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11256" w14:textId="77777777" w:rsidR="009328C7" w:rsidRDefault="009328C7" w:rsidP="009E48F2">
      <w:pPr>
        <w:pStyle w:val="Heading1"/>
        <w:jc w:val="center"/>
      </w:pPr>
      <w:r>
        <w:t>Burrowing Rodent</w:t>
      </w:r>
    </w:p>
    <w:p w14:paraId="3939A7E3" w14:textId="73EA893A" w:rsidR="00A93C11" w:rsidRPr="00754207" w:rsidRDefault="00DF0C49" w:rsidP="00A93C11">
      <w:pPr>
        <w:pStyle w:val="Heading1"/>
        <w:jc w:val="center"/>
      </w:pPr>
      <w:r>
        <w:t>Fumigation Management Plan</w:t>
      </w:r>
      <w:r w:rsidR="00A93C11" w:rsidRPr="00A93C11">
        <w:t xml:space="preserve"> </w:t>
      </w:r>
      <w:r w:rsidR="00A93C11">
        <w:t>Template</w:t>
      </w:r>
    </w:p>
    <w:p w14:paraId="0944874E" w14:textId="463C6783" w:rsidR="00A93C11" w:rsidRDefault="00A93C11" w:rsidP="009E48F2">
      <w:pPr>
        <w:pStyle w:val="Heading1"/>
        <w:jc w:val="center"/>
      </w:pPr>
      <w:r>
        <w:t>F</w:t>
      </w:r>
      <w:r w:rsidR="009E48F2">
        <w:t>or</w:t>
      </w:r>
    </w:p>
    <w:p w14:paraId="3D77F8E3" w14:textId="250769CB" w:rsidR="00DF0C49" w:rsidRDefault="009E48F2" w:rsidP="009E48F2">
      <w:pPr>
        <w:pStyle w:val="Heading1"/>
        <w:jc w:val="center"/>
      </w:pPr>
      <w:r>
        <w:t>Montana’s Pesticide Applicators</w:t>
      </w:r>
    </w:p>
    <w:p w14:paraId="165BE815" w14:textId="77777777" w:rsidR="00A93C11" w:rsidRPr="00A93C11" w:rsidRDefault="00A93C11" w:rsidP="00A93C11"/>
    <w:p w14:paraId="4DD52CCF" w14:textId="5BFE40CD" w:rsidR="00416A9D" w:rsidRDefault="00117609" w:rsidP="00416A9D">
      <w:r>
        <w:t>This Fumigation Management Plan</w:t>
      </w:r>
      <w:r w:rsidR="00BA41C7">
        <w:t xml:space="preserve"> (FMP) was adapt</w:t>
      </w:r>
      <w:r w:rsidR="00416A9D">
        <w:t xml:space="preserve">ed from </w:t>
      </w:r>
      <w:r w:rsidR="000514BC">
        <w:t>one</w:t>
      </w:r>
      <w:r w:rsidR="00416A9D">
        <w:t xml:space="preserve"> created by </w:t>
      </w:r>
      <w:proofErr w:type="spellStart"/>
      <w:r w:rsidR="00416A9D">
        <w:t>De</w:t>
      </w:r>
      <w:r w:rsidR="00BA41C7">
        <w:t>gesch</w:t>
      </w:r>
      <w:proofErr w:type="spellEnd"/>
      <w:r w:rsidR="00BA41C7">
        <w:t xml:space="preserve"> America</w:t>
      </w:r>
      <w:r w:rsidR="007D7EE9">
        <w:t>, Inc.</w:t>
      </w:r>
      <w:r w:rsidR="00416A9D">
        <w:t xml:space="preserve"> The Montana Department of Agriculture (MDA) has provided this FMP template to help </w:t>
      </w:r>
      <w:r w:rsidR="000514BC">
        <w:t>pesticide a</w:t>
      </w:r>
      <w:r w:rsidR="00416A9D">
        <w:t>pplicators</w:t>
      </w:r>
      <w:r w:rsidR="001D3149">
        <w:t>,</w:t>
      </w:r>
      <w:r w:rsidR="00416A9D">
        <w:t xml:space="preserve"> </w:t>
      </w:r>
      <w:r>
        <w:t>who</w:t>
      </w:r>
      <w:r w:rsidR="00416A9D">
        <w:t xml:space="preserve"> choose to use phosphine-based fumigants, to meet the requirements of the pesticide label. Pesticide </w:t>
      </w:r>
      <w:r w:rsidR="000514BC">
        <w:t>a</w:t>
      </w:r>
      <w:r w:rsidR="00416A9D">
        <w:t xml:space="preserve">pplicators are free to adapt this template to meet their </w:t>
      </w:r>
      <w:proofErr w:type="gramStart"/>
      <w:r w:rsidR="00416A9D">
        <w:t>particular needs</w:t>
      </w:r>
      <w:proofErr w:type="gramEnd"/>
      <w:r w:rsidR="00416A9D">
        <w:t xml:space="preserve"> and preferences as long as the requirements of the FMP mandated by the label are fulfilled. Applicators with specific questions about their FMP should contact the pesticide manufacturer.</w:t>
      </w:r>
    </w:p>
    <w:p w14:paraId="66499B95" w14:textId="18B2F8E3" w:rsidR="001D3149" w:rsidRDefault="001D3149" w:rsidP="00416A9D">
      <w:r>
        <w:t>The document consists of three sections</w:t>
      </w:r>
      <w:r w:rsidR="00754207">
        <w:t>:</w:t>
      </w:r>
      <w:r>
        <w:t xml:space="preserve"> </w:t>
      </w:r>
      <w:r w:rsidR="00754207">
        <w:t xml:space="preserve">section </w:t>
      </w:r>
      <w:r>
        <w:t>1 helps you work</w:t>
      </w:r>
      <w:r w:rsidR="00497C9D">
        <w:t xml:space="preserve"> through the FMP</w:t>
      </w:r>
      <w:r w:rsidR="00754207">
        <w:t>,</w:t>
      </w:r>
      <w:r w:rsidR="00497C9D">
        <w:t xml:space="preserve"> </w:t>
      </w:r>
      <w:r w:rsidR="00754207">
        <w:t xml:space="preserve">section </w:t>
      </w:r>
      <w:r w:rsidR="00497C9D">
        <w:t>2 is a check list to ensure you have covered all the elements</w:t>
      </w:r>
      <w:r w:rsidR="00754207">
        <w:t xml:space="preserve"> (n</w:t>
      </w:r>
      <w:r w:rsidR="00497C9D">
        <w:t>ote the redundancy is there to ensure compliance</w:t>
      </w:r>
      <w:r w:rsidR="00754207">
        <w:t>)</w:t>
      </w:r>
      <w:r w:rsidR="00816C07">
        <w:t>,</w:t>
      </w:r>
      <w:r w:rsidR="00AD014E">
        <w:t xml:space="preserve"> </w:t>
      </w:r>
      <w:r w:rsidR="00754207">
        <w:t>and</w:t>
      </w:r>
      <w:r w:rsidR="00497C9D">
        <w:t xml:space="preserve"> </w:t>
      </w:r>
      <w:r w:rsidR="00754207">
        <w:t>s</w:t>
      </w:r>
      <w:r w:rsidR="00497C9D">
        <w:t xml:space="preserve">ection 3 consists of </w:t>
      </w:r>
      <w:r w:rsidR="00754207">
        <w:t xml:space="preserve">appendices </w:t>
      </w:r>
      <w:r w:rsidR="00497C9D">
        <w:t xml:space="preserve">and </w:t>
      </w:r>
      <w:r w:rsidR="00754207">
        <w:t xml:space="preserve">placards </w:t>
      </w:r>
      <w:r w:rsidR="00497C9D">
        <w:t xml:space="preserve">to record data and notify safety personnel and the public about fumigation activities. </w:t>
      </w:r>
    </w:p>
    <w:p w14:paraId="3E93F9FA" w14:textId="77777777" w:rsidR="00DF0C49" w:rsidRDefault="00DF0C49" w:rsidP="00DF0C49">
      <w:pPr>
        <w:pStyle w:val="Heading2"/>
      </w:pPr>
      <w:r>
        <w:t>Instructions:</w:t>
      </w:r>
    </w:p>
    <w:p w14:paraId="47D4B50C" w14:textId="321C9909" w:rsidR="000514BC" w:rsidRDefault="000514BC" w:rsidP="00FF3632">
      <w:pPr>
        <w:spacing w:after="120" w:line="240" w:lineRule="auto"/>
        <w:ind w:left="720" w:hanging="720"/>
      </w:pPr>
      <w:r>
        <w:t xml:space="preserve">____Complete the Fumigation Management Plan </w:t>
      </w:r>
      <w:r w:rsidR="00816C07">
        <w:t xml:space="preserve">(FMP) </w:t>
      </w:r>
      <w:r w:rsidR="00EF1BAD" w:rsidRPr="00EF1BAD">
        <w:rPr>
          <w:b/>
        </w:rPr>
        <w:t>prior</w:t>
      </w:r>
      <w:r>
        <w:t xml:space="preserve"> to the pesticide application</w:t>
      </w:r>
      <w:r w:rsidR="007C7F7D">
        <w:t>.</w:t>
      </w:r>
    </w:p>
    <w:p w14:paraId="786A491F" w14:textId="129B605E" w:rsidR="0097797D" w:rsidRDefault="00FF3632" w:rsidP="00FF3632">
      <w:pPr>
        <w:spacing w:after="120" w:line="240" w:lineRule="auto"/>
        <w:ind w:left="720" w:hanging="720"/>
      </w:pPr>
      <w:r>
        <w:t>____</w:t>
      </w:r>
      <w:r w:rsidR="00DF0C49">
        <w:t xml:space="preserve">Keep one </w:t>
      </w:r>
      <w:r>
        <w:t xml:space="preserve">(1) </w:t>
      </w:r>
      <w:r w:rsidR="00DF0C49">
        <w:t>F</w:t>
      </w:r>
      <w:r w:rsidR="00816C07">
        <w:t xml:space="preserve">MP </w:t>
      </w:r>
      <w:r w:rsidR="00DF0C49">
        <w:t xml:space="preserve">on file </w:t>
      </w:r>
      <w:r w:rsidR="009E48F2">
        <w:t xml:space="preserve">at your </w:t>
      </w:r>
      <w:r w:rsidR="00257BCE">
        <w:t>home</w:t>
      </w:r>
      <w:r w:rsidR="002D362B">
        <w:t xml:space="preserve"> </w:t>
      </w:r>
      <w:r w:rsidR="00754207">
        <w:t xml:space="preserve">or </w:t>
      </w:r>
      <w:r w:rsidR="00257BCE">
        <w:t>company location</w:t>
      </w:r>
      <w:r w:rsidR="009E48F2">
        <w:t xml:space="preserve"> </w:t>
      </w:r>
      <w:r w:rsidR="00DF0C49">
        <w:t xml:space="preserve">for </w:t>
      </w:r>
      <w:r w:rsidR="00DF0C49" w:rsidRPr="00FF3632">
        <w:rPr>
          <w:u w:val="single"/>
        </w:rPr>
        <w:t>each</w:t>
      </w:r>
      <w:r w:rsidR="00DF0C49">
        <w:t xml:space="preserve"> fumigation</w:t>
      </w:r>
      <w:r w:rsidR="009328C7">
        <w:t xml:space="preserve">. </w:t>
      </w:r>
    </w:p>
    <w:p w14:paraId="4DE9B9AC" w14:textId="07753EF7" w:rsidR="00DF0C49" w:rsidRDefault="0097797D" w:rsidP="0097797D">
      <w:pPr>
        <w:tabs>
          <w:tab w:val="left" w:pos="450"/>
        </w:tabs>
        <w:spacing w:after="120" w:line="240" w:lineRule="auto"/>
        <w:ind w:left="720" w:hanging="720"/>
      </w:pPr>
      <w:r>
        <w:tab/>
      </w:r>
      <w:r w:rsidR="009328C7">
        <w:t xml:space="preserve">A field </w:t>
      </w:r>
      <w:r w:rsidR="008D160E">
        <w:t>is</w:t>
      </w:r>
      <w:r w:rsidR="009328C7">
        <w:t xml:space="preserve"> considered a contiguous land area. </w:t>
      </w:r>
      <w:r w:rsidR="00DF0C49">
        <w:t xml:space="preserve"> </w:t>
      </w:r>
    </w:p>
    <w:p w14:paraId="7363550E" w14:textId="4684E9AB" w:rsidR="00DF0C49" w:rsidRDefault="00FF3632" w:rsidP="00FF3632">
      <w:pPr>
        <w:spacing w:after="120" w:line="240" w:lineRule="auto"/>
        <w:ind w:left="720" w:hanging="720"/>
      </w:pPr>
      <w:r>
        <w:t>____</w:t>
      </w:r>
      <w:r w:rsidR="00DF0C49">
        <w:t>Update</w:t>
      </w:r>
      <w:r w:rsidR="00816C07">
        <w:t xml:space="preserve"> a copy of a previous </w:t>
      </w:r>
      <w:r>
        <w:t>FMP</w:t>
      </w:r>
      <w:r w:rsidR="00DF0C49">
        <w:t xml:space="preserve"> or create a new plan for each calendar year.</w:t>
      </w:r>
    </w:p>
    <w:p w14:paraId="44C2FF75" w14:textId="3A02FE85" w:rsidR="00DF0C49" w:rsidRDefault="00FF3632" w:rsidP="00FF3632">
      <w:pPr>
        <w:spacing w:after="120" w:line="240" w:lineRule="auto"/>
        <w:ind w:left="720" w:hanging="720"/>
      </w:pPr>
      <w:r>
        <w:t>____</w:t>
      </w:r>
      <w:r w:rsidR="00DF0C49">
        <w:t xml:space="preserve">For each fumigation carried out at your </w:t>
      </w:r>
      <w:r w:rsidR="00816C07">
        <w:t>location</w:t>
      </w:r>
      <w:r w:rsidR="00DF0C49">
        <w:t>, create both a plan and a checklist.</w:t>
      </w:r>
    </w:p>
    <w:p w14:paraId="07CF11A3" w14:textId="1FEB15E0" w:rsidR="00DF0C49" w:rsidRDefault="00FF3632" w:rsidP="00FF3632">
      <w:pPr>
        <w:spacing w:after="120" w:line="240" w:lineRule="auto"/>
        <w:ind w:left="720" w:hanging="720"/>
      </w:pPr>
      <w:r>
        <w:t>____</w:t>
      </w:r>
      <w:r w:rsidR="00DF0C49">
        <w:t xml:space="preserve">Keep both </w:t>
      </w:r>
      <w:r w:rsidR="008D160E">
        <w:t xml:space="preserve">the plan and checklist </w:t>
      </w:r>
      <w:r w:rsidR="00DF0C49">
        <w:t xml:space="preserve">on file for a minimum of </w:t>
      </w:r>
      <w:r>
        <w:t>two (</w:t>
      </w:r>
      <w:r w:rsidR="00DF0C49">
        <w:t>2</w:t>
      </w:r>
      <w:r>
        <w:t>)</w:t>
      </w:r>
      <w:r w:rsidR="00DF0C49">
        <w:t xml:space="preserve"> years</w:t>
      </w:r>
      <w:r w:rsidR="008D160E">
        <w:t>;</w:t>
      </w:r>
      <w:r w:rsidR="00DF0C49">
        <w:t xml:space="preserve"> longer if your </w:t>
      </w:r>
      <w:r>
        <w:t xml:space="preserve">policy or </w:t>
      </w:r>
      <w:r w:rsidR="009E48F2">
        <w:t xml:space="preserve">the </w:t>
      </w:r>
      <w:r>
        <w:t xml:space="preserve">client requires </w:t>
      </w:r>
      <w:r w:rsidR="00DF0C49">
        <w:t>records of</w:t>
      </w:r>
      <w:r>
        <w:t xml:space="preserve"> </w:t>
      </w:r>
      <w:r w:rsidR="00DF0C49">
        <w:t>pestic</w:t>
      </w:r>
      <w:r>
        <w:t>ide applications be kept longer.</w:t>
      </w:r>
    </w:p>
    <w:p w14:paraId="21AD6EC5" w14:textId="77777777" w:rsidR="00BD6A23" w:rsidRDefault="00BD6A23" w:rsidP="00FF3632">
      <w:pPr>
        <w:spacing w:after="120" w:line="240" w:lineRule="auto"/>
        <w:ind w:left="720" w:hanging="720"/>
      </w:pPr>
    </w:p>
    <w:p w14:paraId="6D75FF1C" w14:textId="77777777" w:rsidR="008D160E" w:rsidRDefault="008D160E" w:rsidP="00FF3632">
      <w:pPr>
        <w:spacing w:after="120" w:line="240" w:lineRule="auto"/>
        <w:ind w:left="720" w:hanging="720"/>
      </w:pPr>
    </w:p>
    <w:p w14:paraId="2469F418" w14:textId="77777777" w:rsidR="008D160E" w:rsidRDefault="008D160E" w:rsidP="00FF3632">
      <w:pPr>
        <w:spacing w:after="120" w:line="240" w:lineRule="auto"/>
        <w:ind w:left="720" w:hanging="720"/>
      </w:pPr>
    </w:p>
    <w:p w14:paraId="157F3A5C" w14:textId="072A79F4" w:rsidR="00BD6A23" w:rsidRDefault="00BD6A23" w:rsidP="00EF1BAD">
      <w:pPr>
        <w:pStyle w:val="Heading2"/>
      </w:pPr>
      <w:r w:rsidRPr="00BD3FF6">
        <w:t>Comments</w:t>
      </w:r>
      <w:r w:rsidR="001D3149">
        <w:t>/Suggestions</w:t>
      </w:r>
    </w:p>
    <w:p w14:paraId="55786794" w14:textId="5DC9ACAF" w:rsidR="001D3149" w:rsidRPr="001D3149" w:rsidRDefault="001D3149" w:rsidP="00FF3632">
      <w:pPr>
        <w:spacing w:after="120" w:line="240" w:lineRule="auto"/>
        <w:ind w:left="720" w:hanging="720"/>
      </w:pPr>
      <w:r w:rsidRPr="001D3149">
        <w:t xml:space="preserve">The MDA welcomes </w:t>
      </w:r>
      <w:r>
        <w:t xml:space="preserve">your comments and suggestions to improve this FMP. </w:t>
      </w:r>
      <w:r w:rsidR="008D160E">
        <w:t>Please s</w:t>
      </w:r>
      <w:r>
        <w:t xml:space="preserve">end </w:t>
      </w:r>
      <w:r w:rsidR="008D160E">
        <w:t xml:space="preserve">comments </w:t>
      </w:r>
      <w:r>
        <w:t xml:space="preserve">to: </w:t>
      </w:r>
    </w:p>
    <w:p w14:paraId="4CEE9724" w14:textId="30D62C79" w:rsidR="00BD6A23" w:rsidRDefault="00BD6A23" w:rsidP="00BD3FF6">
      <w:pPr>
        <w:spacing w:after="0" w:line="240" w:lineRule="auto"/>
        <w:ind w:left="720" w:hanging="720"/>
      </w:pPr>
      <w:r>
        <w:t>Montana Department of Agriculture</w:t>
      </w:r>
    </w:p>
    <w:p w14:paraId="23495926" w14:textId="3C7EB5FA" w:rsidR="00FD1FF2" w:rsidRDefault="008D160E" w:rsidP="00BD3FF6">
      <w:pPr>
        <w:spacing w:after="0" w:line="240" w:lineRule="auto"/>
        <w:ind w:left="720" w:hanging="720"/>
      </w:pPr>
      <w:r>
        <w:t xml:space="preserve">Stephen </w:t>
      </w:r>
      <w:r w:rsidR="00FD1FF2">
        <w:t xml:space="preserve">M. </w:t>
      </w:r>
      <w:r>
        <w:t>Vantassel</w:t>
      </w:r>
      <w:r w:rsidR="00FD1FF2">
        <w:t>, CWCP, ACE</w:t>
      </w:r>
      <w:r>
        <w:t xml:space="preserve">- </w:t>
      </w:r>
    </w:p>
    <w:p w14:paraId="7E0920C4" w14:textId="59B58201" w:rsidR="008D160E" w:rsidRDefault="008D160E" w:rsidP="00BD3FF6">
      <w:pPr>
        <w:spacing w:after="0" w:line="240" w:lineRule="auto"/>
        <w:ind w:left="720" w:hanging="720"/>
      </w:pPr>
      <w:r>
        <w:t>Vertebrate Pest Specialist</w:t>
      </w:r>
    </w:p>
    <w:p w14:paraId="5A7E0D6E" w14:textId="60EBB3D0" w:rsidR="00BD6A23" w:rsidRDefault="00BD6A23" w:rsidP="00BD3FF6">
      <w:pPr>
        <w:spacing w:after="0" w:line="240" w:lineRule="auto"/>
        <w:ind w:left="720" w:hanging="720"/>
      </w:pPr>
      <w:r>
        <w:t>625 NE Main St. Ste 3</w:t>
      </w:r>
    </w:p>
    <w:p w14:paraId="2374ECEF" w14:textId="6EEEBDE6" w:rsidR="00BD6A23" w:rsidRDefault="00BD6A23" w:rsidP="00BD3FF6">
      <w:pPr>
        <w:spacing w:after="0" w:line="240" w:lineRule="auto"/>
        <w:ind w:left="720" w:hanging="720"/>
      </w:pPr>
      <w:r>
        <w:t>Lewistown, MT 59457</w:t>
      </w:r>
    </w:p>
    <w:p w14:paraId="64C75EEE" w14:textId="3AA437C0" w:rsidR="00EE6856" w:rsidRDefault="00EE6856" w:rsidP="005E5921">
      <w:pPr>
        <w:spacing w:after="0" w:line="240" w:lineRule="auto"/>
        <w:ind w:left="720" w:hanging="720"/>
      </w:pPr>
      <w:r>
        <w:t xml:space="preserve">Office: </w:t>
      </w:r>
      <w:r w:rsidR="00BD6A23">
        <w:t>406-538-3004</w:t>
      </w:r>
      <w:r>
        <w:t xml:space="preserve"> </w:t>
      </w:r>
    </w:p>
    <w:p w14:paraId="769E0953" w14:textId="700B4333" w:rsidR="00BD3FF6" w:rsidRDefault="00D07D5B" w:rsidP="00BD3FF6">
      <w:pPr>
        <w:spacing w:after="0" w:line="240" w:lineRule="auto"/>
        <w:ind w:left="720" w:hanging="720"/>
      </w:pPr>
      <w:hyperlink r:id="rId8" w:history="1">
        <w:r w:rsidR="00BD3FF6" w:rsidRPr="00F052ED">
          <w:rPr>
            <w:rStyle w:val="Hyperlink"/>
          </w:rPr>
          <w:t>svantassel@mt.gov</w:t>
        </w:r>
      </w:hyperlink>
      <w:r w:rsidR="00BD3FF6">
        <w:t xml:space="preserve"> </w:t>
      </w:r>
    </w:p>
    <w:p w14:paraId="7B1DEAA5" w14:textId="2F04797D" w:rsidR="00FD1FF2" w:rsidRDefault="00D07D5B" w:rsidP="00BD3FF6">
      <w:pPr>
        <w:spacing w:after="0" w:line="240" w:lineRule="auto"/>
        <w:ind w:left="720" w:hanging="720"/>
      </w:pPr>
      <w:hyperlink r:id="rId9" w:history="1">
        <w:r w:rsidR="00FD1FF2" w:rsidRPr="00AA1C6B">
          <w:rPr>
            <w:rStyle w:val="Hyperlink"/>
          </w:rPr>
          <w:t>https://agr.mt.gov/Vertebrate-Pests</w:t>
        </w:r>
      </w:hyperlink>
      <w:r w:rsidR="00FD1FF2">
        <w:t xml:space="preserve">  publications and resources</w:t>
      </w:r>
    </w:p>
    <w:p w14:paraId="2DE43D6F" w14:textId="77777777" w:rsidR="00DF0C49" w:rsidRDefault="00DF0C49">
      <w:r>
        <w:br w:type="page"/>
      </w:r>
    </w:p>
    <w:p w14:paraId="7686238F" w14:textId="77777777" w:rsidR="002D3BF3" w:rsidRDefault="002D3BF3" w:rsidP="00351687">
      <w:pPr>
        <w:pStyle w:val="Heading1"/>
        <w:spacing w:before="0" w:line="240" w:lineRule="auto"/>
        <w:jc w:val="center"/>
        <w:sectPr w:rsidR="002D3BF3" w:rsidSect="002D3BF3">
          <w:footerReference w:type="default" r:id="rId10"/>
          <w:pgSz w:w="12240" w:h="15840"/>
          <w:pgMar w:top="720" w:right="720" w:bottom="720" w:left="720" w:header="720" w:footer="720" w:gutter="0"/>
          <w:pgNumType w:start="0"/>
          <w:cols w:space="720"/>
          <w:docGrid w:linePitch="360"/>
        </w:sectPr>
      </w:pPr>
    </w:p>
    <w:p w14:paraId="28158D0A" w14:textId="470A7061" w:rsidR="00DF0C49" w:rsidRDefault="0040280F" w:rsidP="00351687">
      <w:pPr>
        <w:pStyle w:val="Heading1"/>
        <w:spacing w:before="0" w:line="240" w:lineRule="auto"/>
        <w:jc w:val="center"/>
      </w:pPr>
      <w:r>
        <w:lastRenderedPageBreak/>
        <w:t xml:space="preserve">Burrowing Rodent </w:t>
      </w:r>
      <w:r w:rsidR="00DF0C49">
        <w:t>Fumigation Management Plan</w:t>
      </w:r>
      <w:r w:rsidR="00D159A3">
        <w:t xml:space="preserve"> (FMP)</w:t>
      </w:r>
    </w:p>
    <w:p w14:paraId="1C9C5E02" w14:textId="77777777" w:rsidR="00A33F3C" w:rsidRPr="00A33F3C" w:rsidRDefault="00A33F3C" w:rsidP="00351687">
      <w:pPr>
        <w:spacing w:after="0" w:line="240" w:lineRule="auto"/>
      </w:pPr>
    </w:p>
    <w:p w14:paraId="5DD07792" w14:textId="3B0E4D65" w:rsidR="00DF0C49" w:rsidRPr="0097797D" w:rsidRDefault="00216918" w:rsidP="0097797D">
      <w:pPr>
        <w:tabs>
          <w:tab w:val="left" w:pos="6480"/>
          <w:tab w:val="left" w:pos="10710"/>
        </w:tabs>
        <w:spacing w:after="0" w:line="240" w:lineRule="auto"/>
        <w:rPr>
          <w:u w:val="single"/>
        </w:rPr>
      </w:pPr>
      <w:r w:rsidRPr="00A07549">
        <w:t>Applicator</w:t>
      </w:r>
      <w:r w:rsidR="00A07549" w:rsidRPr="00A07549">
        <w:t xml:space="preserve"> </w:t>
      </w:r>
      <w:r w:rsidR="00DF0C49" w:rsidRPr="00A07549">
        <w:t>Name</w:t>
      </w:r>
      <w:r w:rsidR="00A33F3C" w:rsidRPr="00A07549">
        <w:t>:</w:t>
      </w:r>
      <w:r w:rsidR="00DF0C49">
        <w:t xml:space="preserve"> </w:t>
      </w:r>
      <w:proofErr w:type="gramStart"/>
      <w:r w:rsidR="0097797D">
        <w:rPr>
          <w:u w:val="single"/>
        </w:rPr>
        <w:tab/>
      </w:r>
      <w:r w:rsidR="0097797D">
        <w:t xml:space="preserve">  </w:t>
      </w:r>
      <w:r w:rsidR="00DF0C49">
        <w:t>Phone</w:t>
      </w:r>
      <w:proofErr w:type="gramEnd"/>
      <w:r w:rsidR="00BC2124">
        <w:t>:</w:t>
      </w:r>
      <w:r w:rsidR="0097797D">
        <w:t xml:space="preserve"> </w:t>
      </w:r>
      <w:r w:rsidR="0097797D">
        <w:rPr>
          <w:u w:val="single"/>
        </w:rPr>
        <w:tab/>
      </w:r>
    </w:p>
    <w:p w14:paraId="71B62901" w14:textId="00FB4397" w:rsidR="00A33F3C" w:rsidRPr="0097797D" w:rsidRDefault="00A33F3C" w:rsidP="0097797D">
      <w:pPr>
        <w:tabs>
          <w:tab w:val="left" w:pos="10710"/>
        </w:tabs>
        <w:spacing w:after="0" w:line="240" w:lineRule="auto"/>
        <w:rPr>
          <w:u w:val="single"/>
        </w:rPr>
      </w:pPr>
      <w:r>
        <w:t xml:space="preserve">Company Name: </w:t>
      </w:r>
      <w:r w:rsidR="0097797D">
        <w:rPr>
          <w:u w:val="single"/>
        </w:rPr>
        <w:tab/>
      </w:r>
    </w:p>
    <w:p w14:paraId="02F2EAAF" w14:textId="09A44200" w:rsidR="004D1771" w:rsidRDefault="00A33F3C" w:rsidP="0097797D">
      <w:pPr>
        <w:tabs>
          <w:tab w:val="left" w:pos="4680"/>
          <w:tab w:val="left" w:pos="7560"/>
          <w:tab w:val="left" w:pos="9000"/>
          <w:tab w:val="left" w:pos="10710"/>
        </w:tabs>
        <w:spacing w:after="0" w:line="240" w:lineRule="auto"/>
      </w:pPr>
      <w:r>
        <w:t>Address</w:t>
      </w:r>
      <w:r w:rsidR="00DF0C49">
        <w:t>:</w:t>
      </w:r>
      <w:r w:rsidR="0097797D">
        <w:t xml:space="preserve"> </w:t>
      </w:r>
      <w:r w:rsidR="0097797D">
        <w:rPr>
          <w:u w:val="single"/>
        </w:rPr>
        <w:tab/>
      </w:r>
      <w:r w:rsidR="0097797D">
        <w:t xml:space="preserve"> </w:t>
      </w:r>
      <w:r w:rsidR="00DF0C49">
        <w:t>City</w:t>
      </w:r>
      <w:r>
        <w:t>:</w:t>
      </w:r>
      <w:r w:rsidR="0097797D">
        <w:t xml:space="preserve"> </w:t>
      </w:r>
      <w:r w:rsidR="0097797D">
        <w:rPr>
          <w:u w:val="single"/>
        </w:rPr>
        <w:tab/>
      </w:r>
      <w:r w:rsidR="00DF0C49">
        <w:t xml:space="preserve"> </w:t>
      </w:r>
      <w:r>
        <w:t>State:</w:t>
      </w:r>
      <w:r w:rsidR="0097797D">
        <w:t xml:space="preserve"> </w:t>
      </w:r>
      <w:proofErr w:type="gramStart"/>
      <w:r w:rsidR="0097797D">
        <w:rPr>
          <w:u w:val="single"/>
        </w:rPr>
        <w:tab/>
      </w:r>
      <w:r w:rsidR="00DF0C49">
        <w:t xml:space="preserve">  Zip</w:t>
      </w:r>
      <w:proofErr w:type="gramEnd"/>
      <w:r>
        <w:t>:</w:t>
      </w:r>
      <w:r w:rsidR="0097797D">
        <w:rPr>
          <w:u w:val="single"/>
        </w:rPr>
        <w:t xml:space="preserve"> </w:t>
      </w:r>
      <w:r w:rsidR="0097797D">
        <w:rPr>
          <w:u w:val="single"/>
        </w:rPr>
        <w:tab/>
      </w:r>
      <w:r w:rsidR="00646163" w:rsidRPr="00646163">
        <w:t xml:space="preserve"> </w:t>
      </w:r>
    </w:p>
    <w:p w14:paraId="3761D6E2" w14:textId="77777777" w:rsidR="00A33F3C" w:rsidRDefault="00A33F3C" w:rsidP="00EF1BAD">
      <w:pPr>
        <w:spacing w:after="0" w:line="240" w:lineRule="auto"/>
      </w:pPr>
    </w:p>
    <w:p w14:paraId="59B7165B" w14:textId="3CC04F02" w:rsidR="00F60310" w:rsidRPr="0097797D" w:rsidRDefault="00F60310" w:rsidP="00464149">
      <w:pPr>
        <w:tabs>
          <w:tab w:val="left" w:pos="4680"/>
        </w:tabs>
        <w:spacing w:after="0" w:line="240" w:lineRule="auto"/>
        <w:rPr>
          <w:rFonts w:asciiTheme="majorHAnsi" w:hAnsiTheme="majorHAnsi"/>
          <w:sz w:val="28"/>
          <w:szCs w:val="28"/>
          <w:u w:val="single"/>
        </w:rPr>
      </w:pPr>
      <w:r w:rsidRPr="0097797D">
        <w:rPr>
          <w:rFonts w:asciiTheme="majorHAnsi" w:hAnsiTheme="majorHAnsi"/>
          <w:b/>
          <w:sz w:val="28"/>
          <w:szCs w:val="28"/>
        </w:rPr>
        <w:t>Date</w:t>
      </w:r>
      <w:r w:rsidRPr="0097797D">
        <w:rPr>
          <w:rFonts w:asciiTheme="majorHAnsi" w:hAnsiTheme="majorHAnsi"/>
          <w:sz w:val="28"/>
          <w:szCs w:val="28"/>
        </w:rPr>
        <w:t xml:space="preserve"> </w:t>
      </w:r>
      <w:r w:rsidRPr="0097797D">
        <w:rPr>
          <w:rFonts w:asciiTheme="majorHAnsi" w:hAnsiTheme="majorHAnsi"/>
          <w:b/>
          <w:sz w:val="28"/>
          <w:szCs w:val="28"/>
        </w:rPr>
        <w:t>FMP Prepared</w:t>
      </w:r>
      <w:r w:rsidR="0097797D" w:rsidRPr="0097797D">
        <w:rPr>
          <w:rFonts w:asciiTheme="majorHAnsi" w:hAnsiTheme="majorHAnsi"/>
          <w:b/>
          <w:sz w:val="28"/>
          <w:szCs w:val="28"/>
        </w:rPr>
        <w:t xml:space="preserve"> </w:t>
      </w:r>
      <w:r w:rsidR="0097797D" w:rsidRPr="0097797D">
        <w:rPr>
          <w:rFonts w:asciiTheme="majorHAnsi" w:hAnsiTheme="majorHAnsi"/>
          <w:b/>
          <w:sz w:val="28"/>
          <w:szCs w:val="28"/>
          <w:u w:val="single"/>
        </w:rPr>
        <w:tab/>
      </w:r>
    </w:p>
    <w:p w14:paraId="5FE1986C" w14:textId="15E7B864" w:rsidR="00F60310" w:rsidRPr="0097797D" w:rsidRDefault="00F60310" w:rsidP="0097797D">
      <w:pPr>
        <w:tabs>
          <w:tab w:val="left" w:pos="10710"/>
        </w:tabs>
        <w:spacing w:after="0" w:line="240" w:lineRule="auto"/>
        <w:rPr>
          <w:u w:val="single"/>
        </w:rPr>
      </w:pPr>
      <w:r w:rsidRPr="0097797D">
        <w:rPr>
          <w:rFonts w:asciiTheme="majorHAnsi" w:hAnsiTheme="majorHAnsi"/>
          <w:b/>
          <w:sz w:val="28"/>
          <w:szCs w:val="28"/>
        </w:rPr>
        <w:t xml:space="preserve">Purpose of </w:t>
      </w:r>
      <w:proofErr w:type="gramStart"/>
      <w:r w:rsidRPr="0097797D">
        <w:rPr>
          <w:rFonts w:asciiTheme="majorHAnsi" w:hAnsiTheme="majorHAnsi"/>
          <w:b/>
          <w:sz w:val="28"/>
          <w:szCs w:val="28"/>
        </w:rPr>
        <w:t>Fumigation</w:t>
      </w:r>
      <w:r>
        <w:rPr>
          <w:sz w:val="28"/>
          <w:szCs w:val="28"/>
        </w:rPr>
        <w:t xml:space="preserve">  </w:t>
      </w:r>
      <w:r w:rsidRPr="00F50259">
        <w:t>Elimination</w:t>
      </w:r>
      <w:proofErr w:type="gramEnd"/>
      <w:r w:rsidRPr="00F50259">
        <w:t xml:space="preserve"> of</w:t>
      </w:r>
      <w:r>
        <w:t xml:space="preserve"> </w:t>
      </w:r>
      <w:r w:rsidR="00EF1BAD">
        <w:t xml:space="preserve">Burrowing </w:t>
      </w:r>
      <w:r>
        <w:t>Vertebrate Pests</w:t>
      </w:r>
      <w:r w:rsidR="00C3327E">
        <w:t>: Species</w:t>
      </w:r>
      <w:r w:rsidR="0097797D">
        <w:t xml:space="preserve"> </w:t>
      </w:r>
      <w:r w:rsidR="0097797D">
        <w:rPr>
          <w:u w:val="single"/>
        </w:rPr>
        <w:tab/>
      </w:r>
    </w:p>
    <w:p w14:paraId="6CA13F46" w14:textId="27134E76" w:rsidR="00F60310" w:rsidRDefault="00F60310" w:rsidP="00EF1BAD">
      <w:pPr>
        <w:spacing w:after="0" w:line="240" w:lineRule="auto"/>
      </w:pPr>
      <w:r w:rsidRPr="0097797D">
        <w:rPr>
          <w:rFonts w:asciiTheme="majorHAnsi" w:hAnsiTheme="majorHAnsi"/>
          <w:b/>
          <w:sz w:val="28"/>
        </w:rPr>
        <w:t>Type of Fumigation</w:t>
      </w:r>
      <w:r>
        <w:t xml:space="preserve">   Outdoor Area</w:t>
      </w:r>
    </w:p>
    <w:p w14:paraId="01054AAF" w14:textId="77777777" w:rsidR="00F60310" w:rsidRDefault="00F60310" w:rsidP="00A33F3C">
      <w:pPr>
        <w:spacing w:after="0" w:line="240" w:lineRule="auto"/>
        <w:ind w:left="720"/>
        <w:contextualSpacing/>
      </w:pPr>
      <w:r w:rsidRPr="00F956ED">
        <w:rPr>
          <w:sz w:val="32"/>
          <w:szCs w:val="32"/>
        </w:rPr>
        <w:t>□</w:t>
      </w:r>
      <w:r>
        <w:t xml:space="preserve"> Closed-burrow system (pocket gophers, etc.)</w:t>
      </w:r>
    </w:p>
    <w:p w14:paraId="430EBE91" w14:textId="77777777" w:rsidR="00F60310" w:rsidRDefault="00F60310" w:rsidP="00A33F3C">
      <w:pPr>
        <w:spacing w:after="0" w:line="240" w:lineRule="auto"/>
        <w:ind w:left="720"/>
        <w:contextualSpacing/>
      </w:pPr>
      <w:r w:rsidRPr="00F956ED">
        <w:rPr>
          <w:sz w:val="32"/>
          <w:szCs w:val="32"/>
        </w:rPr>
        <w:t>□</w:t>
      </w:r>
      <w:r>
        <w:t xml:space="preserve"> Open-burrow system (ground squirrels, prairie dogs, etc.) </w:t>
      </w:r>
    </w:p>
    <w:p w14:paraId="4355869C" w14:textId="77777777" w:rsidR="00A33F3C" w:rsidRDefault="00A33F3C" w:rsidP="00A33F3C">
      <w:pPr>
        <w:spacing w:after="0" w:line="240" w:lineRule="auto"/>
        <w:ind w:left="720"/>
        <w:contextualSpacing/>
      </w:pPr>
    </w:p>
    <w:p w14:paraId="21880C0F" w14:textId="7D666121" w:rsidR="00646163" w:rsidRPr="0097797D" w:rsidRDefault="00F60310" w:rsidP="00351687">
      <w:pPr>
        <w:spacing w:after="0" w:line="240" w:lineRule="auto"/>
        <w:rPr>
          <w:rFonts w:asciiTheme="majorHAnsi" w:hAnsiTheme="majorHAnsi"/>
          <w:b/>
          <w:sz w:val="28"/>
        </w:rPr>
      </w:pPr>
      <w:r w:rsidRPr="0097797D">
        <w:rPr>
          <w:rFonts w:asciiTheme="majorHAnsi" w:hAnsiTheme="majorHAnsi"/>
          <w:b/>
          <w:sz w:val="28"/>
        </w:rPr>
        <w:t>Preparation</w:t>
      </w:r>
    </w:p>
    <w:p w14:paraId="741178B5" w14:textId="77777777" w:rsidR="00F60310" w:rsidRDefault="00F60310" w:rsidP="00A07549">
      <w:pPr>
        <w:spacing w:after="0" w:line="240" w:lineRule="auto"/>
        <w:ind w:left="1260" w:hanging="720"/>
      </w:pPr>
      <w:r>
        <w:t>____Read the pesticide label and the accompanying Applicator’s Manual.</w:t>
      </w:r>
    </w:p>
    <w:p w14:paraId="40F0EB42" w14:textId="77777777" w:rsidR="0007564D" w:rsidRDefault="0007564D" w:rsidP="00351687">
      <w:pPr>
        <w:spacing w:after="0" w:line="240" w:lineRule="auto"/>
        <w:ind w:left="720" w:hanging="720"/>
      </w:pPr>
    </w:p>
    <w:p w14:paraId="5A824BA7" w14:textId="7C91B56D" w:rsidR="00A33F3C" w:rsidRDefault="00F60310" w:rsidP="00A07549">
      <w:pPr>
        <w:spacing w:after="0" w:line="240" w:lineRule="auto"/>
        <w:ind w:left="990" w:hanging="450"/>
        <w:contextualSpacing/>
      </w:pPr>
      <w:r>
        <w:t xml:space="preserve">____Read and review with facility management and appropriate employees any existing FMP, </w:t>
      </w:r>
      <w:r w:rsidR="00880045">
        <w:t xml:space="preserve">Materials </w:t>
      </w:r>
      <w:r>
        <w:t xml:space="preserve">Safety Data Sheet </w:t>
      </w:r>
      <w:r w:rsidR="00880045">
        <w:t xml:space="preserve">(MSDS), </w:t>
      </w:r>
      <w:r w:rsidR="00117609">
        <w:t>Safety Data Sheet (SDS)</w:t>
      </w:r>
      <w:r>
        <w:t xml:space="preserve">, product label, Applicator’s </w:t>
      </w:r>
      <w:proofErr w:type="gramStart"/>
      <w:r>
        <w:t>Manual</w:t>
      </w:r>
      <w:proofErr w:type="gramEnd"/>
      <w:r>
        <w:t xml:space="preserve"> and other safety </w:t>
      </w:r>
      <w:r w:rsidR="00AE1754">
        <w:t>procedures</w:t>
      </w:r>
      <w:r>
        <w:t>.</w:t>
      </w:r>
      <w:r w:rsidR="0007564D">
        <w:t xml:space="preserve"> </w:t>
      </w:r>
    </w:p>
    <w:p w14:paraId="62851C60" w14:textId="77777777" w:rsidR="0007564D" w:rsidRDefault="0007564D" w:rsidP="00A33F3C">
      <w:pPr>
        <w:spacing w:after="0" w:line="240" w:lineRule="auto"/>
        <w:ind w:left="720" w:hanging="720"/>
        <w:contextualSpacing/>
      </w:pPr>
    </w:p>
    <w:p w14:paraId="59E4E317" w14:textId="3FB182ED" w:rsidR="00D44B08" w:rsidRDefault="00A07549" w:rsidP="00A07549">
      <w:pPr>
        <w:tabs>
          <w:tab w:val="left" w:pos="990"/>
        </w:tabs>
        <w:spacing w:after="0" w:line="240" w:lineRule="auto"/>
        <w:ind w:left="990" w:hanging="810"/>
        <w:contextualSpacing/>
      </w:pPr>
      <w:proofErr w:type="gramStart"/>
      <w:r>
        <w:t>YES  NO</w:t>
      </w:r>
      <w:proofErr w:type="gramEnd"/>
      <w:r>
        <w:tab/>
      </w:r>
      <w:r w:rsidR="00D44B08" w:rsidRPr="00FF3632">
        <w:rPr>
          <w:b/>
        </w:rPr>
        <w:t>Outdoor rodent burrows</w:t>
      </w:r>
      <w:r w:rsidR="00FF3632">
        <w:rPr>
          <w:b/>
        </w:rPr>
        <w:t xml:space="preserve"> </w:t>
      </w:r>
      <w:r w:rsidR="00B035A6" w:rsidRPr="00B035A6">
        <w:t xml:space="preserve">are </w:t>
      </w:r>
      <w:r w:rsidR="00B035A6">
        <w:t xml:space="preserve">within </w:t>
      </w:r>
      <w:r w:rsidR="00BC584C">
        <w:t>one hundred feet (</w:t>
      </w:r>
      <w:r w:rsidR="00FF3632" w:rsidRPr="00FF3632">
        <w:t>100 ft</w:t>
      </w:r>
      <w:r w:rsidR="00BC584C">
        <w:t>)</w:t>
      </w:r>
      <w:r w:rsidR="00B035A6">
        <w:t xml:space="preserve"> of </w:t>
      </w:r>
      <w:r w:rsidR="00FF3632" w:rsidRPr="00FF3632">
        <w:t>structures</w:t>
      </w:r>
      <w:r w:rsidR="00216918" w:rsidRPr="00216918">
        <w:t xml:space="preserve"> </w:t>
      </w:r>
      <w:r w:rsidR="00257BCE">
        <w:t>w</w:t>
      </w:r>
      <w:r w:rsidR="00216918" w:rsidRPr="00216918">
        <w:t xml:space="preserve">here people or animals do or may reside </w:t>
      </w:r>
      <w:r w:rsidR="00B035A6">
        <w:t xml:space="preserve">or are in </w:t>
      </w:r>
      <w:r w:rsidR="00216918" w:rsidRPr="00216918">
        <w:t>residential areas, nursing homes, schools (except athletic fields), daycare facilities and hospitals</w:t>
      </w:r>
      <w:r w:rsidR="00B035A6">
        <w:t xml:space="preserve"> (If answer is YES; DO NOT FUMIGATE).</w:t>
      </w:r>
    </w:p>
    <w:p w14:paraId="3036AB02" w14:textId="77777777" w:rsidR="0007564D" w:rsidRPr="00FF3632" w:rsidRDefault="0007564D" w:rsidP="00A33F3C">
      <w:pPr>
        <w:spacing w:after="0" w:line="240" w:lineRule="auto"/>
        <w:ind w:left="720" w:hanging="720"/>
        <w:contextualSpacing/>
      </w:pPr>
    </w:p>
    <w:p w14:paraId="62F7351F" w14:textId="1F5F5107" w:rsidR="00FA4E40" w:rsidRDefault="00A07549" w:rsidP="00A07549">
      <w:pPr>
        <w:spacing w:after="0" w:line="240" w:lineRule="auto"/>
        <w:ind w:left="990" w:hanging="450"/>
        <w:contextualSpacing/>
      </w:pPr>
      <w:r>
        <w:t>____</w:t>
      </w:r>
      <w:r w:rsidR="00FA4E40">
        <w:t>Obtain Endangered Species Bulletin for your county and attach to this FMP (</w:t>
      </w:r>
      <w:hyperlink r:id="rId11" w:history="1">
        <w:r w:rsidR="005E5921" w:rsidRPr="00ED405E">
          <w:rPr>
            <w:rStyle w:val="Hyperlink"/>
          </w:rPr>
          <w:t>https://www.epa.gov/endangered-species/bulletins-live-two-view-bulletins</w:t>
        </w:r>
      </w:hyperlink>
      <w:r w:rsidR="005E5921">
        <w:t xml:space="preserve"> </w:t>
      </w:r>
      <w:r w:rsidR="00FA4E40">
        <w:t xml:space="preserve">) </w:t>
      </w:r>
    </w:p>
    <w:p w14:paraId="056C71D9" w14:textId="77777777" w:rsidR="00A33F3C" w:rsidRDefault="00A33F3C" w:rsidP="00A33F3C">
      <w:pPr>
        <w:spacing w:after="0" w:line="240" w:lineRule="auto"/>
        <w:ind w:left="720" w:hanging="720"/>
        <w:contextualSpacing/>
      </w:pPr>
    </w:p>
    <w:p w14:paraId="40BDE232" w14:textId="2CD234D5" w:rsidR="00FA4E40" w:rsidRDefault="00FA4E40" w:rsidP="00A07549">
      <w:pPr>
        <w:spacing w:after="0" w:line="240" w:lineRule="auto"/>
        <w:ind w:left="990" w:hanging="450"/>
        <w:contextualSpacing/>
      </w:pPr>
      <w:r>
        <w:t>____If controlling prairie dogs, you must perform a pre-control survey</w:t>
      </w:r>
      <w:r w:rsidR="001D1C64">
        <w:t xml:space="preserve"> for endangered species</w:t>
      </w:r>
      <w:r w:rsidR="00F96EF0">
        <w:t xml:space="preserve"> and attach survey findings to this FMP</w:t>
      </w:r>
      <w:r>
        <w:t xml:space="preserve">. </w:t>
      </w:r>
      <w:r w:rsidR="00911E4B">
        <w:t>A sample of su</w:t>
      </w:r>
      <w:r w:rsidR="001D1C64">
        <w:t xml:space="preserve">rvey instructions can be found at </w:t>
      </w:r>
      <w:hyperlink r:id="rId12" w:history="1">
        <w:r w:rsidR="00911E4B" w:rsidRPr="00AA1C6B">
          <w:rPr>
            <w:rStyle w:val="Hyperlink"/>
          </w:rPr>
          <w:t>https://corpora.tika.apache.org/base/docs/govdocs1/367/367513.pdf</w:t>
        </w:r>
      </w:hyperlink>
      <w:r w:rsidR="00F96EF0">
        <w:t>.</w:t>
      </w:r>
      <w:r w:rsidR="001D1C64">
        <w:t xml:space="preserve"> </w:t>
      </w:r>
      <w:r>
        <w:t>Contact the U.S. Fish and Wildlife Service Endangered Species Specialist for details at 406-449-5225.</w:t>
      </w:r>
    </w:p>
    <w:p w14:paraId="3CE8C239" w14:textId="77777777" w:rsidR="00D44B08" w:rsidRDefault="00D44B08" w:rsidP="00EF1BAD">
      <w:pPr>
        <w:spacing w:after="0" w:line="240" w:lineRule="auto"/>
        <w:ind w:left="720" w:hanging="720"/>
        <w:contextualSpacing/>
      </w:pPr>
    </w:p>
    <w:p w14:paraId="6E8E08F0" w14:textId="20B91BF4" w:rsidR="00646163" w:rsidRDefault="0071362B" w:rsidP="0097797D">
      <w:pPr>
        <w:tabs>
          <w:tab w:val="left" w:pos="10710"/>
        </w:tabs>
        <w:spacing w:after="0" w:line="240" w:lineRule="auto"/>
        <w:rPr>
          <w:u w:val="single"/>
        </w:rPr>
      </w:pPr>
      <w:r w:rsidRPr="00D44B08">
        <w:rPr>
          <w:b/>
        </w:rPr>
        <w:t>Address/</w:t>
      </w:r>
      <w:r w:rsidR="00646163" w:rsidRPr="00D44B08">
        <w:rPr>
          <w:b/>
        </w:rPr>
        <w:t>Description of Treatment Site:</w:t>
      </w:r>
      <w:r w:rsidR="00646163">
        <w:t xml:space="preserve"> </w:t>
      </w:r>
      <w:r w:rsidR="0097797D">
        <w:rPr>
          <w:u w:val="single"/>
        </w:rPr>
        <w:tab/>
      </w:r>
    </w:p>
    <w:p w14:paraId="787230EF" w14:textId="4FCC4419" w:rsidR="0097797D" w:rsidRDefault="0097797D" w:rsidP="0097797D">
      <w:pPr>
        <w:tabs>
          <w:tab w:val="left" w:pos="10710"/>
        </w:tabs>
        <w:spacing w:after="0" w:line="240" w:lineRule="auto"/>
        <w:rPr>
          <w:u w:val="single"/>
        </w:rPr>
      </w:pPr>
      <w:r>
        <w:rPr>
          <w:u w:val="single"/>
        </w:rPr>
        <w:tab/>
      </w:r>
    </w:p>
    <w:p w14:paraId="6A5D55E9" w14:textId="19B5BBE4" w:rsidR="0097797D" w:rsidRPr="0097797D" w:rsidRDefault="0097797D" w:rsidP="0097797D">
      <w:pPr>
        <w:tabs>
          <w:tab w:val="left" w:pos="10710"/>
        </w:tabs>
        <w:spacing w:after="0" w:line="240" w:lineRule="auto"/>
        <w:rPr>
          <w:u w:val="single"/>
        </w:rPr>
      </w:pPr>
      <w:r>
        <w:rPr>
          <w:u w:val="single"/>
        </w:rPr>
        <w:tab/>
      </w:r>
    </w:p>
    <w:p w14:paraId="0DC9CA07" w14:textId="77777777" w:rsidR="005D289B" w:rsidRDefault="005D289B" w:rsidP="00A33F3C">
      <w:pPr>
        <w:rPr>
          <w:b/>
        </w:rPr>
        <w:sectPr w:rsidR="005D289B" w:rsidSect="002D3BF3">
          <w:footerReference w:type="default" r:id="rId13"/>
          <w:pgSz w:w="12240" w:h="15840"/>
          <w:pgMar w:top="720" w:right="720" w:bottom="720" w:left="720" w:header="720" w:footer="720" w:gutter="0"/>
          <w:pgNumType w:start="1"/>
          <w:cols w:space="720"/>
          <w:docGrid w:linePitch="360"/>
        </w:sectPr>
      </w:pPr>
    </w:p>
    <w:p w14:paraId="11581642" w14:textId="77777777" w:rsidR="005D289B" w:rsidRDefault="005D289B" w:rsidP="00A33F3C">
      <w:pPr>
        <w:rPr>
          <w:b/>
        </w:rPr>
        <w:sectPr w:rsidR="005D289B" w:rsidSect="005D289B">
          <w:type w:val="continuous"/>
          <w:pgSz w:w="12240" w:h="15840"/>
          <w:pgMar w:top="720" w:right="720" w:bottom="720" w:left="720" w:header="720" w:footer="720" w:gutter="0"/>
          <w:pgNumType w:start="1"/>
          <w:cols w:space="720"/>
          <w:docGrid w:linePitch="360"/>
        </w:sectPr>
      </w:pPr>
    </w:p>
    <w:p w14:paraId="7335FE1E" w14:textId="04725935" w:rsidR="005D289B" w:rsidRPr="00F956ED" w:rsidRDefault="005D289B" w:rsidP="005D289B">
      <w:pPr>
        <w:spacing w:after="0"/>
        <w:rPr>
          <w:b/>
        </w:rPr>
      </w:pPr>
      <w:r w:rsidRPr="006B290D">
        <w:rPr>
          <w:b/>
          <w:sz w:val="28"/>
          <w:szCs w:val="28"/>
        </w:rPr>
        <w:t>Certified Applicator (Fumigator) in charge</w:t>
      </w:r>
      <w:r w:rsidRPr="00F956ED">
        <w:rPr>
          <w:b/>
        </w:rPr>
        <w:t>:</w:t>
      </w:r>
      <w:r w:rsidR="00602327">
        <w:rPr>
          <w:b/>
        </w:rPr>
        <w:t xml:space="preserve">                </w:t>
      </w:r>
    </w:p>
    <w:p w14:paraId="7962B151" w14:textId="77777777" w:rsidR="005D289B" w:rsidRDefault="005D289B" w:rsidP="005D289B">
      <w:pPr>
        <w:spacing w:after="0"/>
      </w:pPr>
      <w:proofErr w:type="gramStart"/>
      <w:r>
        <w:t>Name:_</w:t>
      </w:r>
      <w:proofErr w:type="gramEnd"/>
      <w:r>
        <w:t xml:space="preserve">____________________________________  </w:t>
      </w:r>
    </w:p>
    <w:p w14:paraId="5A396A55" w14:textId="77777777" w:rsidR="005D289B" w:rsidRDefault="005D289B" w:rsidP="005D289B">
      <w:pPr>
        <w:spacing w:after="0"/>
      </w:pPr>
      <w:r>
        <w:t>License No. _____________</w:t>
      </w:r>
      <w:r>
        <w:rPr>
          <w:u w:val="single"/>
        </w:rPr>
        <w:t xml:space="preserve">         </w:t>
      </w:r>
      <w:r>
        <w:t xml:space="preserve"> Exp. ___________</w:t>
      </w:r>
    </w:p>
    <w:p w14:paraId="67B12D19" w14:textId="77777777" w:rsidR="005D289B" w:rsidRDefault="005D289B" w:rsidP="005D289B">
      <w:pPr>
        <w:spacing w:after="0"/>
      </w:pPr>
      <w:r>
        <w:t>Phone: Day_________________________________</w:t>
      </w:r>
    </w:p>
    <w:p w14:paraId="131BF958" w14:textId="77777777" w:rsidR="005D289B" w:rsidRDefault="005D289B" w:rsidP="005D289B">
      <w:pPr>
        <w:spacing w:after="0"/>
      </w:pPr>
      <w:r>
        <w:t>Night ________________</w:t>
      </w:r>
      <w:r>
        <w:rPr>
          <w:u w:val="single"/>
        </w:rPr>
        <w:t xml:space="preserve"> </w:t>
      </w:r>
      <w:r>
        <w:t>Cell__________________</w:t>
      </w:r>
    </w:p>
    <w:p w14:paraId="06C5BC72" w14:textId="77777777" w:rsidR="006B290D" w:rsidRDefault="006B290D" w:rsidP="005D289B">
      <w:pPr>
        <w:spacing w:after="0"/>
        <w:rPr>
          <w:b/>
        </w:rPr>
      </w:pPr>
    </w:p>
    <w:p w14:paraId="562BD5EC" w14:textId="58D537AD" w:rsidR="005D289B" w:rsidRPr="006B290D" w:rsidRDefault="005D289B" w:rsidP="005D289B">
      <w:pPr>
        <w:spacing w:after="0"/>
        <w:rPr>
          <w:b/>
          <w:sz w:val="28"/>
          <w:szCs w:val="28"/>
        </w:rPr>
      </w:pPr>
      <w:proofErr w:type="gramStart"/>
      <w:r w:rsidRPr="006B290D">
        <w:rPr>
          <w:b/>
          <w:sz w:val="28"/>
          <w:szCs w:val="28"/>
        </w:rPr>
        <w:t>Land Owner</w:t>
      </w:r>
      <w:proofErr w:type="gramEnd"/>
      <w:r w:rsidRPr="006B290D">
        <w:rPr>
          <w:b/>
          <w:sz w:val="28"/>
          <w:szCs w:val="28"/>
        </w:rPr>
        <w:t>/Manager</w:t>
      </w:r>
    </w:p>
    <w:p w14:paraId="6ABAB472" w14:textId="77777777" w:rsidR="005D289B" w:rsidRPr="005D289B" w:rsidRDefault="005D289B" w:rsidP="005D289B">
      <w:pPr>
        <w:spacing w:after="0"/>
        <w:rPr>
          <w:b/>
        </w:rPr>
      </w:pPr>
      <w:proofErr w:type="gramStart"/>
      <w:r w:rsidRPr="005D289B">
        <w:rPr>
          <w:b/>
        </w:rPr>
        <w:t>Name:_</w:t>
      </w:r>
      <w:proofErr w:type="gramEnd"/>
      <w:r w:rsidRPr="005D289B">
        <w:rPr>
          <w:b/>
        </w:rPr>
        <w:t xml:space="preserve">_____________________   _____________  </w:t>
      </w:r>
    </w:p>
    <w:p w14:paraId="17A960F8" w14:textId="77777777" w:rsidR="005D289B" w:rsidRPr="005D289B" w:rsidRDefault="005D289B" w:rsidP="005D289B">
      <w:pPr>
        <w:spacing w:after="0"/>
        <w:rPr>
          <w:b/>
        </w:rPr>
      </w:pPr>
      <w:r w:rsidRPr="005D289B">
        <w:rPr>
          <w:b/>
        </w:rPr>
        <w:t xml:space="preserve">Phone: Day_________________   ______________ </w:t>
      </w:r>
    </w:p>
    <w:p w14:paraId="57F9BE9E" w14:textId="77777777" w:rsidR="005D289B" w:rsidRPr="005D289B" w:rsidRDefault="005D289B" w:rsidP="005D289B">
      <w:pPr>
        <w:spacing w:after="0"/>
        <w:rPr>
          <w:b/>
        </w:rPr>
      </w:pPr>
      <w:r w:rsidRPr="005D289B">
        <w:rPr>
          <w:b/>
        </w:rPr>
        <w:t>Night ________________Cell_______________</w:t>
      </w:r>
      <w:proofErr w:type="gramStart"/>
      <w:r w:rsidRPr="005D289B">
        <w:rPr>
          <w:b/>
        </w:rPr>
        <w:t>_  _</w:t>
      </w:r>
      <w:proofErr w:type="gramEnd"/>
    </w:p>
    <w:p w14:paraId="5EBBD3BA" w14:textId="231299E7" w:rsidR="00444171" w:rsidRDefault="005D289B" w:rsidP="005D289B">
      <w:pPr>
        <w:spacing w:after="0"/>
        <w:rPr>
          <w:b/>
        </w:rPr>
      </w:pPr>
      <w:r w:rsidRPr="005D289B">
        <w:rPr>
          <w:b/>
        </w:rPr>
        <w:t>Pager_____________</w:t>
      </w:r>
      <w:proofErr w:type="gramStart"/>
      <w:r w:rsidRPr="005D289B">
        <w:rPr>
          <w:b/>
        </w:rPr>
        <w:t>_  _</w:t>
      </w:r>
      <w:proofErr w:type="gramEnd"/>
      <w:r w:rsidRPr="005D289B">
        <w:rPr>
          <w:b/>
        </w:rPr>
        <w:t>_____________________</w:t>
      </w:r>
    </w:p>
    <w:p w14:paraId="128F8CE9" w14:textId="44AAF465" w:rsidR="00602327" w:rsidRPr="006B290D" w:rsidRDefault="00602327" w:rsidP="005D289B">
      <w:pPr>
        <w:spacing w:after="0"/>
        <w:rPr>
          <w:b/>
          <w:sz w:val="28"/>
          <w:szCs w:val="28"/>
        </w:rPr>
      </w:pPr>
      <w:r w:rsidRPr="006B290D">
        <w:rPr>
          <w:b/>
          <w:sz w:val="28"/>
          <w:szCs w:val="28"/>
        </w:rPr>
        <w:t>Emergency Contacts</w:t>
      </w:r>
    </w:p>
    <w:p w14:paraId="4739BCC7" w14:textId="31495B64" w:rsidR="00602327" w:rsidRDefault="00602327" w:rsidP="005D289B">
      <w:pPr>
        <w:spacing w:after="0"/>
        <w:rPr>
          <w:b/>
        </w:rPr>
      </w:pPr>
      <w:r>
        <w:rPr>
          <w:b/>
        </w:rPr>
        <w:t>Ho</w:t>
      </w:r>
      <w:r w:rsidR="006B290D">
        <w:rPr>
          <w:b/>
        </w:rPr>
        <w:t>s</w:t>
      </w:r>
      <w:r>
        <w:rPr>
          <w:b/>
        </w:rPr>
        <w:t>pital Emergency (ER duty nurse): 911</w:t>
      </w:r>
    </w:p>
    <w:p w14:paraId="6ABFD7D9" w14:textId="5BAE838F" w:rsidR="00602327" w:rsidRDefault="006B290D" w:rsidP="005D289B">
      <w:pPr>
        <w:spacing w:after="0"/>
        <w:rPr>
          <w:b/>
        </w:rPr>
      </w:pPr>
      <w:r>
        <w:rPr>
          <w:b/>
        </w:rPr>
        <w:t>________________________________</w:t>
      </w:r>
    </w:p>
    <w:p w14:paraId="17F547D7" w14:textId="43481A77" w:rsidR="00602327" w:rsidRDefault="00602327" w:rsidP="005D289B">
      <w:pPr>
        <w:spacing w:after="0"/>
        <w:rPr>
          <w:b/>
        </w:rPr>
      </w:pPr>
      <w:r>
        <w:rPr>
          <w:b/>
        </w:rPr>
        <w:t>Poison Control: 1-800-222-1222</w:t>
      </w:r>
    </w:p>
    <w:p w14:paraId="7A7304E3" w14:textId="7A67A935" w:rsidR="00602327" w:rsidRDefault="00602327" w:rsidP="005D289B">
      <w:pPr>
        <w:spacing w:after="0"/>
        <w:rPr>
          <w:b/>
        </w:rPr>
      </w:pPr>
      <w:r>
        <w:rPr>
          <w:b/>
        </w:rPr>
        <w:t>MT Dept. of Agriculture: 406-444-5400</w:t>
      </w:r>
    </w:p>
    <w:p w14:paraId="43D4646D" w14:textId="0EB2EB9D" w:rsidR="00602327" w:rsidRDefault="00602327" w:rsidP="005D289B">
      <w:pPr>
        <w:spacing w:after="0"/>
        <w:rPr>
          <w:b/>
        </w:rPr>
      </w:pPr>
      <w:proofErr w:type="gramStart"/>
      <w:r>
        <w:rPr>
          <w:b/>
        </w:rPr>
        <w:t>Fire:</w:t>
      </w:r>
      <w:r w:rsidR="006B290D">
        <w:rPr>
          <w:b/>
        </w:rPr>
        <w:t>_</w:t>
      </w:r>
      <w:proofErr w:type="gramEnd"/>
      <w:r w:rsidR="006B290D">
        <w:rPr>
          <w:b/>
        </w:rPr>
        <w:t>_____________________________</w:t>
      </w:r>
      <w:r>
        <w:rPr>
          <w:b/>
        </w:rPr>
        <w:t xml:space="preserve">  or (911)</w:t>
      </w:r>
    </w:p>
    <w:p w14:paraId="390B699A" w14:textId="7E5B4BBD" w:rsidR="00602327" w:rsidRDefault="00602327" w:rsidP="005D289B">
      <w:pPr>
        <w:spacing w:after="0"/>
        <w:rPr>
          <w:b/>
        </w:rPr>
      </w:pPr>
      <w:proofErr w:type="gramStart"/>
      <w:r>
        <w:rPr>
          <w:b/>
        </w:rPr>
        <w:t>Police:</w:t>
      </w:r>
      <w:r w:rsidR="006B290D">
        <w:rPr>
          <w:b/>
        </w:rPr>
        <w:t>_</w:t>
      </w:r>
      <w:proofErr w:type="gramEnd"/>
      <w:r w:rsidR="006B290D">
        <w:rPr>
          <w:b/>
        </w:rPr>
        <w:t xml:space="preserve">___________________________ </w:t>
      </w:r>
      <w:r>
        <w:rPr>
          <w:b/>
        </w:rPr>
        <w:t xml:space="preserve"> or (911)</w:t>
      </w:r>
    </w:p>
    <w:p w14:paraId="1164E0B5" w14:textId="16C84206" w:rsidR="00602327" w:rsidRDefault="00602327" w:rsidP="005D289B">
      <w:pPr>
        <w:spacing w:after="0"/>
        <w:rPr>
          <w:b/>
        </w:rPr>
      </w:pPr>
      <w:proofErr w:type="spellStart"/>
      <w:r>
        <w:rPr>
          <w:b/>
        </w:rPr>
        <w:t>Chemtrec</w:t>
      </w:r>
      <w:proofErr w:type="spellEnd"/>
      <w:r w:rsidR="000351DE">
        <w:rPr>
          <w:b/>
        </w:rPr>
        <w:t>: 1-800-424-9300</w:t>
      </w:r>
    </w:p>
    <w:p w14:paraId="2B138C59" w14:textId="77777777" w:rsidR="006B290D" w:rsidRDefault="000351DE" w:rsidP="005D289B">
      <w:pPr>
        <w:spacing w:after="0"/>
        <w:rPr>
          <w:b/>
        </w:rPr>
      </w:pPr>
      <w:r>
        <w:rPr>
          <w:b/>
        </w:rPr>
        <w:t>Pesticide Manufacturer’s Emergency Line:</w:t>
      </w:r>
    </w:p>
    <w:p w14:paraId="6D9467C5" w14:textId="503D4036" w:rsidR="000351DE" w:rsidRDefault="006B290D" w:rsidP="005D289B">
      <w:pPr>
        <w:spacing w:after="0"/>
        <w:rPr>
          <w:b/>
        </w:rPr>
      </w:pPr>
      <w:r>
        <w:rPr>
          <w:b/>
        </w:rPr>
        <w:t>____________________________________</w:t>
      </w:r>
      <w:r w:rsidR="000351DE">
        <w:rPr>
          <w:b/>
        </w:rPr>
        <w:t xml:space="preserve"> </w:t>
      </w:r>
    </w:p>
    <w:p w14:paraId="6BFA9E55" w14:textId="77777777" w:rsidR="006B290D" w:rsidRDefault="006B290D" w:rsidP="005D289B">
      <w:pPr>
        <w:spacing w:after="0"/>
        <w:rPr>
          <w:b/>
        </w:rPr>
        <w:sectPr w:rsidR="006B290D" w:rsidSect="006B290D">
          <w:type w:val="continuous"/>
          <w:pgSz w:w="12240" w:h="15840"/>
          <w:pgMar w:top="720" w:right="720" w:bottom="720" w:left="720" w:header="720" w:footer="720" w:gutter="0"/>
          <w:pgNumType w:start="1"/>
          <w:cols w:num="2" w:space="720"/>
          <w:docGrid w:linePitch="360"/>
        </w:sectPr>
      </w:pPr>
    </w:p>
    <w:p w14:paraId="18954741" w14:textId="77777777" w:rsidR="00181376" w:rsidRDefault="00181376">
      <w:pPr>
        <w:rPr>
          <w:rFonts w:asciiTheme="majorHAnsi" w:eastAsiaTheme="majorEastAsia" w:hAnsiTheme="majorHAnsi" w:cstheme="majorBidi"/>
          <w:b/>
          <w:bCs/>
          <w:sz w:val="28"/>
          <w:szCs w:val="26"/>
        </w:rPr>
      </w:pPr>
      <w:r>
        <w:rPr>
          <w:sz w:val="28"/>
        </w:rPr>
        <w:br w:type="page"/>
      </w:r>
    </w:p>
    <w:p w14:paraId="6A36B26E" w14:textId="34721B7D" w:rsidR="008A2431" w:rsidRPr="00D00AF8" w:rsidRDefault="00DF0C49" w:rsidP="00047F77">
      <w:pPr>
        <w:pStyle w:val="Heading2"/>
        <w:spacing w:before="0" w:line="240" w:lineRule="auto"/>
        <w:rPr>
          <w:sz w:val="28"/>
        </w:rPr>
      </w:pPr>
      <w:r w:rsidRPr="00D00AF8">
        <w:rPr>
          <w:sz w:val="28"/>
        </w:rPr>
        <w:lastRenderedPageBreak/>
        <w:t xml:space="preserve">Make a drawing of the site, showing (at </w:t>
      </w:r>
      <w:r w:rsidR="00F50259" w:rsidRPr="00D00AF8">
        <w:rPr>
          <w:sz w:val="28"/>
        </w:rPr>
        <w:t>minimum</w:t>
      </w:r>
      <w:r w:rsidRPr="00D00AF8">
        <w:rPr>
          <w:sz w:val="28"/>
        </w:rPr>
        <w:t>)</w:t>
      </w:r>
      <w:r w:rsidR="00047F77" w:rsidRPr="00D00AF8">
        <w:rPr>
          <w:sz w:val="28"/>
        </w:rPr>
        <w:t>. (Attach to FMP)</w:t>
      </w:r>
    </w:p>
    <w:p w14:paraId="4F6819B9" w14:textId="02E2A1E4" w:rsidR="00637E3B" w:rsidRDefault="008A2431" w:rsidP="0097797D">
      <w:pPr>
        <w:spacing w:after="0" w:line="240" w:lineRule="auto"/>
        <w:ind w:left="990" w:hanging="270"/>
        <w:contextualSpacing/>
      </w:pPr>
      <w:r w:rsidRPr="00F956ED">
        <w:rPr>
          <w:sz w:val="32"/>
          <w:szCs w:val="32"/>
        </w:rPr>
        <w:t>□</w:t>
      </w:r>
      <w:r w:rsidR="00DF0C49">
        <w:t xml:space="preserve"> location of </w:t>
      </w:r>
      <w:r w:rsidR="009328C7">
        <w:t xml:space="preserve">right of ways, trails, access points </w:t>
      </w:r>
      <w:r w:rsidR="00637E3B">
        <w:t>requir</w:t>
      </w:r>
      <w:r w:rsidR="0007564D">
        <w:t>ing</w:t>
      </w:r>
      <w:r w:rsidR="00637E3B">
        <w:t xml:space="preserve"> </w:t>
      </w:r>
      <w:r w:rsidR="009328C7">
        <w:t>placards</w:t>
      </w:r>
      <w:r w:rsidR="00CF2047">
        <w:t>. Note</w:t>
      </w:r>
      <w:r w:rsidR="0007564D">
        <w:t>:</w:t>
      </w:r>
      <w:r w:rsidR="00CF2047">
        <w:t xml:space="preserve"> more warning placards </w:t>
      </w:r>
      <w:r w:rsidR="005E5921">
        <w:t xml:space="preserve">will be </w:t>
      </w:r>
      <w:r w:rsidR="00CF2047">
        <w:t xml:space="preserve">needed for high traffic areas </w:t>
      </w:r>
      <w:r w:rsidR="00A81491">
        <w:t>such as parks and athletic fields</w:t>
      </w:r>
      <w:r w:rsidR="00CF2047">
        <w:t>, than private rangeland, cropland, etc.</w:t>
      </w:r>
    </w:p>
    <w:p w14:paraId="5C74DC00" w14:textId="6FD24579" w:rsidR="00DF0C49" w:rsidRDefault="008A2431" w:rsidP="0097797D">
      <w:pPr>
        <w:spacing w:after="0" w:line="240" w:lineRule="auto"/>
        <w:ind w:left="990" w:hanging="270"/>
        <w:contextualSpacing/>
      </w:pPr>
      <w:r w:rsidRPr="00F956ED">
        <w:rPr>
          <w:sz w:val="32"/>
          <w:szCs w:val="32"/>
        </w:rPr>
        <w:t>□</w:t>
      </w:r>
      <w:r w:rsidR="00DF0C49">
        <w:t xml:space="preserve"> location of water sources</w:t>
      </w:r>
      <w:r w:rsidR="008F4A8B">
        <w:t xml:space="preserve"> and</w:t>
      </w:r>
      <w:r w:rsidR="00637E3B">
        <w:t xml:space="preserve"> </w:t>
      </w:r>
      <w:r w:rsidR="009328C7">
        <w:t>livestock, pets,</w:t>
      </w:r>
      <w:r w:rsidR="009A3E6E">
        <w:t xml:space="preserve"> etc.</w:t>
      </w:r>
      <w:r w:rsidR="009328C7">
        <w:t xml:space="preserve"> </w:t>
      </w:r>
      <w:r w:rsidR="00637E3B">
        <w:t xml:space="preserve"> </w:t>
      </w:r>
    </w:p>
    <w:p w14:paraId="59AAB5BB" w14:textId="36D4330C" w:rsidR="00F50259" w:rsidRDefault="00F50259" w:rsidP="0097797D">
      <w:pPr>
        <w:spacing w:after="0" w:line="240" w:lineRule="auto"/>
        <w:ind w:left="990" w:hanging="270"/>
        <w:contextualSpacing/>
      </w:pPr>
      <w:r w:rsidRPr="00F956ED">
        <w:rPr>
          <w:sz w:val="32"/>
          <w:szCs w:val="32"/>
        </w:rPr>
        <w:t>□</w:t>
      </w:r>
      <w:r>
        <w:rPr>
          <w:sz w:val="32"/>
          <w:szCs w:val="32"/>
        </w:rPr>
        <w:t xml:space="preserve"> </w:t>
      </w:r>
      <w:r w:rsidRPr="00F50259">
        <w:t>l</w:t>
      </w:r>
      <w:r>
        <w:t xml:space="preserve">ocation of nearest telephone or </w:t>
      </w:r>
      <w:r w:rsidR="00FC76BC">
        <w:t xml:space="preserve">line of </w:t>
      </w:r>
      <w:r>
        <w:t>communication</w:t>
      </w:r>
      <w:r w:rsidR="0099743A">
        <w:t>.</w:t>
      </w:r>
    </w:p>
    <w:p w14:paraId="050ABF6C" w14:textId="06763993" w:rsidR="008A2431" w:rsidRDefault="008A2431" w:rsidP="0097797D">
      <w:pPr>
        <w:spacing w:after="0" w:line="240" w:lineRule="auto"/>
        <w:ind w:left="990" w:hanging="270"/>
        <w:contextualSpacing/>
      </w:pPr>
      <w:r w:rsidRPr="00F956ED">
        <w:rPr>
          <w:sz w:val="32"/>
          <w:szCs w:val="32"/>
        </w:rPr>
        <w:t>□</w:t>
      </w:r>
      <w:r>
        <w:rPr>
          <w:sz w:val="32"/>
          <w:szCs w:val="32"/>
        </w:rPr>
        <w:t xml:space="preserve"> </w:t>
      </w:r>
      <w:r w:rsidR="00DF0C49">
        <w:t xml:space="preserve">location of </w:t>
      </w:r>
      <w:r w:rsidR="009328C7">
        <w:t xml:space="preserve">treatment area </w:t>
      </w:r>
      <w:r w:rsidR="00047F77">
        <w:t>and</w:t>
      </w:r>
      <w:r w:rsidR="009328C7">
        <w:t xml:space="preserve"> </w:t>
      </w:r>
      <w:r w:rsidR="00DF0C49">
        <w:t xml:space="preserve">adjacent areas </w:t>
      </w:r>
      <w:r w:rsidR="00AE1754" w:rsidRPr="009A3E6E">
        <w:rPr>
          <w:b/>
        </w:rPr>
        <w:t>NOT</w:t>
      </w:r>
      <w:r w:rsidR="00DF0C49">
        <w:t xml:space="preserve"> scheduled for fumigation</w:t>
      </w:r>
      <w:r w:rsidR="0099743A">
        <w:t>.</w:t>
      </w:r>
    </w:p>
    <w:p w14:paraId="085E48B6" w14:textId="2D556604" w:rsidR="00DF0C49" w:rsidRDefault="008A2431" w:rsidP="0097797D">
      <w:pPr>
        <w:spacing w:after="0" w:line="240" w:lineRule="auto"/>
        <w:ind w:left="990" w:hanging="270"/>
        <w:contextualSpacing/>
      </w:pPr>
      <w:r w:rsidRPr="00F956ED">
        <w:rPr>
          <w:sz w:val="32"/>
          <w:szCs w:val="32"/>
        </w:rPr>
        <w:t>□</w:t>
      </w:r>
      <w:r>
        <w:rPr>
          <w:sz w:val="32"/>
          <w:szCs w:val="32"/>
        </w:rPr>
        <w:t xml:space="preserve"> </w:t>
      </w:r>
      <w:r w:rsidR="00AE1754">
        <w:t xml:space="preserve">burrows near </w:t>
      </w:r>
      <w:r w:rsidR="00DF0C49">
        <w:t>buildings and/or occupied areas</w:t>
      </w:r>
      <w:r w:rsidR="00AE1754">
        <w:t xml:space="preserve"> or pipes that lead to buildings that </w:t>
      </w:r>
      <w:r w:rsidR="009A3E6E" w:rsidRPr="009A3E6E">
        <w:rPr>
          <w:b/>
        </w:rPr>
        <w:t>WILL NOT</w:t>
      </w:r>
      <w:r w:rsidR="00AE1754" w:rsidRPr="008227DD">
        <w:rPr>
          <w:sz w:val="24"/>
        </w:rPr>
        <w:t xml:space="preserve"> </w:t>
      </w:r>
      <w:r w:rsidR="00AE1754">
        <w:t>be treated</w:t>
      </w:r>
      <w:r w:rsidR="00DF0C49">
        <w:t xml:space="preserve">. </w:t>
      </w:r>
      <w:r w:rsidR="00065005">
        <w:t xml:space="preserve">Attach </w:t>
      </w:r>
      <w:r w:rsidR="00DF0C49">
        <w:t>the drawing to</w:t>
      </w:r>
      <w:r w:rsidR="008D6ABC">
        <w:t xml:space="preserve"> </w:t>
      </w:r>
      <w:r w:rsidR="00DF0C49">
        <w:t xml:space="preserve">this </w:t>
      </w:r>
      <w:r w:rsidR="00637E3B">
        <w:t>FM</w:t>
      </w:r>
      <w:r w:rsidR="00DF0C49">
        <w:t>P.</w:t>
      </w:r>
      <w:r w:rsidR="005E5921">
        <w:t xml:space="preserve"> Use of a Google Earth image that is labelled may also be helpful.</w:t>
      </w:r>
    </w:p>
    <w:p w14:paraId="370B92DF" w14:textId="69737810" w:rsidR="004F769A" w:rsidRDefault="00206CA1" w:rsidP="00A33F3C">
      <w:pPr>
        <w:spacing w:after="0" w:line="240" w:lineRule="auto"/>
      </w:pPr>
      <w:r>
        <w:rPr>
          <w:noProof/>
        </w:rPr>
        <w:drawing>
          <wp:anchor distT="0" distB="0" distL="114300" distR="114300" simplePos="0" relativeHeight="251659264" behindDoc="0" locked="0" layoutInCell="1" allowOverlap="1" wp14:anchorId="0DD1EF1C" wp14:editId="1E36DADC">
            <wp:simplePos x="0" y="0"/>
            <wp:positionH relativeFrom="column">
              <wp:posOffset>0</wp:posOffset>
            </wp:positionH>
            <wp:positionV relativeFrom="paragraph">
              <wp:posOffset>171450</wp:posOffset>
            </wp:positionV>
            <wp:extent cx="6858000" cy="5523230"/>
            <wp:effectExtent l="0" t="0" r="0" b="1270"/>
            <wp:wrapTopAndBottom/>
            <wp:docPr id="1795515968" name="Picture 1" descr="A graph paper image to provide space for the applicator to draw a map of the treatment are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515968" name="Picture 1" descr="A graph paper image to provide space for the applicator to draw a map of the treatment area. "/>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5523230"/>
                    </a:xfrm>
                    <a:prstGeom prst="rect">
                      <a:avLst/>
                    </a:prstGeom>
                  </pic:spPr>
                </pic:pic>
              </a:graphicData>
            </a:graphic>
          </wp:anchor>
        </w:drawing>
      </w:r>
    </w:p>
    <w:tbl>
      <w:tblPr>
        <w:tblStyle w:val="TableGrid"/>
        <w:tblpPr w:leftFromText="180" w:rightFromText="180" w:vertAnchor="text" w:horzAnchor="margin" w:tblpX="346" w:tblpY="44"/>
        <w:tblW w:w="0" w:type="auto"/>
        <w:tblLook w:val="04A0" w:firstRow="1" w:lastRow="0" w:firstColumn="1" w:lastColumn="0" w:noHBand="0" w:noVBand="1"/>
      </w:tblPr>
      <w:tblGrid>
        <w:gridCol w:w="346"/>
        <w:gridCol w:w="346"/>
        <w:gridCol w:w="346"/>
        <w:gridCol w:w="346"/>
        <w:gridCol w:w="346"/>
        <w:gridCol w:w="346"/>
        <w:gridCol w:w="346"/>
        <w:gridCol w:w="346"/>
        <w:gridCol w:w="346"/>
        <w:gridCol w:w="346"/>
        <w:gridCol w:w="346"/>
        <w:gridCol w:w="346"/>
        <w:gridCol w:w="346"/>
        <w:gridCol w:w="346"/>
        <w:gridCol w:w="346"/>
        <w:gridCol w:w="347"/>
        <w:gridCol w:w="346"/>
        <w:gridCol w:w="346"/>
        <w:gridCol w:w="346"/>
        <w:gridCol w:w="346"/>
        <w:gridCol w:w="346"/>
        <w:gridCol w:w="346"/>
        <w:gridCol w:w="346"/>
        <w:gridCol w:w="346"/>
        <w:gridCol w:w="346"/>
        <w:gridCol w:w="346"/>
        <w:gridCol w:w="346"/>
        <w:gridCol w:w="346"/>
        <w:gridCol w:w="346"/>
      </w:tblGrid>
      <w:tr w:rsidR="00024C99" w14:paraId="648F1D11" w14:textId="77777777" w:rsidTr="00024C99">
        <w:tc>
          <w:tcPr>
            <w:tcW w:w="346" w:type="dxa"/>
          </w:tcPr>
          <w:p w14:paraId="29F1693E" w14:textId="77777777" w:rsidR="00024C99" w:rsidRDefault="00024C99" w:rsidP="00A33F3C"/>
        </w:tc>
        <w:tc>
          <w:tcPr>
            <w:tcW w:w="346" w:type="dxa"/>
          </w:tcPr>
          <w:p w14:paraId="2D5F3EE0" w14:textId="77777777" w:rsidR="00024C99" w:rsidRDefault="00024C99" w:rsidP="00A33F3C"/>
        </w:tc>
        <w:tc>
          <w:tcPr>
            <w:tcW w:w="346" w:type="dxa"/>
          </w:tcPr>
          <w:p w14:paraId="39FBD890" w14:textId="77777777" w:rsidR="00024C99" w:rsidRDefault="00024C99" w:rsidP="00A33F3C"/>
        </w:tc>
        <w:tc>
          <w:tcPr>
            <w:tcW w:w="346" w:type="dxa"/>
          </w:tcPr>
          <w:p w14:paraId="0DAFE734" w14:textId="77777777" w:rsidR="00024C99" w:rsidRDefault="00024C99" w:rsidP="00A33F3C"/>
        </w:tc>
        <w:tc>
          <w:tcPr>
            <w:tcW w:w="346" w:type="dxa"/>
          </w:tcPr>
          <w:p w14:paraId="30457608" w14:textId="77777777" w:rsidR="00024C99" w:rsidRDefault="00024C99" w:rsidP="00A33F3C"/>
        </w:tc>
        <w:tc>
          <w:tcPr>
            <w:tcW w:w="346" w:type="dxa"/>
          </w:tcPr>
          <w:p w14:paraId="73CDD6F6" w14:textId="77777777" w:rsidR="00024C99" w:rsidRDefault="00024C99" w:rsidP="00A33F3C"/>
        </w:tc>
        <w:tc>
          <w:tcPr>
            <w:tcW w:w="346" w:type="dxa"/>
          </w:tcPr>
          <w:p w14:paraId="3ABC9534" w14:textId="77777777" w:rsidR="00024C99" w:rsidRDefault="00024C99" w:rsidP="00A33F3C"/>
        </w:tc>
        <w:tc>
          <w:tcPr>
            <w:tcW w:w="346" w:type="dxa"/>
          </w:tcPr>
          <w:p w14:paraId="6FB4ACDA" w14:textId="77777777" w:rsidR="00024C99" w:rsidRDefault="00024C99" w:rsidP="00A33F3C"/>
        </w:tc>
        <w:tc>
          <w:tcPr>
            <w:tcW w:w="346" w:type="dxa"/>
          </w:tcPr>
          <w:p w14:paraId="0158138C" w14:textId="77777777" w:rsidR="00024C99" w:rsidRDefault="00024C99" w:rsidP="00A33F3C"/>
        </w:tc>
        <w:tc>
          <w:tcPr>
            <w:tcW w:w="346" w:type="dxa"/>
          </w:tcPr>
          <w:p w14:paraId="2AF28826" w14:textId="77777777" w:rsidR="00024C99" w:rsidRDefault="00024C99" w:rsidP="00A33F3C"/>
        </w:tc>
        <w:tc>
          <w:tcPr>
            <w:tcW w:w="346" w:type="dxa"/>
          </w:tcPr>
          <w:p w14:paraId="355DECAD" w14:textId="77777777" w:rsidR="00024C99" w:rsidRDefault="00024C99" w:rsidP="00A33F3C"/>
        </w:tc>
        <w:tc>
          <w:tcPr>
            <w:tcW w:w="346" w:type="dxa"/>
          </w:tcPr>
          <w:p w14:paraId="6F4D8A24" w14:textId="77777777" w:rsidR="00024C99" w:rsidRDefault="00024C99" w:rsidP="00A33F3C"/>
        </w:tc>
        <w:tc>
          <w:tcPr>
            <w:tcW w:w="346" w:type="dxa"/>
          </w:tcPr>
          <w:p w14:paraId="0CB96EBF" w14:textId="77777777" w:rsidR="00024C99" w:rsidRDefault="00024C99" w:rsidP="00A33F3C"/>
        </w:tc>
        <w:tc>
          <w:tcPr>
            <w:tcW w:w="346" w:type="dxa"/>
          </w:tcPr>
          <w:p w14:paraId="40DA4138" w14:textId="77777777" w:rsidR="00024C99" w:rsidRDefault="00024C99" w:rsidP="00A33F3C"/>
        </w:tc>
        <w:tc>
          <w:tcPr>
            <w:tcW w:w="346" w:type="dxa"/>
          </w:tcPr>
          <w:p w14:paraId="1004E527" w14:textId="77777777" w:rsidR="00024C99" w:rsidRDefault="00024C99" w:rsidP="00A33F3C"/>
        </w:tc>
        <w:tc>
          <w:tcPr>
            <w:tcW w:w="347" w:type="dxa"/>
          </w:tcPr>
          <w:p w14:paraId="26D7BA8C" w14:textId="77777777" w:rsidR="00024C99" w:rsidRDefault="00024C99" w:rsidP="00A33F3C"/>
        </w:tc>
        <w:tc>
          <w:tcPr>
            <w:tcW w:w="346" w:type="dxa"/>
          </w:tcPr>
          <w:p w14:paraId="3D1C5B3C" w14:textId="77777777" w:rsidR="00024C99" w:rsidRDefault="00024C99" w:rsidP="00A33F3C"/>
        </w:tc>
        <w:tc>
          <w:tcPr>
            <w:tcW w:w="346" w:type="dxa"/>
          </w:tcPr>
          <w:p w14:paraId="03E4E67D" w14:textId="77777777" w:rsidR="00024C99" w:rsidRDefault="00024C99" w:rsidP="00A33F3C"/>
        </w:tc>
        <w:tc>
          <w:tcPr>
            <w:tcW w:w="346" w:type="dxa"/>
          </w:tcPr>
          <w:p w14:paraId="7F6B0D24" w14:textId="77777777" w:rsidR="00024C99" w:rsidRDefault="00024C99" w:rsidP="00A33F3C"/>
        </w:tc>
        <w:tc>
          <w:tcPr>
            <w:tcW w:w="346" w:type="dxa"/>
          </w:tcPr>
          <w:p w14:paraId="48E42613" w14:textId="77777777" w:rsidR="00024C99" w:rsidRDefault="00024C99" w:rsidP="00A33F3C"/>
        </w:tc>
        <w:tc>
          <w:tcPr>
            <w:tcW w:w="346" w:type="dxa"/>
          </w:tcPr>
          <w:p w14:paraId="73957473" w14:textId="77777777" w:rsidR="00024C99" w:rsidRDefault="00024C99" w:rsidP="00A33F3C"/>
        </w:tc>
        <w:tc>
          <w:tcPr>
            <w:tcW w:w="346" w:type="dxa"/>
          </w:tcPr>
          <w:p w14:paraId="47A15FE8" w14:textId="77777777" w:rsidR="00024C99" w:rsidRDefault="00024C99" w:rsidP="00A33F3C"/>
        </w:tc>
        <w:tc>
          <w:tcPr>
            <w:tcW w:w="346" w:type="dxa"/>
          </w:tcPr>
          <w:p w14:paraId="14E91223" w14:textId="77777777" w:rsidR="00024C99" w:rsidRDefault="00024C99" w:rsidP="00A33F3C"/>
        </w:tc>
        <w:tc>
          <w:tcPr>
            <w:tcW w:w="346" w:type="dxa"/>
          </w:tcPr>
          <w:p w14:paraId="4C698DCC" w14:textId="77777777" w:rsidR="00024C99" w:rsidRDefault="00024C99" w:rsidP="00A33F3C"/>
        </w:tc>
        <w:tc>
          <w:tcPr>
            <w:tcW w:w="346" w:type="dxa"/>
          </w:tcPr>
          <w:p w14:paraId="0871B716" w14:textId="77777777" w:rsidR="00024C99" w:rsidRDefault="00024C99" w:rsidP="00A33F3C"/>
        </w:tc>
        <w:tc>
          <w:tcPr>
            <w:tcW w:w="346" w:type="dxa"/>
          </w:tcPr>
          <w:p w14:paraId="0D8970A8" w14:textId="77777777" w:rsidR="00024C99" w:rsidRDefault="00024C99" w:rsidP="00A33F3C"/>
        </w:tc>
        <w:tc>
          <w:tcPr>
            <w:tcW w:w="346" w:type="dxa"/>
          </w:tcPr>
          <w:p w14:paraId="6CB39034" w14:textId="77777777" w:rsidR="00024C99" w:rsidRDefault="00024C99" w:rsidP="00A33F3C"/>
        </w:tc>
        <w:tc>
          <w:tcPr>
            <w:tcW w:w="346" w:type="dxa"/>
          </w:tcPr>
          <w:p w14:paraId="3FB01D6B" w14:textId="77777777" w:rsidR="00024C99" w:rsidRDefault="00024C99" w:rsidP="00A33F3C"/>
        </w:tc>
        <w:tc>
          <w:tcPr>
            <w:tcW w:w="346" w:type="dxa"/>
          </w:tcPr>
          <w:p w14:paraId="62655588" w14:textId="77777777" w:rsidR="00024C99" w:rsidRDefault="00024C99" w:rsidP="00A33F3C"/>
        </w:tc>
      </w:tr>
      <w:tr w:rsidR="00024C99" w14:paraId="1E50AFAE" w14:textId="77777777" w:rsidTr="00024C99">
        <w:tc>
          <w:tcPr>
            <w:tcW w:w="346" w:type="dxa"/>
          </w:tcPr>
          <w:p w14:paraId="615B0D22" w14:textId="77777777" w:rsidR="00024C99" w:rsidRDefault="00024C99" w:rsidP="00A33F3C"/>
        </w:tc>
        <w:tc>
          <w:tcPr>
            <w:tcW w:w="346" w:type="dxa"/>
          </w:tcPr>
          <w:p w14:paraId="7D13CA22" w14:textId="77777777" w:rsidR="00024C99" w:rsidRDefault="00024C99" w:rsidP="00A33F3C"/>
        </w:tc>
        <w:tc>
          <w:tcPr>
            <w:tcW w:w="346" w:type="dxa"/>
          </w:tcPr>
          <w:p w14:paraId="7B3E730F" w14:textId="77777777" w:rsidR="00024C99" w:rsidRDefault="00024C99" w:rsidP="00A33F3C"/>
        </w:tc>
        <w:tc>
          <w:tcPr>
            <w:tcW w:w="346" w:type="dxa"/>
          </w:tcPr>
          <w:p w14:paraId="25D0F844" w14:textId="77777777" w:rsidR="00024C99" w:rsidRDefault="00024C99" w:rsidP="00A33F3C"/>
        </w:tc>
        <w:tc>
          <w:tcPr>
            <w:tcW w:w="346" w:type="dxa"/>
          </w:tcPr>
          <w:p w14:paraId="5CD11F3E" w14:textId="77777777" w:rsidR="00024C99" w:rsidRDefault="00024C99" w:rsidP="00A33F3C"/>
        </w:tc>
        <w:tc>
          <w:tcPr>
            <w:tcW w:w="346" w:type="dxa"/>
          </w:tcPr>
          <w:p w14:paraId="5DA885DB" w14:textId="77777777" w:rsidR="00024C99" w:rsidRDefault="00024C99" w:rsidP="00A33F3C"/>
        </w:tc>
        <w:tc>
          <w:tcPr>
            <w:tcW w:w="346" w:type="dxa"/>
          </w:tcPr>
          <w:p w14:paraId="252417D3" w14:textId="77777777" w:rsidR="00024C99" w:rsidRDefault="00024C99" w:rsidP="00A33F3C"/>
        </w:tc>
        <w:tc>
          <w:tcPr>
            <w:tcW w:w="346" w:type="dxa"/>
          </w:tcPr>
          <w:p w14:paraId="74B2B764" w14:textId="77777777" w:rsidR="00024C99" w:rsidRDefault="00024C99" w:rsidP="00A33F3C"/>
        </w:tc>
        <w:tc>
          <w:tcPr>
            <w:tcW w:w="346" w:type="dxa"/>
          </w:tcPr>
          <w:p w14:paraId="07326AF2" w14:textId="77777777" w:rsidR="00024C99" w:rsidRDefault="00024C99" w:rsidP="00A33F3C"/>
        </w:tc>
        <w:tc>
          <w:tcPr>
            <w:tcW w:w="346" w:type="dxa"/>
          </w:tcPr>
          <w:p w14:paraId="343D83E1" w14:textId="77777777" w:rsidR="00024C99" w:rsidRDefault="00024C99" w:rsidP="00A33F3C"/>
        </w:tc>
        <w:tc>
          <w:tcPr>
            <w:tcW w:w="346" w:type="dxa"/>
          </w:tcPr>
          <w:p w14:paraId="36F930E5" w14:textId="77777777" w:rsidR="00024C99" w:rsidRDefault="00024C99" w:rsidP="00A33F3C"/>
        </w:tc>
        <w:tc>
          <w:tcPr>
            <w:tcW w:w="346" w:type="dxa"/>
          </w:tcPr>
          <w:p w14:paraId="10D59916" w14:textId="77777777" w:rsidR="00024C99" w:rsidRDefault="00024C99" w:rsidP="00A33F3C"/>
        </w:tc>
        <w:tc>
          <w:tcPr>
            <w:tcW w:w="346" w:type="dxa"/>
          </w:tcPr>
          <w:p w14:paraId="6D5E96F0" w14:textId="77777777" w:rsidR="00024C99" w:rsidRDefault="00024C99" w:rsidP="00A33F3C"/>
        </w:tc>
        <w:tc>
          <w:tcPr>
            <w:tcW w:w="346" w:type="dxa"/>
          </w:tcPr>
          <w:p w14:paraId="60D16CFF" w14:textId="77777777" w:rsidR="00024C99" w:rsidRDefault="00024C99" w:rsidP="00A33F3C"/>
        </w:tc>
        <w:tc>
          <w:tcPr>
            <w:tcW w:w="346" w:type="dxa"/>
          </w:tcPr>
          <w:p w14:paraId="5D4F5D8F" w14:textId="77777777" w:rsidR="00024C99" w:rsidRDefault="00024C99" w:rsidP="00A33F3C"/>
        </w:tc>
        <w:tc>
          <w:tcPr>
            <w:tcW w:w="347" w:type="dxa"/>
          </w:tcPr>
          <w:p w14:paraId="48C51881" w14:textId="77777777" w:rsidR="00024C99" w:rsidRDefault="00024C99" w:rsidP="00A33F3C"/>
        </w:tc>
        <w:tc>
          <w:tcPr>
            <w:tcW w:w="346" w:type="dxa"/>
          </w:tcPr>
          <w:p w14:paraId="4C49F9BC" w14:textId="77777777" w:rsidR="00024C99" w:rsidRDefault="00024C99" w:rsidP="00A33F3C"/>
        </w:tc>
        <w:tc>
          <w:tcPr>
            <w:tcW w:w="346" w:type="dxa"/>
          </w:tcPr>
          <w:p w14:paraId="4CFE7837" w14:textId="77777777" w:rsidR="00024C99" w:rsidRDefault="00024C99" w:rsidP="00A33F3C"/>
        </w:tc>
        <w:tc>
          <w:tcPr>
            <w:tcW w:w="346" w:type="dxa"/>
          </w:tcPr>
          <w:p w14:paraId="5956A46E" w14:textId="77777777" w:rsidR="00024C99" w:rsidRDefault="00024C99" w:rsidP="00A33F3C"/>
        </w:tc>
        <w:tc>
          <w:tcPr>
            <w:tcW w:w="346" w:type="dxa"/>
          </w:tcPr>
          <w:p w14:paraId="6BEEF09E" w14:textId="77777777" w:rsidR="00024C99" w:rsidRDefault="00024C99" w:rsidP="00A33F3C"/>
        </w:tc>
        <w:tc>
          <w:tcPr>
            <w:tcW w:w="346" w:type="dxa"/>
          </w:tcPr>
          <w:p w14:paraId="4891C360" w14:textId="77777777" w:rsidR="00024C99" w:rsidRDefault="00024C99" w:rsidP="00A33F3C"/>
        </w:tc>
        <w:tc>
          <w:tcPr>
            <w:tcW w:w="346" w:type="dxa"/>
          </w:tcPr>
          <w:p w14:paraId="1B011BF5" w14:textId="77777777" w:rsidR="00024C99" w:rsidRDefault="00024C99" w:rsidP="00A33F3C"/>
        </w:tc>
        <w:tc>
          <w:tcPr>
            <w:tcW w:w="346" w:type="dxa"/>
          </w:tcPr>
          <w:p w14:paraId="149A56EE" w14:textId="77777777" w:rsidR="00024C99" w:rsidRDefault="00024C99" w:rsidP="00A33F3C"/>
        </w:tc>
        <w:tc>
          <w:tcPr>
            <w:tcW w:w="346" w:type="dxa"/>
          </w:tcPr>
          <w:p w14:paraId="0005A289" w14:textId="77777777" w:rsidR="00024C99" w:rsidRDefault="00024C99" w:rsidP="00A33F3C"/>
        </w:tc>
        <w:tc>
          <w:tcPr>
            <w:tcW w:w="346" w:type="dxa"/>
          </w:tcPr>
          <w:p w14:paraId="73390C7A" w14:textId="77777777" w:rsidR="00024C99" w:rsidRDefault="00024C99" w:rsidP="00A33F3C"/>
        </w:tc>
        <w:tc>
          <w:tcPr>
            <w:tcW w:w="346" w:type="dxa"/>
          </w:tcPr>
          <w:p w14:paraId="6EA092B0" w14:textId="77777777" w:rsidR="00024C99" w:rsidRDefault="00024C99" w:rsidP="00A33F3C"/>
        </w:tc>
        <w:tc>
          <w:tcPr>
            <w:tcW w:w="346" w:type="dxa"/>
          </w:tcPr>
          <w:p w14:paraId="212866FF" w14:textId="77777777" w:rsidR="00024C99" w:rsidRDefault="00024C99" w:rsidP="00A33F3C"/>
        </w:tc>
        <w:tc>
          <w:tcPr>
            <w:tcW w:w="346" w:type="dxa"/>
          </w:tcPr>
          <w:p w14:paraId="2603FE42" w14:textId="77777777" w:rsidR="00024C99" w:rsidRDefault="00024C99" w:rsidP="00A33F3C"/>
        </w:tc>
        <w:tc>
          <w:tcPr>
            <w:tcW w:w="346" w:type="dxa"/>
          </w:tcPr>
          <w:p w14:paraId="023DF79B" w14:textId="77777777" w:rsidR="00024C99" w:rsidRDefault="00024C99" w:rsidP="00A33F3C"/>
        </w:tc>
      </w:tr>
      <w:tr w:rsidR="00024C99" w14:paraId="73B4ACAF" w14:textId="77777777" w:rsidTr="00024C99">
        <w:tc>
          <w:tcPr>
            <w:tcW w:w="346" w:type="dxa"/>
          </w:tcPr>
          <w:p w14:paraId="18706CCC" w14:textId="77777777" w:rsidR="00024C99" w:rsidRDefault="00024C99" w:rsidP="00A33F3C"/>
        </w:tc>
        <w:tc>
          <w:tcPr>
            <w:tcW w:w="346" w:type="dxa"/>
          </w:tcPr>
          <w:p w14:paraId="2C0A9CA3" w14:textId="77777777" w:rsidR="00024C99" w:rsidRDefault="00024C99" w:rsidP="00A33F3C"/>
        </w:tc>
        <w:tc>
          <w:tcPr>
            <w:tcW w:w="346" w:type="dxa"/>
          </w:tcPr>
          <w:p w14:paraId="2E27DA7B" w14:textId="77777777" w:rsidR="00024C99" w:rsidRDefault="00024C99" w:rsidP="00A33F3C"/>
        </w:tc>
        <w:tc>
          <w:tcPr>
            <w:tcW w:w="346" w:type="dxa"/>
          </w:tcPr>
          <w:p w14:paraId="49F55C2D" w14:textId="77777777" w:rsidR="00024C99" w:rsidRDefault="00024C99" w:rsidP="00A33F3C"/>
        </w:tc>
        <w:tc>
          <w:tcPr>
            <w:tcW w:w="346" w:type="dxa"/>
          </w:tcPr>
          <w:p w14:paraId="64DE0CBA" w14:textId="77777777" w:rsidR="00024C99" w:rsidRDefault="00024C99" w:rsidP="00A33F3C"/>
        </w:tc>
        <w:tc>
          <w:tcPr>
            <w:tcW w:w="346" w:type="dxa"/>
          </w:tcPr>
          <w:p w14:paraId="359B285E" w14:textId="77777777" w:rsidR="00024C99" w:rsidRDefault="00024C99" w:rsidP="00A33F3C"/>
        </w:tc>
        <w:tc>
          <w:tcPr>
            <w:tcW w:w="346" w:type="dxa"/>
          </w:tcPr>
          <w:p w14:paraId="1C686E19" w14:textId="77777777" w:rsidR="00024C99" w:rsidRDefault="00024C99" w:rsidP="00A33F3C"/>
        </w:tc>
        <w:tc>
          <w:tcPr>
            <w:tcW w:w="346" w:type="dxa"/>
          </w:tcPr>
          <w:p w14:paraId="6D5487A7" w14:textId="77777777" w:rsidR="00024C99" w:rsidRDefault="00024C99" w:rsidP="00A33F3C"/>
        </w:tc>
        <w:tc>
          <w:tcPr>
            <w:tcW w:w="346" w:type="dxa"/>
          </w:tcPr>
          <w:p w14:paraId="5EE4F1F3" w14:textId="77777777" w:rsidR="00024C99" w:rsidRDefault="00024C99" w:rsidP="00A33F3C"/>
        </w:tc>
        <w:tc>
          <w:tcPr>
            <w:tcW w:w="346" w:type="dxa"/>
          </w:tcPr>
          <w:p w14:paraId="1022E0DB" w14:textId="77777777" w:rsidR="00024C99" w:rsidRDefault="00024C99" w:rsidP="00A33F3C"/>
        </w:tc>
        <w:tc>
          <w:tcPr>
            <w:tcW w:w="346" w:type="dxa"/>
          </w:tcPr>
          <w:p w14:paraId="2518E26A" w14:textId="77777777" w:rsidR="00024C99" w:rsidRDefault="00024C99" w:rsidP="00A33F3C"/>
        </w:tc>
        <w:tc>
          <w:tcPr>
            <w:tcW w:w="346" w:type="dxa"/>
          </w:tcPr>
          <w:p w14:paraId="46B2C078" w14:textId="77777777" w:rsidR="00024C99" w:rsidRDefault="00024C99" w:rsidP="00A33F3C"/>
        </w:tc>
        <w:tc>
          <w:tcPr>
            <w:tcW w:w="346" w:type="dxa"/>
          </w:tcPr>
          <w:p w14:paraId="528E8BC4" w14:textId="77777777" w:rsidR="00024C99" w:rsidRDefault="00024C99" w:rsidP="00A33F3C"/>
        </w:tc>
        <w:tc>
          <w:tcPr>
            <w:tcW w:w="346" w:type="dxa"/>
          </w:tcPr>
          <w:p w14:paraId="4194C5AE" w14:textId="77777777" w:rsidR="00024C99" w:rsidRDefault="00024C99" w:rsidP="00A33F3C"/>
        </w:tc>
        <w:tc>
          <w:tcPr>
            <w:tcW w:w="346" w:type="dxa"/>
          </w:tcPr>
          <w:p w14:paraId="03707822" w14:textId="77777777" w:rsidR="00024C99" w:rsidRDefault="00024C99" w:rsidP="00A33F3C"/>
        </w:tc>
        <w:tc>
          <w:tcPr>
            <w:tcW w:w="347" w:type="dxa"/>
          </w:tcPr>
          <w:p w14:paraId="0CBD749D" w14:textId="77777777" w:rsidR="00024C99" w:rsidRDefault="00024C99" w:rsidP="00A33F3C"/>
        </w:tc>
        <w:tc>
          <w:tcPr>
            <w:tcW w:w="346" w:type="dxa"/>
          </w:tcPr>
          <w:p w14:paraId="5B2F70B8" w14:textId="77777777" w:rsidR="00024C99" w:rsidRDefault="00024C99" w:rsidP="00A33F3C"/>
        </w:tc>
        <w:tc>
          <w:tcPr>
            <w:tcW w:w="346" w:type="dxa"/>
          </w:tcPr>
          <w:p w14:paraId="460419D6" w14:textId="77777777" w:rsidR="00024C99" w:rsidRDefault="00024C99" w:rsidP="00A33F3C"/>
        </w:tc>
        <w:tc>
          <w:tcPr>
            <w:tcW w:w="346" w:type="dxa"/>
          </w:tcPr>
          <w:p w14:paraId="265FFC2A" w14:textId="77777777" w:rsidR="00024C99" w:rsidRDefault="00024C99" w:rsidP="00A33F3C"/>
        </w:tc>
        <w:tc>
          <w:tcPr>
            <w:tcW w:w="346" w:type="dxa"/>
          </w:tcPr>
          <w:p w14:paraId="4B598D6E" w14:textId="77777777" w:rsidR="00024C99" w:rsidRDefault="00024C99" w:rsidP="00A33F3C"/>
        </w:tc>
        <w:tc>
          <w:tcPr>
            <w:tcW w:w="346" w:type="dxa"/>
          </w:tcPr>
          <w:p w14:paraId="45939B50" w14:textId="77777777" w:rsidR="00024C99" w:rsidRDefault="00024C99" w:rsidP="00A33F3C"/>
        </w:tc>
        <w:tc>
          <w:tcPr>
            <w:tcW w:w="346" w:type="dxa"/>
          </w:tcPr>
          <w:p w14:paraId="4ABA2A8C" w14:textId="77777777" w:rsidR="00024C99" w:rsidRDefault="00024C99" w:rsidP="00A33F3C"/>
        </w:tc>
        <w:tc>
          <w:tcPr>
            <w:tcW w:w="346" w:type="dxa"/>
          </w:tcPr>
          <w:p w14:paraId="62FF1892" w14:textId="77777777" w:rsidR="00024C99" w:rsidRDefault="00024C99" w:rsidP="00A33F3C"/>
        </w:tc>
        <w:tc>
          <w:tcPr>
            <w:tcW w:w="346" w:type="dxa"/>
          </w:tcPr>
          <w:p w14:paraId="6F5E7F77" w14:textId="77777777" w:rsidR="00024C99" w:rsidRDefault="00024C99" w:rsidP="00A33F3C"/>
        </w:tc>
        <w:tc>
          <w:tcPr>
            <w:tcW w:w="346" w:type="dxa"/>
          </w:tcPr>
          <w:p w14:paraId="174CDDB0" w14:textId="77777777" w:rsidR="00024C99" w:rsidRDefault="00024C99" w:rsidP="00A33F3C"/>
        </w:tc>
        <w:tc>
          <w:tcPr>
            <w:tcW w:w="346" w:type="dxa"/>
          </w:tcPr>
          <w:p w14:paraId="7AE15A50" w14:textId="77777777" w:rsidR="00024C99" w:rsidRDefault="00024C99" w:rsidP="00A33F3C"/>
        </w:tc>
        <w:tc>
          <w:tcPr>
            <w:tcW w:w="346" w:type="dxa"/>
          </w:tcPr>
          <w:p w14:paraId="3252A3CD" w14:textId="77777777" w:rsidR="00024C99" w:rsidRDefault="00024C99" w:rsidP="00A33F3C"/>
        </w:tc>
        <w:tc>
          <w:tcPr>
            <w:tcW w:w="346" w:type="dxa"/>
          </w:tcPr>
          <w:p w14:paraId="2762C950" w14:textId="77777777" w:rsidR="00024C99" w:rsidRDefault="00024C99" w:rsidP="00A33F3C"/>
        </w:tc>
        <w:tc>
          <w:tcPr>
            <w:tcW w:w="346" w:type="dxa"/>
          </w:tcPr>
          <w:p w14:paraId="13D1D3BD" w14:textId="77777777" w:rsidR="00024C99" w:rsidRDefault="00024C99" w:rsidP="00A33F3C"/>
        </w:tc>
      </w:tr>
      <w:tr w:rsidR="00024C99" w14:paraId="65A30617" w14:textId="77777777" w:rsidTr="00024C99">
        <w:tc>
          <w:tcPr>
            <w:tcW w:w="346" w:type="dxa"/>
          </w:tcPr>
          <w:p w14:paraId="7551AA29" w14:textId="77777777" w:rsidR="00024C99" w:rsidRDefault="00024C99" w:rsidP="00A33F3C"/>
        </w:tc>
        <w:tc>
          <w:tcPr>
            <w:tcW w:w="346" w:type="dxa"/>
          </w:tcPr>
          <w:p w14:paraId="58F9D902" w14:textId="77777777" w:rsidR="00024C99" w:rsidRDefault="00024C99" w:rsidP="00A33F3C"/>
        </w:tc>
        <w:tc>
          <w:tcPr>
            <w:tcW w:w="346" w:type="dxa"/>
          </w:tcPr>
          <w:p w14:paraId="04071425" w14:textId="77777777" w:rsidR="00024C99" w:rsidRDefault="00024C99" w:rsidP="00A33F3C"/>
        </w:tc>
        <w:tc>
          <w:tcPr>
            <w:tcW w:w="346" w:type="dxa"/>
          </w:tcPr>
          <w:p w14:paraId="1E9C90EE" w14:textId="77777777" w:rsidR="00024C99" w:rsidRDefault="00024C99" w:rsidP="00A33F3C"/>
        </w:tc>
        <w:tc>
          <w:tcPr>
            <w:tcW w:w="346" w:type="dxa"/>
          </w:tcPr>
          <w:p w14:paraId="7770CADB" w14:textId="77777777" w:rsidR="00024C99" w:rsidRDefault="00024C99" w:rsidP="00A33F3C"/>
        </w:tc>
        <w:tc>
          <w:tcPr>
            <w:tcW w:w="346" w:type="dxa"/>
          </w:tcPr>
          <w:p w14:paraId="3D232FF1" w14:textId="77777777" w:rsidR="00024C99" w:rsidRDefault="00024C99" w:rsidP="00A33F3C"/>
        </w:tc>
        <w:tc>
          <w:tcPr>
            <w:tcW w:w="346" w:type="dxa"/>
          </w:tcPr>
          <w:p w14:paraId="09F2F81C" w14:textId="77777777" w:rsidR="00024C99" w:rsidRDefault="00024C99" w:rsidP="00A33F3C"/>
        </w:tc>
        <w:tc>
          <w:tcPr>
            <w:tcW w:w="346" w:type="dxa"/>
          </w:tcPr>
          <w:p w14:paraId="49250F8E" w14:textId="77777777" w:rsidR="00024C99" w:rsidRDefault="00024C99" w:rsidP="00A33F3C"/>
        </w:tc>
        <w:tc>
          <w:tcPr>
            <w:tcW w:w="346" w:type="dxa"/>
          </w:tcPr>
          <w:p w14:paraId="2DD29C12" w14:textId="77777777" w:rsidR="00024C99" w:rsidRDefault="00024C99" w:rsidP="00A33F3C"/>
        </w:tc>
        <w:tc>
          <w:tcPr>
            <w:tcW w:w="346" w:type="dxa"/>
          </w:tcPr>
          <w:p w14:paraId="03BA1E15" w14:textId="77777777" w:rsidR="00024C99" w:rsidRDefault="00024C99" w:rsidP="00A33F3C"/>
        </w:tc>
        <w:tc>
          <w:tcPr>
            <w:tcW w:w="346" w:type="dxa"/>
          </w:tcPr>
          <w:p w14:paraId="1620C04E" w14:textId="77777777" w:rsidR="00024C99" w:rsidRDefault="00024C99" w:rsidP="00A33F3C"/>
        </w:tc>
        <w:tc>
          <w:tcPr>
            <w:tcW w:w="346" w:type="dxa"/>
          </w:tcPr>
          <w:p w14:paraId="017E3E6A" w14:textId="77777777" w:rsidR="00024C99" w:rsidRDefault="00024C99" w:rsidP="00A33F3C"/>
        </w:tc>
        <w:tc>
          <w:tcPr>
            <w:tcW w:w="346" w:type="dxa"/>
          </w:tcPr>
          <w:p w14:paraId="632D2652" w14:textId="77777777" w:rsidR="00024C99" w:rsidRDefault="00024C99" w:rsidP="00A33F3C"/>
        </w:tc>
        <w:tc>
          <w:tcPr>
            <w:tcW w:w="346" w:type="dxa"/>
          </w:tcPr>
          <w:p w14:paraId="5624125F" w14:textId="77777777" w:rsidR="00024C99" w:rsidRDefault="00024C99" w:rsidP="00A33F3C"/>
        </w:tc>
        <w:tc>
          <w:tcPr>
            <w:tcW w:w="346" w:type="dxa"/>
          </w:tcPr>
          <w:p w14:paraId="40E1B21C" w14:textId="77777777" w:rsidR="00024C99" w:rsidRDefault="00024C99" w:rsidP="00A33F3C"/>
        </w:tc>
        <w:tc>
          <w:tcPr>
            <w:tcW w:w="347" w:type="dxa"/>
          </w:tcPr>
          <w:p w14:paraId="2D7AAFB8" w14:textId="77777777" w:rsidR="00024C99" w:rsidRDefault="00024C99" w:rsidP="00A33F3C"/>
        </w:tc>
        <w:tc>
          <w:tcPr>
            <w:tcW w:w="346" w:type="dxa"/>
          </w:tcPr>
          <w:p w14:paraId="56B3EDA0" w14:textId="77777777" w:rsidR="00024C99" w:rsidRDefault="00024C99" w:rsidP="00A33F3C"/>
        </w:tc>
        <w:tc>
          <w:tcPr>
            <w:tcW w:w="346" w:type="dxa"/>
          </w:tcPr>
          <w:p w14:paraId="4FAFED6A" w14:textId="77777777" w:rsidR="00024C99" w:rsidRDefault="00024C99" w:rsidP="00A33F3C"/>
        </w:tc>
        <w:tc>
          <w:tcPr>
            <w:tcW w:w="346" w:type="dxa"/>
          </w:tcPr>
          <w:p w14:paraId="2B33D0A1" w14:textId="77777777" w:rsidR="00024C99" w:rsidRDefault="00024C99" w:rsidP="00A33F3C"/>
        </w:tc>
        <w:tc>
          <w:tcPr>
            <w:tcW w:w="346" w:type="dxa"/>
          </w:tcPr>
          <w:p w14:paraId="7DD77126" w14:textId="77777777" w:rsidR="00024C99" w:rsidRDefault="00024C99" w:rsidP="00A33F3C"/>
        </w:tc>
        <w:tc>
          <w:tcPr>
            <w:tcW w:w="346" w:type="dxa"/>
          </w:tcPr>
          <w:p w14:paraId="4D1CB5A4" w14:textId="77777777" w:rsidR="00024C99" w:rsidRDefault="00024C99" w:rsidP="00A33F3C"/>
        </w:tc>
        <w:tc>
          <w:tcPr>
            <w:tcW w:w="346" w:type="dxa"/>
          </w:tcPr>
          <w:p w14:paraId="617131B6" w14:textId="77777777" w:rsidR="00024C99" w:rsidRDefault="00024C99" w:rsidP="00A33F3C"/>
        </w:tc>
        <w:tc>
          <w:tcPr>
            <w:tcW w:w="346" w:type="dxa"/>
          </w:tcPr>
          <w:p w14:paraId="4E8D0ADA" w14:textId="77777777" w:rsidR="00024C99" w:rsidRDefault="00024C99" w:rsidP="00A33F3C"/>
        </w:tc>
        <w:tc>
          <w:tcPr>
            <w:tcW w:w="346" w:type="dxa"/>
          </w:tcPr>
          <w:p w14:paraId="13E63114" w14:textId="77777777" w:rsidR="00024C99" w:rsidRDefault="00024C99" w:rsidP="00A33F3C"/>
        </w:tc>
        <w:tc>
          <w:tcPr>
            <w:tcW w:w="346" w:type="dxa"/>
          </w:tcPr>
          <w:p w14:paraId="00F5849E" w14:textId="77777777" w:rsidR="00024C99" w:rsidRDefault="00024C99" w:rsidP="00A33F3C"/>
        </w:tc>
        <w:tc>
          <w:tcPr>
            <w:tcW w:w="346" w:type="dxa"/>
          </w:tcPr>
          <w:p w14:paraId="65ED4549" w14:textId="77777777" w:rsidR="00024C99" w:rsidRDefault="00024C99" w:rsidP="00A33F3C"/>
        </w:tc>
        <w:tc>
          <w:tcPr>
            <w:tcW w:w="346" w:type="dxa"/>
          </w:tcPr>
          <w:p w14:paraId="5A8801F2" w14:textId="77777777" w:rsidR="00024C99" w:rsidRDefault="00024C99" w:rsidP="00A33F3C"/>
        </w:tc>
        <w:tc>
          <w:tcPr>
            <w:tcW w:w="346" w:type="dxa"/>
          </w:tcPr>
          <w:p w14:paraId="2EBF92F5" w14:textId="77777777" w:rsidR="00024C99" w:rsidRDefault="00024C99" w:rsidP="00A33F3C"/>
        </w:tc>
        <w:tc>
          <w:tcPr>
            <w:tcW w:w="346" w:type="dxa"/>
          </w:tcPr>
          <w:p w14:paraId="06758604" w14:textId="77777777" w:rsidR="00024C99" w:rsidRDefault="00024C99" w:rsidP="00A33F3C"/>
        </w:tc>
      </w:tr>
      <w:tr w:rsidR="00024C99" w14:paraId="116D274F" w14:textId="77777777" w:rsidTr="00024C99">
        <w:tc>
          <w:tcPr>
            <w:tcW w:w="346" w:type="dxa"/>
          </w:tcPr>
          <w:p w14:paraId="3A2D9ADD" w14:textId="77777777" w:rsidR="00024C99" w:rsidRDefault="00024C99" w:rsidP="00A33F3C"/>
        </w:tc>
        <w:tc>
          <w:tcPr>
            <w:tcW w:w="346" w:type="dxa"/>
          </w:tcPr>
          <w:p w14:paraId="029AE974" w14:textId="77777777" w:rsidR="00024C99" w:rsidRDefault="00024C99" w:rsidP="00A33F3C"/>
        </w:tc>
        <w:tc>
          <w:tcPr>
            <w:tcW w:w="346" w:type="dxa"/>
          </w:tcPr>
          <w:p w14:paraId="0BFAC077" w14:textId="77777777" w:rsidR="00024C99" w:rsidRDefault="00024C99" w:rsidP="00A33F3C"/>
        </w:tc>
        <w:tc>
          <w:tcPr>
            <w:tcW w:w="346" w:type="dxa"/>
          </w:tcPr>
          <w:p w14:paraId="2DB646FD" w14:textId="77777777" w:rsidR="00024C99" w:rsidRDefault="00024C99" w:rsidP="00A33F3C"/>
        </w:tc>
        <w:tc>
          <w:tcPr>
            <w:tcW w:w="346" w:type="dxa"/>
          </w:tcPr>
          <w:p w14:paraId="44CE1365" w14:textId="77777777" w:rsidR="00024C99" w:rsidRDefault="00024C99" w:rsidP="00A33F3C"/>
        </w:tc>
        <w:tc>
          <w:tcPr>
            <w:tcW w:w="346" w:type="dxa"/>
          </w:tcPr>
          <w:p w14:paraId="30CADCD3" w14:textId="77777777" w:rsidR="00024C99" w:rsidRDefault="00024C99" w:rsidP="00A33F3C"/>
        </w:tc>
        <w:tc>
          <w:tcPr>
            <w:tcW w:w="346" w:type="dxa"/>
          </w:tcPr>
          <w:p w14:paraId="7186659D" w14:textId="77777777" w:rsidR="00024C99" w:rsidRDefault="00024C99" w:rsidP="00A33F3C"/>
        </w:tc>
        <w:tc>
          <w:tcPr>
            <w:tcW w:w="346" w:type="dxa"/>
          </w:tcPr>
          <w:p w14:paraId="4BF52581" w14:textId="77777777" w:rsidR="00024C99" w:rsidRDefault="00024C99" w:rsidP="00A33F3C"/>
        </w:tc>
        <w:tc>
          <w:tcPr>
            <w:tcW w:w="346" w:type="dxa"/>
          </w:tcPr>
          <w:p w14:paraId="16ACAE3E" w14:textId="77777777" w:rsidR="00024C99" w:rsidRDefault="00024C99" w:rsidP="00A33F3C"/>
        </w:tc>
        <w:tc>
          <w:tcPr>
            <w:tcW w:w="346" w:type="dxa"/>
          </w:tcPr>
          <w:p w14:paraId="79A534F8" w14:textId="77777777" w:rsidR="00024C99" w:rsidRDefault="00024C99" w:rsidP="00A33F3C"/>
        </w:tc>
        <w:tc>
          <w:tcPr>
            <w:tcW w:w="346" w:type="dxa"/>
          </w:tcPr>
          <w:p w14:paraId="51EE13FD" w14:textId="77777777" w:rsidR="00024C99" w:rsidRDefault="00024C99" w:rsidP="00A33F3C"/>
        </w:tc>
        <w:tc>
          <w:tcPr>
            <w:tcW w:w="346" w:type="dxa"/>
          </w:tcPr>
          <w:p w14:paraId="3581C187" w14:textId="77777777" w:rsidR="00024C99" w:rsidRDefault="00024C99" w:rsidP="00A33F3C"/>
        </w:tc>
        <w:tc>
          <w:tcPr>
            <w:tcW w:w="346" w:type="dxa"/>
          </w:tcPr>
          <w:p w14:paraId="4DEA321B" w14:textId="77777777" w:rsidR="00024C99" w:rsidRDefault="00024C99" w:rsidP="00A33F3C"/>
        </w:tc>
        <w:tc>
          <w:tcPr>
            <w:tcW w:w="346" w:type="dxa"/>
          </w:tcPr>
          <w:p w14:paraId="2C911C63" w14:textId="77777777" w:rsidR="00024C99" w:rsidRDefault="00024C99" w:rsidP="00A33F3C"/>
        </w:tc>
        <w:tc>
          <w:tcPr>
            <w:tcW w:w="346" w:type="dxa"/>
          </w:tcPr>
          <w:p w14:paraId="55FACEFD" w14:textId="77777777" w:rsidR="00024C99" w:rsidRDefault="00024C99" w:rsidP="00A33F3C"/>
        </w:tc>
        <w:tc>
          <w:tcPr>
            <w:tcW w:w="347" w:type="dxa"/>
          </w:tcPr>
          <w:p w14:paraId="11E3B5A0" w14:textId="77777777" w:rsidR="00024C99" w:rsidRDefault="00024C99" w:rsidP="00A33F3C"/>
        </w:tc>
        <w:tc>
          <w:tcPr>
            <w:tcW w:w="346" w:type="dxa"/>
          </w:tcPr>
          <w:p w14:paraId="67BB7C4F" w14:textId="77777777" w:rsidR="00024C99" w:rsidRDefault="00024C99" w:rsidP="00A33F3C"/>
        </w:tc>
        <w:tc>
          <w:tcPr>
            <w:tcW w:w="346" w:type="dxa"/>
          </w:tcPr>
          <w:p w14:paraId="1E9CE3F4" w14:textId="77777777" w:rsidR="00024C99" w:rsidRDefault="00024C99" w:rsidP="00A33F3C"/>
        </w:tc>
        <w:tc>
          <w:tcPr>
            <w:tcW w:w="346" w:type="dxa"/>
          </w:tcPr>
          <w:p w14:paraId="03E1C7C9" w14:textId="77777777" w:rsidR="00024C99" w:rsidRDefault="00024C99" w:rsidP="00A33F3C"/>
        </w:tc>
        <w:tc>
          <w:tcPr>
            <w:tcW w:w="346" w:type="dxa"/>
          </w:tcPr>
          <w:p w14:paraId="07BA09B8" w14:textId="77777777" w:rsidR="00024C99" w:rsidRDefault="00024C99" w:rsidP="00A33F3C"/>
        </w:tc>
        <w:tc>
          <w:tcPr>
            <w:tcW w:w="346" w:type="dxa"/>
          </w:tcPr>
          <w:p w14:paraId="071384F4" w14:textId="77777777" w:rsidR="00024C99" w:rsidRDefault="00024C99" w:rsidP="00A33F3C"/>
        </w:tc>
        <w:tc>
          <w:tcPr>
            <w:tcW w:w="346" w:type="dxa"/>
          </w:tcPr>
          <w:p w14:paraId="12E04575" w14:textId="77777777" w:rsidR="00024C99" w:rsidRDefault="00024C99" w:rsidP="00A33F3C"/>
        </w:tc>
        <w:tc>
          <w:tcPr>
            <w:tcW w:w="346" w:type="dxa"/>
          </w:tcPr>
          <w:p w14:paraId="40D5518D" w14:textId="77777777" w:rsidR="00024C99" w:rsidRDefault="00024C99" w:rsidP="00A33F3C"/>
        </w:tc>
        <w:tc>
          <w:tcPr>
            <w:tcW w:w="346" w:type="dxa"/>
          </w:tcPr>
          <w:p w14:paraId="52A662F7" w14:textId="77777777" w:rsidR="00024C99" w:rsidRDefault="00024C99" w:rsidP="00A33F3C"/>
        </w:tc>
        <w:tc>
          <w:tcPr>
            <w:tcW w:w="346" w:type="dxa"/>
          </w:tcPr>
          <w:p w14:paraId="542F8847" w14:textId="77777777" w:rsidR="00024C99" w:rsidRDefault="00024C99" w:rsidP="00A33F3C"/>
        </w:tc>
        <w:tc>
          <w:tcPr>
            <w:tcW w:w="346" w:type="dxa"/>
          </w:tcPr>
          <w:p w14:paraId="3E8BF0DF" w14:textId="77777777" w:rsidR="00024C99" w:rsidRDefault="00024C99" w:rsidP="00A33F3C"/>
        </w:tc>
        <w:tc>
          <w:tcPr>
            <w:tcW w:w="346" w:type="dxa"/>
          </w:tcPr>
          <w:p w14:paraId="19A47621" w14:textId="77777777" w:rsidR="00024C99" w:rsidRDefault="00024C99" w:rsidP="00A33F3C"/>
        </w:tc>
        <w:tc>
          <w:tcPr>
            <w:tcW w:w="346" w:type="dxa"/>
          </w:tcPr>
          <w:p w14:paraId="55547EAB" w14:textId="77777777" w:rsidR="00024C99" w:rsidRDefault="00024C99" w:rsidP="00A33F3C"/>
        </w:tc>
        <w:tc>
          <w:tcPr>
            <w:tcW w:w="346" w:type="dxa"/>
          </w:tcPr>
          <w:p w14:paraId="258C462E" w14:textId="77777777" w:rsidR="00024C99" w:rsidRDefault="00024C99" w:rsidP="00A33F3C"/>
        </w:tc>
      </w:tr>
      <w:tr w:rsidR="00024C99" w14:paraId="3856DECD" w14:textId="77777777" w:rsidTr="00024C99">
        <w:tc>
          <w:tcPr>
            <w:tcW w:w="346" w:type="dxa"/>
          </w:tcPr>
          <w:p w14:paraId="2389B7F3" w14:textId="77777777" w:rsidR="00024C99" w:rsidRDefault="00024C99" w:rsidP="00A33F3C"/>
        </w:tc>
        <w:tc>
          <w:tcPr>
            <w:tcW w:w="346" w:type="dxa"/>
          </w:tcPr>
          <w:p w14:paraId="7562AC3B" w14:textId="77777777" w:rsidR="00024C99" w:rsidRDefault="00024C99" w:rsidP="00A33F3C"/>
        </w:tc>
        <w:tc>
          <w:tcPr>
            <w:tcW w:w="346" w:type="dxa"/>
          </w:tcPr>
          <w:p w14:paraId="65765429" w14:textId="77777777" w:rsidR="00024C99" w:rsidRDefault="00024C99" w:rsidP="00A33F3C"/>
        </w:tc>
        <w:tc>
          <w:tcPr>
            <w:tcW w:w="346" w:type="dxa"/>
          </w:tcPr>
          <w:p w14:paraId="07878523" w14:textId="77777777" w:rsidR="00024C99" w:rsidRDefault="00024C99" w:rsidP="00A33F3C"/>
        </w:tc>
        <w:tc>
          <w:tcPr>
            <w:tcW w:w="346" w:type="dxa"/>
          </w:tcPr>
          <w:p w14:paraId="750B33D4" w14:textId="77777777" w:rsidR="00024C99" w:rsidRDefault="00024C99" w:rsidP="00A33F3C"/>
        </w:tc>
        <w:tc>
          <w:tcPr>
            <w:tcW w:w="346" w:type="dxa"/>
          </w:tcPr>
          <w:p w14:paraId="49D03AFC" w14:textId="77777777" w:rsidR="00024C99" w:rsidRDefault="00024C99" w:rsidP="00A33F3C"/>
        </w:tc>
        <w:tc>
          <w:tcPr>
            <w:tcW w:w="346" w:type="dxa"/>
          </w:tcPr>
          <w:p w14:paraId="5473AFD6" w14:textId="77777777" w:rsidR="00024C99" w:rsidRDefault="00024C99" w:rsidP="00A33F3C"/>
        </w:tc>
        <w:tc>
          <w:tcPr>
            <w:tcW w:w="346" w:type="dxa"/>
          </w:tcPr>
          <w:p w14:paraId="752D79DC" w14:textId="77777777" w:rsidR="00024C99" w:rsidRDefault="00024C99" w:rsidP="00A33F3C"/>
        </w:tc>
        <w:tc>
          <w:tcPr>
            <w:tcW w:w="346" w:type="dxa"/>
          </w:tcPr>
          <w:p w14:paraId="6CA8D3F2" w14:textId="77777777" w:rsidR="00024C99" w:rsidRDefault="00024C99" w:rsidP="00A33F3C"/>
        </w:tc>
        <w:tc>
          <w:tcPr>
            <w:tcW w:w="346" w:type="dxa"/>
          </w:tcPr>
          <w:p w14:paraId="23D7E1D4" w14:textId="77777777" w:rsidR="00024C99" w:rsidRDefault="00024C99" w:rsidP="00A33F3C"/>
        </w:tc>
        <w:tc>
          <w:tcPr>
            <w:tcW w:w="346" w:type="dxa"/>
          </w:tcPr>
          <w:p w14:paraId="2BFF3FAF" w14:textId="77777777" w:rsidR="00024C99" w:rsidRDefault="00024C99" w:rsidP="00A33F3C"/>
        </w:tc>
        <w:tc>
          <w:tcPr>
            <w:tcW w:w="346" w:type="dxa"/>
          </w:tcPr>
          <w:p w14:paraId="7A3AE2DB" w14:textId="77777777" w:rsidR="00024C99" w:rsidRDefault="00024C99" w:rsidP="00A33F3C"/>
        </w:tc>
        <w:tc>
          <w:tcPr>
            <w:tcW w:w="346" w:type="dxa"/>
          </w:tcPr>
          <w:p w14:paraId="401DD3EF" w14:textId="77777777" w:rsidR="00024C99" w:rsidRDefault="00024C99" w:rsidP="00A33F3C"/>
        </w:tc>
        <w:tc>
          <w:tcPr>
            <w:tcW w:w="346" w:type="dxa"/>
          </w:tcPr>
          <w:p w14:paraId="535852B6" w14:textId="77777777" w:rsidR="00024C99" w:rsidRDefault="00024C99" w:rsidP="00A33F3C"/>
        </w:tc>
        <w:tc>
          <w:tcPr>
            <w:tcW w:w="346" w:type="dxa"/>
          </w:tcPr>
          <w:p w14:paraId="7E69F69E" w14:textId="77777777" w:rsidR="00024C99" w:rsidRDefault="00024C99" w:rsidP="00A33F3C"/>
        </w:tc>
        <w:tc>
          <w:tcPr>
            <w:tcW w:w="347" w:type="dxa"/>
          </w:tcPr>
          <w:p w14:paraId="4226F7D2" w14:textId="77777777" w:rsidR="00024C99" w:rsidRDefault="00024C99" w:rsidP="00A33F3C"/>
        </w:tc>
        <w:tc>
          <w:tcPr>
            <w:tcW w:w="346" w:type="dxa"/>
          </w:tcPr>
          <w:p w14:paraId="6BFE06D5" w14:textId="77777777" w:rsidR="00024C99" w:rsidRDefault="00024C99" w:rsidP="00A33F3C"/>
        </w:tc>
        <w:tc>
          <w:tcPr>
            <w:tcW w:w="346" w:type="dxa"/>
          </w:tcPr>
          <w:p w14:paraId="0B590787" w14:textId="77777777" w:rsidR="00024C99" w:rsidRDefault="00024C99" w:rsidP="00A33F3C"/>
        </w:tc>
        <w:tc>
          <w:tcPr>
            <w:tcW w:w="346" w:type="dxa"/>
          </w:tcPr>
          <w:p w14:paraId="71827A1E" w14:textId="77777777" w:rsidR="00024C99" w:rsidRDefault="00024C99" w:rsidP="00A33F3C"/>
        </w:tc>
        <w:tc>
          <w:tcPr>
            <w:tcW w:w="346" w:type="dxa"/>
          </w:tcPr>
          <w:p w14:paraId="3593B3F4" w14:textId="77777777" w:rsidR="00024C99" w:rsidRDefault="00024C99" w:rsidP="00A33F3C"/>
        </w:tc>
        <w:tc>
          <w:tcPr>
            <w:tcW w:w="346" w:type="dxa"/>
          </w:tcPr>
          <w:p w14:paraId="7E6B7692" w14:textId="77777777" w:rsidR="00024C99" w:rsidRDefault="00024C99" w:rsidP="00A33F3C"/>
        </w:tc>
        <w:tc>
          <w:tcPr>
            <w:tcW w:w="346" w:type="dxa"/>
          </w:tcPr>
          <w:p w14:paraId="7BB0C48F" w14:textId="77777777" w:rsidR="00024C99" w:rsidRDefault="00024C99" w:rsidP="00A33F3C"/>
        </w:tc>
        <w:tc>
          <w:tcPr>
            <w:tcW w:w="346" w:type="dxa"/>
          </w:tcPr>
          <w:p w14:paraId="4771962A" w14:textId="77777777" w:rsidR="00024C99" w:rsidRDefault="00024C99" w:rsidP="00A33F3C"/>
        </w:tc>
        <w:tc>
          <w:tcPr>
            <w:tcW w:w="346" w:type="dxa"/>
          </w:tcPr>
          <w:p w14:paraId="6B9A989B" w14:textId="77777777" w:rsidR="00024C99" w:rsidRDefault="00024C99" w:rsidP="00A33F3C"/>
        </w:tc>
        <w:tc>
          <w:tcPr>
            <w:tcW w:w="346" w:type="dxa"/>
          </w:tcPr>
          <w:p w14:paraId="24DD59DD" w14:textId="77777777" w:rsidR="00024C99" w:rsidRDefault="00024C99" w:rsidP="00A33F3C"/>
        </w:tc>
        <w:tc>
          <w:tcPr>
            <w:tcW w:w="346" w:type="dxa"/>
          </w:tcPr>
          <w:p w14:paraId="5ACD27F5" w14:textId="77777777" w:rsidR="00024C99" w:rsidRDefault="00024C99" w:rsidP="00A33F3C"/>
        </w:tc>
        <w:tc>
          <w:tcPr>
            <w:tcW w:w="346" w:type="dxa"/>
          </w:tcPr>
          <w:p w14:paraId="0B82D672" w14:textId="77777777" w:rsidR="00024C99" w:rsidRDefault="00024C99" w:rsidP="00A33F3C"/>
        </w:tc>
        <w:tc>
          <w:tcPr>
            <w:tcW w:w="346" w:type="dxa"/>
          </w:tcPr>
          <w:p w14:paraId="3569913B" w14:textId="77777777" w:rsidR="00024C99" w:rsidRDefault="00024C99" w:rsidP="00A33F3C"/>
        </w:tc>
        <w:tc>
          <w:tcPr>
            <w:tcW w:w="346" w:type="dxa"/>
          </w:tcPr>
          <w:p w14:paraId="2DF558A8" w14:textId="77777777" w:rsidR="00024C99" w:rsidRDefault="00024C99" w:rsidP="00A33F3C"/>
        </w:tc>
      </w:tr>
      <w:tr w:rsidR="00024C99" w14:paraId="4F6A4AAD" w14:textId="77777777" w:rsidTr="00024C99">
        <w:tc>
          <w:tcPr>
            <w:tcW w:w="346" w:type="dxa"/>
          </w:tcPr>
          <w:p w14:paraId="77AE3A08" w14:textId="77777777" w:rsidR="00024C99" w:rsidRDefault="00024C99" w:rsidP="00A33F3C"/>
        </w:tc>
        <w:tc>
          <w:tcPr>
            <w:tcW w:w="346" w:type="dxa"/>
          </w:tcPr>
          <w:p w14:paraId="71F543C2" w14:textId="77777777" w:rsidR="00024C99" w:rsidRDefault="00024C99" w:rsidP="00A33F3C"/>
        </w:tc>
        <w:tc>
          <w:tcPr>
            <w:tcW w:w="346" w:type="dxa"/>
          </w:tcPr>
          <w:p w14:paraId="6935573F" w14:textId="77777777" w:rsidR="00024C99" w:rsidRDefault="00024C99" w:rsidP="00A33F3C"/>
        </w:tc>
        <w:tc>
          <w:tcPr>
            <w:tcW w:w="346" w:type="dxa"/>
          </w:tcPr>
          <w:p w14:paraId="3E60E9C6" w14:textId="77777777" w:rsidR="00024C99" w:rsidRDefault="00024C99" w:rsidP="00A33F3C"/>
        </w:tc>
        <w:tc>
          <w:tcPr>
            <w:tcW w:w="346" w:type="dxa"/>
          </w:tcPr>
          <w:p w14:paraId="26F51B43" w14:textId="77777777" w:rsidR="00024C99" w:rsidRDefault="00024C99" w:rsidP="00A33F3C"/>
        </w:tc>
        <w:tc>
          <w:tcPr>
            <w:tcW w:w="346" w:type="dxa"/>
          </w:tcPr>
          <w:p w14:paraId="24239403" w14:textId="77777777" w:rsidR="00024C99" w:rsidRDefault="00024C99" w:rsidP="00A33F3C"/>
        </w:tc>
        <w:tc>
          <w:tcPr>
            <w:tcW w:w="346" w:type="dxa"/>
          </w:tcPr>
          <w:p w14:paraId="03F1F330" w14:textId="77777777" w:rsidR="00024C99" w:rsidRDefault="00024C99" w:rsidP="00A33F3C"/>
        </w:tc>
        <w:tc>
          <w:tcPr>
            <w:tcW w:w="346" w:type="dxa"/>
          </w:tcPr>
          <w:p w14:paraId="740B1F79" w14:textId="77777777" w:rsidR="00024C99" w:rsidRDefault="00024C99" w:rsidP="00A33F3C"/>
        </w:tc>
        <w:tc>
          <w:tcPr>
            <w:tcW w:w="346" w:type="dxa"/>
          </w:tcPr>
          <w:p w14:paraId="69C35725" w14:textId="77777777" w:rsidR="00024C99" w:rsidRDefault="00024C99" w:rsidP="00A33F3C"/>
        </w:tc>
        <w:tc>
          <w:tcPr>
            <w:tcW w:w="346" w:type="dxa"/>
          </w:tcPr>
          <w:p w14:paraId="05F31FC1" w14:textId="77777777" w:rsidR="00024C99" w:rsidRDefault="00024C99" w:rsidP="00A33F3C"/>
        </w:tc>
        <w:tc>
          <w:tcPr>
            <w:tcW w:w="346" w:type="dxa"/>
          </w:tcPr>
          <w:p w14:paraId="5B15E583" w14:textId="77777777" w:rsidR="00024C99" w:rsidRDefault="00024C99" w:rsidP="00A33F3C"/>
        </w:tc>
        <w:tc>
          <w:tcPr>
            <w:tcW w:w="346" w:type="dxa"/>
          </w:tcPr>
          <w:p w14:paraId="7212A77B" w14:textId="77777777" w:rsidR="00024C99" w:rsidRDefault="00024C99" w:rsidP="00A33F3C"/>
        </w:tc>
        <w:tc>
          <w:tcPr>
            <w:tcW w:w="346" w:type="dxa"/>
          </w:tcPr>
          <w:p w14:paraId="50B0122B" w14:textId="77777777" w:rsidR="00024C99" w:rsidRDefault="00024C99" w:rsidP="00A33F3C"/>
        </w:tc>
        <w:tc>
          <w:tcPr>
            <w:tcW w:w="346" w:type="dxa"/>
          </w:tcPr>
          <w:p w14:paraId="0DB5D876" w14:textId="77777777" w:rsidR="00024C99" w:rsidRDefault="00024C99" w:rsidP="00A33F3C"/>
        </w:tc>
        <w:tc>
          <w:tcPr>
            <w:tcW w:w="346" w:type="dxa"/>
          </w:tcPr>
          <w:p w14:paraId="143DDC5E" w14:textId="77777777" w:rsidR="00024C99" w:rsidRDefault="00024C99" w:rsidP="00A33F3C"/>
        </w:tc>
        <w:tc>
          <w:tcPr>
            <w:tcW w:w="347" w:type="dxa"/>
          </w:tcPr>
          <w:p w14:paraId="243BD027" w14:textId="77777777" w:rsidR="00024C99" w:rsidRDefault="00024C99" w:rsidP="00A33F3C"/>
        </w:tc>
        <w:tc>
          <w:tcPr>
            <w:tcW w:w="346" w:type="dxa"/>
          </w:tcPr>
          <w:p w14:paraId="25AD1F04" w14:textId="77777777" w:rsidR="00024C99" w:rsidRDefault="00024C99" w:rsidP="00A33F3C"/>
        </w:tc>
        <w:tc>
          <w:tcPr>
            <w:tcW w:w="346" w:type="dxa"/>
          </w:tcPr>
          <w:p w14:paraId="7D8BB4CA" w14:textId="77777777" w:rsidR="00024C99" w:rsidRDefault="00024C99" w:rsidP="00A33F3C"/>
        </w:tc>
        <w:tc>
          <w:tcPr>
            <w:tcW w:w="346" w:type="dxa"/>
          </w:tcPr>
          <w:p w14:paraId="73A3AF80" w14:textId="77777777" w:rsidR="00024C99" w:rsidRDefault="00024C99" w:rsidP="00A33F3C"/>
        </w:tc>
        <w:tc>
          <w:tcPr>
            <w:tcW w:w="346" w:type="dxa"/>
          </w:tcPr>
          <w:p w14:paraId="6990C718" w14:textId="77777777" w:rsidR="00024C99" w:rsidRDefault="00024C99" w:rsidP="00A33F3C"/>
        </w:tc>
        <w:tc>
          <w:tcPr>
            <w:tcW w:w="346" w:type="dxa"/>
          </w:tcPr>
          <w:p w14:paraId="7232DED3" w14:textId="77777777" w:rsidR="00024C99" w:rsidRDefault="00024C99" w:rsidP="00A33F3C"/>
        </w:tc>
        <w:tc>
          <w:tcPr>
            <w:tcW w:w="346" w:type="dxa"/>
          </w:tcPr>
          <w:p w14:paraId="249B2F34" w14:textId="77777777" w:rsidR="00024C99" w:rsidRDefault="00024C99" w:rsidP="00A33F3C"/>
        </w:tc>
        <w:tc>
          <w:tcPr>
            <w:tcW w:w="346" w:type="dxa"/>
          </w:tcPr>
          <w:p w14:paraId="706E9CC1" w14:textId="77777777" w:rsidR="00024C99" w:rsidRDefault="00024C99" w:rsidP="00A33F3C"/>
        </w:tc>
        <w:tc>
          <w:tcPr>
            <w:tcW w:w="346" w:type="dxa"/>
          </w:tcPr>
          <w:p w14:paraId="5E808129" w14:textId="77777777" w:rsidR="00024C99" w:rsidRDefault="00024C99" w:rsidP="00A33F3C"/>
        </w:tc>
        <w:tc>
          <w:tcPr>
            <w:tcW w:w="346" w:type="dxa"/>
          </w:tcPr>
          <w:p w14:paraId="02E7F537" w14:textId="77777777" w:rsidR="00024C99" w:rsidRDefault="00024C99" w:rsidP="00A33F3C"/>
        </w:tc>
        <w:tc>
          <w:tcPr>
            <w:tcW w:w="346" w:type="dxa"/>
          </w:tcPr>
          <w:p w14:paraId="17B6E100" w14:textId="77777777" w:rsidR="00024C99" w:rsidRDefault="00024C99" w:rsidP="00A33F3C"/>
        </w:tc>
        <w:tc>
          <w:tcPr>
            <w:tcW w:w="346" w:type="dxa"/>
          </w:tcPr>
          <w:p w14:paraId="5DE2824F" w14:textId="77777777" w:rsidR="00024C99" w:rsidRDefault="00024C99" w:rsidP="00A33F3C"/>
        </w:tc>
        <w:tc>
          <w:tcPr>
            <w:tcW w:w="346" w:type="dxa"/>
          </w:tcPr>
          <w:p w14:paraId="55AE0237" w14:textId="77777777" w:rsidR="00024C99" w:rsidRDefault="00024C99" w:rsidP="00A33F3C"/>
        </w:tc>
        <w:tc>
          <w:tcPr>
            <w:tcW w:w="346" w:type="dxa"/>
          </w:tcPr>
          <w:p w14:paraId="0F97D8F1" w14:textId="77777777" w:rsidR="00024C99" w:rsidRDefault="00024C99" w:rsidP="00A33F3C"/>
        </w:tc>
      </w:tr>
      <w:tr w:rsidR="00024C99" w14:paraId="100C2855" w14:textId="77777777" w:rsidTr="00024C99">
        <w:tc>
          <w:tcPr>
            <w:tcW w:w="346" w:type="dxa"/>
          </w:tcPr>
          <w:p w14:paraId="3BBFA05F" w14:textId="77777777" w:rsidR="00024C99" w:rsidRDefault="00024C99" w:rsidP="00A33F3C"/>
        </w:tc>
        <w:tc>
          <w:tcPr>
            <w:tcW w:w="346" w:type="dxa"/>
          </w:tcPr>
          <w:p w14:paraId="417827F7" w14:textId="77777777" w:rsidR="00024C99" w:rsidRDefault="00024C99" w:rsidP="00A33F3C"/>
        </w:tc>
        <w:tc>
          <w:tcPr>
            <w:tcW w:w="346" w:type="dxa"/>
          </w:tcPr>
          <w:p w14:paraId="39A20533" w14:textId="77777777" w:rsidR="00024C99" w:rsidRDefault="00024C99" w:rsidP="00A33F3C"/>
        </w:tc>
        <w:tc>
          <w:tcPr>
            <w:tcW w:w="346" w:type="dxa"/>
          </w:tcPr>
          <w:p w14:paraId="17AE4089" w14:textId="77777777" w:rsidR="00024C99" w:rsidRDefault="00024C99" w:rsidP="00A33F3C"/>
        </w:tc>
        <w:tc>
          <w:tcPr>
            <w:tcW w:w="346" w:type="dxa"/>
          </w:tcPr>
          <w:p w14:paraId="12EE746E" w14:textId="77777777" w:rsidR="00024C99" w:rsidRDefault="00024C99" w:rsidP="00A33F3C"/>
        </w:tc>
        <w:tc>
          <w:tcPr>
            <w:tcW w:w="346" w:type="dxa"/>
          </w:tcPr>
          <w:p w14:paraId="60F55D53" w14:textId="77777777" w:rsidR="00024C99" w:rsidRDefault="00024C99" w:rsidP="00A33F3C"/>
        </w:tc>
        <w:tc>
          <w:tcPr>
            <w:tcW w:w="346" w:type="dxa"/>
          </w:tcPr>
          <w:p w14:paraId="400A304A" w14:textId="77777777" w:rsidR="00024C99" w:rsidRDefault="00024C99" w:rsidP="00A33F3C"/>
        </w:tc>
        <w:tc>
          <w:tcPr>
            <w:tcW w:w="346" w:type="dxa"/>
          </w:tcPr>
          <w:p w14:paraId="61EB5961" w14:textId="77777777" w:rsidR="00024C99" w:rsidRDefault="00024C99" w:rsidP="00A33F3C"/>
        </w:tc>
        <w:tc>
          <w:tcPr>
            <w:tcW w:w="346" w:type="dxa"/>
          </w:tcPr>
          <w:p w14:paraId="1CD0B78E" w14:textId="77777777" w:rsidR="00024C99" w:rsidRDefault="00024C99" w:rsidP="00A33F3C"/>
        </w:tc>
        <w:tc>
          <w:tcPr>
            <w:tcW w:w="346" w:type="dxa"/>
          </w:tcPr>
          <w:p w14:paraId="0E1E89D9" w14:textId="77777777" w:rsidR="00024C99" w:rsidRDefault="00024C99" w:rsidP="00A33F3C"/>
        </w:tc>
        <w:tc>
          <w:tcPr>
            <w:tcW w:w="346" w:type="dxa"/>
          </w:tcPr>
          <w:p w14:paraId="449AF358" w14:textId="77777777" w:rsidR="00024C99" w:rsidRDefault="00024C99" w:rsidP="00A33F3C"/>
        </w:tc>
        <w:tc>
          <w:tcPr>
            <w:tcW w:w="346" w:type="dxa"/>
          </w:tcPr>
          <w:p w14:paraId="07764293" w14:textId="77777777" w:rsidR="00024C99" w:rsidRDefault="00024C99" w:rsidP="00A33F3C"/>
        </w:tc>
        <w:tc>
          <w:tcPr>
            <w:tcW w:w="346" w:type="dxa"/>
          </w:tcPr>
          <w:p w14:paraId="5EE4BF71" w14:textId="77777777" w:rsidR="00024C99" w:rsidRDefault="00024C99" w:rsidP="00A33F3C"/>
        </w:tc>
        <w:tc>
          <w:tcPr>
            <w:tcW w:w="346" w:type="dxa"/>
          </w:tcPr>
          <w:p w14:paraId="08913B2E" w14:textId="77777777" w:rsidR="00024C99" w:rsidRDefault="00024C99" w:rsidP="00A33F3C"/>
        </w:tc>
        <w:tc>
          <w:tcPr>
            <w:tcW w:w="346" w:type="dxa"/>
          </w:tcPr>
          <w:p w14:paraId="4698011E" w14:textId="77777777" w:rsidR="00024C99" w:rsidRDefault="00024C99" w:rsidP="00A33F3C"/>
        </w:tc>
        <w:tc>
          <w:tcPr>
            <w:tcW w:w="347" w:type="dxa"/>
          </w:tcPr>
          <w:p w14:paraId="506FB896" w14:textId="77777777" w:rsidR="00024C99" w:rsidRDefault="00024C99" w:rsidP="00A33F3C"/>
        </w:tc>
        <w:tc>
          <w:tcPr>
            <w:tcW w:w="346" w:type="dxa"/>
          </w:tcPr>
          <w:p w14:paraId="6909206A" w14:textId="77777777" w:rsidR="00024C99" w:rsidRDefault="00024C99" w:rsidP="00A33F3C"/>
        </w:tc>
        <w:tc>
          <w:tcPr>
            <w:tcW w:w="346" w:type="dxa"/>
          </w:tcPr>
          <w:p w14:paraId="1E2D7F1E" w14:textId="77777777" w:rsidR="00024C99" w:rsidRDefault="00024C99" w:rsidP="00A33F3C"/>
        </w:tc>
        <w:tc>
          <w:tcPr>
            <w:tcW w:w="346" w:type="dxa"/>
          </w:tcPr>
          <w:p w14:paraId="527257FF" w14:textId="77777777" w:rsidR="00024C99" w:rsidRDefault="00024C99" w:rsidP="00A33F3C"/>
        </w:tc>
        <w:tc>
          <w:tcPr>
            <w:tcW w:w="346" w:type="dxa"/>
          </w:tcPr>
          <w:p w14:paraId="07A6B106" w14:textId="77777777" w:rsidR="00024C99" w:rsidRDefault="00024C99" w:rsidP="00A33F3C"/>
        </w:tc>
        <w:tc>
          <w:tcPr>
            <w:tcW w:w="346" w:type="dxa"/>
          </w:tcPr>
          <w:p w14:paraId="20E1EF6D" w14:textId="77777777" w:rsidR="00024C99" w:rsidRDefault="00024C99" w:rsidP="00A33F3C"/>
        </w:tc>
        <w:tc>
          <w:tcPr>
            <w:tcW w:w="346" w:type="dxa"/>
          </w:tcPr>
          <w:p w14:paraId="16AADD93" w14:textId="77777777" w:rsidR="00024C99" w:rsidRDefault="00024C99" w:rsidP="00A33F3C"/>
        </w:tc>
        <w:tc>
          <w:tcPr>
            <w:tcW w:w="346" w:type="dxa"/>
          </w:tcPr>
          <w:p w14:paraId="340313FD" w14:textId="77777777" w:rsidR="00024C99" w:rsidRDefault="00024C99" w:rsidP="00A33F3C"/>
        </w:tc>
        <w:tc>
          <w:tcPr>
            <w:tcW w:w="346" w:type="dxa"/>
          </w:tcPr>
          <w:p w14:paraId="7522A49A" w14:textId="77777777" w:rsidR="00024C99" w:rsidRDefault="00024C99" w:rsidP="00A33F3C"/>
        </w:tc>
        <w:tc>
          <w:tcPr>
            <w:tcW w:w="346" w:type="dxa"/>
          </w:tcPr>
          <w:p w14:paraId="4D11A407" w14:textId="77777777" w:rsidR="00024C99" w:rsidRDefault="00024C99" w:rsidP="00A33F3C"/>
        </w:tc>
        <w:tc>
          <w:tcPr>
            <w:tcW w:w="346" w:type="dxa"/>
          </w:tcPr>
          <w:p w14:paraId="38CE7297" w14:textId="77777777" w:rsidR="00024C99" w:rsidRDefault="00024C99" w:rsidP="00A33F3C"/>
        </w:tc>
        <w:tc>
          <w:tcPr>
            <w:tcW w:w="346" w:type="dxa"/>
          </w:tcPr>
          <w:p w14:paraId="630EE0B9" w14:textId="77777777" w:rsidR="00024C99" w:rsidRDefault="00024C99" w:rsidP="00A33F3C"/>
        </w:tc>
        <w:tc>
          <w:tcPr>
            <w:tcW w:w="346" w:type="dxa"/>
          </w:tcPr>
          <w:p w14:paraId="4CCFF931" w14:textId="77777777" w:rsidR="00024C99" w:rsidRDefault="00024C99" w:rsidP="00A33F3C"/>
        </w:tc>
        <w:tc>
          <w:tcPr>
            <w:tcW w:w="346" w:type="dxa"/>
          </w:tcPr>
          <w:p w14:paraId="61979A6D" w14:textId="77777777" w:rsidR="00024C99" w:rsidRDefault="00024C99" w:rsidP="00A33F3C"/>
        </w:tc>
      </w:tr>
      <w:tr w:rsidR="00024C99" w14:paraId="38AB66EC" w14:textId="77777777" w:rsidTr="00024C99">
        <w:tc>
          <w:tcPr>
            <w:tcW w:w="346" w:type="dxa"/>
          </w:tcPr>
          <w:p w14:paraId="3D740B76" w14:textId="77777777" w:rsidR="00024C99" w:rsidRDefault="00024C99" w:rsidP="00A33F3C"/>
        </w:tc>
        <w:tc>
          <w:tcPr>
            <w:tcW w:w="346" w:type="dxa"/>
          </w:tcPr>
          <w:p w14:paraId="27E88BC1" w14:textId="77777777" w:rsidR="00024C99" w:rsidRDefault="00024C99" w:rsidP="00A33F3C"/>
        </w:tc>
        <w:tc>
          <w:tcPr>
            <w:tcW w:w="346" w:type="dxa"/>
          </w:tcPr>
          <w:p w14:paraId="1F463572" w14:textId="77777777" w:rsidR="00024C99" w:rsidRDefault="00024C99" w:rsidP="00A33F3C"/>
        </w:tc>
        <w:tc>
          <w:tcPr>
            <w:tcW w:w="346" w:type="dxa"/>
          </w:tcPr>
          <w:p w14:paraId="637D1115" w14:textId="77777777" w:rsidR="00024C99" w:rsidRDefault="00024C99" w:rsidP="00A33F3C"/>
        </w:tc>
        <w:tc>
          <w:tcPr>
            <w:tcW w:w="346" w:type="dxa"/>
          </w:tcPr>
          <w:p w14:paraId="50053516" w14:textId="77777777" w:rsidR="00024C99" w:rsidRDefault="00024C99" w:rsidP="00A33F3C"/>
        </w:tc>
        <w:tc>
          <w:tcPr>
            <w:tcW w:w="346" w:type="dxa"/>
          </w:tcPr>
          <w:p w14:paraId="72D25A64" w14:textId="77777777" w:rsidR="00024C99" w:rsidRDefault="00024C99" w:rsidP="00A33F3C"/>
        </w:tc>
        <w:tc>
          <w:tcPr>
            <w:tcW w:w="346" w:type="dxa"/>
          </w:tcPr>
          <w:p w14:paraId="0AE2A086" w14:textId="77777777" w:rsidR="00024C99" w:rsidRDefault="00024C99" w:rsidP="00A33F3C"/>
        </w:tc>
        <w:tc>
          <w:tcPr>
            <w:tcW w:w="346" w:type="dxa"/>
          </w:tcPr>
          <w:p w14:paraId="3334E143" w14:textId="77777777" w:rsidR="00024C99" w:rsidRDefault="00024C99" w:rsidP="00A33F3C"/>
        </w:tc>
        <w:tc>
          <w:tcPr>
            <w:tcW w:w="346" w:type="dxa"/>
          </w:tcPr>
          <w:p w14:paraId="0EB2A41B" w14:textId="77777777" w:rsidR="00024C99" w:rsidRDefault="00024C99" w:rsidP="00A33F3C"/>
        </w:tc>
        <w:tc>
          <w:tcPr>
            <w:tcW w:w="346" w:type="dxa"/>
          </w:tcPr>
          <w:p w14:paraId="764E4E56" w14:textId="77777777" w:rsidR="00024C99" w:rsidRDefault="00024C99" w:rsidP="00A33F3C"/>
        </w:tc>
        <w:tc>
          <w:tcPr>
            <w:tcW w:w="346" w:type="dxa"/>
          </w:tcPr>
          <w:p w14:paraId="352031BA" w14:textId="77777777" w:rsidR="00024C99" w:rsidRDefault="00024C99" w:rsidP="00A33F3C"/>
        </w:tc>
        <w:tc>
          <w:tcPr>
            <w:tcW w:w="346" w:type="dxa"/>
          </w:tcPr>
          <w:p w14:paraId="2F208968" w14:textId="77777777" w:rsidR="00024C99" w:rsidRDefault="00024C99" w:rsidP="00A33F3C"/>
        </w:tc>
        <w:tc>
          <w:tcPr>
            <w:tcW w:w="346" w:type="dxa"/>
          </w:tcPr>
          <w:p w14:paraId="0E4436A6" w14:textId="77777777" w:rsidR="00024C99" w:rsidRDefault="00024C99" w:rsidP="00A33F3C"/>
        </w:tc>
        <w:tc>
          <w:tcPr>
            <w:tcW w:w="346" w:type="dxa"/>
          </w:tcPr>
          <w:p w14:paraId="69F125F1" w14:textId="77777777" w:rsidR="00024C99" w:rsidRDefault="00024C99" w:rsidP="00A33F3C"/>
        </w:tc>
        <w:tc>
          <w:tcPr>
            <w:tcW w:w="346" w:type="dxa"/>
          </w:tcPr>
          <w:p w14:paraId="63496BC2" w14:textId="77777777" w:rsidR="00024C99" w:rsidRDefault="00024C99" w:rsidP="00A33F3C"/>
        </w:tc>
        <w:tc>
          <w:tcPr>
            <w:tcW w:w="347" w:type="dxa"/>
          </w:tcPr>
          <w:p w14:paraId="12B7F02F" w14:textId="77777777" w:rsidR="00024C99" w:rsidRDefault="00024C99" w:rsidP="00A33F3C"/>
        </w:tc>
        <w:tc>
          <w:tcPr>
            <w:tcW w:w="346" w:type="dxa"/>
          </w:tcPr>
          <w:p w14:paraId="3585F478" w14:textId="77777777" w:rsidR="00024C99" w:rsidRDefault="00024C99" w:rsidP="00A33F3C"/>
        </w:tc>
        <w:tc>
          <w:tcPr>
            <w:tcW w:w="346" w:type="dxa"/>
          </w:tcPr>
          <w:p w14:paraId="6F007EAD" w14:textId="77777777" w:rsidR="00024C99" w:rsidRDefault="00024C99" w:rsidP="00A33F3C"/>
        </w:tc>
        <w:tc>
          <w:tcPr>
            <w:tcW w:w="346" w:type="dxa"/>
          </w:tcPr>
          <w:p w14:paraId="01089FF3" w14:textId="77777777" w:rsidR="00024C99" w:rsidRDefault="00024C99" w:rsidP="00A33F3C"/>
        </w:tc>
        <w:tc>
          <w:tcPr>
            <w:tcW w:w="346" w:type="dxa"/>
          </w:tcPr>
          <w:p w14:paraId="42ECCC5F" w14:textId="77777777" w:rsidR="00024C99" w:rsidRDefault="00024C99" w:rsidP="00A33F3C"/>
        </w:tc>
        <w:tc>
          <w:tcPr>
            <w:tcW w:w="346" w:type="dxa"/>
          </w:tcPr>
          <w:p w14:paraId="116940F7" w14:textId="77777777" w:rsidR="00024C99" w:rsidRDefault="00024C99" w:rsidP="00A33F3C"/>
        </w:tc>
        <w:tc>
          <w:tcPr>
            <w:tcW w:w="346" w:type="dxa"/>
          </w:tcPr>
          <w:p w14:paraId="0DEE0A9E" w14:textId="77777777" w:rsidR="00024C99" w:rsidRDefault="00024C99" w:rsidP="00A33F3C"/>
        </w:tc>
        <w:tc>
          <w:tcPr>
            <w:tcW w:w="346" w:type="dxa"/>
          </w:tcPr>
          <w:p w14:paraId="0019FC6F" w14:textId="77777777" w:rsidR="00024C99" w:rsidRDefault="00024C99" w:rsidP="00A33F3C"/>
        </w:tc>
        <w:tc>
          <w:tcPr>
            <w:tcW w:w="346" w:type="dxa"/>
          </w:tcPr>
          <w:p w14:paraId="7FF5E82A" w14:textId="77777777" w:rsidR="00024C99" w:rsidRDefault="00024C99" w:rsidP="00A33F3C"/>
        </w:tc>
        <w:tc>
          <w:tcPr>
            <w:tcW w:w="346" w:type="dxa"/>
          </w:tcPr>
          <w:p w14:paraId="17D89C28" w14:textId="77777777" w:rsidR="00024C99" w:rsidRDefault="00024C99" w:rsidP="00A33F3C"/>
        </w:tc>
        <w:tc>
          <w:tcPr>
            <w:tcW w:w="346" w:type="dxa"/>
          </w:tcPr>
          <w:p w14:paraId="6BEB663F" w14:textId="77777777" w:rsidR="00024C99" w:rsidRDefault="00024C99" w:rsidP="00A33F3C"/>
        </w:tc>
        <w:tc>
          <w:tcPr>
            <w:tcW w:w="346" w:type="dxa"/>
          </w:tcPr>
          <w:p w14:paraId="40BE762C" w14:textId="77777777" w:rsidR="00024C99" w:rsidRDefault="00024C99" w:rsidP="00A33F3C"/>
        </w:tc>
        <w:tc>
          <w:tcPr>
            <w:tcW w:w="346" w:type="dxa"/>
          </w:tcPr>
          <w:p w14:paraId="65C8566A" w14:textId="77777777" w:rsidR="00024C99" w:rsidRDefault="00024C99" w:rsidP="00A33F3C"/>
        </w:tc>
        <w:tc>
          <w:tcPr>
            <w:tcW w:w="346" w:type="dxa"/>
          </w:tcPr>
          <w:p w14:paraId="51A817F1" w14:textId="77777777" w:rsidR="00024C99" w:rsidRDefault="00024C99" w:rsidP="00A33F3C"/>
        </w:tc>
      </w:tr>
      <w:tr w:rsidR="00024C99" w14:paraId="389FE570" w14:textId="77777777" w:rsidTr="00024C99">
        <w:tc>
          <w:tcPr>
            <w:tcW w:w="346" w:type="dxa"/>
          </w:tcPr>
          <w:p w14:paraId="22983491" w14:textId="77777777" w:rsidR="00024C99" w:rsidRDefault="00024C99" w:rsidP="00A33F3C"/>
        </w:tc>
        <w:tc>
          <w:tcPr>
            <w:tcW w:w="346" w:type="dxa"/>
          </w:tcPr>
          <w:p w14:paraId="4425676E" w14:textId="77777777" w:rsidR="00024C99" w:rsidRDefault="00024C99" w:rsidP="00A33F3C"/>
        </w:tc>
        <w:tc>
          <w:tcPr>
            <w:tcW w:w="346" w:type="dxa"/>
          </w:tcPr>
          <w:p w14:paraId="69FDCF1C" w14:textId="77777777" w:rsidR="00024C99" w:rsidRDefault="00024C99" w:rsidP="00A33F3C"/>
        </w:tc>
        <w:tc>
          <w:tcPr>
            <w:tcW w:w="346" w:type="dxa"/>
          </w:tcPr>
          <w:p w14:paraId="48FF5171" w14:textId="77777777" w:rsidR="00024C99" w:rsidRDefault="00024C99" w:rsidP="00A33F3C"/>
        </w:tc>
        <w:tc>
          <w:tcPr>
            <w:tcW w:w="346" w:type="dxa"/>
          </w:tcPr>
          <w:p w14:paraId="05E447F4" w14:textId="77777777" w:rsidR="00024C99" w:rsidRDefault="00024C99" w:rsidP="00A33F3C"/>
        </w:tc>
        <w:tc>
          <w:tcPr>
            <w:tcW w:w="346" w:type="dxa"/>
          </w:tcPr>
          <w:p w14:paraId="21A8FE56" w14:textId="77777777" w:rsidR="00024C99" w:rsidRDefault="00024C99" w:rsidP="00A33F3C"/>
        </w:tc>
        <w:tc>
          <w:tcPr>
            <w:tcW w:w="346" w:type="dxa"/>
          </w:tcPr>
          <w:p w14:paraId="6B31E089" w14:textId="77777777" w:rsidR="00024C99" w:rsidRDefault="00024C99" w:rsidP="00A33F3C"/>
        </w:tc>
        <w:tc>
          <w:tcPr>
            <w:tcW w:w="346" w:type="dxa"/>
          </w:tcPr>
          <w:p w14:paraId="737FE9EB" w14:textId="77777777" w:rsidR="00024C99" w:rsidRDefault="00024C99" w:rsidP="00A33F3C"/>
        </w:tc>
        <w:tc>
          <w:tcPr>
            <w:tcW w:w="346" w:type="dxa"/>
          </w:tcPr>
          <w:p w14:paraId="0D3DC9D8" w14:textId="77777777" w:rsidR="00024C99" w:rsidRDefault="00024C99" w:rsidP="00A33F3C"/>
        </w:tc>
        <w:tc>
          <w:tcPr>
            <w:tcW w:w="346" w:type="dxa"/>
          </w:tcPr>
          <w:p w14:paraId="1675257C" w14:textId="77777777" w:rsidR="00024C99" w:rsidRDefault="00024C99" w:rsidP="00A33F3C"/>
        </w:tc>
        <w:tc>
          <w:tcPr>
            <w:tcW w:w="346" w:type="dxa"/>
          </w:tcPr>
          <w:p w14:paraId="272BBA80" w14:textId="77777777" w:rsidR="00024C99" w:rsidRDefault="00024C99" w:rsidP="00A33F3C"/>
        </w:tc>
        <w:tc>
          <w:tcPr>
            <w:tcW w:w="346" w:type="dxa"/>
          </w:tcPr>
          <w:p w14:paraId="539E79AB" w14:textId="77777777" w:rsidR="00024C99" w:rsidRDefault="00024C99" w:rsidP="00A33F3C"/>
        </w:tc>
        <w:tc>
          <w:tcPr>
            <w:tcW w:w="346" w:type="dxa"/>
          </w:tcPr>
          <w:p w14:paraId="01AE85AB" w14:textId="77777777" w:rsidR="00024C99" w:rsidRDefault="00024C99" w:rsidP="00A33F3C"/>
        </w:tc>
        <w:tc>
          <w:tcPr>
            <w:tcW w:w="346" w:type="dxa"/>
          </w:tcPr>
          <w:p w14:paraId="1F4A9DDB" w14:textId="77777777" w:rsidR="00024C99" w:rsidRDefault="00024C99" w:rsidP="00A33F3C"/>
        </w:tc>
        <w:tc>
          <w:tcPr>
            <w:tcW w:w="346" w:type="dxa"/>
          </w:tcPr>
          <w:p w14:paraId="0C969EE6" w14:textId="77777777" w:rsidR="00024C99" w:rsidRDefault="00024C99" w:rsidP="00A33F3C"/>
        </w:tc>
        <w:tc>
          <w:tcPr>
            <w:tcW w:w="347" w:type="dxa"/>
          </w:tcPr>
          <w:p w14:paraId="095A9ADA" w14:textId="77777777" w:rsidR="00024C99" w:rsidRDefault="00024C99" w:rsidP="00A33F3C"/>
        </w:tc>
        <w:tc>
          <w:tcPr>
            <w:tcW w:w="346" w:type="dxa"/>
          </w:tcPr>
          <w:p w14:paraId="73F340A2" w14:textId="77777777" w:rsidR="00024C99" w:rsidRDefault="00024C99" w:rsidP="00A33F3C"/>
        </w:tc>
        <w:tc>
          <w:tcPr>
            <w:tcW w:w="346" w:type="dxa"/>
          </w:tcPr>
          <w:p w14:paraId="560383D5" w14:textId="77777777" w:rsidR="00024C99" w:rsidRDefault="00024C99" w:rsidP="00A33F3C"/>
        </w:tc>
        <w:tc>
          <w:tcPr>
            <w:tcW w:w="346" w:type="dxa"/>
          </w:tcPr>
          <w:p w14:paraId="5FE55B51" w14:textId="77777777" w:rsidR="00024C99" w:rsidRDefault="00024C99" w:rsidP="00A33F3C"/>
        </w:tc>
        <w:tc>
          <w:tcPr>
            <w:tcW w:w="346" w:type="dxa"/>
          </w:tcPr>
          <w:p w14:paraId="7CED2390" w14:textId="77777777" w:rsidR="00024C99" w:rsidRDefault="00024C99" w:rsidP="00A33F3C"/>
        </w:tc>
        <w:tc>
          <w:tcPr>
            <w:tcW w:w="346" w:type="dxa"/>
          </w:tcPr>
          <w:p w14:paraId="307A5628" w14:textId="77777777" w:rsidR="00024C99" w:rsidRDefault="00024C99" w:rsidP="00A33F3C"/>
        </w:tc>
        <w:tc>
          <w:tcPr>
            <w:tcW w:w="346" w:type="dxa"/>
          </w:tcPr>
          <w:p w14:paraId="60480655" w14:textId="77777777" w:rsidR="00024C99" w:rsidRDefault="00024C99" w:rsidP="00A33F3C"/>
        </w:tc>
        <w:tc>
          <w:tcPr>
            <w:tcW w:w="346" w:type="dxa"/>
          </w:tcPr>
          <w:p w14:paraId="4627E7DC" w14:textId="77777777" w:rsidR="00024C99" w:rsidRDefault="00024C99" w:rsidP="00A33F3C"/>
        </w:tc>
        <w:tc>
          <w:tcPr>
            <w:tcW w:w="346" w:type="dxa"/>
          </w:tcPr>
          <w:p w14:paraId="03F6BBDE" w14:textId="77777777" w:rsidR="00024C99" w:rsidRDefault="00024C99" w:rsidP="00A33F3C"/>
        </w:tc>
        <w:tc>
          <w:tcPr>
            <w:tcW w:w="346" w:type="dxa"/>
          </w:tcPr>
          <w:p w14:paraId="2B91D811" w14:textId="77777777" w:rsidR="00024C99" w:rsidRDefault="00024C99" w:rsidP="00A33F3C"/>
        </w:tc>
        <w:tc>
          <w:tcPr>
            <w:tcW w:w="346" w:type="dxa"/>
          </w:tcPr>
          <w:p w14:paraId="151AC24B" w14:textId="77777777" w:rsidR="00024C99" w:rsidRDefault="00024C99" w:rsidP="00A33F3C"/>
        </w:tc>
        <w:tc>
          <w:tcPr>
            <w:tcW w:w="346" w:type="dxa"/>
          </w:tcPr>
          <w:p w14:paraId="3E9C80FA" w14:textId="77777777" w:rsidR="00024C99" w:rsidRDefault="00024C99" w:rsidP="00A33F3C"/>
        </w:tc>
        <w:tc>
          <w:tcPr>
            <w:tcW w:w="346" w:type="dxa"/>
          </w:tcPr>
          <w:p w14:paraId="150CC679" w14:textId="77777777" w:rsidR="00024C99" w:rsidRDefault="00024C99" w:rsidP="00A33F3C"/>
        </w:tc>
        <w:tc>
          <w:tcPr>
            <w:tcW w:w="346" w:type="dxa"/>
          </w:tcPr>
          <w:p w14:paraId="2626C6A8" w14:textId="77777777" w:rsidR="00024C99" w:rsidRDefault="00024C99" w:rsidP="00A33F3C"/>
        </w:tc>
      </w:tr>
      <w:tr w:rsidR="00024C99" w14:paraId="1FB768A5" w14:textId="77777777" w:rsidTr="00024C99">
        <w:tc>
          <w:tcPr>
            <w:tcW w:w="346" w:type="dxa"/>
          </w:tcPr>
          <w:p w14:paraId="6931BB53" w14:textId="77777777" w:rsidR="00024C99" w:rsidRDefault="00024C99" w:rsidP="00A33F3C"/>
        </w:tc>
        <w:tc>
          <w:tcPr>
            <w:tcW w:w="346" w:type="dxa"/>
          </w:tcPr>
          <w:p w14:paraId="33EC3D7D" w14:textId="77777777" w:rsidR="00024C99" w:rsidRDefault="00024C99" w:rsidP="00A33F3C"/>
        </w:tc>
        <w:tc>
          <w:tcPr>
            <w:tcW w:w="346" w:type="dxa"/>
          </w:tcPr>
          <w:p w14:paraId="08FFB230" w14:textId="77777777" w:rsidR="00024C99" w:rsidRDefault="00024C99" w:rsidP="00A33F3C"/>
        </w:tc>
        <w:tc>
          <w:tcPr>
            <w:tcW w:w="346" w:type="dxa"/>
          </w:tcPr>
          <w:p w14:paraId="5463A3BE" w14:textId="77777777" w:rsidR="00024C99" w:rsidRDefault="00024C99" w:rsidP="00A33F3C"/>
        </w:tc>
        <w:tc>
          <w:tcPr>
            <w:tcW w:w="346" w:type="dxa"/>
          </w:tcPr>
          <w:p w14:paraId="0D8D94BB" w14:textId="77777777" w:rsidR="00024C99" w:rsidRDefault="00024C99" w:rsidP="00A33F3C"/>
        </w:tc>
        <w:tc>
          <w:tcPr>
            <w:tcW w:w="346" w:type="dxa"/>
          </w:tcPr>
          <w:p w14:paraId="0B8F8235" w14:textId="77777777" w:rsidR="00024C99" w:rsidRDefault="00024C99" w:rsidP="00A33F3C"/>
        </w:tc>
        <w:tc>
          <w:tcPr>
            <w:tcW w:w="346" w:type="dxa"/>
          </w:tcPr>
          <w:p w14:paraId="1B82EE8B" w14:textId="77777777" w:rsidR="00024C99" w:rsidRDefault="00024C99" w:rsidP="00A33F3C"/>
        </w:tc>
        <w:tc>
          <w:tcPr>
            <w:tcW w:w="346" w:type="dxa"/>
          </w:tcPr>
          <w:p w14:paraId="09060252" w14:textId="77777777" w:rsidR="00024C99" w:rsidRDefault="00024C99" w:rsidP="00A33F3C"/>
        </w:tc>
        <w:tc>
          <w:tcPr>
            <w:tcW w:w="346" w:type="dxa"/>
          </w:tcPr>
          <w:p w14:paraId="4693C3A1" w14:textId="77777777" w:rsidR="00024C99" w:rsidRDefault="00024C99" w:rsidP="00A33F3C"/>
        </w:tc>
        <w:tc>
          <w:tcPr>
            <w:tcW w:w="346" w:type="dxa"/>
          </w:tcPr>
          <w:p w14:paraId="2DC4C80A" w14:textId="77777777" w:rsidR="00024C99" w:rsidRDefault="00024C99" w:rsidP="00A33F3C"/>
        </w:tc>
        <w:tc>
          <w:tcPr>
            <w:tcW w:w="346" w:type="dxa"/>
          </w:tcPr>
          <w:p w14:paraId="713AE539" w14:textId="77777777" w:rsidR="00024C99" w:rsidRDefault="00024C99" w:rsidP="00A33F3C"/>
        </w:tc>
        <w:tc>
          <w:tcPr>
            <w:tcW w:w="346" w:type="dxa"/>
          </w:tcPr>
          <w:p w14:paraId="7B78A162" w14:textId="77777777" w:rsidR="00024C99" w:rsidRDefault="00024C99" w:rsidP="00A33F3C"/>
        </w:tc>
        <w:tc>
          <w:tcPr>
            <w:tcW w:w="346" w:type="dxa"/>
          </w:tcPr>
          <w:p w14:paraId="5DD4192C" w14:textId="77777777" w:rsidR="00024C99" w:rsidRDefault="00024C99" w:rsidP="00A33F3C"/>
        </w:tc>
        <w:tc>
          <w:tcPr>
            <w:tcW w:w="346" w:type="dxa"/>
          </w:tcPr>
          <w:p w14:paraId="2CD68E78" w14:textId="77777777" w:rsidR="00024C99" w:rsidRDefault="00024C99" w:rsidP="00A33F3C"/>
        </w:tc>
        <w:tc>
          <w:tcPr>
            <w:tcW w:w="346" w:type="dxa"/>
          </w:tcPr>
          <w:p w14:paraId="3E245122" w14:textId="77777777" w:rsidR="00024C99" w:rsidRDefault="00024C99" w:rsidP="00A33F3C"/>
        </w:tc>
        <w:tc>
          <w:tcPr>
            <w:tcW w:w="347" w:type="dxa"/>
          </w:tcPr>
          <w:p w14:paraId="12496064" w14:textId="77777777" w:rsidR="00024C99" w:rsidRDefault="00024C99" w:rsidP="00A33F3C"/>
        </w:tc>
        <w:tc>
          <w:tcPr>
            <w:tcW w:w="346" w:type="dxa"/>
          </w:tcPr>
          <w:p w14:paraId="2403AA68" w14:textId="77777777" w:rsidR="00024C99" w:rsidRDefault="00024C99" w:rsidP="00A33F3C"/>
        </w:tc>
        <w:tc>
          <w:tcPr>
            <w:tcW w:w="346" w:type="dxa"/>
          </w:tcPr>
          <w:p w14:paraId="3BAD1599" w14:textId="77777777" w:rsidR="00024C99" w:rsidRDefault="00024C99" w:rsidP="00A33F3C"/>
        </w:tc>
        <w:tc>
          <w:tcPr>
            <w:tcW w:w="346" w:type="dxa"/>
          </w:tcPr>
          <w:p w14:paraId="7A2262CC" w14:textId="77777777" w:rsidR="00024C99" w:rsidRDefault="00024C99" w:rsidP="00A33F3C"/>
        </w:tc>
        <w:tc>
          <w:tcPr>
            <w:tcW w:w="346" w:type="dxa"/>
          </w:tcPr>
          <w:p w14:paraId="1435329C" w14:textId="77777777" w:rsidR="00024C99" w:rsidRDefault="00024C99" w:rsidP="00A33F3C"/>
        </w:tc>
        <w:tc>
          <w:tcPr>
            <w:tcW w:w="346" w:type="dxa"/>
          </w:tcPr>
          <w:p w14:paraId="57E33FF2" w14:textId="77777777" w:rsidR="00024C99" w:rsidRDefault="00024C99" w:rsidP="00A33F3C"/>
        </w:tc>
        <w:tc>
          <w:tcPr>
            <w:tcW w:w="346" w:type="dxa"/>
          </w:tcPr>
          <w:p w14:paraId="4419065F" w14:textId="77777777" w:rsidR="00024C99" w:rsidRDefault="00024C99" w:rsidP="00A33F3C"/>
        </w:tc>
        <w:tc>
          <w:tcPr>
            <w:tcW w:w="346" w:type="dxa"/>
          </w:tcPr>
          <w:p w14:paraId="0F165417" w14:textId="77777777" w:rsidR="00024C99" w:rsidRDefault="00024C99" w:rsidP="00A33F3C"/>
        </w:tc>
        <w:tc>
          <w:tcPr>
            <w:tcW w:w="346" w:type="dxa"/>
          </w:tcPr>
          <w:p w14:paraId="66A4A735" w14:textId="77777777" w:rsidR="00024C99" w:rsidRDefault="00024C99" w:rsidP="00A33F3C"/>
        </w:tc>
        <w:tc>
          <w:tcPr>
            <w:tcW w:w="346" w:type="dxa"/>
          </w:tcPr>
          <w:p w14:paraId="55AF8693" w14:textId="77777777" w:rsidR="00024C99" w:rsidRDefault="00024C99" w:rsidP="00A33F3C"/>
        </w:tc>
        <w:tc>
          <w:tcPr>
            <w:tcW w:w="346" w:type="dxa"/>
          </w:tcPr>
          <w:p w14:paraId="49CAABF0" w14:textId="77777777" w:rsidR="00024C99" w:rsidRDefault="00024C99" w:rsidP="00A33F3C"/>
        </w:tc>
        <w:tc>
          <w:tcPr>
            <w:tcW w:w="346" w:type="dxa"/>
          </w:tcPr>
          <w:p w14:paraId="7F32FDA9" w14:textId="77777777" w:rsidR="00024C99" w:rsidRDefault="00024C99" w:rsidP="00A33F3C"/>
        </w:tc>
        <w:tc>
          <w:tcPr>
            <w:tcW w:w="346" w:type="dxa"/>
          </w:tcPr>
          <w:p w14:paraId="623A36AD" w14:textId="77777777" w:rsidR="00024C99" w:rsidRDefault="00024C99" w:rsidP="00A33F3C"/>
        </w:tc>
        <w:tc>
          <w:tcPr>
            <w:tcW w:w="346" w:type="dxa"/>
          </w:tcPr>
          <w:p w14:paraId="6E507578" w14:textId="77777777" w:rsidR="00024C99" w:rsidRDefault="00024C99" w:rsidP="00A33F3C"/>
        </w:tc>
      </w:tr>
      <w:tr w:rsidR="00024C99" w14:paraId="2DE2D5C6" w14:textId="77777777" w:rsidTr="00024C99">
        <w:tc>
          <w:tcPr>
            <w:tcW w:w="346" w:type="dxa"/>
          </w:tcPr>
          <w:p w14:paraId="5A3632B8" w14:textId="77777777" w:rsidR="00024C99" w:rsidRDefault="00024C99" w:rsidP="00A33F3C"/>
        </w:tc>
        <w:tc>
          <w:tcPr>
            <w:tcW w:w="346" w:type="dxa"/>
          </w:tcPr>
          <w:p w14:paraId="6C44A032" w14:textId="77777777" w:rsidR="00024C99" w:rsidRDefault="00024C99" w:rsidP="00A33F3C"/>
        </w:tc>
        <w:tc>
          <w:tcPr>
            <w:tcW w:w="346" w:type="dxa"/>
          </w:tcPr>
          <w:p w14:paraId="1FC298D3" w14:textId="77777777" w:rsidR="00024C99" w:rsidRDefault="00024C99" w:rsidP="00A33F3C"/>
        </w:tc>
        <w:tc>
          <w:tcPr>
            <w:tcW w:w="346" w:type="dxa"/>
          </w:tcPr>
          <w:p w14:paraId="076D9778" w14:textId="77777777" w:rsidR="00024C99" w:rsidRDefault="00024C99" w:rsidP="00A33F3C"/>
        </w:tc>
        <w:tc>
          <w:tcPr>
            <w:tcW w:w="346" w:type="dxa"/>
          </w:tcPr>
          <w:p w14:paraId="12588EA5" w14:textId="77777777" w:rsidR="00024C99" w:rsidRDefault="00024C99" w:rsidP="00A33F3C"/>
        </w:tc>
        <w:tc>
          <w:tcPr>
            <w:tcW w:w="346" w:type="dxa"/>
          </w:tcPr>
          <w:p w14:paraId="6A64FE52" w14:textId="77777777" w:rsidR="00024C99" w:rsidRDefault="00024C99" w:rsidP="00A33F3C"/>
        </w:tc>
        <w:tc>
          <w:tcPr>
            <w:tcW w:w="346" w:type="dxa"/>
          </w:tcPr>
          <w:p w14:paraId="3F7D7A56" w14:textId="77777777" w:rsidR="00024C99" w:rsidRDefault="00024C99" w:rsidP="00A33F3C"/>
        </w:tc>
        <w:tc>
          <w:tcPr>
            <w:tcW w:w="346" w:type="dxa"/>
          </w:tcPr>
          <w:p w14:paraId="4BCB1A52" w14:textId="77777777" w:rsidR="00024C99" w:rsidRDefault="00024C99" w:rsidP="00A33F3C"/>
        </w:tc>
        <w:tc>
          <w:tcPr>
            <w:tcW w:w="346" w:type="dxa"/>
          </w:tcPr>
          <w:p w14:paraId="49BD96E7" w14:textId="77777777" w:rsidR="00024C99" w:rsidRDefault="00024C99" w:rsidP="00A33F3C"/>
        </w:tc>
        <w:tc>
          <w:tcPr>
            <w:tcW w:w="346" w:type="dxa"/>
          </w:tcPr>
          <w:p w14:paraId="0952F0F7" w14:textId="77777777" w:rsidR="00024C99" w:rsidRDefault="00024C99" w:rsidP="00A33F3C"/>
        </w:tc>
        <w:tc>
          <w:tcPr>
            <w:tcW w:w="346" w:type="dxa"/>
          </w:tcPr>
          <w:p w14:paraId="4DF2ED6D" w14:textId="77777777" w:rsidR="00024C99" w:rsidRDefault="00024C99" w:rsidP="00A33F3C"/>
        </w:tc>
        <w:tc>
          <w:tcPr>
            <w:tcW w:w="346" w:type="dxa"/>
          </w:tcPr>
          <w:p w14:paraId="7B8B4330" w14:textId="77777777" w:rsidR="00024C99" w:rsidRDefault="00024C99" w:rsidP="00A33F3C"/>
        </w:tc>
        <w:tc>
          <w:tcPr>
            <w:tcW w:w="346" w:type="dxa"/>
          </w:tcPr>
          <w:p w14:paraId="289D8B6A" w14:textId="77777777" w:rsidR="00024C99" w:rsidRDefault="00024C99" w:rsidP="00A33F3C"/>
        </w:tc>
        <w:tc>
          <w:tcPr>
            <w:tcW w:w="346" w:type="dxa"/>
          </w:tcPr>
          <w:p w14:paraId="3EFA2877" w14:textId="77777777" w:rsidR="00024C99" w:rsidRDefault="00024C99" w:rsidP="00A33F3C"/>
        </w:tc>
        <w:tc>
          <w:tcPr>
            <w:tcW w:w="346" w:type="dxa"/>
          </w:tcPr>
          <w:p w14:paraId="1DEF3799" w14:textId="77777777" w:rsidR="00024C99" w:rsidRDefault="00024C99" w:rsidP="00A33F3C"/>
        </w:tc>
        <w:tc>
          <w:tcPr>
            <w:tcW w:w="347" w:type="dxa"/>
          </w:tcPr>
          <w:p w14:paraId="7D349E4D" w14:textId="77777777" w:rsidR="00024C99" w:rsidRDefault="00024C99" w:rsidP="00A33F3C"/>
        </w:tc>
        <w:tc>
          <w:tcPr>
            <w:tcW w:w="346" w:type="dxa"/>
          </w:tcPr>
          <w:p w14:paraId="66A9F93D" w14:textId="77777777" w:rsidR="00024C99" w:rsidRDefault="00024C99" w:rsidP="00A33F3C"/>
        </w:tc>
        <w:tc>
          <w:tcPr>
            <w:tcW w:w="346" w:type="dxa"/>
          </w:tcPr>
          <w:p w14:paraId="21CB9060" w14:textId="77777777" w:rsidR="00024C99" w:rsidRDefault="00024C99" w:rsidP="00A33F3C"/>
        </w:tc>
        <w:tc>
          <w:tcPr>
            <w:tcW w:w="346" w:type="dxa"/>
          </w:tcPr>
          <w:p w14:paraId="196E65FB" w14:textId="77777777" w:rsidR="00024C99" w:rsidRDefault="00024C99" w:rsidP="00A33F3C"/>
        </w:tc>
        <w:tc>
          <w:tcPr>
            <w:tcW w:w="346" w:type="dxa"/>
          </w:tcPr>
          <w:p w14:paraId="3B4AFD04" w14:textId="77777777" w:rsidR="00024C99" w:rsidRDefault="00024C99" w:rsidP="00A33F3C"/>
        </w:tc>
        <w:tc>
          <w:tcPr>
            <w:tcW w:w="346" w:type="dxa"/>
          </w:tcPr>
          <w:p w14:paraId="46D94A16" w14:textId="77777777" w:rsidR="00024C99" w:rsidRDefault="00024C99" w:rsidP="00A33F3C"/>
        </w:tc>
        <w:tc>
          <w:tcPr>
            <w:tcW w:w="346" w:type="dxa"/>
          </w:tcPr>
          <w:p w14:paraId="18FBFA59" w14:textId="77777777" w:rsidR="00024C99" w:rsidRDefault="00024C99" w:rsidP="00A33F3C"/>
        </w:tc>
        <w:tc>
          <w:tcPr>
            <w:tcW w:w="346" w:type="dxa"/>
          </w:tcPr>
          <w:p w14:paraId="15BFDF55" w14:textId="77777777" w:rsidR="00024C99" w:rsidRDefault="00024C99" w:rsidP="00A33F3C"/>
        </w:tc>
        <w:tc>
          <w:tcPr>
            <w:tcW w:w="346" w:type="dxa"/>
          </w:tcPr>
          <w:p w14:paraId="7CE77FCA" w14:textId="77777777" w:rsidR="00024C99" w:rsidRDefault="00024C99" w:rsidP="00A33F3C"/>
        </w:tc>
        <w:tc>
          <w:tcPr>
            <w:tcW w:w="346" w:type="dxa"/>
          </w:tcPr>
          <w:p w14:paraId="581E6643" w14:textId="77777777" w:rsidR="00024C99" w:rsidRDefault="00024C99" w:rsidP="00A33F3C"/>
        </w:tc>
        <w:tc>
          <w:tcPr>
            <w:tcW w:w="346" w:type="dxa"/>
          </w:tcPr>
          <w:p w14:paraId="2145F82D" w14:textId="77777777" w:rsidR="00024C99" w:rsidRDefault="00024C99" w:rsidP="00A33F3C"/>
        </w:tc>
        <w:tc>
          <w:tcPr>
            <w:tcW w:w="346" w:type="dxa"/>
          </w:tcPr>
          <w:p w14:paraId="144E960A" w14:textId="77777777" w:rsidR="00024C99" w:rsidRDefault="00024C99" w:rsidP="00A33F3C"/>
        </w:tc>
        <w:tc>
          <w:tcPr>
            <w:tcW w:w="346" w:type="dxa"/>
          </w:tcPr>
          <w:p w14:paraId="25DEC03F" w14:textId="77777777" w:rsidR="00024C99" w:rsidRDefault="00024C99" w:rsidP="00A33F3C"/>
        </w:tc>
        <w:tc>
          <w:tcPr>
            <w:tcW w:w="346" w:type="dxa"/>
          </w:tcPr>
          <w:p w14:paraId="6D81F6B8" w14:textId="77777777" w:rsidR="00024C99" w:rsidRDefault="00024C99" w:rsidP="00A33F3C"/>
        </w:tc>
      </w:tr>
      <w:tr w:rsidR="00024C99" w14:paraId="6F79A320" w14:textId="77777777" w:rsidTr="00024C99">
        <w:tc>
          <w:tcPr>
            <w:tcW w:w="346" w:type="dxa"/>
          </w:tcPr>
          <w:p w14:paraId="722FDA2E" w14:textId="77777777" w:rsidR="00024C99" w:rsidRDefault="00024C99" w:rsidP="00A33F3C"/>
        </w:tc>
        <w:tc>
          <w:tcPr>
            <w:tcW w:w="346" w:type="dxa"/>
          </w:tcPr>
          <w:p w14:paraId="30D1FAF7" w14:textId="77777777" w:rsidR="00024C99" w:rsidRDefault="00024C99" w:rsidP="00A33F3C"/>
        </w:tc>
        <w:tc>
          <w:tcPr>
            <w:tcW w:w="346" w:type="dxa"/>
          </w:tcPr>
          <w:p w14:paraId="0295B112" w14:textId="77777777" w:rsidR="00024C99" w:rsidRDefault="00024C99" w:rsidP="00A33F3C"/>
        </w:tc>
        <w:tc>
          <w:tcPr>
            <w:tcW w:w="346" w:type="dxa"/>
          </w:tcPr>
          <w:p w14:paraId="43B6C320" w14:textId="77777777" w:rsidR="00024C99" w:rsidRDefault="00024C99" w:rsidP="00A33F3C"/>
        </w:tc>
        <w:tc>
          <w:tcPr>
            <w:tcW w:w="346" w:type="dxa"/>
          </w:tcPr>
          <w:p w14:paraId="55687652" w14:textId="77777777" w:rsidR="00024C99" w:rsidRDefault="00024C99" w:rsidP="00A33F3C"/>
        </w:tc>
        <w:tc>
          <w:tcPr>
            <w:tcW w:w="346" w:type="dxa"/>
          </w:tcPr>
          <w:p w14:paraId="23901483" w14:textId="77777777" w:rsidR="00024C99" w:rsidRDefault="00024C99" w:rsidP="00A33F3C"/>
        </w:tc>
        <w:tc>
          <w:tcPr>
            <w:tcW w:w="346" w:type="dxa"/>
          </w:tcPr>
          <w:p w14:paraId="696FAE91" w14:textId="77777777" w:rsidR="00024C99" w:rsidRDefault="00024C99" w:rsidP="00A33F3C"/>
        </w:tc>
        <w:tc>
          <w:tcPr>
            <w:tcW w:w="346" w:type="dxa"/>
          </w:tcPr>
          <w:p w14:paraId="7C88EDBA" w14:textId="77777777" w:rsidR="00024C99" w:rsidRDefault="00024C99" w:rsidP="00A33F3C"/>
        </w:tc>
        <w:tc>
          <w:tcPr>
            <w:tcW w:w="346" w:type="dxa"/>
          </w:tcPr>
          <w:p w14:paraId="2C14FED8" w14:textId="77777777" w:rsidR="00024C99" w:rsidRDefault="00024C99" w:rsidP="00A33F3C"/>
        </w:tc>
        <w:tc>
          <w:tcPr>
            <w:tcW w:w="346" w:type="dxa"/>
          </w:tcPr>
          <w:p w14:paraId="3C816B20" w14:textId="77777777" w:rsidR="00024C99" w:rsidRDefault="00024C99" w:rsidP="00A33F3C"/>
        </w:tc>
        <w:tc>
          <w:tcPr>
            <w:tcW w:w="346" w:type="dxa"/>
          </w:tcPr>
          <w:p w14:paraId="4BF78F7A" w14:textId="77777777" w:rsidR="00024C99" w:rsidRDefault="00024C99" w:rsidP="00A33F3C"/>
        </w:tc>
        <w:tc>
          <w:tcPr>
            <w:tcW w:w="346" w:type="dxa"/>
          </w:tcPr>
          <w:p w14:paraId="734827E3" w14:textId="77777777" w:rsidR="00024C99" w:rsidRDefault="00024C99" w:rsidP="00A33F3C"/>
        </w:tc>
        <w:tc>
          <w:tcPr>
            <w:tcW w:w="346" w:type="dxa"/>
          </w:tcPr>
          <w:p w14:paraId="322F373C" w14:textId="77777777" w:rsidR="00024C99" w:rsidRDefault="00024C99" w:rsidP="00A33F3C"/>
        </w:tc>
        <w:tc>
          <w:tcPr>
            <w:tcW w:w="346" w:type="dxa"/>
          </w:tcPr>
          <w:p w14:paraId="5866D7BB" w14:textId="77777777" w:rsidR="00024C99" w:rsidRDefault="00024C99" w:rsidP="00A33F3C"/>
        </w:tc>
        <w:tc>
          <w:tcPr>
            <w:tcW w:w="346" w:type="dxa"/>
          </w:tcPr>
          <w:p w14:paraId="7C6F0017" w14:textId="77777777" w:rsidR="00024C99" w:rsidRDefault="00024C99" w:rsidP="00A33F3C"/>
        </w:tc>
        <w:tc>
          <w:tcPr>
            <w:tcW w:w="347" w:type="dxa"/>
          </w:tcPr>
          <w:p w14:paraId="4963666B" w14:textId="77777777" w:rsidR="00024C99" w:rsidRDefault="00024C99" w:rsidP="00A33F3C"/>
        </w:tc>
        <w:tc>
          <w:tcPr>
            <w:tcW w:w="346" w:type="dxa"/>
          </w:tcPr>
          <w:p w14:paraId="055CFEA7" w14:textId="77777777" w:rsidR="00024C99" w:rsidRDefault="00024C99" w:rsidP="00A33F3C"/>
        </w:tc>
        <w:tc>
          <w:tcPr>
            <w:tcW w:w="346" w:type="dxa"/>
          </w:tcPr>
          <w:p w14:paraId="5BA1EFBC" w14:textId="77777777" w:rsidR="00024C99" w:rsidRDefault="00024C99" w:rsidP="00A33F3C"/>
        </w:tc>
        <w:tc>
          <w:tcPr>
            <w:tcW w:w="346" w:type="dxa"/>
          </w:tcPr>
          <w:p w14:paraId="6E76D96F" w14:textId="77777777" w:rsidR="00024C99" w:rsidRDefault="00024C99" w:rsidP="00A33F3C"/>
        </w:tc>
        <w:tc>
          <w:tcPr>
            <w:tcW w:w="346" w:type="dxa"/>
          </w:tcPr>
          <w:p w14:paraId="608064DE" w14:textId="77777777" w:rsidR="00024C99" w:rsidRDefault="00024C99" w:rsidP="00A33F3C"/>
        </w:tc>
        <w:tc>
          <w:tcPr>
            <w:tcW w:w="346" w:type="dxa"/>
          </w:tcPr>
          <w:p w14:paraId="38AA8811" w14:textId="77777777" w:rsidR="00024C99" w:rsidRDefault="00024C99" w:rsidP="00A33F3C"/>
        </w:tc>
        <w:tc>
          <w:tcPr>
            <w:tcW w:w="346" w:type="dxa"/>
          </w:tcPr>
          <w:p w14:paraId="0132D1D7" w14:textId="77777777" w:rsidR="00024C99" w:rsidRDefault="00024C99" w:rsidP="00A33F3C"/>
        </w:tc>
        <w:tc>
          <w:tcPr>
            <w:tcW w:w="346" w:type="dxa"/>
          </w:tcPr>
          <w:p w14:paraId="15A8DA88" w14:textId="77777777" w:rsidR="00024C99" w:rsidRDefault="00024C99" w:rsidP="00A33F3C"/>
        </w:tc>
        <w:tc>
          <w:tcPr>
            <w:tcW w:w="346" w:type="dxa"/>
          </w:tcPr>
          <w:p w14:paraId="09D45A71" w14:textId="77777777" w:rsidR="00024C99" w:rsidRDefault="00024C99" w:rsidP="00A33F3C"/>
        </w:tc>
        <w:tc>
          <w:tcPr>
            <w:tcW w:w="346" w:type="dxa"/>
          </w:tcPr>
          <w:p w14:paraId="329E6786" w14:textId="77777777" w:rsidR="00024C99" w:rsidRDefault="00024C99" w:rsidP="00A33F3C"/>
        </w:tc>
        <w:tc>
          <w:tcPr>
            <w:tcW w:w="346" w:type="dxa"/>
          </w:tcPr>
          <w:p w14:paraId="01F63FEF" w14:textId="77777777" w:rsidR="00024C99" w:rsidRDefault="00024C99" w:rsidP="00A33F3C"/>
        </w:tc>
        <w:tc>
          <w:tcPr>
            <w:tcW w:w="346" w:type="dxa"/>
          </w:tcPr>
          <w:p w14:paraId="5EFF7127" w14:textId="77777777" w:rsidR="00024C99" w:rsidRDefault="00024C99" w:rsidP="00A33F3C"/>
        </w:tc>
        <w:tc>
          <w:tcPr>
            <w:tcW w:w="346" w:type="dxa"/>
          </w:tcPr>
          <w:p w14:paraId="08A4C5A5" w14:textId="77777777" w:rsidR="00024C99" w:rsidRDefault="00024C99" w:rsidP="00A33F3C"/>
        </w:tc>
        <w:tc>
          <w:tcPr>
            <w:tcW w:w="346" w:type="dxa"/>
          </w:tcPr>
          <w:p w14:paraId="343EFCEB" w14:textId="77777777" w:rsidR="00024C99" w:rsidRDefault="00024C99" w:rsidP="00A33F3C"/>
        </w:tc>
      </w:tr>
      <w:tr w:rsidR="00024C99" w14:paraId="19AB9C37" w14:textId="77777777" w:rsidTr="00024C99">
        <w:tc>
          <w:tcPr>
            <w:tcW w:w="346" w:type="dxa"/>
          </w:tcPr>
          <w:p w14:paraId="28740813" w14:textId="77777777" w:rsidR="00024C99" w:rsidRDefault="00024C99" w:rsidP="00A33F3C"/>
        </w:tc>
        <w:tc>
          <w:tcPr>
            <w:tcW w:w="346" w:type="dxa"/>
          </w:tcPr>
          <w:p w14:paraId="066687B7" w14:textId="77777777" w:rsidR="00024C99" w:rsidRDefault="00024C99" w:rsidP="00A33F3C"/>
        </w:tc>
        <w:tc>
          <w:tcPr>
            <w:tcW w:w="346" w:type="dxa"/>
          </w:tcPr>
          <w:p w14:paraId="26711D8C" w14:textId="77777777" w:rsidR="00024C99" w:rsidRDefault="00024C99" w:rsidP="00A33F3C"/>
        </w:tc>
        <w:tc>
          <w:tcPr>
            <w:tcW w:w="346" w:type="dxa"/>
          </w:tcPr>
          <w:p w14:paraId="5C8741D3" w14:textId="77777777" w:rsidR="00024C99" w:rsidRDefault="00024C99" w:rsidP="00A33F3C"/>
        </w:tc>
        <w:tc>
          <w:tcPr>
            <w:tcW w:w="346" w:type="dxa"/>
          </w:tcPr>
          <w:p w14:paraId="4BF51DCF" w14:textId="77777777" w:rsidR="00024C99" w:rsidRDefault="00024C99" w:rsidP="00A33F3C"/>
        </w:tc>
        <w:tc>
          <w:tcPr>
            <w:tcW w:w="346" w:type="dxa"/>
          </w:tcPr>
          <w:p w14:paraId="15856618" w14:textId="77777777" w:rsidR="00024C99" w:rsidRDefault="00024C99" w:rsidP="00A33F3C"/>
        </w:tc>
        <w:tc>
          <w:tcPr>
            <w:tcW w:w="346" w:type="dxa"/>
          </w:tcPr>
          <w:p w14:paraId="39AA5CAB" w14:textId="77777777" w:rsidR="00024C99" w:rsidRDefault="00024C99" w:rsidP="00A33F3C"/>
        </w:tc>
        <w:tc>
          <w:tcPr>
            <w:tcW w:w="346" w:type="dxa"/>
          </w:tcPr>
          <w:p w14:paraId="57B1DD91" w14:textId="77777777" w:rsidR="00024C99" w:rsidRDefault="00024C99" w:rsidP="00A33F3C"/>
        </w:tc>
        <w:tc>
          <w:tcPr>
            <w:tcW w:w="346" w:type="dxa"/>
          </w:tcPr>
          <w:p w14:paraId="5D8DEE86" w14:textId="77777777" w:rsidR="00024C99" w:rsidRDefault="00024C99" w:rsidP="00A33F3C"/>
        </w:tc>
        <w:tc>
          <w:tcPr>
            <w:tcW w:w="346" w:type="dxa"/>
          </w:tcPr>
          <w:p w14:paraId="29046545" w14:textId="77777777" w:rsidR="00024C99" w:rsidRDefault="00024C99" w:rsidP="00A33F3C"/>
        </w:tc>
        <w:tc>
          <w:tcPr>
            <w:tcW w:w="346" w:type="dxa"/>
          </w:tcPr>
          <w:p w14:paraId="28ADD2B2" w14:textId="77777777" w:rsidR="00024C99" w:rsidRDefault="00024C99" w:rsidP="00A33F3C"/>
        </w:tc>
        <w:tc>
          <w:tcPr>
            <w:tcW w:w="346" w:type="dxa"/>
          </w:tcPr>
          <w:p w14:paraId="2F78CD35" w14:textId="77777777" w:rsidR="00024C99" w:rsidRDefault="00024C99" w:rsidP="00A33F3C"/>
        </w:tc>
        <w:tc>
          <w:tcPr>
            <w:tcW w:w="346" w:type="dxa"/>
          </w:tcPr>
          <w:p w14:paraId="48653C3A" w14:textId="77777777" w:rsidR="00024C99" w:rsidRDefault="00024C99" w:rsidP="00A33F3C"/>
        </w:tc>
        <w:tc>
          <w:tcPr>
            <w:tcW w:w="346" w:type="dxa"/>
          </w:tcPr>
          <w:p w14:paraId="6EC44BF8" w14:textId="77777777" w:rsidR="00024C99" w:rsidRDefault="00024C99" w:rsidP="00A33F3C"/>
        </w:tc>
        <w:tc>
          <w:tcPr>
            <w:tcW w:w="346" w:type="dxa"/>
          </w:tcPr>
          <w:p w14:paraId="7BA34D32" w14:textId="77777777" w:rsidR="00024C99" w:rsidRDefault="00024C99" w:rsidP="00A33F3C"/>
        </w:tc>
        <w:tc>
          <w:tcPr>
            <w:tcW w:w="347" w:type="dxa"/>
          </w:tcPr>
          <w:p w14:paraId="42D56AC7" w14:textId="77777777" w:rsidR="00024C99" w:rsidRDefault="00024C99" w:rsidP="00A33F3C"/>
        </w:tc>
        <w:tc>
          <w:tcPr>
            <w:tcW w:w="346" w:type="dxa"/>
          </w:tcPr>
          <w:p w14:paraId="106E38A0" w14:textId="77777777" w:rsidR="00024C99" w:rsidRDefault="00024C99" w:rsidP="00A33F3C"/>
        </w:tc>
        <w:tc>
          <w:tcPr>
            <w:tcW w:w="346" w:type="dxa"/>
          </w:tcPr>
          <w:p w14:paraId="6F7F0DEA" w14:textId="77777777" w:rsidR="00024C99" w:rsidRDefault="00024C99" w:rsidP="00A33F3C"/>
        </w:tc>
        <w:tc>
          <w:tcPr>
            <w:tcW w:w="346" w:type="dxa"/>
          </w:tcPr>
          <w:p w14:paraId="7845C842" w14:textId="77777777" w:rsidR="00024C99" w:rsidRDefault="00024C99" w:rsidP="00A33F3C"/>
        </w:tc>
        <w:tc>
          <w:tcPr>
            <w:tcW w:w="346" w:type="dxa"/>
          </w:tcPr>
          <w:p w14:paraId="28208EBA" w14:textId="77777777" w:rsidR="00024C99" w:rsidRDefault="00024C99" w:rsidP="00A33F3C"/>
        </w:tc>
        <w:tc>
          <w:tcPr>
            <w:tcW w:w="346" w:type="dxa"/>
          </w:tcPr>
          <w:p w14:paraId="04104E11" w14:textId="77777777" w:rsidR="00024C99" w:rsidRDefault="00024C99" w:rsidP="00A33F3C"/>
        </w:tc>
        <w:tc>
          <w:tcPr>
            <w:tcW w:w="346" w:type="dxa"/>
          </w:tcPr>
          <w:p w14:paraId="008F8326" w14:textId="77777777" w:rsidR="00024C99" w:rsidRDefault="00024C99" w:rsidP="00A33F3C"/>
        </w:tc>
        <w:tc>
          <w:tcPr>
            <w:tcW w:w="346" w:type="dxa"/>
          </w:tcPr>
          <w:p w14:paraId="1CA6F949" w14:textId="77777777" w:rsidR="00024C99" w:rsidRDefault="00024C99" w:rsidP="00A33F3C"/>
        </w:tc>
        <w:tc>
          <w:tcPr>
            <w:tcW w:w="346" w:type="dxa"/>
          </w:tcPr>
          <w:p w14:paraId="4CB62D00" w14:textId="77777777" w:rsidR="00024C99" w:rsidRDefault="00024C99" w:rsidP="00A33F3C"/>
        </w:tc>
        <w:tc>
          <w:tcPr>
            <w:tcW w:w="346" w:type="dxa"/>
          </w:tcPr>
          <w:p w14:paraId="03E94949" w14:textId="77777777" w:rsidR="00024C99" w:rsidRDefault="00024C99" w:rsidP="00A33F3C"/>
        </w:tc>
        <w:tc>
          <w:tcPr>
            <w:tcW w:w="346" w:type="dxa"/>
          </w:tcPr>
          <w:p w14:paraId="27AD1D15" w14:textId="77777777" w:rsidR="00024C99" w:rsidRDefault="00024C99" w:rsidP="00A33F3C"/>
        </w:tc>
        <w:tc>
          <w:tcPr>
            <w:tcW w:w="346" w:type="dxa"/>
          </w:tcPr>
          <w:p w14:paraId="374184DF" w14:textId="77777777" w:rsidR="00024C99" w:rsidRDefault="00024C99" w:rsidP="00A33F3C"/>
        </w:tc>
        <w:tc>
          <w:tcPr>
            <w:tcW w:w="346" w:type="dxa"/>
          </w:tcPr>
          <w:p w14:paraId="67933B79" w14:textId="77777777" w:rsidR="00024C99" w:rsidRDefault="00024C99" w:rsidP="00A33F3C"/>
        </w:tc>
        <w:tc>
          <w:tcPr>
            <w:tcW w:w="346" w:type="dxa"/>
          </w:tcPr>
          <w:p w14:paraId="165D7058" w14:textId="77777777" w:rsidR="00024C99" w:rsidRDefault="00024C99" w:rsidP="00A33F3C"/>
        </w:tc>
      </w:tr>
      <w:tr w:rsidR="00024C99" w14:paraId="33B03E3E" w14:textId="77777777" w:rsidTr="00024C99">
        <w:tc>
          <w:tcPr>
            <w:tcW w:w="346" w:type="dxa"/>
          </w:tcPr>
          <w:p w14:paraId="67949EF4" w14:textId="77777777" w:rsidR="00024C99" w:rsidRDefault="00024C99" w:rsidP="00A33F3C"/>
        </w:tc>
        <w:tc>
          <w:tcPr>
            <w:tcW w:w="346" w:type="dxa"/>
          </w:tcPr>
          <w:p w14:paraId="4BA2E097" w14:textId="77777777" w:rsidR="00024C99" w:rsidRDefault="00024C99" w:rsidP="00A33F3C"/>
        </w:tc>
        <w:tc>
          <w:tcPr>
            <w:tcW w:w="346" w:type="dxa"/>
          </w:tcPr>
          <w:p w14:paraId="428ED48D" w14:textId="77777777" w:rsidR="00024C99" w:rsidRDefault="00024C99" w:rsidP="00A33F3C"/>
        </w:tc>
        <w:tc>
          <w:tcPr>
            <w:tcW w:w="346" w:type="dxa"/>
          </w:tcPr>
          <w:p w14:paraId="7C7CFAF0" w14:textId="77777777" w:rsidR="00024C99" w:rsidRDefault="00024C99" w:rsidP="00A33F3C"/>
        </w:tc>
        <w:tc>
          <w:tcPr>
            <w:tcW w:w="346" w:type="dxa"/>
          </w:tcPr>
          <w:p w14:paraId="61B3C198" w14:textId="77777777" w:rsidR="00024C99" w:rsidRDefault="00024C99" w:rsidP="00A33F3C"/>
        </w:tc>
        <w:tc>
          <w:tcPr>
            <w:tcW w:w="346" w:type="dxa"/>
          </w:tcPr>
          <w:p w14:paraId="4816E086" w14:textId="77777777" w:rsidR="00024C99" w:rsidRDefault="00024C99" w:rsidP="00A33F3C"/>
        </w:tc>
        <w:tc>
          <w:tcPr>
            <w:tcW w:w="346" w:type="dxa"/>
          </w:tcPr>
          <w:p w14:paraId="30B05BA2" w14:textId="77777777" w:rsidR="00024C99" w:rsidRDefault="00024C99" w:rsidP="00A33F3C"/>
        </w:tc>
        <w:tc>
          <w:tcPr>
            <w:tcW w:w="346" w:type="dxa"/>
          </w:tcPr>
          <w:p w14:paraId="78B81F5A" w14:textId="77777777" w:rsidR="00024C99" w:rsidRDefault="00024C99" w:rsidP="00A33F3C"/>
        </w:tc>
        <w:tc>
          <w:tcPr>
            <w:tcW w:w="346" w:type="dxa"/>
          </w:tcPr>
          <w:p w14:paraId="4A97C72A" w14:textId="77777777" w:rsidR="00024C99" w:rsidRDefault="00024C99" w:rsidP="00A33F3C"/>
        </w:tc>
        <w:tc>
          <w:tcPr>
            <w:tcW w:w="346" w:type="dxa"/>
          </w:tcPr>
          <w:p w14:paraId="3BC07FAF" w14:textId="77777777" w:rsidR="00024C99" w:rsidRDefault="00024C99" w:rsidP="00A33F3C"/>
        </w:tc>
        <w:tc>
          <w:tcPr>
            <w:tcW w:w="346" w:type="dxa"/>
          </w:tcPr>
          <w:p w14:paraId="62EF25DA" w14:textId="77777777" w:rsidR="00024C99" w:rsidRDefault="00024C99" w:rsidP="00A33F3C"/>
        </w:tc>
        <w:tc>
          <w:tcPr>
            <w:tcW w:w="346" w:type="dxa"/>
          </w:tcPr>
          <w:p w14:paraId="0B8C0EC4" w14:textId="77777777" w:rsidR="00024C99" w:rsidRDefault="00024C99" w:rsidP="00A33F3C"/>
        </w:tc>
        <w:tc>
          <w:tcPr>
            <w:tcW w:w="346" w:type="dxa"/>
          </w:tcPr>
          <w:p w14:paraId="171F1E44" w14:textId="77777777" w:rsidR="00024C99" w:rsidRDefault="00024C99" w:rsidP="00A33F3C"/>
        </w:tc>
        <w:tc>
          <w:tcPr>
            <w:tcW w:w="346" w:type="dxa"/>
          </w:tcPr>
          <w:p w14:paraId="1FD8DEDD" w14:textId="77777777" w:rsidR="00024C99" w:rsidRDefault="00024C99" w:rsidP="00A33F3C"/>
        </w:tc>
        <w:tc>
          <w:tcPr>
            <w:tcW w:w="346" w:type="dxa"/>
          </w:tcPr>
          <w:p w14:paraId="5DEA74B0" w14:textId="77777777" w:rsidR="00024C99" w:rsidRDefault="00024C99" w:rsidP="00A33F3C"/>
        </w:tc>
        <w:tc>
          <w:tcPr>
            <w:tcW w:w="347" w:type="dxa"/>
          </w:tcPr>
          <w:p w14:paraId="068B6AD1" w14:textId="77777777" w:rsidR="00024C99" w:rsidRDefault="00024C99" w:rsidP="00A33F3C"/>
        </w:tc>
        <w:tc>
          <w:tcPr>
            <w:tcW w:w="346" w:type="dxa"/>
          </w:tcPr>
          <w:p w14:paraId="2D8D9677" w14:textId="77777777" w:rsidR="00024C99" w:rsidRDefault="00024C99" w:rsidP="00A33F3C"/>
        </w:tc>
        <w:tc>
          <w:tcPr>
            <w:tcW w:w="346" w:type="dxa"/>
          </w:tcPr>
          <w:p w14:paraId="2BD21219" w14:textId="77777777" w:rsidR="00024C99" w:rsidRDefault="00024C99" w:rsidP="00A33F3C"/>
        </w:tc>
        <w:tc>
          <w:tcPr>
            <w:tcW w:w="346" w:type="dxa"/>
          </w:tcPr>
          <w:p w14:paraId="350D0BC5" w14:textId="77777777" w:rsidR="00024C99" w:rsidRDefault="00024C99" w:rsidP="00A33F3C"/>
        </w:tc>
        <w:tc>
          <w:tcPr>
            <w:tcW w:w="346" w:type="dxa"/>
          </w:tcPr>
          <w:p w14:paraId="5089515E" w14:textId="77777777" w:rsidR="00024C99" w:rsidRDefault="00024C99" w:rsidP="00A33F3C"/>
        </w:tc>
        <w:tc>
          <w:tcPr>
            <w:tcW w:w="346" w:type="dxa"/>
          </w:tcPr>
          <w:p w14:paraId="3F0363F5" w14:textId="77777777" w:rsidR="00024C99" w:rsidRDefault="00024C99" w:rsidP="00A33F3C"/>
        </w:tc>
        <w:tc>
          <w:tcPr>
            <w:tcW w:w="346" w:type="dxa"/>
          </w:tcPr>
          <w:p w14:paraId="001E7B8F" w14:textId="77777777" w:rsidR="00024C99" w:rsidRDefault="00024C99" w:rsidP="00A33F3C"/>
        </w:tc>
        <w:tc>
          <w:tcPr>
            <w:tcW w:w="346" w:type="dxa"/>
          </w:tcPr>
          <w:p w14:paraId="2C76D05A" w14:textId="77777777" w:rsidR="00024C99" w:rsidRDefault="00024C99" w:rsidP="00A33F3C"/>
        </w:tc>
        <w:tc>
          <w:tcPr>
            <w:tcW w:w="346" w:type="dxa"/>
          </w:tcPr>
          <w:p w14:paraId="6523D766" w14:textId="77777777" w:rsidR="00024C99" w:rsidRDefault="00024C99" w:rsidP="00A33F3C"/>
        </w:tc>
        <w:tc>
          <w:tcPr>
            <w:tcW w:w="346" w:type="dxa"/>
          </w:tcPr>
          <w:p w14:paraId="2B0B4FF4" w14:textId="77777777" w:rsidR="00024C99" w:rsidRDefault="00024C99" w:rsidP="00A33F3C"/>
        </w:tc>
        <w:tc>
          <w:tcPr>
            <w:tcW w:w="346" w:type="dxa"/>
          </w:tcPr>
          <w:p w14:paraId="6C070CB1" w14:textId="77777777" w:rsidR="00024C99" w:rsidRDefault="00024C99" w:rsidP="00A33F3C"/>
        </w:tc>
        <w:tc>
          <w:tcPr>
            <w:tcW w:w="346" w:type="dxa"/>
          </w:tcPr>
          <w:p w14:paraId="657EE653" w14:textId="77777777" w:rsidR="00024C99" w:rsidRDefault="00024C99" w:rsidP="00A33F3C"/>
        </w:tc>
        <w:tc>
          <w:tcPr>
            <w:tcW w:w="346" w:type="dxa"/>
          </w:tcPr>
          <w:p w14:paraId="5056DA17" w14:textId="77777777" w:rsidR="00024C99" w:rsidRDefault="00024C99" w:rsidP="00A33F3C"/>
        </w:tc>
        <w:tc>
          <w:tcPr>
            <w:tcW w:w="346" w:type="dxa"/>
          </w:tcPr>
          <w:p w14:paraId="2EF97953" w14:textId="77777777" w:rsidR="00024C99" w:rsidRDefault="00024C99" w:rsidP="00A33F3C"/>
        </w:tc>
      </w:tr>
      <w:tr w:rsidR="00024C99" w14:paraId="7D90D73D" w14:textId="77777777" w:rsidTr="00024C99">
        <w:tc>
          <w:tcPr>
            <w:tcW w:w="346" w:type="dxa"/>
          </w:tcPr>
          <w:p w14:paraId="0B50A93E" w14:textId="77777777" w:rsidR="00024C99" w:rsidRDefault="00024C99" w:rsidP="00A33F3C"/>
        </w:tc>
        <w:tc>
          <w:tcPr>
            <w:tcW w:w="346" w:type="dxa"/>
          </w:tcPr>
          <w:p w14:paraId="30796566" w14:textId="77777777" w:rsidR="00024C99" w:rsidRDefault="00024C99" w:rsidP="00A33F3C"/>
        </w:tc>
        <w:tc>
          <w:tcPr>
            <w:tcW w:w="346" w:type="dxa"/>
          </w:tcPr>
          <w:p w14:paraId="3C33C489" w14:textId="77777777" w:rsidR="00024C99" w:rsidRDefault="00024C99" w:rsidP="00A33F3C"/>
        </w:tc>
        <w:tc>
          <w:tcPr>
            <w:tcW w:w="346" w:type="dxa"/>
          </w:tcPr>
          <w:p w14:paraId="29078460" w14:textId="77777777" w:rsidR="00024C99" w:rsidRDefault="00024C99" w:rsidP="00A33F3C"/>
        </w:tc>
        <w:tc>
          <w:tcPr>
            <w:tcW w:w="346" w:type="dxa"/>
          </w:tcPr>
          <w:p w14:paraId="206E3117" w14:textId="77777777" w:rsidR="00024C99" w:rsidRDefault="00024C99" w:rsidP="00A33F3C"/>
        </w:tc>
        <w:tc>
          <w:tcPr>
            <w:tcW w:w="346" w:type="dxa"/>
          </w:tcPr>
          <w:p w14:paraId="3E5E0D82" w14:textId="77777777" w:rsidR="00024C99" w:rsidRDefault="00024C99" w:rsidP="00A33F3C"/>
        </w:tc>
        <w:tc>
          <w:tcPr>
            <w:tcW w:w="346" w:type="dxa"/>
          </w:tcPr>
          <w:p w14:paraId="3938F903" w14:textId="77777777" w:rsidR="00024C99" w:rsidRDefault="00024C99" w:rsidP="00A33F3C"/>
        </w:tc>
        <w:tc>
          <w:tcPr>
            <w:tcW w:w="346" w:type="dxa"/>
          </w:tcPr>
          <w:p w14:paraId="59B5B830" w14:textId="77777777" w:rsidR="00024C99" w:rsidRDefault="00024C99" w:rsidP="00A33F3C"/>
        </w:tc>
        <w:tc>
          <w:tcPr>
            <w:tcW w:w="346" w:type="dxa"/>
          </w:tcPr>
          <w:p w14:paraId="2B67E9F2" w14:textId="77777777" w:rsidR="00024C99" w:rsidRDefault="00024C99" w:rsidP="00A33F3C"/>
        </w:tc>
        <w:tc>
          <w:tcPr>
            <w:tcW w:w="346" w:type="dxa"/>
          </w:tcPr>
          <w:p w14:paraId="4C86C0F4" w14:textId="77777777" w:rsidR="00024C99" w:rsidRDefault="00024C99" w:rsidP="00A33F3C"/>
        </w:tc>
        <w:tc>
          <w:tcPr>
            <w:tcW w:w="346" w:type="dxa"/>
          </w:tcPr>
          <w:p w14:paraId="68A53AE3" w14:textId="77777777" w:rsidR="00024C99" w:rsidRDefault="00024C99" w:rsidP="00A33F3C"/>
        </w:tc>
        <w:tc>
          <w:tcPr>
            <w:tcW w:w="346" w:type="dxa"/>
          </w:tcPr>
          <w:p w14:paraId="25D10609" w14:textId="77777777" w:rsidR="00024C99" w:rsidRDefault="00024C99" w:rsidP="00A33F3C"/>
        </w:tc>
        <w:tc>
          <w:tcPr>
            <w:tcW w:w="346" w:type="dxa"/>
          </w:tcPr>
          <w:p w14:paraId="5EE14C80" w14:textId="77777777" w:rsidR="00024C99" w:rsidRDefault="00024C99" w:rsidP="00A33F3C"/>
        </w:tc>
        <w:tc>
          <w:tcPr>
            <w:tcW w:w="346" w:type="dxa"/>
          </w:tcPr>
          <w:p w14:paraId="0440C46A" w14:textId="77777777" w:rsidR="00024C99" w:rsidRDefault="00024C99" w:rsidP="00A33F3C"/>
        </w:tc>
        <w:tc>
          <w:tcPr>
            <w:tcW w:w="346" w:type="dxa"/>
          </w:tcPr>
          <w:p w14:paraId="43BBB7ED" w14:textId="77777777" w:rsidR="00024C99" w:rsidRDefault="00024C99" w:rsidP="00A33F3C"/>
        </w:tc>
        <w:tc>
          <w:tcPr>
            <w:tcW w:w="347" w:type="dxa"/>
          </w:tcPr>
          <w:p w14:paraId="138BD964" w14:textId="77777777" w:rsidR="00024C99" w:rsidRDefault="00024C99" w:rsidP="00A33F3C"/>
        </w:tc>
        <w:tc>
          <w:tcPr>
            <w:tcW w:w="346" w:type="dxa"/>
          </w:tcPr>
          <w:p w14:paraId="771F8015" w14:textId="77777777" w:rsidR="00024C99" w:rsidRDefault="00024C99" w:rsidP="00A33F3C"/>
        </w:tc>
        <w:tc>
          <w:tcPr>
            <w:tcW w:w="346" w:type="dxa"/>
          </w:tcPr>
          <w:p w14:paraId="0E818CA9" w14:textId="77777777" w:rsidR="00024C99" w:rsidRDefault="00024C99" w:rsidP="00A33F3C"/>
        </w:tc>
        <w:tc>
          <w:tcPr>
            <w:tcW w:w="346" w:type="dxa"/>
          </w:tcPr>
          <w:p w14:paraId="1AFDD995" w14:textId="77777777" w:rsidR="00024C99" w:rsidRDefault="00024C99" w:rsidP="00A33F3C"/>
        </w:tc>
        <w:tc>
          <w:tcPr>
            <w:tcW w:w="346" w:type="dxa"/>
          </w:tcPr>
          <w:p w14:paraId="1790E6B9" w14:textId="77777777" w:rsidR="00024C99" w:rsidRDefault="00024C99" w:rsidP="00A33F3C"/>
        </w:tc>
        <w:tc>
          <w:tcPr>
            <w:tcW w:w="346" w:type="dxa"/>
          </w:tcPr>
          <w:p w14:paraId="2CF00686" w14:textId="77777777" w:rsidR="00024C99" w:rsidRDefault="00024C99" w:rsidP="00A33F3C"/>
        </w:tc>
        <w:tc>
          <w:tcPr>
            <w:tcW w:w="346" w:type="dxa"/>
          </w:tcPr>
          <w:p w14:paraId="0F3708D1" w14:textId="77777777" w:rsidR="00024C99" w:rsidRDefault="00024C99" w:rsidP="00A33F3C"/>
        </w:tc>
        <w:tc>
          <w:tcPr>
            <w:tcW w:w="346" w:type="dxa"/>
          </w:tcPr>
          <w:p w14:paraId="4D59EE00" w14:textId="77777777" w:rsidR="00024C99" w:rsidRDefault="00024C99" w:rsidP="00A33F3C"/>
        </w:tc>
        <w:tc>
          <w:tcPr>
            <w:tcW w:w="346" w:type="dxa"/>
          </w:tcPr>
          <w:p w14:paraId="0E0C590F" w14:textId="77777777" w:rsidR="00024C99" w:rsidRDefault="00024C99" w:rsidP="00A33F3C"/>
        </w:tc>
        <w:tc>
          <w:tcPr>
            <w:tcW w:w="346" w:type="dxa"/>
          </w:tcPr>
          <w:p w14:paraId="0AC14CE0" w14:textId="77777777" w:rsidR="00024C99" w:rsidRDefault="00024C99" w:rsidP="00A33F3C"/>
        </w:tc>
        <w:tc>
          <w:tcPr>
            <w:tcW w:w="346" w:type="dxa"/>
          </w:tcPr>
          <w:p w14:paraId="34AED83C" w14:textId="77777777" w:rsidR="00024C99" w:rsidRDefault="00024C99" w:rsidP="00A33F3C"/>
        </w:tc>
        <w:tc>
          <w:tcPr>
            <w:tcW w:w="346" w:type="dxa"/>
          </w:tcPr>
          <w:p w14:paraId="32AA4BBE" w14:textId="77777777" w:rsidR="00024C99" w:rsidRDefault="00024C99" w:rsidP="00A33F3C"/>
        </w:tc>
        <w:tc>
          <w:tcPr>
            <w:tcW w:w="346" w:type="dxa"/>
          </w:tcPr>
          <w:p w14:paraId="4A28789D" w14:textId="77777777" w:rsidR="00024C99" w:rsidRDefault="00024C99" w:rsidP="00A33F3C"/>
        </w:tc>
        <w:tc>
          <w:tcPr>
            <w:tcW w:w="346" w:type="dxa"/>
          </w:tcPr>
          <w:p w14:paraId="0DA7E88B" w14:textId="77777777" w:rsidR="00024C99" w:rsidRDefault="00024C99" w:rsidP="00A33F3C"/>
        </w:tc>
      </w:tr>
      <w:tr w:rsidR="00024C99" w14:paraId="2FC0B538" w14:textId="77777777" w:rsidTr="00024C99">
        <w:tc>
          <w:tcPr>
            <w:tcW w:w="346" w:type="dxa"/>
          </w:tcPr>
          <w:p w14:paraId="389E2896" w14:textId="77777777" w:rsidR="00024C99" w:rsidRDefault="00024C99" w:rsidP="00A33F3C"/>
        </w:tc>
        <w:tc>
          <w:tcPr>
            <w:tcW w:w="346" w:type="dxa"/>
          </w:tcPr>
          <w:p w14:paraId="2687CBD9" w14:textId="77777777" w:rsidR="00024C99" w:rsidRDefault="00024C99" w:rsidP="00A33F3C"/>
        </w:tc>
        <w:tc>
          <w:tcPr>
            <w:tcW w:w="346" w:type="dxa"/>
          </w:tcPr>
          <w:p w14:paraId="42A41701" w14:textId="77777777" w:rsidR="00024C99" w:rsidRDefault="00024C99" w:rsidP="00A33F3C"/>
        </w:tc>
        <w:tc>
          <w:tcPr>
            <w:tcW w:w="346" w:type="dxa"/>
          </w:tcPr>
          <w:p w14:paraId="2C134CAB" w14:textId="77777777" w:rsidR="00024C99" w:rsidRDefault="00024C99" w:rsidP="00A33F3C"/>
        </w:tc>
        <w:tc>
          <w:tcPr>
            <w:tcW w:w="346" w:type="dxa"/>
          </w:tcPr>
          <w:p w14:paraId="7B7104A6" w14:textId="77777777" w:rsidR="00024C99" w:rsidRDefault="00024C99" w:rsidP="00A33F3C"/>
        </w:tc>
        <w:tc>
          <w:tcPr>
            <w:tcW w:w="346" w:type="dxa"/>
          </w:tcPr>
          <w:p w14:paraId="39CC4DEA" w14:textId="77777777" w:rsidR="00024C99" w:rsidRDefault="00024C99" w:rsidP="00A33F3C"/>
        </w:tc>
        <w:tc>
          <w:tcPr>
            <w:tcW w:w="346" w:type="dxa"/>
          </w:tcPr>
          <w:p w14:paraId="6DD5DC5A" w14:textId="77777777" w:rsidR="00024C99" w:rsidRDefault="00024C99" w:rsidP="00A33F3C"/>
        </w:tc>
        <w:tc>
          <w:tcPr>
            <w:tcW w:w="346" w:type="dxa"/>
          </w:tcPr>
          <w:p w14:paraId="40735A70" w14:textId="77777777" w:rsidR="00024C99" w:rsidRDefault="00024C99" w:rsidP="00A33F3C"/>
        </w:tc>
        <w:tc>
          <w:tcPr>
            <w:tcW w:w="346" w:type="dxa"/>
          </w:tcPr>
          <w:p w14:paraId="24614A57" w14:textId="77777777" w:rsidR="00024C99" w:rsidRDefault="00024C99" w:rsidP="00A33F3C"/>
        </w:tc>
        <w:tc>
          <w:tcPr>
            <w:tcW w:w="346" w:type="dxa"/>
          </w:tcPr>
          <w:p w14:paraId="436DA24E" w14:textId="77777777" w:rsidR="00024C99" w:rsidRDefault="00024C99" w:rsidP="00A33F3C"/>
        </w:tc>
        <w:tc>
          <w:tcPr>
            <w:tcW w:w="346" w:type="dxa"/>
          </w:tcPr>
          <w:p w14:paraId="5FF854BD" w14:textId="77777777" w:rsidR="00024C99" w:rsidRDefault="00024C99" w:rsidP="00A33F3C"/>
        </w:tc>
        <w:tc>
          <w:tcPr>
            <w:tcW w:w="346" w:type="dxa"/>
          </w:tcPr>
          <w:p w14:paraId="54D7BEA9" w14:textId="77777777" w:rsidR="00024C99" w:rsidRDefault="00024C99" w:rsidP="00A33F3C"/>
        </w:tc>
        <w:tc>
          <w:tcPr>
            <w:tcW w:w="346" w:type="dxa"/>
          </w:tcPr>
          <w:p w14:paraId="73BA37BA" w14:textId="77777777" w:rsidR="00024C99" w:rsidRDefault="00024C99" w:rsidP="00A33F3C"/>
        </w:tc>
        <w:tc>
          <w:tcPr>
            <w:tcW w:w="346" w:type="dxa"/>
          </w:tcPr>
          <w:p w14:paraId="49F8CEB5" w14:textId="77777777" w:rsidR="00024C99" w:rsidRDefault="00024C99" w:rsidP="00A33F3C"/>
        </w:tc>
        <w:tc>
          <w:tcPr>
            <w:tcW w:w="346" w:type="dxa"/>
          </w:tcPr>
          <w:p w14:paraId="691EE492" w14:textId="77777777" w:rsidR="00024C99" w:rsidRDefault="00024C99" w:rsidP="00A33F3C"/>
        </w:tc>
        <w:tc>
          <w:tcPr>
            <w:tcW w:w="347" w:type="dxa"/>
          </w:tcPr>
          <w:p w14:paraId="6133A7AD" w14:textId="77777777" w:rsidR="00024C99" w:rsidRDefault="00024C99" w:rsidP="00A33F3C"/>
        </w:tc>
        <w:tc>
          <w:tcPr>
            <w:tcW w:w="346" w:type="dxa"/>
          </w:tcPr>
          <w:p w14:paraId="15B4949B" w14:textId="77777777" w:rsidR="00024C99" w:rsidRDefault="00024C99" w:rsidP="00A33F3C"/>
        </w:tc>
        <w:tc>
          <w:tcPr>
            <w:tcW w:w="346" w:type="dxa"/>
          </w:tcPr>
          <w:p w14:paraId="4BB5C258" w14:textId="77777777" w:rsidR="00024C99" w:rsidRDefault="00024C99" w:rsidP="00A33F3C"/>
        </w:tc>
        <w:tc>
          <w:tcPr>
            <w:tcW w:w="346" w:type="dxa"/>
          </w:tcPr>
          <w:p w14:paraId="16ED811D" w14:textId="77777777" w:rsidR="00024C99" w:rsidRDefault="00024C99" w:rsidP="00A33F3C"/>
        </w:tc>
        <w:tc>
          <w:tcPr>
            <w:tcW w:w="346" w:type="dxa"/>
          </w:tcPr>
          <w:p w14:paraId="307EF287" w14:textId="77777777" w:rsidR="00024C99" w:rsidRDefault="00024C99" w:rsidP="00A33F3C"/>
        </w:tc>
        <w:tc>
          <w:tcPr>
            <w:tcW w:w="346" w:type="dxa"/>
          </w:tcPr>
          <w:p w14:paraId="112AF957" w14:textId="77777777" w:rsidR="00024C99" w:rsidRDefault="00024C99" w:rsidP="00A33F3C"/>
        </w:tc>
        <w:tc>
          <w:tcPr>
            <w:tcW w:w="346" w:type="dxa"/>
          </w:tcPr>
          <w:p w14:paraId="38AC3F58" w14:textId="77777777" w:rsidR="00024C99" w:rsidRDefault="00024C99" w:rsidP="00A33F3C"/>
        </w:tc>
        <w:tc>
          <w:tcPr>
            <w:tcW w:w="346" w:type="dxa"/>
          </w:tcPr>
          <w:p w14:paraId="4306EA69" w14:textId="77777777" w:rsidR="00024C99" w:rsidRDefault="00024C99" w:rsidP="00A33F3C"/>
        </w:tc>
        <w:tc>
          <w:tcPr>
            <w:tcW w:w="346" w:type="dxa"/>
          </w:tcPr>
          <w:p w14:paraId="7B5B9702" w14:textId="77777777" w:rsidR="00024C99" w:rsidRDefault="00024C99" w:rsidP="00A33F3C"/>
        </w:tc>
        <w:tc>
          <w:tcPr>
            <w:tcW w:w="346" w:type="dxa"/>
          </w:tcPr>
          <w:p w14:paraId="03BD11E7" w14:textId="77777777" w:rsidR="00024C99" w:rsidRDefault="00024C99" w:rsidP="00A33F3C"/>
        </w:tc>
        <w:tc>
          <w:tcPr>
            <w:tcW w:w="346" w:type="dxa"/>
          </w:tcPr>
          <w:p w14:paraId="07648D3C" w14:textId="77777777" w:rsidR="00024C99" w:rsidRDefault="00024C99" w:rsidP="00A33F3C"/>
        </w:tc>
        <w:tc>
          <w:tcPr>
            <w:tcW w:w="346" w:type="dxa"/>
          </w:tcPr>
          <w:p w14:paraId="378AE0C2" w14:textId="77777777" w:rsidR="00024C99" w:rsidRDefault="00024C99" w:rsidP="00A33F3C"/>
        </w:tc>
        <w:tc>
          <w:tcPr>
            <w:tcW w:w="346" w:type="dxa"/>
          </w:tcPr>
          <w:p w14:paraId="65DD4186" w14:textId="77777777" w:rsidR="00024C99" w:rsidRDefault="00024C99" w:rsidP="00A33F3C"/>
        </w:tc>
        <w:tc>
          <w:tcPr>
            <w:tcW w:w="346" w:type="dxa"/>
          </w:tcPr>
          <w:p w14:paraId="7427A3B8" w14:textId="77777777" w:rsidR="00024C99" w:rsidRDefault="00024C99" w:rsidP="00A33F3C"/>
        </w:tc>
      </w:tr>
      <w:tr w:rsidR="00024C99" w14:paraId="55DE2262" w14:textId="77777777" w:rsidTr="00024C99">
        <w:tc>
          <w:tcPr>
            <w:tcW w:w="346" w:type="dxa"/>
          </w:tcPr>
          <w:p w14:paraId="0EF4E410" w14:textId="77777777" w:rsidR="00024C99" w:rsidRDefault="00024C99" w:rsidP="00A33F3C"/>
        </w:tc>
        <w:tc>
          <w:tcPr>
            <w:tcW w:w="346" w:type="dxa"/>
          </w:tcPr>
          <w:p w14:paraId="63DDEE8F" w14:textId="77777777" w:rsidR="00024C99" w:rsidRDefault="00024C99" w:rsidP="00A33F3C"/>
        </w:tc>
        <w:tc>
          <w:tcPr>
            <w:tcW w:w="346" w:type="dxa"/>
          </w:tcPr>
          <w:p w14:paraId="5415DF5B" w14:textId="77777777" w:rsidR="00024C99" w:rsidRDefault="00024C99" w:rsidP="00A33F3C"/>
        </w:tc>
        <w:tc>
          <w:tcPr>
            <w:tcW w:w="346" w:type="dxa"/>
          </w:tcPr>
          <w:p w14:paraId="6626861D" w14:textId="77777777" w:rsidR="00024C99" w:rsidRDefault="00024C99" w:rsidP="00A33F3C"/>
        </w:tc>
        <w:tc>
          <w:tcPr>
            <w:tcW w:w="346" w:type="dxa"/>
          </w:tcPr>
          <w:p w14:paraId="6EF4017D" w14:textId="77777777" w:rsidR="00024C99" w:rsidRDefault="00024C99" w:rsidP="00A33F3C"/>
        </w:tc>
        <w:tc>
          <w:tcPr>
            <w:tcW w:w="346" w:type="dxa"/>
          </w:tcPr>
          <w:p w14:paraId="21EA1B63" w14:textId="77777777" w:rsidR="00024C99" w:rsidRDefault="00024C99" w:rsidP="00A33F3C"/>
        </w:tc>
        <w:tc>
          <w:tcPr>
            <w:tcW w:w="346" w:type="dxa"/>
          </w:tcPr>
          <w:p w14:paraId="2D296BEC" w14:textId="77777777" w:rsidR="00024C99" w:rsidRDefault="00024C99" w:rsidP="00A33F3C"/>
        </w:tc>
        <w:tc>
          <w:tcPr>
            <w:tcW w:w="346" w:type="dxa"/>
          </w:tcPr>
          <w:p w14:paraId="291E171A" w14:textId="77777777" w:rsidR="00024C99" w:rsidRDefault="00024C99" w:rsidP="00A33F3C"/>
        </w:tc>
        <w:tc>
          <w:tcPr>
            <w:tcW w:w="346" w:type="dxa"/>
          </w:tcPr>
          <w:p w14:paraId="0268F62C" w14:textId="77777777" w:rsidR="00024C99" w:rsidRDefault="00024C99" w:rsidP="00A33F3C"/>
        </w:tc>
        <w:tc>
          <w:tcPr>
            <w:tcW w:w="346" w:type="dxa"/>
          </w:tcPr>
          <w:p w14:paraId="0FB8B288" w14:textId="77777777" w:rsidR="00024C99" w:rsidRDefault="00024C99" w:rsidP="00A33F3C"/>
        </w:tc>
        <w:tc>
          <w:tcPr>
            <w:tcW w:w="346" w:type="dxa"/>
          </w:tcPr>
          <w:p w14:paraId="3BA5B5E5" w14:textId="77777777" w:rsidR="00024C99" w:rsidRDefault="00024C99" w:rsidP="00A33F3C"/>
        </w:tc>
        <w:tc>
          <w:tcPr>
            <w:tcW w:w="346" w:type="dxa"/>
          </w:tcPr>
          <w:p w14:paraId="5F3FDC4B" w14:textId="77777777" w:rsidR="00024C99" w:rsidRDefault="00024C99" w:rsidP="00A33F3C"/>
        </w:tc>
        <w:tc>
          <w:tcPr>
            <w:tcW w:w="346" w:type="dxa"/>
          </w:tcPr>
          <w:p w14:paraId="2FF31BBD" w14:textId="77777777" w:rsidR="00024C99" w:rsidRDefault="00024C99" w:rsidP="00A33F3C"/>
        </w:tc>
        <w:tc>
          <w:tcPr>
            <w:tcW w:w="346" w:type="dxa"/>
          </w:tcPr>
          <w:p w14:paraId="1C7BEA1E" w14:textId="77777777" w:rsidR="00024C99" w:rsidRDefault="00024C99" w:rsidP="00A33F3C"/>
        </w:tc>
        <w:tc>
          <w:tcPr>
            <w:tcW w:w="346" w:type="dxa"/>
          </w:tcPr>
          <w:p w14:paraId="58D14D2D" w14:textId="77777777" w:rsidR="00024C99" w:rsidRDefault="00024C99" w:rsidP="00A33F3C"/>
        </w:tc>
        <w:tc>
          <w:tcPr>
            <w:tcW w:w="347" w:type="dxa"/>
          </w:tcPr>
          <w:p w14:paraId="708A8DBD" w14:textId="77777777" w:rsidR="00024C99" w:rsidRDefault="00024C99" w:rsidP="00A33F3C"/>
        </w:tc>
        <w:tc>
          <w:tcPr>
            <w:tcW w:w="346" w:type="dxa"/>
          </w:tcPr>
          <w:p w14:paraId="0E6C7610" w14:textId="77777777" w:rsidR="00024C99" w:rsidRDefault="00024C99" w:rsidP="00A33F3C"/>
        </w:tc>
        <w:tc>
          <w:tcPr>
            <w:tcW w:w="346" w:type="dxa"/>
          </w:tcPr>
          <w:p w14:paraId="71F9F497" w14:textId="77777777" w:rsidR="00024C99" w:rsidRDefault="00024C99" w:rsidP="00A33F3C"/>
        </w:tc>
        <w:tc>
          <w:tcPr>
            <w:tcW w:w="346" w:type="dxa"/>
          </w:tcPr>
          <w:p w14:paraId="1D292836" w14:textId="77777777" w:rsidR="00024C99" w:rsidRDefault="00024C99" w:rsidP="00A33F3C"/>
        </w:tc>
        <w:tc>
          <w:tcPr>
            <w:tcW w:w="346" w:type="dxa"/>
          </w:tcPr>
          <w:p w14:paraId="4EF87410" w14:textId="77777777" w:rsidR="00024C99" w:rsidRDefault="00024C99" w:rsidP="00A33F3C"/>
        </w:tc>
        <w:tc>
          <w:tcPr>
            <w:tcW w:w="346" w:type="dxa"/>
          </w:tcPr>
          <w:p w14:paraId="2C89587D" w14:textId="77777777" w:rsidR="00024C99" w:rsidRDefault="00024C99" w:rsidP="00A33F3C"/>
        </w:tc>
        <w:tc>
          <w:tcPr>
            <w:tcW w:w="346" w:type="dxa"/>
          </w:tcPr>
          <w:p w14:paraId="2C14829C" w14:textId="77777777" w:rsidR="00024C99" w:rsidRDefault="00024C99" w:rsidP="00A33F3C"/>
        </w:tc>
        <w:tc>
          <w:tcPr>
            <w:tcW w:w="346" w:type="dxa"/>
          </w:tcPr>
          <w:p w14:paraId="29E3744A" w14:textId="77777777" w:rsidR="00024C99" w:rsidRDefault="00024C99" w:rsidP="00A33F3C"/>
        </w:tc>
        <w:tc>
          <w:tcPr>
            <w:tcW w:w="346" w:type="dxa"/>
          </w:tcPr>
          <w:p w14:paraId="15F0F7A7" w14:textId="77777777" w:rsidR="00024C99" w:rsidRDefault="00024C99" w:rsidP="00A33F3C"/>
        </w:tc>
        <w:tc>
          <w:tcPr>
            <w:tcW w:w="346" w:type="dxa"/>
          </w:tcPr>
          <w:p w14:paraId="5859810E" w14:textId="77777777" w:rsidR="00024C99" w:rsidRDefault="00024C99" w:rsidP="00A33F3C"/>
        </w:tc>
        <w:tc>
          <w:tcPr>
            <w:tcW w:w="346" w:type="dxa"/>
          </w:tcPr>
          <w:p w14:paraId="7CB8E98C" w14:textId="77777777" w:rsidR="00024C99" w:rsidRDefault="00024C99" w:rsidP="00A33F3C"/>
        </w:tc>
        <w:tc>
          <w:tcPr>
            <w:tcW w:w="346" w:type="dxa"/>
          </w:tcPr>
          <w:p w14:paraId="5CE49C8A" w14:textId="77777777" w:rsidR="00024C99" w:rsidRDefault="00024C99" w:rsidP="00A33F3C"/>
        </w:tc>
        <w:tc>
          <w:tcPr>
            <w:tcW w:w="346" w:type="dxa"/>
          </w:tcPr>
          <w:p w14:paraId="49563D90" w14:textId="77777777" w:rsidR="00024C99" w:rsidRDefault="00024C99" w:rsidP="00A33F3C"/>
        </w:tc>
        <w:tc>
          <w:tcPr>
            <w:tcW w:w="346" w:type="dxa"/>
          </w:tcPr>
          <w:p w14:paraId="0C849894" w14:textId="77777777" w:rsidR="00024C99" w:rsidRDefault="00024C99" w:rsidP="00A33F3C"/>
        </w:tc>
      </w:tr>
      <w:tr w:rsidR="00024C99" w14:paraId="026216B7" w14:textId="77777777" w:rsidTr="00024C99">
        <w:tc>
          <w:tcPr>
            <w:tcW w:w="346" w:type="dxa"/>
          </w:tcPr>
          <w:p w14:paraId="45D9E16B" w14:textId="77777777" w:rsidR="00024C99" w:rsidRDefault="00024C99" w:rsidP="00A33F3C"/>
        </w:tc>
        <w:tc>
          <w:tcPr>
            <w:tcW w:w="346" w:type="dxa"/>
          </w:tcPr>
          <w:p w14:paraId="52A99B37" w14:textId="77777777" w:rsidR="00024C99" w:rsidRDefault="00024C99" w:rsidP="00A33F3C"/>
        </w:tc>
        <w:tc>
          <w:tcPr>
            <w:tcW w:w="346" w:type="dxa"/>
          </w:tcPr>
          <w:p w14:paraId="4FB4628C" w14:textId="77777777" w:rsidR="00024C99" w:rsidRDefault="00024C99" w:rsidP="00A33F3C"/>
        </w:tc>
        <w:tc>
          <w:tcPr>
            <w:tcW w:w="346" w:type="dxa"/>
          </w:tcPr>
          <w:p w14:paraId="56357F55" w14:textId="77777777" w:rsidR="00024C99" w:rsidRDefault="00024C99" w:rsidP="00A33F3C"/>
        </w:tc>
        <w:tc>
          <w:tcPr>
            <w:tcW w:w="346" w:type="dxa"/>
          </w:tcPr>
          <w:p w14:paraId="5D62BDFD" w14:textId="77777777" w:rsidR="00024C99" w:rsidRDefault="00024C99" w:rsidP="00A33F3C"/>
        </w:tc>
        <w:tc>
          <w:tcPr>
            <w:tcW w:w="346" w:type="dxa"/>
          </w:tcPr>
          <w:p w14:paraId="301F7225" w14:textId="77777777" w:rsidR="00024C99" w:rsidRDefault="00024C99" w:rsidP="00A33F3C"/>
        </w:tc>
        <w:tc>
          <w:tcPr>
            <w:tcW w:w="346" w:type="dxa"/>
          </w:tcPr>
          <w:p w14:paraId="416ACA1C" w14:textId="77777777" w:rsidR="00024C99" w:rsidRDefault="00024C99" w:rsidP="00A33F3C"/>
        </w:tc>
        <w:tc>
          <w:tcPr>
            <w:tcW w:w="346" w:type="dxa"/>
          </w:tcPr>
          <w:p w14:paraId="38D877C1" w14:textId="77777777" w:rsidR="00024C99" w:rsidRDefault="00024C99" w:rsidP="00A33F3C"/>
        </w:tc>
        <w:tc>
          <w:tcPr>
            <w:tcW w:w="346" w:type="dxa"/>
          </w:tcPr>
          <w:p w14:paraId="6376E9F3" w14:textId="77777777" w:rsidR="00024C99" w:rsidRDefault="00024C99" w:rsidP="00A33F3C"/>
        </w:tc>
        <w:tc>
          <w:tcPr>
            <w:tcW w:w="346" w:type="dxa"/>
          </w:tcPr>
          <w:p w14:paraId="63F9EA03" w14:textId="77777777" w:rsidR="00024C99" w:rsidRDefault="00024C99" w:rsidP="00A33F3C"/>
        </w:tc>
        <w:tc>
          <w:tcPr>
            <w:tcW w:w="346" w:type="dxa"/>
          </w:tcPr>
          <w:p w14:paraId="05937406" w14:textId="77777777" w:rsidR="00024C99" w:rsidRDefault="00024C99" w:rsidP="00A33F3C"/>
        </w:tc>
        <w:tc>
          <w:tcPr>
            <w:tcW w:w="346" w:type="dxa"/>
          </w:tcPr>
          <w:p w14:paraId="04D6B21F" w14:textId="77777777" w:rsidR="00024C99" w:rsidRDefault="00024C99" w:rsidP="00A33F3C"/>
        </w:tc>
        <w:tc>
          <w:tcPr>
            <w:tcW w:w="346" w:type="dxa"/>
          </w:tcPr>
          <w:p w14:paraId="3B7BFB9F" w14:textId="77777777" w:rsidR="00024C99" w:rsidRDefault="00024C99" w:rsidP="00A33F3C"/>
        </w:tc>
        <w:tc>
          <w:tcPr>
            <w:tcW w:w="346" w:type="dxa"/>
          </w:tcPr>
          <w:p w14:paraId="1E70CA9F" w14:textId="77777777" w:rsidR="00024C99" w:rsidRDefault="00024C99" w:rsidP="00A33F3C"/>
        </w:tc>
        <w:tc>
          <w:tcPr>
            <w:tcW w:w="346" w:type="dxa"/>
          </w:tcPr>
          <w:p w14:paraId="6819F0A7" w14:textId="77777777" w:rsidR="00024C99" w:rsidRDefault="00024C99" w:rsidP="00A33F3C"/>
        </w:tc>
        <w:tc>
          <w:tcPr>
            <w:tcW w:w="347" w:type="dxa"/>
          </w:tcPr>
          <w:p w14:paraId="46322E07" w14:textId="77777777" w:rsidR="00024C99" w:rsidRDefault="00024C99" w:rsidP="00A33F3C"/>
        </w:tc>
        <w:tc>
          <w:tcPr>
            <w:tcW w:w="346" w:type="dxa"/>
          </w:tcPr>
          <w:p w14:paraId="0E1CA9F3" w14:textId="77777777" w:rsidR="00024C99" w:rsidRDefault="00024C99" w:rsidP="00A33F3C"/>
        </w:tc>
        <w:tc>
          <w:tcPr>
            <w:tcW w:w="346" w:type="dxa"/>
          </w:tcPr>
          <w:p w14:paraId="7CB075DD" w14:textId="77777777" w:rsidR="00024C99" w:rsidRDefault="00024C99" w:rsidP="00A33F3C"/>
        </w:tc>
        <w:tc>
          <w:tcPr>
            <w:tcW w:w="346" w:type="dxa"/>
          </w:tcPr>
          <w:p w14:paraId="18A68E08" w14:textId="77777777" w:rsidR="00024C99" w:rsidRDefault="00024C99" w:rsidP="00A33F3C"/>
        </w:tc>
        <w:tc>
          <w:tcPr>
            <w:tcW w:w="346" w:type="dxa"/>
          </w:tcPr>
          <w:p w14:paraId="48A38E5D" w14:textId="77777777" w:rsidR="00024C99" w:rsidRDefault="00024C99" w:rsidP="00A33F3C"/>
        </w:tc>
        <w:tc>
          <w:tcPr>
            <w:tcW w:w="346" w:type="dxa"/>
          </w:tcPr>
          <w:p w14:paraId="45996E3C" w14:textId="77777777" w:rsidR="00024C99" w:rsidRDefault="00024C99" w:rsidP="00A33F3C"/>
        </w:tc>
        <w:tc>
          <w:tcPr>
            <w:tcW w:w="346" w:type="dxa"/>
          </w:tcPr>
          <w:p w14:paraId="2A26D594" w14:textId="77777777" w:rsidR="00024C99" w:rsidRDefault="00024C99" w:rsidP="00A33F3C"/>
        </w:tc>
        <w:tc>
          <w:tcPr>
            <w:tcW w:w="346" w:type="dxa"/>
          </w:tcPr>
          <w:p w14:paraId="2EDC6A2E" w14:textId="77777777" w:rsidR="00024C99" w:rsidRDefault="00024C99" w:rsidP="00A33F3C"/>
        </w:tc>
        <w:tc>
          <w:tcPr>
            <w:tcW w:w="346" w:type="dxa"/>
          </w:tcPr>
          <w:p w14:paraId="58E23143" w14:textId="77777777" w:rsidR="00024C99" w:rsidRDefault="00024C99" w:rsidP="00A33F3C"/>
        </w:tc>
        <w:tc>
          <w:tcPr>
            <w:tcW w:w="346" w:type="dxa"/>
          </w:tcPr>
          <w:p w14:paraId="7888CD46" w14:textId="77777777" w:rsidR="00024C99" w:rsidRDefault="00024C99" w:rsidP="00A33F3C"/>
        </w:tc>
        <w:tc>
          <w:tcPr>
            <w:tcW w:w="346" w:type="dxa"/>
          </w:tcPr>
          <w:p w14:paraId="3337F2E3" w14:textId="77777777" w:rsidR="00024C99" w:rsidRDefault="00024C99" w:rsidP="00A33F3C"/>
        </w:tc>
        <w:tc>
          <w:tcPr>
            <w:tcW w:w="346" w:type="dxa"/>
          </w:tcPr>
          <w:p w14:paraId="046DBD12" w14:textId="77777777" w:rsidR="00024C99" w:rsidRDefault="00024C99" w:rsidP="00A33F3C"/>
        </w:tc>
        <w:tc>
          <w:tcPr>
            <w:tcW w:w="346" w:type="dxa"/>
          </w:tcPr>
          <w:p w14:paraId="00FAFD69" w14:textId="77777777" w:rsidR="00024C99" w:rsidRDefault="00024C99" w:rsidP="00A33F3C"/>
        </w:tc>
        <w:tc>
          <w:tcPr>
            <w:tcW w:w="346" w:type="dxa"/>
          </w:tcPr>
          <w:p w14:paraId="37D85C84" w14:textId="77777777" w:rsidR="00024C99" w:rsidRDefault="00024C99" w:rsidP="00A33F3C"/>
        </w:tc>
      </w:tr>
      <w:tr w:rsidR="00024C99" w14:paraId="4698808D" w14:textId="77777777" w:rsidTr="00024C99">
        <w:tc>
          <w:tcPr>
            <w:tcW w:w="346" w:type="dxa"/>
          </w:tcPr>
          <w:p w14:paraId="080E127F" w14:textId="77777777" w:rsidR="00024C99" w:rsidRDefault="00024C99" w:rsidP="00A33F3C"/>
        </w:tc>
        <w:tc>
          <w:tcPr>
            <w:tcW w:w="346" w:type="dxa"/>
          </w:tcPr>
          <w:p w14:paraId="1EE84578" w14:textId="77777777" w:rsidR="00024C99" w:rsidRDefault="00024C99" w:rsidP="00A33F3C"/>
        </w:tc>
        <w:tc>
          <w:tcPr>
            <w:tcW w:w="346" w:type="dxa"/>
          </w:tcPr>
          <w:p w14:paraId="4FBDC0F5" w14:textId="77777777" w:rsidR="00024C99" w:rsidRDefault="00024C99" w:rsidP="00A33F3C"/>
        </w:tc>
        <w:tc>
          <w:tcPr>
            <w:tcW w:w="346" w:type="dxa"/>
          </w:tcPr>
          <w:p w14:paraId="3DA066AF" w14:textId="77777777" w:rsidR="00024C99" w:rsidRDefault="00024C99" w:rsidP="00A33F3C"/>
        </w:tc>
        <w:tc>
          <w:tcPr>
            <w:tcW w:w="346" w:type="dxa"/>
          </w:tcPr>
          <w:p w14:paraId="4D902A7B" w14:textId="77777777" w:rsidR="00024C99" w:rsidRDefault="00024C99" w:rsidP="00A33F3C"/>
        </w:tc>
        <w:tc>
          <w:tcPr>
            <w:tcW w:w="346" w:type="dxa"/>
          </w:tcPr>
          <w:p w14:paraId="2EBA8188" w14:textId="77777777" w:rsidR="00024C99" w:rsidRDefault="00024C99" w:rsidP="00A33F3C"/>
        </w:tc>
        <w:tc>
          <w:tcPr>
            <w:tcW w:w="346" w:type="dxa"/>
          </w:tcPr>
          <w:p w14:paraId="440817DF" w14:textId="77777777" w:rsidR="00024C99" w:rsidRDefault="00024C99" w:rsidP="00A33F3C"/>
        </w:tc>
        <w:tc>
          <w:tcPr>
            <w:tcW w:w="346" w:type="dxa"/>
          </w:tcPr>
          <w:p w14:paraId="05889B36" w14:textId="77777777" w:rsidR="00024C99" w:rsidRDefault="00024C99" w:rsidP="00A33F3C"/>
        </w:tc>
        <w:tc>
          <w:tcPr>
            <w:tcW w:w="346" w:type="dxa"/>
          </w:tcPr>
          <w:p w14:paraId="64B707E2" w14:textId="77777777" w:rsidR="00024C99" w:rsidRDefault="00024C99" w:rsidP="00A33F3C"/>
        </w:tc>
        <w:tc>
          <w:tcPr>
            <w:tcW w:w="346" w:type="dxa"/>
          </w:tcPr>
          <w:p w14:paraId="5CB65BD1" w14:textId="77777777" w:rsidR="00024C99" w:rsidRDefault="00024C99" w:rsidP="00A33F3C"/>
        </w:tc>
        <w:tc>
          <w:tcPr>
            <w:tcW w:w="346" w:type="dxa"/>
          </w:tcPr>
          <w:p w14:paraId="5AED3E49" w14:textId="77777777" w:rsidR="00024C99" w:rsidRDefault="00024C99" w:rsidP="00A33F3C"/>
        </w:tc>
        <w:tc>
          <w:tcPr>
            <w:tcW w:w="346" w:type="dxa"/>
          </w:tcPr>
          <w:p w14:paraId="5A7B5CCC" w14:textId="77777777" w:rsidR="00024C99" w:rsidRDefault="00024C99" w:rsidP="00A33F3C"/>
        </w:tc>
        <w:tc>
          <w:tcPr>
            <w:tcW w:w="346" w:type="dxa"/>
          </w:tcPr>
          <w:p w14:paraId="49A3D5A0" w14:textId="77777777" w:rsidR="00024C99" w:rsidRDefault="00024C99" w:rsidP="00A33F3C"/>
        </w:tc>
        <w:tc>
          <w:tcPr>
            <w:tcW w:w="346" w:type="dxa"/>
          </w:tcPr>
          <w:p w14:paraId="2D473AF6" w14:textId="77777777" w:rsidR="00024C99" w:rsidRDefault="00024C99" w:rsidP="00A33F3C"/>
        </w:tc>
        <w:tc>
          <w:tcPr>
            <w:tcW w:w="346" w:type="dxa"/>
          </w:tcPr>
          <w:p w14:paraId="20ADAF0F" w14:textId="77777777" w:rsidR="00024C99" w:rsidRDefault="00024C99" w:rsidP="00A33F3C"/>
        </w:tc>
        <w:tc>
          <w:tcPr>
            <w:tcW w:w="347" w:type="dxa"/>
          </w:tcPr>
          <w:p w14:paraId="42219510" w14:textId="77777777" w:rsidR="00024C99" w:rsidRDefault="00024C99" w:rsidP="00A33F3C"/>
        </w:tc>
        <w:tc>
          <w:tcPr>
            <w:tcW w:w="346" w:type="dxa"/>
          </w:tcPr>
          <w:p w14:paraId="1D604CA6" w14:textId="77777777" w:rsidR="00024C99" w:rsidRDefault="00024C99" w:rsidP="00A33F3C"/>
        </w:tc>
        <w:tc>
          <w:tcPr>
            <w:tcW w:w="346" w:type="dxa"/>
          </w:tcPr>
          <w:p w14:paraId="12693ADF" w14:textId="77777777" w:rsidR="00024C99" w:rsidRDefault="00024C99" w:rsidP="00A33F3C"/>
        </w:tc>
        <w:tc>
          <w:tcPr>
            <w:tcW w:w="346" w:type="dxa"/>
          </w:tcPr>
          <w:p w14:paraId="6A044A30" w14:textId="77777777" w:rsidR="00024C99" w:rsidRDefault="00024C99" w:rsidP="00A33F3C"/>
        </w:tc>
        <w:tc>
          <w:tcPr>
            <w:tcW w:w="346" w:type="dxa"/>
          </w:tcPr>
          <w:p w14:paraId="419EF0B9" w14:textId="77777777" w:rsidR="00024C99" w:rsidRDefault="00024C99" w:rsidP="00A33F3C"/>
        </w:tc>
        <w:tc>
          <w:tcPr>
            <w:tcW w:w="346" w:type="dxa"/>
          </w:tcPr>
          <w:p w14:paraId="0985C885" w14:textId="77777777" w:rsidR="00024C99" w:rsidRDefault="00024C99" w:rsidP="00A33F3C"/>
        </w:tc>
        <w:tc>
          <w:tcPr>
            <w:tcW w:w="346" w:type="dxa"/>
          </w:tcPr>
          <w:p w14:paraId="6C6A4B97" w14:textId="77777777" w:rsidR="00024C99" w:rsidRDefault="00024C99" w:rsidP="00A33F3C"/>
        </w:tc>
        <w:tc>
          <w:tcPr>
            <w:tcW w:w="346" w:type="dxa"/>
          </w:tcPr>
          <w:p w14:paraId="44E2BF50" w14:textId="77777777" w:rsidR="00024C99" w:rsidRDefault="00024C99" w:rsidP="00A33F3C"/>
        </w:tc>
        <w:tc>
          <w:tcPr>
            <w:tcW w:w="346" w:type="dxa"/>
          </w:tcPr>
          <w:p w14:paraId="49D249C9" w14:textId="77777777" w:rsidR="00024C99" w:rsidRDefault="00024C99" w:rsidP="00A33F3C"/>
        </w:tc>
        <w:tc>
          <w:tcPr>
            <w:tcW w:w="346" w:type="dxa"/>
          </w:tcPr>
          <w:p w14:paraId="2365892D" w14:textId="77777777" w:rsidR="00024C99" w:rsidRDefault="00024C99" w:rsidP="00A33F3C"/>
        </w:tc>
        <w:tc>
          <w:tcPr>
            <w:tcW w:w="346" w:type="dxa"/>
          </w:tcPr>
          <w:p w14:paraId="094C3F12" w14:textId="77777777" w:rsidR="00024C99" w:rsidRDefault="00024C99" w:rsidP="00A33F3C"/>
        </w:tc>
        <w:tc>
          <w:tcPr>
            <w:tcW w:w="346" w:type="dxa"/>
          </w:tcPr>
          <w:p w14:paraId="4D1C4019" w14:textId="77777777" w:rsidR="00024C99" w:rsidRDefault="00024C99" w:rsidP="00A33F3C"/>
        </w:tc>
        <w:tc>
          <w:tcPr>
            <w:tcW w:w="346" w:type="dxa"/>
          </w:tcPr>
          <w:p w14:paraId="4FD3DF84" w14:textId="77777777" w:rsidR="00024C99" w:rsidRDefault="00024C99" w:rsidP="00A33F3C"/>
        </w:tc>
        <w:tc>
          <w:tcPr>
            <w:tcW w:w="346" w:type="dxa"/>
          </w:tcPr>
          <w:p w14:paraId="0E329C07" w14:textId="77777777" w:rsidR="00024C99" w:rsidRDefault="00024C99" w:rsidP="00A33F3C"/>
        </w:tc>
      </w:tr>
      <w:tr w:rsidR="00024C99" w14:paraId="29F3B995" w14:textId="77777777" w:rsidTr="00024C99">
        <w:tc>
          <w:tcPr>
            <w:tcW w:w="346" w:type="dxa"/>
          </w:tcPr>
          <w:p w14:paraId="63886A0D" w14:textId="77777777" w:rsidR="00024C99" w:rsidRDefault="00024C99" w:rsidP="00A33F3C"/>
        </w:tc>
        <w:tc>
          <w:tcPr>
            <w:tcW w:w="346" w:type="dxa"/>
          </w:tcPr>
          <w:p w14:paraId="035963D8" w14:textId="77777777" w:rsidR="00024C99" w:rsidRDefault="00024C99" w:rsidP="00A33F3C"/>
        </w:tc>
        <w:tc>
          <w:tcPr>
            <w:tcW w:w="346" w:type="dxa"/>
          </w:tcPr>
          <w:p w14:paraId="17581742" w14:textId="77777777" w:rsidR="00024C99" w:rsidRDefault="00024C99" w:rsidP="00A33F3C"/>
        </w:tc>
        <w:tc>
          <w:tcPr>
            <w:tcW w:w="346" w:type="dxa"/>
          </w:tcPr>
          <w:p w14:paraId="298104E3" w14:textId="77777777" w:rsidR="00024C99" w:rsidRDefault="00024C99" w:rsidP="00A33F3C"/>
        </w:tc>
        <w:tc>
          <w:tcPr>
            <w:tcW w:w="346" w:type="dxa"/>
          </w:tcPr>
          <w:p w14:paraId="55A53DFF" w14:textId="77777777" w:rsidR="00024C99" w:rsidRDefault="00024C99" w:rsidP="00A33F3C"/>
        </w:tc>
        <w:tc>
          <w:tcPr>
            <w:tcW w:w="346" w:type="dxa"/>
          </w:tcPr>
          <w:p w14:paraId="3F484F0E" w14:textId="77777777" w:rsidR="00024C99" w:rsidRDefault="00024C99" w:rsidP="00A33F3C"/>
        </w:tc>
        <w:tc>
          <w:tcPr>
            <w:tcW w:w="346" w:type="dxa"/>
          </w:tcPr>
          <w:p w14:paraId="540DA9BF" w14:textId="77777777" w:rsidR="00024C99" w:rsidRDefault="00024C99" w:rsidP="00A33F3C"/>
        </w:tc>
        <w:tc>
          <w:tcPr>
            <w:tcW w:w="346" w:type="dxa"/>
          </w:tcPr>
          <w:p w14:paraId="2B35E02D" w14:textId="77777777" w:rsidR="00024C99" w:rsidRDefault="00024C99" w:rsidP="00A33F3C"/>
        </w:tc>
        <w:tc>
          <w:tcPr>
            <w:tcW w:w="346" w:type="dxa"/>
          </w:tcPr>
          <w:p w14:paraId="4CE5E561" w14:textId="77777777" w:rsidR="00024C99" w:rsidRDefault="00024C99" w:rsidP="00A33F3C"/>
        </w:tc>
        <w:tc>
          <w:tcPr>
            <w:tcW w:w="346" w:type="dxa"/>
          </w:tcPr>
          <w:p w14:paraId="2A9D9B92" w14:textId="77777777" w:rsidR="00024C99" w:rsidRDefault="00024C99" w:rsidP="00A33F3C"/>
        </w:tc>
        <w:tc>
          <w:tcPr>
            <w:tcW w:w="346" w:type="dxa"/>
          </w:tcPr>
          <w:p w14:paraId="7B660800" w14:textId="77777777" w:rsidR="00024C99" w:rsidRDefault="00024C99" w:rsidP="00A33F3C"/>
        </w:tc>
        <w:tc>
          <w:tcPr>
            <w:tcW w:w="346" w:type="dxa"/>
          </w:tcPr>
          <w:p w14:paraId="144DF1A5" w14:textId="77777777" w:rsidR="00024C99" w:rsidRDefault="00024C99" w:rsidP="00A33F3C"/>
        </w:tc>
        <w:tc>
          <w:tcPr>
            <w:tcW w:w="346" w:type="dxa"/>
          </w:tcPr>
          <w:p w14:paraId="0D3C1459" w14:textId="77777777" w:rsidR="00024C99" w:rsidRDefault="00024C99" w:rsidP="00A33F3C"/>
        </w:tc>
        <w:tc>
          <w:tcPr>
            <w:tcW w:w="346" w:type="dxa"/>
          </w:tcPr>
          <w:p w14:paraId="54E53FCC" w14:textId="77777777" w:rsidR="00024C99" w:rsidRDefault="00024C99" w:rsidP="00A33F3C"/>
        </w:tc>
        <w:tc>
          <w:tcPr>
            <w:tcW w:w="346" w:type="dxa"/>
          </w:tcPr>
          <w:p w14:paraId="79CD480D" w14:textId="77777777" w:rsidR="00024C99" w:rsidRDefault="00024C99" w:rsidP="00A33F3C"/>
        </w:tc>
        <w:tc>
          <w:tcPr>
            <w:tcW w:w="347" w:type="dxa"/>
          </w:tcPr>
          <w:p w14:paraId="53521DD9" w14:textId="77777777" w:rsidR="00024C99" w:rsidRDefault="00024C99" w:rsidP="00A33F3C"/>
        </w:tc>
        <w:tc>
          <w:tcPr>
            <w:tcW w:w="346" w:type="dxa"/>
          </w:tcPr>
          <w:p w14:paraId="104FE2E1" w14:textId="77777777" w:rsidR="00024C99" w:rsidRDefault="00024C99" w:rsidP="00A33F3C"/>
        </w:tc>
        <w:tc>
          <w:tcPr>
            <w:tcW w:w="346" w:type="dxa"/>
          </w:tcPr>
          <w:p w14:paraId="63BF8B6E" w14:textId="77777777" w:rsidR="00024C99" w:rsidRDefault="00024C99" w:rsidP="00A33F3C"/>
        </w:tc>
        <w:tc>
          <w:tcPr>
            <w:tcW w:w="346" w:type="dxa"/>
          </w:tcPr>
          <w:p w14:paraId="4654F5EB" w14:textId="77777777" w:rsidR="00024C99" w:rsidRDefault="00024C99" w:rsidP="00A33F3C"/>
        </w:tc>
        <w:tc>
          <w:tcPr>
            <w:tcW w:w="346" w:type="dxa"/>
          </w:tcPr>
          <w:p w14:paraId="446B14FC" w14:textId="77777777" w:rsidR="00024C99" w:rsidRDefault="00024C99" w:rsidP="00A33F3C"/>
        </w:tc>
        <w:tc>
          <w:tcPr>
            <w:tcW w:w="346" w:type="dxa"/>
          </w:tcPr>
          <w:p w14:paraId="5B10CE81" w14:textId="77777777" w:rsidR="00024C99" w:rsidRDefault="00024C99" w:rsidP="00A33F3C"/>
        </w:tc>
        <w:tc>
          <w:tcPr>
            <w:tcW w:w="346" w:type="dxa"/>
          </w:tcPr>
          <w:p w14:paraId="2ECF053A" w14:textId="77777777" w:rsidR="00024C99" w:rsidRDefault="00024C99" w:rsidP="00A33F3C"/>
        </w:tc>
        <w:tc>
          <w:tcPr>
            <w:tcW w:w="346" w:type="dxa"/>
          </w:tcPr>
          <w:p w14:paraId="57085E28" w14:textId="77777777" w:rsidR="00024C99" w:rsidRDefault="00024C99" w:rsidP="00A33F3C"/>
        </w:tc>
        <w:tc>
          <w:tcPr>
            <w:tcW w:w="346" w:type="dxa"/>
          </w:tcPr>
          <w:p w14:paraId="7711076F" w14:textId="77777777" w:rsidR="00024C99" w:rsidRDefault="00024C99" w:rsidP="00A33F3C"/>
        </w:tc>
        <w:tc>
          <w:tcPr>
            <w:tcW w:w="346" w:type="dxa"/>
          </w:tcPr>
          <w:p w14:paraId="63572489" w14:textId="77777777" w:rsidR="00024C99" w:rsidRDefault="00024C99" w:rsidP="00A33F3C"/>
        </w:tc>
        <w:tc>
          <w:tcPr>
            <w:tcW w:w="346" w:type="dxa"/>
          </w:tcPr>
          <w:p w14:paraId="21217550" w14:textId="77777777" w:rsidR="00024C99" w:rsidRDefault="00024C99" w:rsidP="00A33F3C"/>
        </w:tc>
        <w:tc>
          <w:tcPr>
            <w:tcW w:w="346" w:type="dxa"/>
          </w:tcPr>
          <w:p w14:paraId="1B9E33DD" w14:textId="77777777" w:rsidR="00024C99" w:rsidRDefault="00024C99" w:rsidP="00A33F3C"/>
        </w:tc>
        <w:tc>
          <w:tcPr>
            <w:tcW w:w="346" w:type="dxa"/>
          </w:tcPr>
          <w:p w14:paraId="1F3868CC" w14:textId="77777777" w:rsidR="00024C99" w:rsidRDefault="00024C99" w:rsidP="00A33F3C"/>
        </w:tc>
        <w:tc>
          <w:tcPr>
            <w:tcW w:w="346" w:type="dxa"/>
          </w:tcPr>
          <w:p w14:paraId="521926D6" w14:textId="77777777" w:rsidR="00024C99" w:rsidRDefault="00024C99" w:rsidP="00A33F3C"/>
        </w:tc>
      </w:tr>
      <w:tr w:rsidR="00024C99" w14:paraId="4A51A7E4" w14:textId="77777777" w:rsidTr="00024C99">
        <w:tc>
          <w:tcPr>
            <w:tcW w:w="346" w:type="dxa"/>
          </w:tcPr>
          <w:p w14:paraId="06235ACE" w14:textId="77777777" w:rsidR="00024C99" w:rsidRDefault="00024C99" w:rsidP="00A33F3C"/>
        </w:tc>
        <w:tc>
          <w:tcPr>
            <w:tcW w:w="346" w:type="dxa"/>
          </w:tcPr>
          <w:p w14:paraId="155F43DD" w14:textId="77777777" w:rsidR="00024C99" w:rsidRDefault="00024C99" w:rsidP="00A33F3C"/>
        </w:tc>
        <w:tc>
          <w:tcPr>
            <w:tcW w:w="346" w:type="dxa"/>
          </w:tcPr>
          <w:p w14:paraId="02BB4384" w14:textId="77777777" w:rsidR="00024C99" w:rsidRDefault="00024C99" w:rsidP="00A33F3C"/>
        </w:tc>
        <w:tc>
          <w:tcPr>
            <w:tcW w:w="346" w:type="dxa"/>
          </w:tcPr>
          <w:p w14:paraId="6519C457" w14:textId="77777777" w:rsidR="00024C99" w:rsidRDefault="00024C99" w:rsidP="00A33F3C"/>
        </w:tc>
        <w:tc>
          <w:tcPr>
            <w:tcW w:w="346" w:type="dxa"/>
          </w:tcPr>
          <w:p w14:paraId="288E2FF3" w14:textId="77777777" w:rsidR="00024C99" w:rsidRDefault="00024C99" w:rsidP="00A33F3C"/>
        </w:tc>
        <w:tc>
          <w:tcPr>
            <w:tcW w:w="346" w:type="dxa"/>
          </w:tcPr>
          <w:p w14:paraId="71D24ECC" w14:textId="77777777" w:rsidR="00024C99" w:rsidRDefault="00024C99" w:rsidP="00A33F3C"/>
        </w:tc>
        <w:tc>
          <w:tcPr>
            <w:tcW w:w="346" w:type="dxa"/>
          </w:tcPr>
          <w:p w14:paraId="2C25D9ED" w14:textId="77777777" w:rsidR="00024C99" w:rsidRDefault="00024C99" w:rsidP="00A33F3C"/>
        </w:tc>
        <w:tc>
          <w:tcPr>
            <w:tcW w:w="346" w:type="dxa"/>
          </w:tcPr>
          <w:p w14:paraId="43262FA4" w14:textId="77777777" w:rsidR="00024C99" w:rsidRDefault="00024C99" w:rsidP="00A33F3C"/>
        </w:tc>
        <w:tc>
          <w:tcPr>
            <w:tcW w:w="346" w:type="dxa"/>
          </w:tcPr>
          <w:p w14:paraId="2AFE788D" w14:textId="77777777" w:rsidR="00024C99" w:rsidRDefault="00024C99" w:rsidP="00A33F3C"/>
        </w:tc>
        <w:tc>
          <w:tcPr>
            <w:tcW w:w="346" w:type="dxa"/>
          </w:tcPr>
          <w:p w14:paraId="7F63881E" w14:textId="77777777" w:rsidR="00024C99" w:rsidRDefault="00024C99" w:rsidP="00A33F3C"/>
        </w:tc>
        <w:tc>
          <w:tcPr>
            <w:tcW w:w="346" w:type="dxa"/>
          </w:tcPr>
          <w:p w14:paraId="2869F15E" w14:textId="77777777" w:rsidR="00024C99" w:rsidRDefault="00024C99" w:rsidP="00A33F3C"/>
        </w:tc>
        <w:tc>
          <w:tcPr>
            <w:tcW w:w="346" w:type="dxa"/>
          </w:tcPr>
          <w:p w14:paraId="035D7067" w14:textId="77777777" w:rsidR="00024C99" w:rsidRDefault="00024C99" w:rsidP="00A33F3C"/>
        </w:tc>
        <w:tc>
          <w:tcPr>
            <w:tcW w:w="346" w:type="dxa"/>
          </w:tcPr>
          <w:p w14:paraId="32ADDD4F" w14:textId="77777777" w:rsidR="00024C99" w:rsidRDefault="00024C99" w:rsidP="00A33F3C"/>
        </w:tc>
        <w:tc>
          <w:tcPr>
            <w:tcW w:w="346" w:type="dxa"/>
          </w:tcPr>
          <w:p w14:paraId="530FFAE3" w14:textId="77777777" w:rsidR="00024C99" w:rsidRDefault="00024C99" w:rsidP="00A33F3C"/>
        </w:tc>
        <w:tc>
          <w:tcPr>
            <w:tcW w:w="346" w:type="dxa"/>
          </w:tcPr>
          <w:p w14:paraId="2718B27B" w14:textId="77777777" w:rsidR="00024C99" w:rsidRDefault="00024C99" w:rsidP="00A33F3C"/>
        </w:tc>
        <w:tc>
          <w:tcPr>
            <w:tcW w:w="347" w:type="dxa"/>
          </w:tcPr>
          <w:p w14:paraId="7983CE41" w14:textId="77777777" w:rsidR="00024C99" w:rsidRDefault="00024C99" w:rsidP="00A33F3C"/>
        </w:tc>
        <w:tc>
          <w:tcPr>
            <w:tcW w:w="346" w:type="dxa"/>
          </w:tcPr>
          <w:p w14:paraId="508C8EF2" w14:textId="77777777" w:rsidR="00024C99" w:rsidRDefault="00024C99" w:rsidP="00A33F3C"/>
        </w:tc>
        <w:tc>
          <w:tcPr>
            <w:tcW w:w="346" w:type="dxa"/>
          </w:tcPr>
          <w:p w14:paraId="3B54B327" w14:textId="77777777" w:rsidR="00024C99" w:rsidRDefault="00024C99" w:rsidP="00A33F3C"/>
        </w:tc>
        <w:tc>
          <w:tcPr>
            <w:tcW w:w="346" w:type="dxa"/>
          </w:tcPr>
          <w:p w14:paraId="3B69C5D2" w14:textId="77777777" w:rsidR="00024C99" w:rsidRDefault="00024C99" w:rsidP="00A33F3C"/>
        </w:tc>
        <w:tc>
          <w:tcPr>
            <w:tcW w:w="346" w:type="dxa"/>
          </w:tcPr>
          <w:p w14:paraId="63D6DD48" w14:textId="77777777" w:rsidR="00024C99" w:rsidRDefault="00024C99" w:rsidP="00A33F3C"/>
        </w:tc>
        <w:tc>
          <w:tcPr>
            <w:tcW w:w="346" w:type="dxa"/>
          </w:tcPr>
          <w:p w14:paraId="44F404BF" w14:textId="77777777" w:rsidR="00024C99" w:rsidRDefault="00024C99" w:rsidP="00A33F3C"/>
        </w:tc>
        <w:tc>
          <w:tcPr>
            <w:tcW w:w="346" w:type="dxa"/>
          </w:tcPr>
          <w:p w14:paraId="6066FB50" w14:textId="77777777" w:rsidR="00024C99" w:rsidRDefault="00024C99" w:rsidP="00A33F3C"/>
        </w:tc>
        <w:tc>
          <w:tcPr>
            <w:tcW w:w="346" w:type="dxa"/>
          </w:tcPr>
          <w:p w14:paraId="69C4036D" w14:textId="77777777" w:rsidR="00024C99" w:rsidRDefault="00024C99" w:rsidP="00A33F3C"/>
        </w:tc>
        <w:tc>
          <w:tcPr>
            <w:tcW w:w="346" w:type="dxa"/>
          </w:tcPr>
          <w:p w14:paraId="1FC464DC" w14:textId="77777777" w:rsidR="00024C99" w:rsidRDefault="00024C99" w:rsidP="00A33F3C"/>
        </w:tc>
        <w:tc>
          <w:tcPr>
            <w:tcW w:w="346" w:type="dxa"/>
          </w:tcPr>
          <w:p w14:paraId="4C5E13DA" w14:textId="77777777" w:rsidR="00024C99" w:rsidRDefault="00024C99" w:rsidP="00A33F3C"/>
        </w:tc>
        <w:tc>
          <w:tcPr>
            <w:tcW w:w="346" w:type="dxa"/>
          </w:tcPr>
          <w:p w14:paraId="502C7A6B" w14:textId="77777777" w:rsidR="00024C99" w:rsidRDefault="00024C99" w:rsidP="00A33F3C"/>
        </w:tc>
        <w:tc>
          <w:tcPr>
            <w:tcW w:w="346" w:type="dxa"/>
          </w:tcPr>
          <w:p w14:paraId="55614E1C" w14:textId="77777777" w:rsidR="00024C99" w:rsidRDefault="00024C99" w:rsidP="00A33F3C"/>
        </w:tc>
        <w:tc>
          <w:tcPr>
            <w:tcW w:w="346" w:type="dxa"/>
          </w:tcPr>
          <w:p w14:paraId="10FE6FF3" w14:textId="77777777" w:rsidR="00024C99" w:rsidRDefault="00024C99" w:rsidP="00A33F3C"/>
        </w:tc>
        <w:tc>
          <w:tcPr>
            <w:tcW w:w="346" w:type="dxa"/>
          </w:tcPr>
          <w:p w14:paraId="0C1986B6" w14:textId="77777777" w:rsidR="00024C99" w:rsidRDefault="00024C99" w:rsidP="00A33F3C"/>
        </w:tc>
      </w:tr>
      <w:tr w:rsidR="00024C99" w14:paraId="6646E4F6" w14:textId="77777777" w:rsidTr="00024C99">
        <w:tc>
          <w:tcPr>
            <w:tcW w:w="346" w:type="dxa"/>
          </w:tcPr>
          <w:p w14:paraId="39A2C360" w14:textId="77777777" w:rsidR="00024C99" w:rsidRDefault="00024C99" w:rsidP="00A33F3C"/>
        </w:tc>
        <w:tc>
          <w:tcPr>
            <w:tcW w:w="346" w:type="dxa"/>
          </w:tcPr>
          <w:p w14:paraId="342E02C8" w14:textId="77777777" w:rsidR="00024C99" w:rsidRDefault="00024C99" w:rsidP="00A33F3C"/>
        </w:tc>
        <w:tc>
          <w:tcPr>
            <w:tcW w:w="346" w:type="dxa"/>
          </w:tcPr>
          <w:p w14:paraId="642D8261" w14:textId="77777777" w:rsidR="00024C99" w:rsidRDefault="00024C99" w:rsidP="00A33F3C"/>
        </w:tc>
        <w:tc>
          <w:tcPr>
            <w:tcW w:w="346" w:type="dxa"/>
          </w:tcPr>
          <w:p w14:paraId="40EFA745" w14:textId="77777777" w:rsidR="00024C99" w:rsidRDefault="00024C99" w:rsidP="00A33F3C"/>
        </w:tc>
        <w:tc>
          <w:tcPr>
            <w:tcW w:w="346" w:type="dxa"/>
          </w:tcPr>
          <w:p w14:paraId="44F0C859" w14:textId="77777777" w:rsidR="00024C99" w:rsidRDefault="00024C99" w:rsidP="00A33F3C"/>
        </w:tc>
        <w:tc>
          <w:tcPr>
            <w:tcW w:w="346" w:type="dxa"/>
          </w:tcPr>
          <w:p w14:paraId="6442E6B5" w14:textId="77777777" w:rsidR="00024C99" w:rsidRDefault="00024C99" w:rsidP="00A33F3C"/>
        </w:tc>
        <w:tc>
          <w:tcPr>
            <w:tcW w:w="346" w:type="dxa"/>
          </w:tcPr>
          <w:p w14:paraId="75998890" w14:textId="77777777" w:rsidR="00024C99" w:rsidRDefault="00024C99" w:rsidP="00A33F3C"/>
        </w:tc>
        <w:tc>
          <w:tcPr>
            <w:tcW w:w="346" w:type="dxa"/>
          </w:tcPr>
          <w:p w14:paraId="1E190236" w14:textId="77777777" w:rsidR="00024C99" w:rsidRDefault="00024C99" w:rsidP="00A33F3C"/>
        </w:tc>
        <w:tc>
          <w:tcPr>
            <w:tcW w:w="346" w:type="dxa"/>
          </w:tcPr>
          <w:p w14:paraId="40769BDF" w14:textId="77777777" w:rsidR="00024C99" w:rsidRDefault="00024C99" w:rsidP="00A33F3C"/>
        </w:tc>
        <w:tc>
          <w:tcPr>
            <w:tcW w:w="346" w:type="dxa"/>
          </w:tcPr>
          <w:p w14:paraId="21469414" w14:textId="77777777" w:rsidR="00024C99" w:rsidRDefault="00024C99" w:rsidP="00A33F3C"/>
        </w:tc>
        <w:tc>
          <w:tcPr>
            <w:tcW w:w="346" w:type="dxa"/>
          </w:tcPr>
          <w:p w14:paraId="2BAB837B" w14:textId="77777777" w:rsidR="00024C99" w:rsidRDefault="00024C99" w:rsidP="00A33F3C"/>
        </w:tc>
        <w:tc>
          <w:tcPr>
            <w:tcW w:w="346" w:type="dxa"/>
          </w:tcPr>
          <w:p w14:paraId="6DDFD2B5" w14:textId="77777777" w:rsidR="00024C99" w:rsidRDefault="00024C99" w:rsidP="00A33F3C"/>
        </w:tc>
        <w:tc>
          <w:tcPr>
            <w:tcW w:w="346" w:type="dxa"/>
          </w:tcPr>
          <w:p w14:paraId="3EA35F77" w14:textId="77777777" w:rsidR="00024C99" w:rsidRDefault="00024C99" w:rsidP="00A33F3C"/>
        </w:tc>
        <w:tc>
          <w:tcPr>
            <w:tcW w:w="346" w:type="dxa"/>
          </w:tcPr>
          <w:p w14:paraId="1C923FDC" w14:textId="77777777" w:rsidR="00024C99" w:rsidRDefault="00024C99" w:rsidP="00A33F3C"/>
        </w:tc>
        <w:tc>
          <w:tcPr>
            <w:tcW w:w="346" w:type="dxa"/>
          </w:tcPr>
          <w:p w14:paraId="31A8966B" w14:textId="77777777" w:rsidR="00024C99" w:rsidRDefault="00024C99" w:rsidP="00A33F3C"/>
        </w:tc>
        <w:tc>
          <w:tcPr>
            <w:tcW w:w="347" w:type="dxa"/>
          </w:tcPr>
          <w:p w14:paraId="2B9F42E4" w14:textId="77777777" w:rsidR="00024C99" w:rsidRDefault="00024C99" w:rsidP="00A33F3C"/>
        </w:tc>
        <w:tc>
          <w:tcPr>
            <w:tcW w:w="346" w:type="dxa"/>
          </w:tcPr>
          <w:p w14:paraId="17D5EB43" w14:textId="77777777" w:rsidR="00024C99" w:rsidRDefault="00024C99" w:rsidP="00A33F3C"/>
        </w:tc>
        <w:tc>
          <w:tcPr>
            <w:tcW w:w="346" w:type="dxa"/>
          </w:tcPr>
          <w:p w14:paraId="04AF394B" w14:textId="77777777" w:rsidR="00024C99" w:rsidRDefault="00024C99" w:rsidP="00A33F3C"/>
        </w:tc>
        <w:tc>
          <w:tcPr>
            <w:tcW w:w="346" w:type="dxa"/>
          </w:tcPr>
          <w:p w14:paraId="51359E74" w14:textId="77777777" w:rsidR="00024C99" w:rsidRDefault="00024C99" w:rsidP="00A33F3C"/>
        </w:tc>
        <w:tc>
          <w:tcPr>
            <w:tcW w:w="346" w:type="dxa"/>
          </w:tcPr>
          <w:p w14:paraId="110CA86D" w14:textId="77777777" w:rsidR="00024C99" w:rsidRDefault="00024C99" w:rsidP="00A33F3C"/>
        </w:tc>
        <w:tc>
          <w:tcPr>
            <w:tcW w:w="346" w:type="dxa"/>
          </w:tcPr>
          <w:p w14:paraId="2DA620BC" w14:textId="77777777" w:rsidR="00024C99" w:rsidRDefault="00024C99" w:rsidP="00A33F3C"/>
        </w:tc>
        <w:tc>
          <w:tcPr>
            <w:tcW w:w="346" w:type="dxa"/>
          </w:tcPr>
          <w:p w14:paraId="59429C8B" w14:textId="77777777" w:rsidR="00024C99" w:rsidRDefault="00024C99" w:rsidP="00A33F3C"/>
        </w:tc>
        <w:tc>
          <w:tcPr>
            <w:tcW w:w="346" w:type="dxa"/>
          </w:tcPr>
          <w:p w14:paraId="6B7C6EF0" w14:textId="77777777" w:rsidR="00024C99" w:rsidRDefault="00024C99" w:rsidP="00A33F3C"/>
        </w:tc>
        <w:tc>
          <w:tcPr>
            <w:tcW w:w="346" w:type="dxa"/>
          </w:tcPr>
          <w:p w14:paraId="1FB8E35A" w14:textId="77777777" w:rsidR="00024C99" w:rsidRDefault="00024C99" w:rsidP="00A33F3C"/>
        </w:tc>
        <w:tc>
          <w:tcPr>
            <w:tcW w:w="346" w:type="dxa"/>
          </w:tcPr>
          <w:p w14:paraId="12F6B868" w14:textId="77777777" w:rsidR="00024C99" w:rsidRDefault="00024C99" w:rsidP="00A33F3C"/>
        </w:tc>
        <w:tc>
          <w:tcPr>
            <w:tcW w:w="346" w:type="dxa"/>
          </w:tcPr>
          <w:p w14:paraId="1E0D36EA" w14:textId="77777777" w:rsidR="00024C99" w:rsidRDefault="00024C99" w:rsidP="00A33F3C"/>
        </w:tc>
        <w:tc>
          <w:tcPr>
            <w:tcW w:w="346" w:type="dxa"/>
          </w:tcPr>
          <w:p w14:paraId="7C006D45" w14:textId="77777777" w:rsidR="00024C99" w:rsidRDefault="00024C99" w:rsidP="00A33F3C"/>
        </w:tc>
        <w:tc>
          <w:tcPr>
            <w:tcW w:w="346" w:type="dxa"/>
          </w:tcPr>
          <w:p w14:paraId="376CEE19" w14:textId="77777777" w:rsidR="00024C99" w:rsidRDefault="00024C99" w:rsidP="00A33F3C"/>
        </w:tc>
        <w:tc>
          <w:tcPr>
            <w:tcW w:w="346" w:type="dxa"/>
          </w:tcPr>
          <w:p w14:paraId="68F6FCA3" w14:textId="77777777" w:rsidR="00024C99" w:rsidRDefault="00024C99" w:rsidP="00A33F3C"/>
        </w:tc>
      </w:tr>
      <w:tr w:rsidR="00024C99" w14:paraId="5E52DCE5" w14:textId="77777777" w:rsidTr="00024C99">
        <w:tc>
          <w:tcPr>
            <w:tcW w:w="346" w:type="dxa"/>
          </w:tcPr>
          <w:p w14:paraId="48CA92D9" w14:textId="77777777" w:rsidR="00024C99" w:rsidRDefault="00024C99" w:rsidP="00A33F3C"/>
        </w:tc>
        <w:tc>
          <w:tcPr>
            <w:tcW w:w="346" w:type="dxa"/>
          </w:tcPr>
          <w:p w14:paraId="1E7074BD" w14:textId="77777777" w:rsidR="00024C99" w:rsidRDefault="00024C99" w:rsidP="00A33F3C"/>
        </w:tc>
        <w:tc>
          <w:tcPr>
            <w:tcW w:w="346" w:type="dxa"/>
          </w:tcPr>
          <w:p w14:paraId="5B3B2B55" w14:textId="77777777" w:rsidR="00024C99" w:rsidRDefault="00024C99" w:rsidP="00A33F3C"/>
        </w:tc>
        <w:tc>
          <w:tcPr>
            <w:tcW w:w="346" w:type="dxa"/>
          </w:tcPr>
          <w:p w14:paraId="07FA5052" w14:textId="77777777" w:rsidR="00024C99" w:rsidRDefault="00024C99" w:rsidP="00A33F3C"/>
        </w:tc>
        <w:tc>
          <w:tcPr>
            <w:tcW w:w="346" w:type="dxa"/>
          </w:tcPr>
          <w:p w14:paraId="28E8179B" w14:textId="77777777" w:rsidR="00024C99" w:rsidRDefault="00024C99" w:rsidP="00A33F3C"/>
        </w:tc>
        <w:tc>
          <w:tcPr>
            <w:tcW w:w="346" w:type="dxa"/>
          </w:tcPr>
          <w:p w14:paraId="6ADE6987" w14:textId="77777777" w:rsidR="00024C99" w:rsidRDefault="00024C99" w:rsidP="00A33F3C"/>
        </w:tc>
        <w:tc>
          <w:tcPr>
            <w:tcW w:w="346" w:type="dxa"/>
          </w:tcPr>
          <w:p w14:paraId="7183402C" w14:textId="77777777" w:rsidR="00024C99" w:rsidRDefault="00024C99" w:rsidP="00A33F3C"/>
        </w:tc>
        <w:tc>
          <w:tcPr>
            <w:tcW w:w="346" w:type="dxa"/>
          </w:tcPr>
          <w:p w14:paraId="5341D9FC" w14:textId="77777777" w:rsidR="00024C99" w:rsidRDefault="00024C99" w:rsidP="00A33F3C"/>
        </w:tc>
        <w:tc>
          <w:tcPr>
            <w:tcW w:w="346" w:type="dxa"/>
          </w:tcPr>
          <w:p w14:paraId="20547815" w14:textId="77777777" w:rsidR="00024C99" w:rsidRDefault="00024C99" w:rsidP="00A33F3C"/>
        </w:tc>
        <w:tc>
          <w:tcPr>
            <w:tcW w:w="346" w:type="dxa"/>
          </w:tcPr>
          <w:p w14:paraId="638F87CE" w14:textId="77777777" w:rsidR="00024C99" w:rsidRDefault="00024C99" w:rsidP="00A33F3C"/>
        </w:tc>
        <w:tc>
          <w:tcPr>
            <w:tcW w:w="346" w:type="dxa"/>
          </w:tcPr>
          <w:p w14:paraId="1459E34C" w14:textId="77777777" w:rsidR="00024C99" w:rsidRDefault="00024C99" w:rsidP="00A33F3C"/>
        </w:tc>
        <w:tc>
          <w:tcPr>
            <w:tcW w:w="346" w:type="dxa"/>
          </w:tcPr>
          <w:p w14:paraId="57719EF1" w14:textId="77777777" w:rsidR="00024C99" w:rsidRDefault="00024C99" w:rsidP="00A33F3C"/>
        </w:tc>
        <w:tc>
          <w:tcPr>
            <w:tcW w:w="346" w:type="dxa"/>
          </w:tcPr>
          <w:p w14:paraId="3CEB7691" w14:textId="77777777" w:rsidR="00024C99" w:rsidRDefault="00024C99" w:rsidP="00A33F3C"/>
        </w:tc>
        <w:tc>
          <w:tcPr>
            <w:tcW w:w="346" w:type="dxa"/>
          </w:tcPr>
          <w:p w14:paraId="30306B8C" w14:textId="77777777" w:rsidR="00024C99" w:rsidRDefault="00024C99" w:rsidP="00A33F3C"/>
        </w:tc>
        <w:tc>
          <w:tcPr>
            <w:tcW w:w="346" w:type="dxa"/>
          </w:tcPr>
          <w:p w14:paraId="4C9AAFA7" w14:textId="77777777" w:rsidR="00024C99" w:rsidRDefault="00024C99" w:rsidP="00A33F3C"/>
        </w:tc>
        <w:tc>
          <w:tcPr>
            <w:tcW w:w="347" w:type="dxa"/>
          </w:tcPr>
          <w:p w14:paraId="655172AE" w14:textId="77777777" w:rsidR="00024C99" w:rsidRDefault="00024C99" w:rsidP="00A33F3C"/>
        </w:tc>
        <w:tc>
          <w:tcPr>
            <w:tcW w:w="346" w:type="dxa"/>
          </w:tcPr>
          <w:p w14:paraId="00A97553" w14:textId="77777777" w:rsidR="00024C99" w:rsidRDefault="00024C99" w:rsidP="00A33F3C"/>
        </w:tc>
        <w:tc>
          <w:tcPr>
            <w:tcW w:w="346" w:type="dxa"/>
          </w:tcPr>
          <w:p w14:paraId="0006AB27" w14:textId="77777777" w:rsidR="00024C99" w:rsidRDefault="00024C99" w:rsidP="00A33F3C"/>
        </w:tc>
        <w:tc>
          <w:tcPr>
            <w:tcW w:w="346" w:type="dxa"/>
          </w:tcPr>
          <w:p w14:paraId="1AE09AEA" w14:textId="77777777" w:rsidR="00024C99" w:rsidRDefault="00024C99" w:rsidP="00A33F3C"/>
        </w:tc>
        <w:tc>
          <w:tcPr>
            <w:tcW w:w="346" w:type="dxa"/>
          </w:tcPr>
          <w:p w14:paraId="35A3B446" w14:textId="77777777" w:rsidR="00024C99" w:rsidRDefault="00024C99" w:rsidP="00A33F3C"/>
        </w:tc>
        <w:tc>
          <w:tcPr>
            <w:tcW w:w="346" w:type="dxa"/>
          </w:tcPr>
          <w:p w14:paraId="6447A3B4" w14:textId="77777777" w:rsidR="00024C99" w:rsidRDefault="00024C99" w:rsidP="00A33F3C"/>
        </w:tc>
        <w:tc>
          <w:tcPr>
            <w:tcW w:w="346" w:type="dxa"/>
          </w:tcPr>
          <w:p w14:paraId="2B601073" w14:textId="77777777" w:rsidR="00024C99" w:rsidRDefault="00024C99" w:rsidP="00A33F3C"/>
        </w:tc>
        <w:tc>
          <w:tcPr>
            <w:tcW w:w="346" w:type="dxa"/>
          </w:tcPr>
          <w:p w14:paraId="1F63E060" w14:textId="77777777" w:rsidR="00024C99" w:rsidRDefault="00024C99" w:rsidP="00A33F3C"/>
        </w:tc>
        <w:tc>
          <w:tcPr>
            <w:tcW w:w="346" w:type="dxa"/>
          </w:tcPr>
          <w:p w14:paraId="55A3791F" w14:textId="77777777" w:rsidR="00024C99" w:rsidRDefault="00024C99" w:rsidP="00A33F3C"/>
        </w:tc>
        <w:tc>
          <w:tcPr>
            <w:tcW w:w="346" w:type="dxa"/>
          </w:tcPr>
          <w:p w14:paraId="7B6A8794" w14:textId="77777777" w:rsidR="00024C99" w:rsidRDefault="00024C99" w:rsidP="00A33F3C"/>
        </w:tc>
        <w:tc>
          <w:tcPr>
            <w:tcW w:w="346" w:type="dxa"/>
          </w:tcPr>
          <w:p w14:paraId="40E0397E" w14:textId="77777777" w:rsidR="00024C99" w:rsidRDefault="00024C99" w:rsidP="00A33F3C"/>
        </w:tc>
        <w:tc>
          <w:tcPr>
            <w:tcW w:w="346" w:type="dxa"/>
          </w:tcPr>
          <w:p w14:paraId="750A7302" w14:textId="77777777" w:rsidR="00024C99" w:rsidRDefault="00024C99" w:rsidP="00A33F3C"/>
        </w:tc>
        <w:tc>
          <w:tcPr>
            <w:tcW w:w="346" w:type="dxa"/>
          </w:tcPr>
          <w:p w14:paraId="2CEB0492" w14:textId="77777777" w:rsidR="00024C99" w:rsidRDefault="00024C99" w:rsidP="00A33F3C"/>
        </w:tc>
        <w:tc>
          <w:tcPr>
            <w:tcW w:w="346" w:type="dxa"/>
          </w:tcPr>
          <w:p w14:paraId="4F1B1DCB" w14:textId="77777777" w:rsidR="00024C99" w:rsidRDefault="00024C99" w:rsidP="00A33F3C"/>
        </w:tc>
      </w:tr>
      <w:tr w:rsidR="00024C99" w14:paraId="624D1024" w14:textId="77777777" w:rsidTr="00024C99">
        <w:tc>
          <w:tcPr>
            <w:tcW w:w="346" w:type="dxa"/>
          </w:tcPr>
          <w:p w14:paraId="2BF12977" w14:textId="77777777" w:rsidR="00024C99" w:rsidRDefault="00024C99" w:rsidP="00A33F3C"/>
        </w:tc>
        <w:tc>
          <w:tcPr>
            <w:tcW w:w="346" w:type="dxa"/>
          </w:tcPr>
          <w:p w14:paraId="5DD07FC3" w14:textId="77777777" w:rsidR="00024C99" w:rsidRDefault="00024C99" w:rsidP="00A33F3C"/>
        </w:tc>
        <w:tc>
          <w:tcPr>
            <w:tcW w:w="346" w:type="dxa"/>
          </w:tcPr>
          <w:p w14:paraId="22C24B43" w14:textId="77777777" w:rsidR="00024C99" w:rsidRDefault="00024C99" w:rsidP="00A33F3C"/>
        </w:tc>
        <w:tc>
          <w:tcPr>
            <w:tcW w:w="346" w:type="dxa"/>
          </w:tcPr>
          <w:p w14:paraId="12CE00A4" w14:textId="77777777" w:rsidR="00024C99" w:rsidRDefault="00024C99" w:rsidP="00A33F3C"/>
        </w:tc>
        <w:tc>
          <w:tcPr>
            <w:tcW w:w="346" w:type="dxa"/>
          </w:tcPr>
          <w:p w14:paraId="03FB4902" w14:textId="77777777" w:rsidR="00024C99" w:rsidRDefault="00024C99" w:rsidP="00A33F3C"/>
        </w:tc>
        <w:tc>
          <w:tcPr>
            <w:tcW w:w="346" w:type="dxa"/>
          </w:tcPr>
          <w:p w14:paraId="5A2C7265" w14:textId="77777777" w:rsidR="00024C99" w:rsidRDefault="00024C99" w:rsidP="00A33F3C"/>
        </w:tc>
        <w:tc>
          <w:tcPr>
            <w:tcW w:w="346" w:type="dxa"/>
          </w:tcPr>
          <w:p w14:paraId="762D6E05" w14:textId="77777777" w:rsidR="00024C99" w:rsidRDefault="00024C99" w:rsidP="00A33F3C"/>
        </w:tc>
        <w:tc>
          <w:tcPr>
            <w:tcW w:w="346" w:type="dxa"/>
          </w:tcPr>
          <w:p w14:paraId="47E2B425" w14:textId="77777777" w:rsidR="00024C99" w:rsidRDefault="00024C99" w:rsidP="00A33F3C"/>
        </w:tc>
        <w:tc>
          <w:tcPr>
            <w:tcW w:w="346" w:type="dxa"/>
          </w:tcPr>
          <w:p w14:paraId="5F25D2DF" w14:textId="77777777" w:rsidR="00024C99" w:rsidRDefault="00024C99" w:rsidP="00A33F3C"/>
        </w:tc>
        <w:tc>
          <w:tcPr>
            <w:tcW w:w="346" w:type="dxa"/>
          </w:tcPr>
          <w:p w14:paraId="49179046" w14:textId="77777777" w:rsidR="00024C99" w:rsidRDefault="00024C99" w:rsidP="00A33F3C"/>
        </w:tc>
        <w:tc>
          <w:tcPr>
            <w:tcW w:w="346" w:type="dxa"/>
          </w:tcPr>
          <w:p w14:paraId="2806B069" w14:textId="77777777" w:rsidR="00024C99" w:rsidRDefault="00024C99" w:rsidP="00A33F3C"/>
        </w:tc>
        <w:tc>
          <w:tcPr>
            <w:tcW w:w="346" w:type="dxa"/>
          </w:tcPr>
          <w:p w14:paraId="23AA83F6" w14:textId="77777777" w:rsidR="00024C99" w:rsidRDefault="00024C99" w:rsidP="00A33F3C"/>
        </w:tc>
        <w:tc>
          <w:tcPr>
            <w:tcW w:w="346" w:type="dxa"/>
          </w:tcPr>
          <w:p w14:paraId="5F9549B5" w14:textId="77777777" w:rsidR="00024C99" w:rsidRDefault="00024C99" w:rsidP="00A33F3C"/>
        </w:tc>
        <w:tc>
          <w:tcPr>
            <w:tcW w:w="346" w:type="dxa"/>
          </w:tcPr>
          <w:p w14:paraId="7D39A0AF" w14:textId="77777777" w:rsidR="00024C99" w:rsidRDefault="00024C99" w:rsidP="00A33F3C"/>
        </w:tc>
        <w:tc>
          <w:tcPr>
            <w:tcW w:w="346" w:type="dxa"/>
          </w:tcPr>
          <w:p w14:paraId="26D6440D" w14:textId="77777777" w:rsidR="00024C99" w:rsidRDefault="00024C99" w:rsidP="00A33F3C"/>
        </w:tc>
        <w:tc>
          <w:tcPr>
            <w:tcW w:w="347" w:type="dxa"/>
          </w:tcPr>
          <w:p w14:paraId="04FD5E8C" w14:textId="77777777" w:rsidR="00024C99" w:rsidRDefault="00024C99" w:rsidP="00A33F3C"/>
        </w:tc>
        <w:tc>
          <w:tcPr>
            <w:tcW w:w="346" w:type="dxa"/>
          </w:tcPr>
          <w:p w14:paraId="0720E0B4" w14:textId="77777777" w:rsidR="00024C99" w:rsidRDefault="00024C99" w:rsidP="00A33F3C"/>
        </w:tc>
        <w:tc>
          <w:tcPr>
            <w:tcW w:w="346" w:type="dxa"/>
          </w:tcPr>
          <w:p w14:paraId="13590394" w14:textId="77777777" w:rsidR="00024C99" w:rsidRDefault="00024C99" w:rsidP="00A33F3C"/>
        </w:tc>
        <w:tc>
          <w:tcPr>
            <w:tcW w:w="346" w:type="dxa"/>
          </w:tcPr>
          <w:p w14:paraId="58EB025B" w14:textId="77777777" w:rsidR="00024C99" w:rsidRDefault="00024C99" w:rsidP="00A33F3C"/>
        </w:tc>
        <w:tc>
          <w:tcPr>
            <w:tcW w:w="346" w:type="dxa"/>
          </w:tcPr>
          <w:p w14:paraId="4AC642BC" w14:textId="77777777" w:rsidR="00024C99" w:rsidRDefault="00024C99" w:rsidP="00A33F3C"/>
        </w:tc>
        <w:tc>
          <w:tcPr>
            <w:tcW w:w="346" w:type="dxa"/>
          </w:tcPr>
          <w:p w14:paraId="32FB12CB" w14:textId="77777777" w:rsidR="00024C99" w:rsidRDefault="00024C99" w:rsidP="00A33F3C"/>
        </w:tc>
        <w:tc>
          <w:tcPr>
            <w:tcW w:w="346" w:type="dxa"/>
          </w:tcPr>
          <w:p w14:paraId="650CD02F" w14:textId="77777777" w:rsidR="00024C99" w:rsidRDefault="00024C99" w:rsidP="00A33F3C"/>
        </w:tc>
        <w:tc>
          <w:tcPr>
            <w:tcW w:w="346" w:type="dxa"/>
          </w:tcPr>
          <w:p w14:paraId="379B7E21" w14:textId="77777777" w:rsidR="00024C99" w:rsidRDefault="00024C99" w:rsidP="00A33F3C"/>
        </w:tc>
        <w:tc>
          <w:tcPr>
            <w:tcW w:w="346" w:type="dxa"/>
          </w:tcPr>
          <w:p w14:paraId="634296C5" w14:textId="77777777" w:rsidR="00024C99" w:rsidRDefault="00024C99" w:rsidP="00A33F3C"/>
        </w:tc>
        <w:tc>
          <w:tcPr>
            <w:tcW w:w="346" w:type="dxa"/>
          </w:tcPr>
          <w:p w14:paraId="0C9EFB28" w14:textId="77777777" w:rsidR="00024C99" w:rsidRDefault="00024C99" w:rsidP="00A33F3C"/>
        </w:tc>
        <w:tc>
          <w:tcPr>
            <w:tcW w:w="346" w:type="dxa"/>
          </w:tcPr>
          <w:p w14:paraId="4A15DD1C" w14:textId="77777777" w:rsidR="00024C99" w:rsidRDefault="00024C99" w:rsidP="00A33F3C"/>
        </w:tc>
        <w:tc>
          <w:tcPr>
            <w:tcW w:w="346" w:type="dxa"/>
          </w:tcPr>
          <w:p w14:paraId="43D06220" w14:textId="77777777" w:rsidR="00024C99" w:rsidRDefault="00024C99" w:rsidP="00A33F3C"/>
        </w:tc>
        <w:tc>
          <w:tcPr>
            <w:tcW w:w="346" w:type="dxa"/>
          </w:tcPr>
          <w:p w14:paraId="2C512F22" w14:textId="77777777" w:rsidR="00024C99" w:rsidRDefault="00024C99" w:rsidP="00A33F3C"/>
        </w:tc>
        <w:tc>
          <w:tcPr>
            <w:tcW w:w="346" w:type="dxa"/>
          </w:tcPr>
          <w:p w14:paraId="4189E618" w14:textId="77777777" w:rsidR="00024C99" w:rsidRDefault="00024C99" w:rsidP="00A33F3C"/>
        </w:tc>
      </w:tr>
      <w:tr w:rsidR="00024C99" w14:paraId="1C29AF76" w14:textId="77777777" w:rsidTr="00024C99">
        <w:tc>
          <w:tcPr>
            <w:tcW w:w="346" w:type="dxa"/>
          </w:tcPr>
          <w:p w14:paraId="417124B9" w14:textId="77777777" w:rsidR="00024C99" w:rsidRDefault="00024C99" w:rsidP="00A33F3C"/>
        </w:tc>
        <w:tc>
          <w:tcPr>
            <w:tcW w:w="346" w:type="dxa"/>
          </w:tcPr>
          <w:p w14:paraId="2C9A9969" w14:textId="77777777" w:rsidR="00024C99" w:rsidRDefault="00024C99" w:rsidP="00A33F3C"/>
        </w:tc>
        <w:tc>
          <w:tcPr>
            <w:tcW w:w="346" w:type="dxa"/>
          </w:tcPr>
          <w:p w14:paraId="41FC2092" w14:textId="77777777" w:rsidR="00024C99" w:rsidRDefault="00024C99" w:rsidP="00A33F3C"/>
        </w:tc>
        <w:tc>
          <w:tcPr>
            <w:tcW w:w="346" w:type="dxa"/>
          </w:tcPr>
          <w:p w14:paraId="007A4933" w14:textId="77777777" w:rsidR="00024C99" w:rsidRDefault="00024C99" w:rsidP="00A33F3C"/>
        </w:tc>
        <w:tc>
          <w:tcPr>
            <w:tcW w:w="346" w:type="dxa"/>
          </w:tcPr>
          <w:p w14:paraId="6E56D9EE" w14:textId="77777777" w:rsidR="00024C99" w:rsidRDefault="00024C99" w:rsidP="00A33F3C"/>
        </w:tc>
        <w:tc>
          <w:tcPr>
            <w:tcW w:w="346" w:type="dxa"/>
          </w:tcPr>
          <w:p w14:paraId="14F36657" w14:textId="77777777" w:rsidR="00024C99" w:rsidRDefault="00024C99" w:rsidP="00A33F3C"/>
        </w:tc>
        <w:tc>
          <w:tcPr>
            <w:tcW w:w="346" w:type="dxa"/>
          </w:tcPr>
          <w:p w14:paraId="58A9E5C1" w14:textId="77777777" w:rsidR="00024C99" w:rsidRDefault="00024C99" w:rsidP="00A33F3C"/>
        </w:tc>
        <w:tc>
          <w:tcPr>
            <w:tcW w:w="346" w:type="dxa"/>
          </w:tcPr>
          <w:p w14:paraId="08E00844" w14:textId="77777777" w:rsidR="00024C99" w:rsidRDefault="00024C99" w:rsidP="00A33F3C"/>
        </w:tc>
        <w:tc>
          <w:tcPr>
            <w:tcW w:w="346" w:type="dxa"/>
          </w:tcPr>
          <w:p w14:paraId="15A9C271" w14:textId="77777777" w:rsidR="00024C99" w:rsidRDefault="00024C99" w:rsidP="00A33F3C"/>
        </w:tc>
        <w:tc>
          <w:tcPr>
            <w:tcW w:w="346" w:type="dxa"/>
          </w:tcPr>
          <w:p w14:paraId="2C952332" w14:textId="77777777" w:rsidR="00024C99" w:rsidRDefault="00024C99" w:rsidP="00A33F3C"/>
        </w:tc>
        <w:tc>
          <w:tcPr>
            <w:tcW w:w="346" w:type="dxa"/>
          </w:tcPr>
          <w:p w14:paraId="70740D34" w14:textId="77777777" w:rsidR="00024C99" w:rsidRDefault="00024C99" w:rsidP="00A33F3C"/>
        </w:tc>
        <w:tc>
          <w:tcPr>
            <w:tcW w:w="346" w:type="dxa"/>
          </w:tcPr>
          <w:p w14:paraId="2F2B6E24" w14:textId="77777777" w:rsidR="00024C99" w:rsidRDefault="00024C99" w:rsidP="00A33F3C"/>
        </w:tc>
        <w:tc>
          <w:tcPr>
            <w:tcW w:w="346" w:type="dxa"/>
          </w:tcPr>
          <w:p w14:paraId="302D246F" w14:textId="77777777" w:rsidR="00024C99" w:rsidRDefault="00024C99" w:rsidP="00A33F3C"/>
        </w:tc>
        <w:tc>
          <w:tcPr>
            <w:tcW w:w="346" w:type="dxa"/>
          </w:tcPr>
          <w:p w14:paraId="4EDB897E" w14:textId="77777777" w:rsidR="00024C99" w:rsidRDefault="00024C99" w:rsidP="00A33F3C"/>
        </w:tc>
        <w:tc>
          <w:tcPr>
            <w:tcW w:w="346" w:type="dxa"/>
          </w:tcPr>
          <w:p w14:paraId="57369870" w14:textId="77777777" w:rsidR="00024C99" w:rsidRDefault="00024C99" w:rsidP="00A33F3C"/>
        </w:tc>
        <w:tc>
          <w:tcPr>
            <w:tcW w:w="347" w:type="dxa"/>
          </w:tcPr>
          <w:p w14:paraId="6482EF94" w14:textId="77777777" w:rsidR="00024C99" w:rsidRDefault="00024C99" w:rsidP="00A33F3C"/>
        </w:tc>
        <w:tc>
          <w:tcPr>
            <w:tcW w:w="346" w:type="dxa"/>
          </w:tcPr>
          <w:p w14:paraId="0E2DFA61" w14:textId="77777777" w:rsidR="00024C99" w:rsidRDefault="00024C99" w:rsidP="00A33F3C"/>
        </w:tc>
        <w:tc>
          <w:tcPr>
            <w:tcW w:w="346" w:type="dxa"/>
          </w:tcPr>
          <w:p w14:paraId="14EB0726" w14:textId="77777777" w:rsidR="00024C99" w:rsidRDefault="00024C99" w:rsidP="00A33F3C"/>
        </w:tc>
        <w:tc>
          <w:tcPr>
            <w:tcW w:w="346" w:type="dxa"/>
          </w:tcPr>
          <w:p w14:paraId="177E0138" w14:textId="77777777" w:rsidR="00024C99" w:rsidRDefault="00024C99" w:rsidP="00A33F3C"/>
        </w:tc>
        <w:tc>
          <w:tcPr>
            <w:tcW w:w="346" w:type="dxa"/>
          </w:tcPr>
          <w:p w14:paraId="58016E99" w14:textId="77777777" w:rsidR="00024C99" w:rsidRDefault="00024C99" w:rsidP="00A33F3C"/>
        </w:tc>
        <w:tc>
          <w:tcPr>
            <w:tcW w:w="346" w:type="dxa"/>
          </w:tcPr>
          <w:p w14:paraId="49FCD8B2" w14:textId="77777777" w:rsidR="00024C99" w:rsidRDefault="00024C99" w:rsidP="00A33F3C"/>
        </w:tc>
        <w:tc>
          <w:tcPr>
            <w:tcW w:w="346" w:type="dxa"/>
          </w:tcPr>
          <w:p w14:paraId="0411FAD6" w14:textId="77777777" w:rsidR="00024C99" w:rsidRDefault="00024C99" w:rsidP="00A33F3C"/>
        </w:tc>
        <w:tc>
          <w:tcPr>
            <w:tcW w:w="346" w:type="dxa"/>
          </w:tcPr>
          <w:p w14:paraId="40D092DF" w14:textId="77777777" w:rsidR="00024C99" w:rsidRDefault="00024C99" w:rsidP="00A33F3C"/>
        </w:tc>
        <w:tc>
          <w:tcPr>
            <w:tcW w:w="346" w:type="dxa"/>
          </w:tcPr>
          <w:p w14:paraId="1C9F5885" w14:textId="77777777" w:rsidR="00024C99" w:rsidRDefault="00024C99" w:rsidP="00A33F3C"/>
        </w:tc>
        <w:tc>
          <w:tcPr>
            <w:tcW w:w="346" w:type="dxa"/>
          </w:tcPr>
          <w:p w14:paraId="2813A230" w14:textId="77777777" w:rsidR="00024C99" w:rsidRDefault="00024C99" w:rsidP="00A33F3C"/>
        </w:tc>
        <w:tc>
          <w:tcPr>
            <w:tcW w:w="346" w:type="dxa"/>
          </w:tcPr>
          <w:p w14:paraId="1441C3F0" w14:textId="77777777" w:rsidR="00024C99" w:rsidRDefault="00024C99" w:rsidP="00A33F3C"/>
        </w:tc>
        <w:tc>
          <w:tcPr>
            <w:tcW w:w="346" w:type="dxa"/>
          </w:tcPr>
          <w:p w14:paraId="3A068004" w14:textId="77777777" w:rsidR="00024C99" w:rsidRDefault="00024C99" w:rsidP="00A33F3C"/>
        </w:tc>
        <w:tc>
          <w:tcPr>
            <w:tcW w:w="346" w:type="dxa"/>
          </w:tcPr>
          <w:p w14:paraId="2669EB47" w14:textId="77777777" w:rsidR="00024C99" w:rsidRDefault="00024C99" w:rsidP="00A33F3C"/>
        </w:tc>
        <w:tc>
          <w:tcPr>
            <w:tcW w:w="346" w:type="dxa"/>
          </w:tcPr>
          <w:p w14:paraId="4873C3C1" w14:textId="77777777" w:rsidR="00024C99" w:rsidRDefault="00024C99" w:rsidP="00A33F3C"/>
        </w:tc>
      </w:tr>
      <w:tr w:rsidR="00024C99" w14:paraId="5C892F42" w14:textId="77777777" w:rsidTr="00024C99">
        <w:tc>
          <w:tcPr>
            <w:tcW w:w="346" w:type="dxa"/>
          </w:tcPr>
          <w:p w14:paraId="063D0E5F" w14:textId="77777777" w:rsidR="00024C99" w:rsidRDefault="00024C99" w:rsidP="00A33F3C"/>
        </w:tc>
        <w:tc>
          <w:tcPr>
            <w:tcW w:w="346" w:type="dxa"/>
          </w:tcPr>
          <w:p w14:paraId="6F5D1771" w14:textId="77777777" w:rsidR="00024C99" w:rsidRDefault="00024C99" w:rsidP="00A33F3C"/>
        </w:tc>
        <w:tc>
          <w:tcPr>
            <w:tcW w:w="346" w:type="dxa"/>
          </w:tcPr>
          <w:p w14:paraId="61594E73" w14:textId="77777777" w:rsidR="00024C99" w:rsidRDefault="00024C99" w:rsidP="00A33F3C"/>
        </w:tc>
        <w:tc>
          <w:tcPr>
            <w:tcW w:w="346" w:type="dxa"/>
          </w:tcPr>
          <w:p w14:paraId="3A236A1E" w14:textId="77777777" w:rsidR="00024C99" w:rsidRDefault="00024C99" w:rsidP="00A33F3C"/>
        </w:tc>
        <w:tc>
          <w:tcPr>
            <w:tcW w:w="346" w:type="dxa"/>
          </w:tcPr>
          <w:p w14:paraId="7BAAE0A7" w14:textId="77777777" w:rsidR="00024C99" w:rsidRDefault="00024C99" w:rsidP="00A33F3C"/>
        </w:tc>
        <w:tc>
          <w:tcPr>
            <w:tcW w:w="346" w:type="dxa"/>
          </w:tcPr>
          <w:p w14:paraId="65796C1D" w14:textId="77777777" w:rsidR="00024C99" w:rsidRDefault="00024C99" w:rsidP="00A33F3C"/>
        </w:tc>
        <w:tc>
          <w:tcPr>
            <w:tcW w:w="346" w:type="dxa"/>
          </w:tcPr>
          <w:p w14:paraId="7E3581B4" w14:textId="77777777" w:rsidR="00024C99" w:rsidRDefault="00024C99" w:rsidP="00A33F3C"/>
        </w:tc>
        <w:tc>
          <w:tcPr>
            <w:tcW w:w="346" w:type="dxa"/>
          </w:tcPr>
          <w:p w14:paraId="65BDC92E" w14:textId="77777777" w:rsidR="00024C99" w:rsidRDefault="00024C99" w:rsidP="00A33F3C"/>
        </w:tc>
        <w:tc>
          <w:tcPr>
            <w:tcW w:w="346" w:type="dxa"/>
          </w:tcPr>
          <w:p w14:paraId="3CDBCE0A" w14:textId="77777777" w:rsidR="00024C99" w:rsidRDefault="00024C99" w:rsidP="00A33F3C"/>
        </w:tc>
        <w:tc>
          <w:tcPr>
            <w:tcW w:w="346" w:type="dxa"/>
          </w:tcPr>
          <w:p w14:paraId="577C37CA" w14:textId="77777777" w:rsidR="00024C99" w:rsidRDefault="00024C99" w:rsidP="00A33F3C"/>
        </w:tc>
        <w:tc>
          <w:tcPr>
            <w:tcW w:w="346" w:type="dxa"/>
          </w:tcPr>
          <w:p w14:paraId="53751846" w14:textId="77777777" w:rsidR="00024C99" w:rsidRDefault="00024C99" w:rsidP="00A33F3C"/>
        </w:tc>
        <w:tc>
          <w:tcPr>
            <w:tcW w:w="346" w:type="dxa"/>
          </w:tcPr>
          <w:p w14:paraId="4E3111BE" w14:textId="77777777" w:rsidR="00024C99" w:rsidRDefault="00024C99" w:rsidP="00A33F3C"/>
        </w:tc>
        <w:tc>
          <w:tcPr>
            <w:tcW w:w="346" w:type="dxa"/>
          </w:tcPr>
          <w:p w14:paraId="4B827778" w14:textId="77777777" w:rsidR="00024C99" w:rsidRDefault="00024C99" w:rsidP="00A33F3C"/>
        </w:tc>
        <w:tc>
          <w:tcPr>
            <w:tcW w:w="346" w:type="dxa"/>
          </w:tcPr>
          <w:p w14:paraId="672E2170" w14:textId="77777777" w:rsidR="00024C99" w:rsidRDefault="00024C99" w:rsidP="00A33F3C"/>
        </w:tc>
        <w:tc>
          <w:tcPr>
            <w:tcW w:w="346" w:type="dxa"/>
          </w:tcPr>
          <w:p w14:paraId="6FC5C6A3" w14:textId="77777777" w:rsidR="00024C99" w:rsidRDefault="00024C99" w:rsidP="00A33F3C"/>
        </w:tc>
        <w:tc>
          <w:tcPr>
            <w:tcW w:w="347" w:type="dxa"/>
          </w:tcPr>
          <w:p w14:paraId="11624C36" w14:textId="77777777" w:rsidR="00024C99" w:rsidRDefault="00024C99" w:rsidP="00A33F3C"/>
        </w:tc>
        <w:tc>
          <w:tcPr>
            <w:tcW w:w="346" w:type="dxa"/>
          </w:tcPr>
          <w:p w14:paraId="031263CD" w14:textId="77777777" w:rsidR="00024C99" w:rsidRDefault="00024C99" w:rsidP="00A33F3C"/>
        </w:tc>
        <w:tc>
          <w:tcPr>
            <w:tcW w:w="346" w:type="dxa"/>
          </w:tcPr>
          <w:p w14:paraId="738B5B14" w14:textId="77777777" w:rsidR="00024C99" w:rsidRDefault="00024C99" w:rsidP="00A33F3C"/>
        </w:tc>
        <w:tc>
          <w:tcPr>
            <w:tcW w:w="346" w:type="dxa"/>
          </w:tcPr>
          <w:p w14:paraId="44320388" w14:textId="77777777" w:rsidR="00024C99" w:rsidRDefault="00024C99" w:rsidP="00A33F3C"/>
        </w:tc>
        <w:tc>
          <w:tcPr>
            <w:tcW w:w="346" w:type="dxa"/>
          </w:tcPr>
          <w:p w14:paraId="4DBE4D26" w14:textId="77777777" w:rsidR="00024C99" w:rsidRDefault="00024C99" w:rsidP="00A33F3C"/>
        </w:tc>
        <w:tc>
          <w:tcPr>
            <w:tcW w:w="346" w:type="dxa"/>
          </w:tcPr>
          <w:p w14:paraId="18A2955B" w14:textId="77777777" w:rsidR="00024C99" w:rsidRDefault="00024C99" w:rsidP="00A33F3C"/>
        </w:tc>
        <w:tc>
          <w:tcPr>
            <w:tcW w:w="346" w:type="dxa"/>
          </w:tcPr>
          <w:p w14:paraId="304882C6" w14:textId="77777777" w:rsidR="00024C99" w:rsidRDefault="00024C99" w:rsidP="00A33F3C"/>
        </w:tc>
        <w:tc>
          <w:tcPr>
            <w:tcW w:w="346" w:type="dxa"/>
          </w:tcPr>
          <w:p w14:paraId="68CDC10A" w14:textId="77777777" w:rsidR="00024C99" w:rsidRDefault="00024C99" w:rsidP="00A33F3C"/>
        </w:tc>
        <w:tc>
          <w:tcPr>
            <w:tcW w:w="346" w:type="dxa"/>
          </w:tcPr>
          <w:p w14:paraId="3873980A" w14:textId="77777777" w:rsidR="00024C99" w:rsidRDefault="00024C99" w:rsidP="00A33F3C"/>
        </w:tc>
        <w:tc>
          <w:tcPr>
            <w:tcW w:w="346" w:type="dxa"/>
          </w:tcPr>
          <w:p w14:paraId="459C97B1" w14:textId="77777777" w:rsidR="00024C99" w:rsidRDefault="00024C99" w:rsidP="00A33F3C"/>
        </w:tc>
        <w:tc>
          <w:tcPr>
            <w:tcW w:w="346" w:type="dxa"/>
          </w:tcPr>
          <w:p w14:paraId="237435E6" w14:textId="77777777" w:rsidR="00024C99" w:rsidRDefault="00024C99" w:rsidP="00A33F3C"/>
        </w:tc>
        <w:tc>
          <w:tcPr>
            <w:tcW w:w="346" w:type="dxa"/>
          </w:tcPr>
          <w:p w14:paraId="3C446ECE" w14:textId="77777777" w:rsidR="00024C99" w:rsidRDefault="00024C99" w:rsidP="00A33F3C"/>
        </w:tc>
        <w:tc>
          <w:tcPr>
            <w:tcW w:w="346" w:type="dxa"/>
          </w:tcPr>
          <w:p w14:paraId="285B9BCB" w14:textId="77777777" w:rsidR="00024C99" w:rsidRDefault="00024C99" w:rsidP="00A33F3C"/>
        </w:tc>
        <w:tc>
          <w:tcPr>
            <w:tcW w:w="346" w:type="dxa"/>
          </w:tcPr>
          <w:p w14:paraId="5D74951C" w14:textId="77777777" w:rsidR="00024C99" w:rsidRDefault="00024C99" w:rsidP="00A33F3C"/>
        </w:tc>
      </w:tr>
      <w:tr w:rsidR="00024C99" w14:paraId="45F23374" w14:textId="77777777" w:rsidTr="00024C99">
        <w:tc>
          <w:tcPr>
            <w:tcW w:w="346" w:type="dxa"/>
          </w:tcPr>
          <w:p w14:paraId="15E6D9E3" w14:textId="77777777" w:rsidR="00024C99" w:rsidRDefault="00024C99" w:rsidP="00A33F3C"/>
        </w:tc>
        <w:tc>
          <w:tcPr>
            <w:tcW w:w="346" w:type="dxa"/>
          </w:tcPr>
          <w:p w14:paraId="544183F3" w14:textId="77777777" w:rsidR="00024C99" w:rsidRDefault="00024C99" w:rsidP="00A33F3C"/>
        </w:tc>
        <w:tc>
          <w:tcPr>
            <w:tcW w:w="346" w:type="dxa"/>
          </w:tcPr>
          <w:p w14:paraId="706FDABD" w14:textId="77777777" w:rsidR="00024C99" w:rsidRDefault="00024C99" w:rsidP="00A33F3C"/>
        </w:tc>
        <w:tc>
          <w:tcPr>
            <w:tcW w:w="346" w:type="dxa"/>
          </w:tcPr>
          <w:p w14:paraId="0E278038" w14:textId="77777777" w:rsidR="00024C99" w:rsidRDefault="00024C99" w:rsidP="00A33F3C"/>
        </w:tc>
        <w:tc>
          <w:tcPr>
            <w:tcW w:w="346" w:type="dxa"/>
          </w:tcPr>
          <w:p w14:paraId="1C6EAC0D" w14:textId="77777777" w:rsidR="00024C99" w:rsidRDefault="00024C99" w:rsidP="00A33F3C"/>
        </w:tc>
        <w:tc>
          <w:tcPr>
            <w:tcW w:w="346" w:type="dxa"/>
          </w:tcPr>
          <w:p w14:paraId="5CCB420B" w14:textId="77777777" w:rsidR="00024C99" w:rsidRDefault="00024C99" w:rsidP="00A33F3C"/>
        </w:tc>
        <w:tc>
          <w:tcPr>
            <w:tcW w:w="346" w:type="dxa"/>
          </w:tcPr>
          <w:p w14:paraId="7CB1793B" w14:textId="77777777" w:rsidR="00024C99" w:rsidRDefault="00024C99" w:rsidP="00A33F3C"/>
        </w:tc>
        <w:tc>
          <w:tcPr>
            <w:tcW w:w="346" w:type="dxa"/>
          </w:tcPr>
          <w:p w14:paraId="3F84D973" w14:textId="77777777" w:rsidR="00024C99" w:rsidRDefault="00024C99" w:rsidP="00A33F3C"/>
        </w:tc>
        <w:tc>
          <w:tcPr>
            <w:tcW w:w="346" w:type="dxa"/>
          </w:tcPr>
          <w:p w14:paraId="6696E4EB" w14:textId="77777777" w:rsidR="00024C99" w:rsidRDefault="00024C99" w:rsidP="00A33F3C"/>
        </w:tc>
        <w:tc>
          <w:tcPr>
            <w:tcW w:w="346" w:type="dxa"/>
          </w:tcPr>
          <w:p w14:paraId="45D90AE6" w14:textId="77777777" w:rsidR="00024C99" w:rsidRDefault="00024C99" w:rsidP="00A33F3C"/>
        </w:tc>
        <w:tc>
          <w:tcPr>
            <w:tcW w:w="346" w:type="dxa"/>
          </w:tcPr>
          <w:p w14:paraId="3283F93D" w14:textId="77777777" w:rsidR="00024C99" w:rsidRDefault="00024C99" w:rsidP="00A33F3C"/>
        </w:tc>
        <w:tc>
          <w:tcPr>
            <w:tcW w:w="346" w:type="dxa"/>
          </w:tcPr>
          <w:p w14:paraId="0BFD7148" w14:textId="77777777" w:rsidR="00024C99" w:rsidRDefault="00024C99" w:rsidP="00A33F3C"/>
        </w:tc>
        <w:tc>
          <w:tcPr>
            <w:tcW w:w="346" w:type="dxa"/>
          </w:tcPr>
          <w:p w14:paraId="14EF7BA6" w14:textId="77777777" w:rsidR="00024C99" w:rsidRDefault="00024C99" w:rsidP="00A33F3C"/>
        </w:tc>
        <w:tc>
          <w:tcPr>
            <w:tcW w:w="346" w:type="dxa"/>
          </w:tcPr>
          <w:p w14:paraId="42675464" w14:textId="77777777" w:rsidR="00024C99" w:rsidRDefault="00024C99" w:rsidP="00A33F3C"/>
        </w:tc>
        <w:tc>
          <w:tcPr>
            <w:tcW w:w="346" w:type="dxa"/>
          </w:tcPr>
          <w:p w14:paraId="111D45F1" w14:textId="77777777" w:rsidR="00024C99" w:rsidRDefault="00024C99" w:rsidP="00A33F3C"/>
        </w:tc>
        <w:tc>
          <w:tcPr>
            <w:tcW w:w="347" w:type="dxa"/>
          </w:tcPr>
          <w:p w14:paraId="2B10D836" w14:textId="77777777" w:rsidR="00024C99" w:rsidRDefault="00024C99" w:rsidP="00A33F3C"/>
        </w:tc>
        <w:tc>
          <w:tcPr>
            <w:tcW w:w="346" w:type="dxa"/>
          </w:tcPr>
          <w:p w14:paraId="40436928" w14:textId="77777777" w:rsidR="00024C99" w:rsidRDefault="00024C99" w:rsidP="00A33F3C"/>
        </w:tc>
        <w:tc>
          <w:tcPr>
            <w:tcW w:w="346" w:type="dxa"/>
          </w:tcPr>
          <w:p w14:paraId="7525FFB1" w14:textId="77777777" w:rsidR="00024C99" w:rsidRDefault="00024C99" w:rsidP="00A33F3C"/>
        </w:tc>
        <w:tc>
          <w:tcPr>
            <w:tcW w:w="346" w:type="dxa"/>
          </w:tcPr>
          <w:p w14:paraId="4DCF132D" w14:textId="77777777" w:rsidR="00024C99" w:rsidRDefault="00024C99" w:rsidP="00A33F3C"/>
        </w:tc>
        <w:tc>
          <w:tcPr>
            <w:tcW w:w="346" w:type="dxa"/>
          </w:tcPr>
          <w:p w14:paraId="1C1F7227" w14:textId="77777777" w:rsidR="00024C99" w:rsidRDefault="00024C99" w:rsidP="00A33F3C"/>
        </w:tc>
        <w:tc>
          <w:tcPr>
            <w:tcW w:w="346" w:type="dxa"/>
          </w:tcPr>
          <w:p w14:paraId="7D6AFC9C" w14:textId="77777777" w:rsidR="00024C99" w:rsidRDefault="00024C99" w:rsidP="00A33F3C"/>
        </w:tc>
        <w:tc>
          <w:tcPr>
            <w:tcW w:w="346" w:type="dxa"/>
          </w:tcPr>
          <w:p w14:paraId="0C69E097" w14:textId="77777777" w:rsidR="00024C99" w:rsidRDefault="00024C99" w:rsidP="00A33F3C"/>
        </w:tc>
        <w:tc>
          <w:tcPr>
            <w:tcW w:w="346" w:type="dxa"/>
          </w:tcPr>
          <w:p w14:paraId="54D9B455" w14:textId="77777777" w:rsidR="00024C99" w:rsidRDefault="00024C99" w:rsidP="00A33F3C"/>
        </w:tc>
        <w:tc>
          <w:tcPr>
            <w:tcW w:w="346" w:type="dxa"/>
          </w:tcPr>
          <w:p w14:paraId="3EE7F28D" w14:textId="77777777" w:rsidR="00024C99" w:rsidRDefault="00024C99" w:rsidP="00A33F3C"/>
        </w:tc>
        <w:tc>
          <w:tcPr>
            <w:tcW w:w="346" w:type="dxa"/>
          </w:tcPr>
          <w:p w14:paraId="6350E49C" w14:textId="77777777" w:rsidR="00024C99" w:rsidRDefault="00024C99" w:rsidP="00A33F3C"/>
        </w:tc>
        <w:tc>
          <w:tcPr>
            <w:tcW w:w="346" w:type="dxa"/>
          </w:tcPr>
          <w:p w14:paraId="315F2943" w14:textId="77777777" w:rsidR="00024C99" w:rsidRDefault="00024C99" w:rsidP="00A33F3C"/>
        </w:tc>
        <w:tc>
          <w:tcPr>
            <w:tcW w:w="346" w:type="dxa"/>
          </w:tcPr>
          <w:p w14:paraId="2ABEBB18" w14:textId="77777777" w:rsidR="00024C99" w:rsidRDefault="00024C99" w:rsidP="00A33F3C"/>
        </w:tc>
        <w:tc>
          <w:tcPr>
            <w:tcW w:w="346" w:type="dxa"/>
          </w:tcPr>
          <w:p w14:paraId="721C53B1" w14:textId="77777777" w:rsidR="00024C99" w:rsidRDefault="00024C99" w:rsidP="00A33F3C"/>
        </w:tc>
        <w:tc>
          <w:tcPr>
            <w:tcW w:w="346" w:type="dxa"/>
          </w:tcPr>
          <w:p w14:paraId="43C3B48C" w14:textId="77777777" w:rsidR="00024C99" w:rsidRDefault="00024C99" w:rsidP="00A33F3C"/>
        </w:tc>
      </w:tr>
      <w:tr w:rsidR="00024C99" w14:paraId="24E9AA51" w14:textId="77777777" w:rsidTr="00024C99">
        <w:tc>
          <w:tcPr>
            <w:tcW w:w="346" w:type="dxa"/>
          </w:tcPr>
          <w:p w14:paraId="77ACC5C0" w14:textId="77777777" w:rsidR="00024C99" w:rsidRDefault="00024C99" w:rsidP="00A33F3C"/>
        </w:tc>
        <w:tc>
          <w:tcPr>
            <w:tcW w:w="346" w:type="dxa"/>
          </w:tcPr>
          <w:p w14:paraId="3A2B4412" w14:textId="77777777" w:rsidR="00024C99" w:rsidRDefault="00024C99" w:rsidP="00A33F3C"/>
        </w:tc>
        <w:tc>
          <w:tcPr>
            <w:tcW w:w="346" w:type="dxa"/>
          </w:tcPr>
          <w:p w14:paraId="28DF40FB" w14:textId="77777777" w:rsidR="00024C99" w:rsidRDefault="00024C99" w:rsidP="00A33F3C"/>
        </w:tc>
        <w:tc>
          <w:tcPr>
            <w:tcW w:w="346" w:type="dxa"/>
          </w:tcPr>
          <w:p w14:paraId="17CC99E1" w14:textId="77777777" w:rsidR="00024C99" w:rsidRDefault="00024C99" w:rsidP="00A33F3C"/>
        </w:tc>
        <w:tc>
          <w:tcPr>
            <w:tcW w:w="346" w:type="dxa"/>
          </w:tcPr>
          <w:p w14:paraId="1F380529" w14:textId="77777777" w:rsidR="00024C99" w:rsidRDefault="00024C99" w:rsidP="00A33F3C"/>
        </w:tc>
        <w:tc>
          <w:tcPr>
            <w:tcW w:w="346" w:type="dxa"/>
          </w:tcPr>
          <w:p w14:paraId="432AC71E" w14:textId="77777777" w:rsidR="00024C99" w:rsidRDefault="00024C99" w:rsidP="00A33F3C"/>
        </w:tc>
        <w:tc>
          <w:tcPr>
            <w:tcW w:w="346" w:type="dxa"/>
          </w:tcPr>
          <w:p w14:paraId="5B259FD7" w14:textId="77777777" w:rsidR="00024C99" w:rsidRDefault="00024C99" w:rsidP="00A33F3C"/>
        </w:tc>
        <w:tc>
          <w:tcPr>
            <w:tcW w:w="346" w:type="dxa"/>
          </w:tcPr>
          <w:p w14:paraId="4D71E20E" w14:textId="77777777" w:rsidR="00024C99" w:rsidRDefault="00024C99" w:rsidP="00A33F3C"/>
        </w:tc>
        <w:tc>
          <w:tcPr>
            <w:tcW w:w="346" w:type="dxa"/>
          </w:tcPr>
          <w:p w14:paraId="24FA22F5" w14:textId="77777777" w:rsidR="00024C99" w:rsidRDefault="00024C99" w:rsidP="00A33F3C"/>
        </w:tc>
        <w:tc>
          <w:tcPr>
            <w:tcW w:w="346" w:type="dxa"/>
          </w:tcPr>
          <w:p w14:paraId="2B1BCBC0" w14:textId="77777777" w:rsidR="00024C99" w:rsidRDefault="00024C99" w:rsidP="00A33F3C"/>
        </w:tc>
        <w:tc>
          <w:tcPr>
            <w:tcW w:w="346" w:type="dxa"/>
          </w:tcPr>
          <w:p w14:paraId="646447CF" w14:textId="77777777" w:rsidR="00024C99" w:rsidRDefault="00024C99" w:rsidP="00A33F3C"/>
        </w:tc>
        <w:tc>
          <w:tcPr>
            <w:tcW w:w="346" w:type="dxa"/>
          </w:tcPr>
          <w:p w14:paraId="7623BFD7" w14:textId="77777777" w:rsidR="00024C99" w:rsidRDefault="00024C99" w:rsidP="00A33F3C"/>
        </w:tc>
        <w:tc>
          <w:tcPr>
            <w:tcW w:w="346" w:type="dxa"/>
          </w:tcPr>
          <w:p w14:paraId="54838DAB" w14:textId="77777777" w:rsidR="00024C99" w:rsidRDefault="00024C99" w:rsidP="00A33F3C"/>
        </w:tc>
        <w:tc>
          <w:tcPr>
            <w:tcW w:w="346" w:type="dxa"/>
          </w:tcPr>
          <w:p w14:paraId="55DECEFB" w14:textId="77777777" w:rsidR="00024C99" w:rsidRDefault="00024C99" w:rsidP="00A33F3C"/>
        </w:tc>
        <w:tc>
          <w:tcPr>
            <w:tcW w:w="346" w:type="dxa"/>
          </w:tcPr>
          <w:p w14:paraId="5FB768AB" w14:textId="77777777" w:rsidR="00024C99" w:rsidRDefault="00024C99" w:rsidP="00A33F3C"/>
        </w:tc>
        <w:tc>
          <w:tcPr>
            <w:tcW w:w="347" w:type="dxa"/>
          </w:tcPr>
          <w:p w14:paraId="1A376122" w14:textId="77777777" w:rsidR="00024C99" w:rsidRDefault="00024C99" w:rsidP="00A33F3C"/>
        </w:tc>
        <w:tc>
          <w:tcPr>
            <w:tcW w:w="346" w:type="dxa"/>
          </w:tcPr>
          <w:p w14:paraId="5996163D" w14:textId="77777777" w:rsidR="00024C99" w:rsidRDefault="00024C99" w:rsidP="00A33F3C"/>
        </w:tc>
        <w:tc>
          <w:tcPr>
            <w:tcW w:w="346" w:type="dxa"/>
          </w:tcPr>
          <w:p w14:paraId="6DE00789" w14:textId="77777777" w:rsidR="00024C99" w:rsidRDefault="00024C99" w:rsidP="00A33F3C"/>
        </w:tc>
        <w:tc>
          <w:tcPr>
            <w:tcW w:w="346" w:type="dxa"/>
          </w:tcPr>
          <w:p w14:paraId="468E09C1" w14:textId="77777777" w:rsidR="00024C99" w:rsidRDefault="00024C99" w:rsidP="00A33F3C"/>
        </w:tc>
        <w:tc>
          <w:tcPr>
            <w:tcW w:w="346" w:type="dxa"/>
          </w:tcPr>
          <w:p w14:paraId="52191C09" w14:textId="77777777" w:rsidR="00024C99" w:rsidRDefault="00024C99" w:rsidP="00A33F3C"/>
        </w:tc>
        <w:tc>
          <w:tcPr>
            <w:tcW w:w="346" w:type="dxa"/>
          </w:tcPr>
          <w:p w14:paraId="285566D4" w14:textId="77777777" w:rsidR="00024C99" w:rsidRDefault="00024C99" w:rsidP="00A33F3C"/>
        </w:tc>
        <w:tc>
          <w:tcPr>
            <w:tcW w:w="346" w:type="dxa"/>
          </w:tcPr>
          <w:p w14:paraId="6F569985" w14:textId="77777777" w:rsidR="00024C99" w:rsidRDefault="00024C99" w:rsidP="00A33F3C"/>
        </w:tc>
        <w:tc>
          <w:tcPr>
            <w:tcW w:w="346" w:type="dxa"/>
          </w:tcPr>
          <w:p w14:paraId="684C8098" w14:textId="77777777" w:rsidR="00024C99" w:rsidRDefault="00024C99" w:rsidP="00A33F3C"/>
        </w:tc>
        <w:tc>
          <w:tcPr>
            <w:tcW w:w="346" w:type="dxa"/>
          </w:tcPr>
          <w:p w14:paraId="59EE3C08" w14:textId="77777777" w:rsidR="00024C99" w:rsidRDefault="00024C99" w:rsidP="00A33F3C"/>
        </w:tc>
        <w:tc>
          <w:tcPr>
            <w:tcW w:w="346" w:type="dxa"/>
          </w:tcPr>
          <w:p w14:paraId="2381DF91" w14:textId="77777777" w:rsidR="00024C99" w:rsidRDefault="00024C99" w:rsidP="00A33F3C"/>
        </w:tc>
        <w:tc>
          <w:tcPr>
            <w:tcW w:w="346" w:type="dxa"/>
          </w:tcPr>
          <w:p w14:paraId="486A7D4A" w14:textId="77777777" w:rsidR="00024C99" w:rsidRDefault="00024C99" w:rsidP="00A33F3C"/>
        </w:tc>
        <w:tc>
          <w:tcPr>
            <w:tcW w:w="346" w:type="dxa"/>
          </w:tcPr>
          <w:p w14:paraId="385561E4" w14:textId="77777777" w:rsidR="00024C99" w:rsidRDefault="00024C99" w:rsidP="00A33F3C"/>
        </w:tc>
        <w:tc>
          <w:tcPr>
            <w:tcW w:w="346" w:type="dxa"/>
          </w:tcPr>
          <w:p w14:paraId="3E9931C8" w14:textId="77777777" w:rsidR="00024C99" w:rsidRDefault="00024C99" w:rsidP="00A33F3C"/>
        </w:tc>
        <w:tc>
          <w:tcPr>
            <w:tcW w:w="346" w:type="dxa"/>
          </w:tcPr>
          <w:p w14:paraId="1617AA37" w14:textId="77777777" w:rsidR="00024C99" w:rsidRDefault="00024C99" w:rsidP="00A33F3C"/>
        </w:tc>
      </w:tr>
      <w:tr w:rsidR="00024C99" w14:paraId="54B0DB30" w14:textId="77777777" w:rsidTr="00024C99">
        <w:tc>
          <w:tcPr>
            <w:tcW w:w="346" w:type="dxa"/>
          </w:tcPr>
          <w:p w14:paraId="3337B0F4" w14:textId="77777777" w:rsidR="00024C99" w:rsidRDefault="00024C99" w:rsidP="00A33F3C"/>
        </w:tc>
        <w:tc>
          <w:tcPr>
            <w:tcW w:w="346" w:type="dxa"/>
          </w:tcPr>
          <w:p w14:paraId="7A8C5E13" w14:textId="77777777" w:rsidR="00024C99" w:rsidRDefault="00024C99" w:rsidP="00A33F3C"/>
        </w:tc>
        <w:tc>
          <w:tcPr>
            <w:tcW w:w="346" w:type="dxa"/>
          </w:tcPr>
          <w:p w14:paraId="7601EC25" w14:textId="77777777" w:rsidR="00024C99" w:rsidRDefault="00024C99" w:rsidP="00A33F3C"/>
        </w:tc>
        <w:tc>
          <w:tcPr>
            <w:tcW w:w="346" w:type="dxa"/>
          </w:tcPr>
          <w:p w14:paraId="42CD415A" w14:textId="77777777" w:rsidR="00024C99" w:rsidRDefault="00024C99" w:rsidP="00A33F3C"/>
        </w:tc>
        <w:tc>
          <w:tcPr>
            <w:tcW w:w="346" w:type="dxa"/>
          </w:tcPr>
          <w:p w14:paraId="5750E18D" w14:textId="77777777" w:rsidR="00024C99" w:rsidRDefault="00024C99" w:rsidP="00A33F3C"/>
        </w:tc>
        <w:tc>
          <w:tcPr>
            <w:tcW w:w="346" w:type="dxa"/>
          </w:tcPr>
          <w:p w14:paraId="54E9BF7B" w14:textId="77777777" w:rsidR="00024C99" w:rsidRDefault="00024C99" w:rsidP="00A33F3C"/>
        </w:tc>
        <w:tc>
          <w:tcPr>
            <w:tcW w:w="346" w:type="dxa"/>
          </w:tcPr>
          <w:p w14:paraId="2663A2AF" w14:textId="77777777" w:rsidR="00024C99" w:rsidRDefault="00024C99" w:rsidP="00A33F3C"/>
        </w:tc>
        <w:tc>
          <w:tcPr>
            <w:tcW w:w="346" w:type="dxa"/>
          </w:tcPr>
          <w:p w14:paraId="5764D49C" w14:textId="77777777" w:rsidR="00024C99" w:rsidRDefault="00024C99" w:rsidP="00A33F3C"/>
        </w:tc>
        <w:tc>
          <w:tcPr>
            <w:tcW w:w="346" w:type="dxa"/>
          </w:tcPr>
          <w:p w14:paraId="523D57FC" w14:textId="77777777" w:rsidR="00024C99" w:rsidRDefault="00024C99" w:rsidP="00A33F3C"/>
        </w:tc>
        <w:tc>
          <w:tcPr>
            <w:tcW w:w="346" w:type="dxa"/>
          </w:tcPr>
          <w:p w14:paraId="16654D4B" w14:textId="77777777" w:rsidR="00024C99" w:rsidRDefault="00024C99" w:rsidP="00A33F3C"/>
        </w:tc>
        <w:tc>
          <w:tcPr>
            <w:tcW w:w="346" w:type="dxa"/>
          </w:tcPr>
          <w:p w14:paraId="4752FB8E" w14:textId="77777777" w:rsidR="00024C99" w:rsidRDefault="00024C99" w:rsidP="00A33F3C"/>
        </w:tc>
        <w:tc>
          <w:tcPr>
            <w:tcW w:w="346" w:type="dxa"/>
          </w:tcPr>
          <w:p w14:paraId="55895119" w14:textId="77777777" w:rsidR="00024C99" w:rsidRDefault="00024C99" w:rsidP="00A33F3C"/>
        </w:tc>
        <w:tc>
          <w:tcPr>
            <w:tcW w:w="346" w:type="dxa"/>
          </w:tcPr>
          <w:p w14:paraId="0FF9161C" w14:textId="77777777" w:rsidR="00024C99" w:rsidRDefault="00024C99" w:rsidP="00A33F3C"/>
        </w:tc>
        <w:tc>
          <w:tcPr>
            <w:tcW w:w="346" w:type="dxa"/>
          </w:tcPr>
          <w:p w14:paraId="61D1E478" w14:textId="77777777" w:rsidR="00024C99" w:rsidRDefault="00024C99" w:rsidP="00A33F3C"/>
        </w:tc>
        <w:tc>
          <w:tcPr>
            <w:tcW w:w="346" w:type="dxa"/>
          </w:tcPr>
          <w:p w14:paraId="4C36C78E" w14:textId="77777777" w:rsidR="00024C99" w:rsidRDefault="00024C99" w:rsidP="00A33F3C"/>
        </w:tc>
        <w:tc>
          <w:tcPr>
            <w:tcW w:w="347" w:type="dxa"/>
          </w:tcPr>
          <w:p w14:paraId="6C926501" w14:textId="77777777" w:rsidR="00024C99" w:rsidRDefault="00024C99" w:rsidP="00A33F3C"/>
        </w:tc>
        <w:tc>
          <w:tcPr>
            <w:tcW w:w="346" w:type="dxa"/>
          </w:tcPr>
          <w:p w14:paraId="4739D013" w14:textId="77777777" w:rsidR="00024C99" w:rsidRDefault="00024C99" w:rsidP="00A33F3C"/>
        </w:tc>
        <w:tc>
          <w:tcPr>
            <w:tcW w:w="346" w:type="dxa"/>
          </w:tcPr>
          <w:p w14:paraId="0FF0345C" w14:textId="77777777" w:rsidR="00024C99" w:rsidRDefault="00024C99" w:rsidP="00A33F3C"/>
        </w:tc>
        <w:tc>
          <w:tcPr>
            <w:tcW w:w="346" w:type="dxa"/>
          </w:tcPr>
          <w:p w14:paraId="0D155D87" w14:textId="77777777" w:rsidR="00024C99" w:rsidRDefault="00024C99" w:rsidP="00A33F3C"/>
        </w:tc>
        <w:tc>
          <w:tcPr>
            <w:tcW w:w="346" w:type="dxa"/>
          </w:tcPr>
          <w:p w14:paraId="07B1CF0D" w14:textId="77777777" w:rsidR="00024C99" w:rsidRDefault="00024C99" w:rsidP="00A33F3C"/>
        </w:tc>
        <w:tc>
          <w:tcPr>
            <w:tcW w:w="346" w:type="dxa"/>
          </w:tcPr>
          <w:p w14:paraId="4B60D261" w14:textId="77777777" w:rsidR="00024C99" w:rsidRDefault="00024C99" w:rsidP="00A33F3C"/>
        </w:tc>
        <w:tc>
          <w:tcPr>
            <w:tcW w:w="346" w:type="dxa"/>
          </w:tcPr>
          <w:p w14:paraId="5C73B6F7" w14:textId="77777777" w:rsidR="00024C99" w:rsidRDefault="00024C99" w:rsidP="00A33F3C"/>
        </w:tc>
        <w:tc>
          <w:tcPr>
            <w:tcW w:w="346" w:type="dxa"/>
          </w:tcPr>
          <w:p w14:paraId="5E3F18DD" w14:textId="77777777" w:rsidR="00024C99" w:rsidRDefault="00024C99" w:rsidP="00A33F3C"/>
        </w:tc>
        <w:tc>
          <w:tcPr>
            <w:tcW w:w="346" w:type="dxa"/>
          </w:tcPr>
          <w:p w14:paraId="35A9CF25" w14:textId="77777777" w:rsidR="00024C99" w:rsidRDefault="00024C99" w:rsidP="00A33F3C"/>
        </w:tc>
        <w:tc>
          <w:tcPr>
            <w:tcW w:w="346" w:type="dxa"/>
          </w:tcPr>
          <w:p w14:paraId="4E7C97C1" w14:textId="77777777" w:rsidR="00024C99" w:rsidRDefault="00024C99" w:rsidP="00A33F3C"/>
        </w:tc>
        <w:tc>
          <w:tcPr>
            <w:tcW w:w="346" w:type="dxa"/>
          </w:tcPr>
          <w:p w14:paraId="1CD6B4BC" w14:textId="77777777" w:rsidR="00024C99" w:rsidRDefault="00024C99" w:rsidP="00A33F3C"/>
        </w:tc>
        <w:tc>
          <w:tcPr>
            <w:tcW w:w="346" w:type="dxa"/>
          </w:tcPr>
          <w:p w14:paraId="73E0602B" w14:textId="77777777" w:rsidR="00024C99" w:rsidRDefault="00024C99" w:rsidP="00A33F3C"/>
        </w:tc>
        <w:tc>
          <w:tcPr>
            <w:tcW w:w="346" w:type="dxa"/>
          </w:tcPr>
          <w:p w14:paraId="01D64397" w14:textId="77777777" w:rsidR="00024C99" w:rsidRDefault="00024C99" w:rsidP="00A33F3C"/>
        </w:tc>
        <w:tc>
          <w:tcPr>
            <w:tcW w:w="346" w:type="dxa"/>
          </w:tcPr>
          <w:p w14:paraId="13EBB5F9" w14:textId="77777777" w:rsidR="00024C99" w:rsidRDefault="00024C99" w:rsidP="00A33F3C"/>
        </w:tc>
      </w:tr>
      <w:tr w:rsidR="00024C99" w14:paraId="2D62787A" w14:textId="77777777" w:rsidTr="00024C99">
        <w:tc>
          <w:tcPr>
            <w:tcW w:w="346" w:type="dxa"/>
          </w:tcPr>
          <w:p w14:paraId="1FD5A717" w14:textId="77777777" w:rsidR="00024C99" w:rsidRDefault="00024C99" w:rsidP="00A33F3C"/>
        </w:tc>
        <w:tc>
          <w:tcPr>
            <w:tcW w:w="346" w:type="dxa"/>
          </w:tcPr>
          <w:p w14:paraId="6277F159" w14:textId="77777777" w:rsidR="00024C99" w:rsidRDefault="00024C99" w:rsidP="00A33F3C"/>
        </w:tc>
        <w:tc>
          <w:tcPr>
            <w:tcW w:w="346" w:type="dxa"/>
          </w:tcPr>
          <w:p w14:paraId="2E72D4ED" w14:textId="77777777" w:rsidR="00024C99" w:rsidRDefault="00024C99" w:rsidP="00A33F3C"/>
        </w:tc>
        <w:tc>
          <w:tcPr>
            <w:tcW w:w="346" w:type="dxa"/>
          </w:tcPr>
          <w:p w14:paraId="065F49AA" w14:textId="77777777" w:rsidR="00024C99" w:rsidRDefault="00024C99" w:rsidP="00A33F3C"/>
        </w:tc>
        <w:tc>
          <w:tcPr>
            <w:tcW w:w="346" w:type="dxa"/>
          </w:tcPr>
          <w:p w14:paraId="1099AFC4" w14:textId="77777777" w:rsidR="00024C99" w:rsidRDefault="00024C99" w:rsidP="00A33F3C"/>
        </w:tc>
        <w:tc>
          <w:tcPr>
            <w:tcW w:w="346" w:type="dxa"/>
          </w:tcPr>
          <w:p w14:paraId="72F89DBC" w14:textId="77777777" w:rsidR="00024C99" w:rsidRDefault="00024C99" w:rsidP="00A33F3C"/>
        </w:tc>
        <w:tc>
          <w:tcPr>
            <w:tcW w:w="346" w:type="dxa"/>
          </w:tcPr>
          <w:p w14:paraId="46C82397" w14:textId="77777777" w:rsidR="00024C99" w:rsidRDefault="00024C99" w:rsidP="00A33F3C"/>
        </w:tc>
        <w:tc>
          <w:tcPr>
            <w:tcW w:w="346" w:type="dxa"/>
          </w:tcPr>
          <w:p w14:paraId="070A4016" w14:textId="77777777" w:rsidR="00024C99" w:rsidRDefault="00024C99" w:rsidP="00A33F3C"/>
        </w:tc>
        <w:tc>
          <w:tcPr>
            <w:tcW w:w="346" w:type="dxa"/>
          </w:tcPr>
          <w:p w14:paraId="2F493282" w14:textId="77777777" w:rsidR="00024C99" w:rsidRDefault="00024C99" w:rsidP="00A33F3C"/>
        </w:tc>
        <w:tc>
          <w:tcPr>
            <w:tcW w:w="346" w:type="dxa"/>
          </w:tcPr>
          <w:p w14:paraId="262366A4" w14:textId="77777777" w:rsidR="00024C99" w:rsidRDefault="00024C99" w:rsidP="00A33F3C"/>
        </w:tc>
        <w:tc>
          <w:tcPr>
            <w:tcW w:w="346" w:type="dxa"/>
          </w:tcPr>
          <w:p w14:paraId="37256B02" w14:textId="77777777" w:rsidR="00024C99" w:rsidRDefault="00024C99" w:rsidP="00A33F3C"/>
        </w:tc>
        <w:tc>
          <w:tcPr>
            <w:tcW w:w="346" w:type="dxa"/>
          </w:tcPr>
          <w:p w14:paraId="318705DE" w14:textId="77777777" w:rsidR="00024C99" w:rsidRDefault="00024C99" w:rsidP="00A33F3C"/>
        </w:tc>
        <w:tc>
          <w:tcPr>
            <w:tcW w:w="346" w:type="dxa"/>
          </w:tcPr>
          <w:p w14:paraId="23F8DCD5" w14:textId="77777777" w:rsidR="00024C99" w:rsidRDefault="00024C99" w:rsidP="00A33F3C"/>
        </w:tc>
        <w:tc>
          <w:tcPr>
            <w:tcW w:w="346" w:type="dxa"/>
          </w:tcPr>
          <w:p w14:paraId="1D3CA049" w14:textId="77777777" w:rsidR="00024C99" w:rsidRDefault="00024C99" w:rsidP="00A33F3C"/>
        </w:tc>
        <w:tc>
          <w:tcPr>
            <w:tcW w:w="346" w:type="dxa"/>
          </w:tcPr>
          <w:p w14:paraId="39DDE03E" w14:textId="77777777" w:rsidR="00024C99" w:rsidRDefault="00024C99" w:rsidP="00A33F3C"/>
        </w:tc>
        <w:tc>
          <w:tcPr>
            <w:tcW w:w="347" w:type="dxa"/>
          </w:tcPr>
          <w:p w14:paraId="0FF08E8E" w14:textId="77777777" w:rsidR="00024C99" w:rsidRDefault="00024C99" w:rsidP="00A33F3C"/>
        </w:tc>
        <w:tc>
          <w:tcPr>
            <w:tcW w:w="346" w:type="dxa"/>
          </w:tcPr>
          <w:p w14:paraId="1A99A3DF" w14:textId="77777777" w:rsidR="00024C99" w:rsidRDefault="00024C99" w:rsidP="00A33F3C"/>
        </w:tc>
        <w:tc>
          <w:tcPr>
            <w:tcW w:w="346" w:type="dxa"/>
          </w:tcPr>
          <w:p w14:paraId="13306407" w14:textId="77777777" w:rsidR="00024C99" w:rsidRDefault="00024C99" w:rsidP="00A33F3C"/>
        </w:tc>
        <w:tc>
          <w:tcPr>
            <w:tcW w:w="346" w:type="dxa"/>
          </w:tcPr>
          <w:p w14:paraId="427A14FE" w14:textId="77777777" w:rsidR="00024C99" w:rsidRDefault="00024C99" w:rsidP="00A33F3C"/>
        </w:tc>
        <w:tc>
          <w:tcPr>
            <w:tcW w:w="346" w:type="dxa"/>
          </w:tcPr>
          <w:p w14:paraId="608433CE" w14:textId="77777777" w:rsidR="00024C99" w:rsidRDefault="00024C99" w:rsidP="00A33F3C"/>
        </w:tc>
        <w:tc>
          <w:tcPr>
            <w:tcW w:w="346" w:type="dxa"/>
          </w:tcPr>
          <w:p w14:paraId="4AC45661" w14:textId="77777777" w:rsidR="00024C99" w:rsidRDefault="00024C99" w:rsidP="00A33F3C"/>
        </w:tc>
        <w:tc>
          <w:tcPr>
            <w:tcW w:w="346" w:type="dxa"/>
          </w:tcPr>
          <w:p w14:paraId="69329A55" w14:textId="77777777" w:rsidR="00024C99" w:rsidRDefault="00024C99" w:rsidP="00A33F3C"/>
        </w:tc>
        <w:tc>
          <w:tcPr>
            <w:tcW w:w="346" w:type="dxa"/>
          </w:tcPr>
          <w:p w14:paraId="55579993" w14:textId="77777777" w:rsidR="00024C99" w:rsidRDefault="00024C99" w:rsidP="00A33F3C"/>
        </w:tc>
        <w:tc>
          <w:tcPr>
            <w:tcW w:w="346" w:type="dxa"/>
          </w:tcPr>
          <w:p w14:paraId="1CAB8F6B" w14:textId="77777777" w:rsidR="00024C99" w:rsidRDefault="00024C99" w:rsidP="00A33F3C"/>
        </w:tc>
        <w:tc>
          <w:tcPr>
            <w:tcW w:w="346" w:type="dxa"/>
          </w:tcPr>
          <w:p w14:paraId="7CA9CEBD" w14:textId="77777777" w:rsidR="00024C99" w:rsidRDefault="00024C99" w:rsidP="00A33F3C"/>
        </w:tc>
        <w:tc>
          <w:tcPr>
            <w:tcW w:w="346" w:type="dxa"/>
          </w:tcPr>
          <w:p w14:paraId="196D24D2" w14:textId="77777777" w:rsidR="00024C99" w:rsidRDefault="00024C99" w:rsidP="00A33F3C"/>
        </w:tc>
        <w:tc>
          <w:tcPr>
            <w:tcW w:w="346" w:type="dxa"/>
          </w:tcPr>
          <w:p w14:paraId="0B2A3F05" w14:textId="77777777" w:rsidR="00024C99" w:rsidRDefault="00024C99" w:rsidP="00A33F3C"/>
        </w:tc>
        <w:tc>
          <w:tcPr>
            <w:tcW w:w="346" w:type="dxa"/>
          </w:tcPr>
          <w:p w14:paraId="6EC0552A" w14:textId="77777777" w:rsidR="00024C99" w:rsidRDefault="00024C99" w:rsidP="00A33F3C"/>
        </w:tc>
        <w:tc>
          <w:tcPr>
            <w:tcW w:w="346" w:type="dxa"/>
          </w:tcPr>
          <w:p w14:paraId="63902EDB" w14:textId="77777777" w:rsidR="00024C99" w:rsidRDefault="00024C99" w:rsidP="00A33F3C"/>
        </w:tc>
      </w:tr>
    </w:tbl>
    <w:p w14:paraId="11EAAD39" w14:textId="43FD8761" w:rsidR="0097797D" w:rsidRDefault="001D3149" w:rsidP="0097797D">
      <w:pPr>
        <w:tabs>
          <w:tab w:val="left" w:pos="10710"/>
        </w:tabs>
        <w:spacing w:after="0" w:line="240" w:lineRule="auto"/>
        <w:rPr>
          <w:u w:val="single"/>
        </w:rPr>
      </w:pPr>
      <w:r w:rsidRPr="001D3149">
        <w:rPr>
          <w:b/>
        </w:rPr>
        <w:t>Comments:</w:t>
      </w:r>
      <w:r>
        <w:t xml:space="preserve"> </w:t>
      </w:r>
      <w:r w:rsidR="0097797D">
        <w:rPr>
          <w:u w:val="single"/>
        </w:rPr>
        <w:tab/>
      </w:r>
    </w:p>
    <w:p w14:paraId="703F6BFA" w14:textId="4C1E4A8F" w:rsidR="0097797D" w:rsidRDefault="0097797D" w:rsidP="0097797D">
      <w:pPr>
        <w:tabs>
          <w:tab w:val="left" w:pos="10710"/>
        </w:tabs>
        <w:spacing w:after="0" w:line="240" w:lineRule="auto"/>
        <w:rPr>
          <w:u w:val="single"/>
        </w:rPr>
      </w:pPr>
      <w:r>
        <w:rPr>
          <w:u w:val="single"/>
        </w:rPr>
        <w:tab/>
      </w:r>
    </w:p>
    <w:p w14:paraId="42ACD955" w14:textId="3C4FAAB2" w:rsidR="00024C99" w:rsidRDefault="0097797D" w:rsidP="0097797D">
      <w:pPr>
        <w:tabs>
          <w:tab w:val="left" w:pos="10710"/>
        </w:tabs>
        <w:spacing w:after="0" w:line="240" w:lineRule="auto"/>
      </w:pPr>
      <w:r>
        <w:rPr>
          <w:u w:val="single"/>
        </w:rPr>
        <w:tab/>
      </w:r>
      <w:r w:rsidR="00024C99">
        <w:br w:type="page"/>
      </w:r>
    </w:p>
    <w:p w14:paraId="6CBAEAD2" w14:textId="77777777" w:rsidR="00814B96" w:rsidRDefault="00814B96" w:rsidP="00A33F3C">
      <w:pPr>
        <w:spacing w:after="0" w:line="240" w:lineRule="auto"/>
        <w:sectPr w:rsidR="00814B96" w:rsidSect="005D289B">
          <w:type w:val="continuous"/>
          <w:pgSz w:w="12240" w:h="15840"/>
          <w:pgMar w:top="720" w:right="720" w:bottom="720" w:left="720" w:header="720" w:footer="720" w:gutter="0"/>
          <w:pgNumType w:start="1"/>
          <w:cols w:space="720"/>
          <w:docGrid w:linePitch="360"/>
        </w:sectPr>
      </w:pPr>
    </w:p>
    <w:p w14:paraId="07CC4C11" w14:textId="77777777" w:rsidR="00814B96" w:rsidRPr="004F769A" w:rsidRDefault="00814B96" w:rsidP="00814B96">
      <w:pPr>
        <w:spacing w:after="120" w:line="240" w:lineRule="auto"/>
        <w:rPr>
          <w:b/>
        </w:rPr>
      </w:pPr>
      <w:r w:rsidRPr="004F769A">
        <w:rPr>
          <w:b/>
        </w:rPr>
        <w:lastRenderedPageBreak/>
        <w:t>Dosage Considerations:</w:t>
      </w:r>
    </w:p>
    <w:p w14:paraId="438ED43C" w14:textId="77777777" w:rsidR="00814B96" w:rsidRDefault="00814B96" w:rsidP="00814B96">
      <w:pPr>
        <w:spacing w:after="120" w:line="240" w:lineRule="auto"/>
      </w:pPr>
      <w:r>
        <w:t xml:space="preserve">Note: Maximum application per burrow is 4 tablets </w:t>
      </w:r>
      <w:r w:rsidRPr="005E5921">
        <w:rPr>
          <w:b/>
          <w:bCs/>
        </w:rPr>
        <w:t>OR</w:t>
      </w:r>
      <w:r>
        <w:t xml:space="preserve"> 20 pellets.</w:t>
      </w:r>
    </w:p>
    <w:p w14:paraId="5970D424" w14:textId="77777777" w:rsidR="00814B96" w:rsidRDefault="00814B96" w:rsidP="00814B96">
      <w:pPr>
        <w:spacing w:after="120" w:line="240" w:lineRule="auto"/>
      </w:pPr>
    </w:p>
    <w:p w14:paraId="58875AD1" w14:textId="77777777" w:rsidR="00814B96" w:rsidRDefault="00814B96" w:rsidP="00814B96">
      <w:pPr>
        <w:spacing w:after="120" w:line="240" w:lineRule="auto"/>
      </w:pPr>
      <w:r>
        <w:t xml:space="preserve">Fumigant to be </w:t>
      </w:r>
      <w:proofErr w:type="gramStart"/>
      <w:r>
        <w:t>used:_</w:t>
      </w:r>
      <w:proofErr w:type="gramEnd"/>
      <w:r>
        <w:t>_______________________</w:t>
      </w:r>
    </w:p>
    <w:p w14:paraId="5BB3F9C9" w14:textId="77777777" w:rsidR="00814B96" w:rsidRDefault="00814B96" w:rsidP="00814B96">
      <w:pPr>
        <w:spacing w:after="120" w:line="240" w:lineRule="auto"/>
        <w:ind w:left="720"/>
        <w:contextualSpacing/>
      </w:pPr>
      <w:r w:rsidRPr="00F956ED">
        <w:rPr>
          <w:sz w:val="32"/>
          <w:szCs w:val="32"/>
        </w:rPr>
        <w:t>□</w:t>
      </w:r>
      <w:r>
        <w:t xml:space="preserve"> Tablets (3.0 grams/tablet)</w:t>
      </w:r>
    </w:p>
    <w:p w14:paraId="22828982" w14:textId="77777777" w:rsidR="00814B96" w:rsidRDefault="00814B96" w:rsidP="00814B96">
      <w:pPr>
        <w:spacing w:after="120" w:line="240" w:lineRule="auto"/>
        <w:ind w:left="720"/>
        <w:contextualSpacing/>
      </w:pPr>
      <w:r w:rsidRPr="00F956ED">
        <w:rPr>
          <w:sz w:val="32"/>
          <w:szCs w:val="32"/>
        </w:rPr>
        <w:t>□</w:t>
      </w:r>
      <w:r>
        <w:t xml:space="preserve"> Pellets (0.6 grams/pellet)</w:t>
      </w:r>
    </w:p>
    <w:p w14:paraId="04E212E0" w14:textId="77777777" w:rsidR="00814B96" w:rsidRDefault="00814B96" w:rsidP="00814B96">
      <w:pPr>
        <w:spacing w:after="120" w:line="240" w:lineRule="auto"/>
      </w:pPr>
    </w:p>
    <w:p w14:paraId="6FFADC43" w14:textId="77777777" w:rsidR="00814B96" w:rsidRDefault="00814B96" w:rsidP="00814B96">
      <w:pPr>
        <w:spacing w:after="120" w:line="240" w:lineRule="auto"/>
      </w:pPr>
      <w:r>
        <w:t xml:space="preserve">If ambient </w:t>
      </w:r>
      <w:proofErr w:type="gramStart"/>
      <w:r>
        <w:t>temperature  &lt;</w:t>
      </w:r>
      <w:proofErr w:type="gramEnd"/>
      <w:r>
        <w:t>69°F  DO NOT FUMIGATE</w:t>
      </w:r>
    </w:p>
    <w:p w14:paraId="1BCE8D17" w14:textId="77777777" w:rsidR="00024C99" w:rsidRDefault="00024C99" w:rsidP="00814B96">
      <w:pPr>
        <w:spacing w:after="120" w:line="240" w:lineRule="auto"/>
      </w:pPr>
    </w:p>
    <w:p w14:paraId="5EF1E4C9" w14:textId="77777777" w:rsidR="00814B96" w:rsidRPr="00FF13CC" w:rsidRDefault="00814B96" w:rsidP="00814B96">
      <w:pPr>
        <w:spacing w:after="120" w:line="240" w:lineRule="auto"/>
        <w:rPr>
          <w:b/>
        </w:rPr>
      </w:pPr>
      <w:r w:rsidRPr="00FF13CC">
        <w:rPr>
          <w:b/>
        </w:rPr>
        <w:t>Recommended Label Dosage Rates</w:t>
      </w:r>
    </w:p>
    <w:p w14:paraId="00E2E5BD" w14:textId="77777777" w:rsidR="00814B96" w:rsidRDefault="00814B96" w:rsidP="00814B96">
      <w:pPr>
        <w:spacing w:after="120" w:line="240" w:lineRule="auto"/>
        <w:ind w:left="720" w:hanging="198"/>
      </w:pPr>
      <w:r>
        <w:t>Tablets—2 to 4 tablets per burrow/tunnel</w:t>
      </w:r>
    </w:p>
    <w:p w14:paraId="1B943AA9" w14:textId="77777777" w:rsidR="00814B96" w:rsidRDefault="00814B96" w:rsidP="00814B96">
      <w:pPr>
        <w:spacing w:after="120" w:line="240" w:lineRule="auto"/>
        <w:ind w:left="720" w:hanging="198"/>
      </w:pPr>
      <w:r>
        <w:t>Pellets―10 to 20 pellets per burrow/tunnel</w:t>
      </w:r>
    </w:p>
    <w:p w14:paraId="209B2550" w14:textId="77777777" w:rsidR="00814B96" w:rsidRDefault="00814B96" w:rsidP="00814B96">
      <w:pPr>
        <w:spacing w:after="120" w:line="240" w:lineRule="auto"/>
      </w:pPr>
    </w:p>
    <w:p w14:paraId="7AF32AB7" w14:textId="77777777" w:rsidR="00814B96" w:rsidRPr="00FF13CC" w:rsidRDefault="00814B96" w:rsidP="00814B96">
      <w:pPr>
        <w:spacing w:after="120" w:line="240" w:lineRule="auto"/>
        <w:rPr>
          <w:b/>
        </w:rPr>
      </w:pPr>
      <w:r w:rsidRPr="00FF13CC">
        <w:rPr>
          <w:b/>
        </w:rPr>
        <w:t>Dosage Used:</w:t>
      </w:r>
    </w:p>
    <w:p w14:paraId="5DBA9CF6" w14:textId="77777777" w:rsidR="00814B96" w:rsidRDefault="00814B96" w:rsidP="00814B96">
      <w:pPr>
        <w:spacing w:after="120" w:line="240" w:lineRule="auto"/>
        <w:ind w:firstLine="522"/>
      </w:pPr>
      <w:r>
        <w:t>Tablets: _________/tunnel or burrow</w:t>
      </w:r>
    </w:p>
    <w:p w14:paraId="5B246FF1" w14:textId="77777777" w:rsidR="00814B96" w:rsidRDefault="00814B96" w:rsidP="00814B96">
      <w:pPr>
        <w:spacing w:after="120" w:line="240" w:lineRule="auto"/>
        <w:ind w:firstLine="522"/>
      </w:pPr>
      <w:r>
        <w:t>Pellets: _________/tunnel or burrow</w:t>
      </w:r>
    </w:p>
    <w:p w14:paraId="1FE763F1" w14:textId="77777777" w:rsidR="00814B96" w:rsidRDefault="00814B96" w:rsidP="00814B96">
      <w:pPr>
        <w:spacing w:after="120" w:line="240" w:lineRule="auto"/>
      </w:pPr>
    </w:p>
    <w:p w14:paraId="0AF1E3E7" w14:textId="77777777" w:rsidR="00814B96" w:rsidRPr="00FF13CC" w:rsidRDefault="00814B96" w:rsidP="00814B96">
      <w:pPr>
        <w:spacing w:after="120" w:line="240" w:lineRule="auto"/>
        <w:rPr>
          <w:b/>
        </w:rPr>
      </w:pPr>
      <w:r w:rsidRPr="00FF13CC">
        <w:rPr>
          <w:b/>
        </w:rPr>
        <w:t>Fumigation</w:t>
      </w:r>
    </w:p>
    <w:p w14:paraId="7DA54488" w14:textId="77777777" w:rsidR="00814B96" w:rsidRDefault="00814B96" w:rsidP="00814B96">
      <w:pPr>
        <w:spacing w:after="120" w:line="240" w:lineRule="auto"/>
        <w:sectPr w:rsidR="00814B96" w:rsidSect="00814B96">
          <w:type w:val="continuous"/>
          <w:pgSz w:w="12240" w:h="15840"/>
          <w:pgMar w:top="720" w:right="720" w:bottom="720" w:left="720" w:header="720" w:footer="720" w:gutter="0"/>
          <w:pgNumType w:start="1"/>
          <w:cols w:num="2" w:space="720"/>
          <w:docGrid w:linePitch="360"/>
        </w:sectPr>
      </w:pPr>
      <w:r>
        <w:t>Date _____________   Time ______________</w:t>
      </w:r>
    </w:p>
    <w:p w14:paraId="0450CB7E" w14:textId="7CC0D61A" w:rsidR="00814B96" w:rsidRDefault="00814B96" w:rsidP="00814B96">
      <w:pPr>
        <w:spacing w:after="120" w:line="240" w:lineRule="auto"/>
      </w:pPr>
    </w:p>
    <w:p w14:paraId="59E33CED" w14:textId="77777777" w:rsidR="00814B96" w:rsidRDefault="00814B96" w:rsidP="00A33F3C">
      <w:pPr>
        <w:spacing w:after="0" w:line="240" w:lineRule="auto"/>
        <w:sectPr w:rsidR="00814B96" w:rsidSect="005D289B">
          <w:type w:val="continuous"/>
          <w:pgSz w:w="12240" w:h="15840"/>
          <w:pgMar w:top="720" w:right="720" w:bottom="720" w:left="720" w:header="720" w:footer="720" w:gutter="0"/>
          <w:pgNumType w:start="1"/>
          <w:cols w:space="720"/>
          <w:docGrid w:linePitch="360"/>
        </w:sectPr>
      </w:pPr>
    </w:p>
    <w:p w14:paraId="29AE2DE1" w14:textId="44DF2BDB" w:rsidR="00FF13CC" w:rsidRPr="00D00AF8" w:rsidRDefault="00FF13CC" w:rsidP="00047F77">
      <w:pPr>
        <w:spacing w:after="0" w:line="240" w:lineRule="auto"/>
        <w:rPr>
          <w:rFonts w:asciiTheme="majorHAnsi" w:hAnsiTheme="majorHAnsi"/>
          <w:b/>
          <w:sz w:val="28"/>
        </w:rPr>
      </w:pPr>
      <w:r w:rsidRPr="00D00AF8">
        <w:rPr>
          <w:rFonts w:asciiTheme="majorHAnsi" w:hAnsiTheme="majorHAnsi"/>
          <w:b/>
          <w:sz w:val="28"/>
        </w:rPr>
        <w:t>Personnel</w:t>
      </w:r>
    </w:p>
    <w:p w14:paraId="1A22D201" w14:textId="1962C2E7" w:rsidR="00FF13CC" w:rsidRDefault="00FF13CC" w:rsidP="00047F77">
      <w:pPr>
        <w:spacing w:after="0" w:line="240" w:lineRule="auto"/>
      </w:pPr>
      <w:r>
        <w:t xml:space="preserve">Label requires that at least one (1) state certified/licensed pesticide applicator be present and on site to oversee all phases of the fumigation procedure. </w:t>
      </w:r>
    </w:p>
    <w:p w14:paraId="3DBB7A15" w14:textId="77777777" w:rsidR="00A40197" w:rsidRDefault="00A40197" w:rsidP="00047F77">
      <w:pPr>
        <w:spacing w:after="0" w:line="240" w:lineRule="auto"/>
      </w:pPr>
    </w:p>
    <w:p w14:paraId="3A3433B4" w14:textId="77777777" w:rsidR="00A40197" w:rsidRDefault="00A40197" w:rsidP="00A40197">
      <w:pPr>
        <w:spacing w:after="0" w:line="240" w:lineRule="auto"/>
      </w:pPr>
      <w:r>
        <w:t xml:space="preserve">Instruct all personnel on the following: </w:t>
      </w:r>
    </w:p>
    <w:p w14:paraId="7FB061DE" w14:textId="0C235876" w:rsidR="00A40197" w:rsidRDefault="00A40197" w:rsidP="00A40197">
      <w:pPr>
        <w:spacing w:after="0" w:line="240" w:lineRule="auto"/>
        <w:ind w:left="990" w:hanging="450"/>
      </w:pPr>
      <w:r>
        <w:t>____Read the pesticide label and the accompanying Applicator’s Manual, SDS</w:t>
      </w:r>
      <w:r w:rsidR="00464723">
        <w:t>,</w:t>
      </w:r>
      <w:r>
        <w:t xml:space="preserve"> and FMP prior to any fumigation.</w:t>
      </w:r>
    </w:p>
    <w:p w14:paraId="2CA78DEA" w14:textId="77777777" w:rsidR="00A40197" w:rsidRDefault="00A40197" w:rsidP="00A40197">
      <w:pPr>
        <w:spacing w:after="0" w:line="240" w:lineRule="auto"/>
        <w:ind w:left="990" w:hanging="450"/>
      </w:pPr>
      <w:r>
        <w:t>____Report any accident/incidents related to exposure and provide a telephone number for emergency response reporting.</w:t>
      </w:r>
    </w:p>
    <w:p w14:paraId="32FC250C" w14:textId="77777777" w:rsidR="00A40197" w:rsidRDefault="00A40197" w:rsidP="00A40197">
      <w:pPr>
        <w:spacing w:after="0" w:line="240" w:lineRule="auto"/>
        <w:ind w:left="990" w:hanging="450"/>
      </w:pPr>
      <w:r>
        <w:t>____Report to proper authorities any theft of fumigant and/or equipment related to the fumigation.</w:t>
      </w:r>
    </w:p>
    <w:p w14:paraId="0E260B70" w14:textId="77777777" w:rsidR="00A40197" w:rsidRDefault="00A40197" w:rsidP="00A40197">
      <w:pPr>
        <w:spacing w:after="0" w:line="240" w:lineRule="auto"/>
        <w:ind w:left="990" w:hanging="450"/>
      </w:pPr>
      <w:r>
        <w:t>____Inform all personnel of the established meeting area in case of an emergency.</w:t>
      </w:r>
      <w:r w:rsidRPr="00A54B04">
        <w:t xml:space="preserve"> </w:t>
      </w:r>
    </w:p>
    <w:p w14:paraId="64918580" w14:textId="77777777" w:rsidR="00A40197" w:rsidRDefault="00A40197" w:rsidP="00A40197">
      <w:pPr>
        <w:spacing w:after="0" w:line="240" w:lineRule="auto"/>
      </w:pPr>
    </w:p>
    <w:p w14:paraId="76D2E00E" w14:textId="49AEACDF" w:rsidR="00FF13CC" w:rsidRDefault="00FF13CC" w:rsidP="00047F77">
      <w:pPr>
        <w:spacing w:after="0" w:line="240" w:lineRule="auto"/>
      </w:pPr>
      <w:r>
        <w:t xml:space="preserve">List of personnel scheduled to apply pesticide. </w:t>
      </w:r>
    </w:p>
    <w:p w14:paraId="12EA82F5" w14:textId="10C2717C" w:rsidR="00FF13CC" w:rsidRPr="00D00AF8" w:rsidRDefault="00D00AF8" w:rsidP="00D00AF8">
      <w:pPr>
        <w:pStyle w:val="ListParagraph"/>
        <w:numPr>
          <w:ilvl w:val="0"/>
          <w:numId w:val="5"/>
        </w:numPr>
        <w:tabs>
          <w:tab w:val="left" w:pos="5580"/>
          <w:tab w:val="left" w:pos="10710"/>
        </w:tabs>
        <w:spacing w:after="0" w:line="240" w:lineRule="auto"/>
        <w:ind w:left="990"/>
      </w:pPr>
      <w:r>
        <w:rPr>
          <w:u w:val="single"/>
        </w:rPr>
        <w:tab/>
      </w:r>
      <w:r>
        <w:t xml:space="preserve">  </w:t>
      </w:r>
      <w:r w:rsidR="00FF13CC">
        <w:t xml:space="preserve">Pest </w:t>
      </w:r>
      <w:proofErr w:type="spellStart"/>
      <w:r w:rsidR="00FF13CC">
        <w:t>Lic</w:t>
      </w:r>
      <w:proofErr w:type="spellEnd"/>
      <w:r w:rsidR="00FF13CC">
        <w:t xml:space="preserve"> #</w:t>
      </w:r>
      <w:r>
        <w:t xml:space="preserve"> </w:t>
      </w:r>
      <w:r>
        <w:rPr>
          <w:u w:val="single"/>
        </w:rPr>
        <w:tab/>
      </w:r>
    </w:p>
    <w:p w14:paraId="141F6AC2" w14:textId="61FE9897" w:rsidR="00D00AF8" w:rsidRDefault="00D00AF8" w:rsidP="00D00AF8">
      <w:pPr>
        <w:pStyle w:val="ListParagraph"/>
        <w:numPr>
          <w:ilvl w:val="0"/>
          <w:numId w:val="5"/>
        </w:numPr>
        <w:tabs>
          <w:tab w:val="left" w:pos="5580"/>
          <w:tab w:val="left" w:pos="10710"/>
        </w:tabs>
        <w:spacing w:after="0" w:line="240" w:lineRule="auto"/>
        <w:ind w:left="990"/>
      </w:pPr>
      <w:r>
        <w:rPr>
          <w:u w:val="single"/>
        </w:rPr>
        <w:tab/>
      </w:r>
      <w:r>
        <w:t xml:space="preserve">  Pest </w:t>
      </w:r>
      <w:proofErr w:type="spellStart"/>
      <w:r>
        <w:t>Lic</w:t>
      </w:r>
      <w:proofErr w:type="spellEnd"/>
      <w:r>
        <w:t xml:space="preserve"> # </w:t>
      </w:r>
      <w:r>
        <w:rPr>
          <w:u w:val="single"/>
        </w:rPr>
        <w:tab/>
      </w:r>
    </w:p>
    <w:p w14:paraId="7CA65532" w14:textId="1965820F" w:rsidR="00D00AF8" w:rsidRDefault="00D00AF8" w:rsidP="00D00AF8">
      <w:pPr>
        <w:pStyle w:val="ListParagraph"/>
        <w:numPr>
          <w:ilvl w:val="0"/>
          <w:numId w:val="5"/>
        </w:numPr>
        <w:tabs>
          <w:tab w:val="left" w:pos="5580"/>
          <w:tab w:val="left" w:pos="10710"/>
        </w:tabs>
        <w:spacing w:after="0" w:line="240" w:lineRule="auto"/>
        <w:ind w:left="990"/>
      </w:pPr>
      <w:r>
        <w:rPr>
          <w:u w:val="single"/>
        </w:rPr>
        <w:tab/>
      </w:r>
      <w:r>
        <w:t xml:space="preserve">  Pest</w:t>
      </w:r>
      <w:r w:rsidR="006E2DCE">
        <w:t xml:space="preserve"> </w:t>
      </w:r>
      <w:proofErr w:type="spellStart"/>
      <w:r>
        <w:t>Lic</w:t>
      </w:r>
      <w:proofErr w:type="spellEnd"/>
      <w:r>
        <w:t xml:space="preserve"> # </w:t>
      </w:r>
      <w:r>
        <w:rPr>
          <w:u w:val="single"/>
        </w:rPr>
        <w:tab/>
      </w:r>
    </w:p>
    <w:p w14:paraId="71A71A0F" w14:textId="77777777" w:rsidR="0099743A" w:rsidRDefault="0099743A" w:rsidP="00464723">
      <w:pPr>
        <w:spacing w:after="0" w:line="240" w:lineRule="auto"/>
      </w:pPr>
    </w:p>
    <w:p w14:paraId="2E7FA02E" w14:textId="77777777" w:rsidR="00464723" w:rsidRDefault="00464723" w:rsidP="00464723">
      <w:pPr>
        <w:spacing w:after="0" w:line="240" w:lineRule="auto"/>
      </w:pPr>
    </w:p>
    <w:p w14:paraId="34A59E2F" w14:textId="50B2515B" w:rsidR="00D00AF8" w:rsidRPr="00D00AF8" w:rsidRDefault="00A54B04" w:rsidP="00555EE5">
      <w:pPr>
        <w:spacing w:after="0" w:line="240" w:lineRule="auto"/>
        <w:rPr>
          <w:rFonts w:asciiTheme="majorHAnsi" w:hAnsiTheme="majorHAnsi"/>
          <w:b/>
          <w:sz w:val="28"/>
        </w:rPr>
      </w:pPr>
      <w:r w:rsidRPr="00D00AF8">
        <w:rPr>
          <w:rFonts w:asciiTheme="majorHAnsi" w:hAnsiTheme="majorHAnsi"/>
          <w:b/>
          <w:sz w:val="28"/>
        </w:rPr>
        <w:t>Fumigation Exposure Monitoring</w:t>
      </w:r>
    </w:p>
    <w:p w14:paraId="072E8BC8" w14:textId="29DB9BB8" w:rsidR="00A54B04" w:rsidRPr="005655ED" w:rsidRDefault="00A54B04" w:rsidP="00555EE5">
      <w:pPr>
        <w:spacing w:after="0" w:line="240" w:lineRule="auto"/>
      </w:pPr>
      <w:r w:rsidRPr="005655ED">
        <w:t>Exposures to phosph</w:t>
      </w:r>
      <w:r w:rsidR="00C3327E">
        <w:t>ine must not exceed the 8-hour t</w:t>
      </w:r>
      <w:r w:rsidRPr="005655ED">
        <w:t xml:space="preserve">ime </w:t>
      </w:r>
      <w:r w:rsidR="00C3327E">
        <w:t>w</w:t>
      </w:r>
      <w:r w:rsidRPr="005655ED">
        <w:t xml:space="preserve">eighted </w:t>
      </w:r>
      <w:r w:rsidR="00C3327E">
        <w:t>a</w:t>
      </w:r>
      <w:r w:rsidRPr="005655ED">
        <w:t xml:space="preserve">verage (TWA) of 0.3 ppm or the 15-minute </w:t>
      </w:r>
      <w:r w:rsidR="00C3327E">
        <w:t>s</w:t>
      </w:r>
      <w:r w:rsidRPr="005655ED">
        <w:t>hort-</w:t>
      </w:r>
      <w:r w:rsidR="00C3327E">
        <w:t>t</w:t>
      </w:r>
      <w:r w:rsidRPr="005655ED">
        <w:t>erm</w:t>
      </w:r>
      <w:r w:rsidR="00C3327E">
        <w:t xml:space="preserve"> e</w:t>
      </w:r>
      <w:r w:rsidRPr="005655ED">
        <w:t xml:space="preserve">xposure </w:t>
      </w:r>
      <w:r w:rsidR="00C3327E">
        <w:t>l</w:t>
      </w:r>
      <w:r w:rsidRPr="005655ED">
        <w:t xml:space="preserve">imit (STEL) of 1.0 ppm phosphine. </w:t>
      </w:r>
      <w:r w:rsidR="005655ED" w:rsidRPr="005655ED">
        <w:t xml:space="preserve">All persons are covered by these exposure levels. </w:t>
      </w:r>
      <w:r w:rsidR="005655ED">
        <w:t xml:space="preserve">Record results in Appendix 2. </w:t>
      </w:r>
    </w:p>
    <w:p w14:paraId="2A995C65" w14:textId="3E8FD6C6" w:rsidR="00A54B04" w:rsidRPr="00D00AF8" w:rsidRDefault="00A54B04" w:rsidP="00D00AF8">
      <w:pPr>
        <w:tabs>
          <w:tab w:val="left" w:pos="6480"/>
          <w:tab w:val="left" w:pos="10710"/>
        </w:tabs>
        <w:spacing w:after="0" w:line="240" w:lineRule="auto"/>
        <w:ind w:left="630"/>
        <w:rPr>
          <w:u w:val="single"/>
        </w:rPr>
      </w:pPr>
      <w:r w:rsidRPr="00F956ED">
        <w:rPr>
          <w:sz w:val="32"/>
          <w:szCs w:val="32"/>
        </w:rPr>
        <w:t>□</w:t>
      </w:r>
      <w:r>
        <w:t xml:space="preserve"> Fumigant levels </w:t>
      </w:r>
      <w:r w:rsidRPr="00C3327E">
        <w:t>will</w:t>
      </w:r>
      <w:r>
        <w:t xml:space="preserve"> be monitored at intervals of</w:t>
      </w:r>
      <w:r w:rsidR="00D00AF8">
        <w:t xml:space="preserve"> </w:t>
      </w:r>
      <w:r w:rsidR="00D00AF8">
        <w:rPr>
          <w:u w:val="single"/>
        </w:rPr>
        <w:tab/>
      </w:r>
      <w:r>
        <w:t>hours using</w:t>
      </w:r>
      <w:r w:rsidR="00D00AF8">
        <w:t xml:space="preserve"> </w:t>
      </w:r>
      <w:r w:rsidR="00D00AF8">
        <w:rPr>
          <w:u w:val="single"/>
        </w:rPr>
        <w:tab/>
      </w:r>
    </w:p>
    <w:p w14:paraId="587A6B4D" w14:textId="06CC5B25" w:rsidR="00A54B04" w:rsidRDefault="00D00AF8" w:rsidP="00D00AF8">
      <w:pPr>
        <w:tabs>
          <w:tab w:val="left" w:pos="8460"/>
        </w:tabs>
        <w:spacing w:after="0" w:line="240" w:lineRule="auto"/>
      </w:pPr>
      <w:r>
        <w:tab/>
      </w:r>
      <w:r w:rsidR="00A54B04">
        <w:t>(</w:t>
      </w:r>
      <w:r w:rsidR="00A54B04" w:rsidRPr="0063387B">
        <w:rPr>
          <w:i/>
        </w:rPr>
        <w:t>Specify device</w:t>
      </w:r>
      <w:r w:rsidR="00A54B04">
        <w:t>)</w:t>
      </w:r>
    </w:p>
    <w:p w14:paraId="3161BEF7" w14:textId="77777777" w:rsidR="0099743A" w:rsidRDefault="0099743A">
      <w:pPr>
        <w:rPr>
          <w:rFonts w:asciiTheme="majorHAnsi" w:eastAsiaTheme="majorEastAsia" w:hAnsiTheme="majorHAnsi" w:cstheme="majorBidi"/>
          <w:b/>
          <w:bCs/>
          <w:sz w:val="26"/>
          <w:szCs w:val="26"/>
        </w:rPr>
      </w:pPr>
      <w:r>
        <w:br w:type="page"/>
      </w:r>
    </w:p>
    <w:p w14:paraId="6D0D34CD" w14:textId="0BFAD8F4" w:rsidR="005655ED" w:rsidRPr="00D00AF8" w:rsidRDefault="005655ED" w:rsidP="00555EE5">
      <w:pPr>
        <w:pStyle w:val="Heading2"/>
        <w:spacing w:before="0" w:line="240" w:lineRule="auto"/>
        <w:ind w:right="450"/>
        <w:rPr>
          <w:sz w:val="28"/>
        </w:rPr>
      </w:pPr>
      <w:r w:rsidRPr="00D00AF8">
        <w:rPr>
          <w:sz w:val="28"/>
        </w:rPr>
        <w:lastRenderedPageBreak/>
        <w:t>Notification</w:t>
      </w:r>
    </w:p>
    <w:p w14:paraId="34F3FF42" w14:textId="77777777" w:rsidR="0099743A" w:rsidRPr="0099743A" w:rsidRDefault="0099743A" w:rsidP="00555EE5">
      <w:pPr>
        <w:spacing w:after="0" w:line="240" w:lineRule="auto"/>
      </w:pPr>
    </w:p>
    <w:p w14:paraId="00ABEA88" w14:textId="160EDEAE" w:rsidR="009736E7" w:rsidRPr="00555EE5" w:rsidRDefault="009736E7" w:rsidP="00A33F3C">
      <w:pPr>
        <w:spacing w:after="0" w:line="240" w:lineRule="auto"/>
        <w:rPr>
          <w:szCs w:val="32"/>
        </w:rPr>
      </w:pPr>
      <w:r w:rsidRPr="008227DD">
        <w:rPr>
          <w:b/>
          <w:sz w:val="24"/>
          <w:szCs w:val="32"/>
        </w:rPr>
        <w:t>Placarding</w:t>
      </w:r>
      <w:r w:rsidR="0099743A">
        <w:rPr>
          <w:b/>
          <w:sz w:val="24"/>
          <w:szCs w:val="32"/>
        </w:rPr>
        <w:t xml:space="preserve"> </w:t>
      </w:r>
      <w:r w:rsidR="0099743A">
        <w:rPr>
          <w:sz w:val="24"/>
          <w:szCs w:val="32"/>
        </w:rPr>
        <w:t>(</w:t>
      </w:r>
      <w:r w:rsidR="00A4671F">
        <w:rPr>
          <w:szCs w:val="32"/>
        </w:rPr>
        <w:t>Parks, non-</w:t>
      </w:r>
      <w:proofErr w:type="gramStart"/>
      <w:r w:rsidR="00A4671F">
        <w:rPr>
          <w:szCs w:val="32"/>
        </w:rPr>
        <w:t>park</w:t>
      </w:r>
      <w:r w:rsidR="00555EE5">
        <w:rPr>
          <w:szCs w:val="32"/>
        </w:rPr>
        <w:t>s</w:t>
      </w:r>
      <w:proofErr w:type="gramEnd"/>
      <w:r w:rsidR="00A4671F">
        <w:rPr>
          <w:szCs w:val="32"/>
        </w:rPr>
        <w:t xml:space="preserve"> or athletic fields)</w:t>
      </w:r>
    </w:p>
    <w:p w14:paraId="0EE10A12" w14:textId="2FB51757" w:rsidR="008227DD" w:rsidRPr="008227DD" w:rsidRDefault="008227DD" w:rsidP="00A33F3C">
      <w:pPr>
        <w:spacing w:after="0" w:line="240" w:lineRule="auto"/>
        <w:ind w:firstLine="720"/>
        <w:rPr>
          <w:b/>
          <w:sz w:val="24"/>
          <w:szCs w:val="32"/>
        </w:rPr>
      </w:pPr>
    </w:p>
    <w:p w14:paraId="600A0AF8" w14:textId="11C1176C" w:rsidR="00EF4324" w:rsidRPr="00EF4324" w:rsidRDefault="005655ED" w:rsidP="00D00AF8">
      <w:pPr>
        <w:spacing w:after="0" w:line="240" w:lineRule="auto"/>
        <w:ind w:left="630"/>
        <w:rPr>
          <w:szCs w:val="32"/>
        </w:rPr>
      </w:pPr>
      <w:r w:rsidRPr="00F956ED">
        <w:rPr>
          <w:sz w:val="32"/>
          <w:szCs w:val="32"/>
        </w:rPr>
        <w:t>□</w:t>
      </w:r>
      <w:r>
        <w:t xml:space="preserve"> Ensure that all entrances </w:t>
      </w:r>
      <w:r w:rsidR="008227DD">
        <w:t xml:space="preserve">are </w:t>
      </w:r>
      <w:r>
        <w:t>placarded.</w:t>
      </w:r>
      <w:r w:rsidR="008227DD" w:rsidRPr="008227DD">
        <w:rPr>
          <w:szCs w:val="32"/>
        </w:rPr>
        <w:t xml:space="preserve"> Placards </w:t>
      </w:r>
      <w:r w:rsidR="00EF4324">
        <w:rPr>
          <w:szCs w:val="32"/>
        </w:rPr>
        <w:t>m</w:t>
      </w:r>
      <w:r w:rsidR="00EF4324" w:rsidRPr="00EF4324">
        <w:rPr>
          <w:szCs w:val="32"/>
        </w:rPr>
        <w:t>ust contain the following wording:</w:t>
      </w:r>
    </w:p>
    <w:p w14:paraId="7C53C4E0" w14:textId="6D7BF8A0"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Signal word “DANGER/PELIGRO and the Skull and Crossbones signal in red,</w:t>
      </w:r>
    </w:p>
    <w:p w14:paraId="34B4BE16" w14:textId="67447758"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DO NOT ENTER / NO ENTRE,</w:t>
      </w:r>
    </w:p>
    <w:p w14:paraId="14ED1D73" w14:textId="30F31A45"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FIELD NOT FOR USE,</w:t>
      </w:r>
    </w:p>
    <w:p w14:paraId="678F74E1" w14:textId="44DF3A73" w:rsidR="00EF4324" w:rsidRPr="00EF4324" w:rsidRDefault="00EF4324" w:rsidP="00D00AF8">
      <w:pPr>
        <w:pStyle w:val="ListParagraph"/>
        <w:numPr>
          <w:ilvl w:val="0"/>
          <w:numId w:val="10"/>
        </w:numPr>
        <w:spacing w:after="0" w:line="240" w:lineRule="auto"/>
        <w:ind w:left="1260" w:hanging="180"/>
        <w:rPr>
          <w:szCs w:val="32"/>
        </w:rPr>
      </w:pPr>
      <w:r w:rsidRPr="00EF4324">
        <w:rPr>
          <w:szCs w:val="32"/>
        </w:rPr>
        <w:t>EPA Registration Number of the fumigant,</w:t>
      </w:r>
    </w:p>
    <w:p w14:paraId="0583CD1C" w14:textId="78E3F454" w:rsidR="00EF4324" w:rsidRPr="00EF4324" w:rsidRDefault="00EF4324" w:rsidP="00D00AF8">
      <w:pPr>
        <w:pStyle w:val="ListParagraph"/>
        <w:numPr>
          <w:ilvl w:val="0"/>
          <w:numId w:val="10"/>
        </w:numPr>
        <w:tabs>
          <w:tab w:val="left" w:pos="720"/>
          <w:tab w:val="left" w:pos="1440"/>
          <w:tab w:val="left" w:pos="2160"/>
          <w:tab w:val="left" w:pos="2880"/>
          <w:tab w:val="left" w:pos="3600"/>
          <w:tab w:val="left" w:pos="4320"/>
          <w:tab w:val="left" w:pos="4755"/>
        </w:tabs>
        <w:spacing w:after="0" w:line="240" w:lineRule="auto"/>
        <w:ind w:left="1260" w:hanging="180"/>
        <w:rPr>
          <w:szCs w:val="32"/>
        </w:rPr>
      </w:pPr>
      <w:r w:rsidRPr="00EF4324">
        <w:rPr>
          <w:szCs w:val="32"/>
        </w:rPr>
        <w:t>24</w:t>
      </w:r>
      <w:r w:rsidR="002C7B59">
        <w:rPr>
          <w:szCs w:val="32"/>
        </w:rPr>
        <w:t>-</w:t>
      </w:r>
      <w:r w:rsidRPr="00EF4324">
        <w:rPr>
          <w:szCs w:val="32"/>
        </w:rPr>
        <w:t>hour emergency phone number, and</w:t>
      </w:r>
      <w:r w:rsidRPr="00EF4324">
        <w:rPr>
          <w:szCs w:val="32"/>
        </w:rPr>
        <w:tab/>
      </w:r>
    </w:p>
    <w:p w14:paraId="2C6057D5" w14:textId="6967C792" w:rsidR="00EF4324" w:rsidRDefault="00EF4324" w:rsidP="00D00AF8">
      <w:pPr>
        <w:pStyle w:val="ListParagraph"/>
        <w:numPr>
          <w:ilvl w:val="0"/>
          <w:numId w:val="10"/>
        </w:numPr>
        <w:spacing w:after="0" w:line="240" w:lineRule="auto"/>
        <w:ind w:left="1260" w:hanging="180"/>
        <w:rPr>
          <w:szCs w:val="32"/>
        </w:rPr>
      </w:pPr>
      <w:r w:rsidRPr="00EF4324">
        <w:rPr>
          <w:szCs w:val="32"/>
        </w:rPr>
        <w:t>the contact number of the certified applicator responsible for the application.</w:t>
      </w:r>
    </w:p>
    <w:p w14:paraId="29D9E7F7" w14:textId="77777777" w:rsidR="00D00AF8" w:rsidRPr="00EF4324" w:rsidRDefault="00D00AF8" w:rsidP="00D00AF8">
      <w:pPr>
        <w:pStyle w:val="ListParagraph"/>
        <w:spacing w:after="0" w:line="240" w:lineRule="auto"/>
        <w:rPr>
          <w:szCs w:val="32"/>
        </w:rPr>
      </w:pPr>
    </w:p>
    <w:p w14:paraId="7324CE89" w14:textId="671929DA" w:rsidR="00EF4324" w:rsidRDefault="00EF4324" w:rsidP="00EF4324">
      <w:pPr>
        <w:spacing w:after="0" w:line="240" w:lineRule="auto"/>
        <w:rPr>
          <w:szCs w:val="32"/>
        </w:rPr>
      </w:pPr>
      <w:r>
        <w:rPr>
          <w:szCs w:val="32"/>
        </w:rPr>
        <w:t>All placards m</w:t>
      </w:r>
      <w:r w:rsidRPr="00EF4324">
        <w:rPr>
          <w:szCs w:val="32"/>
        </w:rPr>
        <w:t>ust be made of substantial material that can be expected to withstand adverse weather conditions</w:t>
      </w:r>
      <w:r>
        <w:rPr>
          <w:szCs w:val="32"/>
        </w:rPr>
        <w:t>, be</w:t>
      </w:r>
      <w:r w:rsidRPr="00EF4324">
        <w:rPr>
          <w:szCs w:val="32"/>
        </w:rPr>
        <w:t xml:space="preserve"> at least nine (9) by eleven (11) inches in size</w:t>
      </w:r>
      <w:r>
        <w:rPr>
          <w:szCs w:val="32"/>
        </w:rPr>
        <w:t xml:space="preserve">, </w:t>
      </w:r>
      <w:r w:rsidRPr="00EF4324">
        <w:rPr>
          <w:szCs w:val="32"/>
        </w:rPr>
        <w:t>be placed at least eighteen (18) inches off the ground</w:t>
      </w:r>
      <w:r>
        <w:rPr>
          <w:szCs w:val="32"/>
        </w:rPr>
        <w:t xml:space="preserve">, </w:t>
      </w:r>
      <w:r w:rsidRPr="00EF4324">
        <w:rPr>
          <w:szCs w:val="32"/>
        </w:rPr>
        <w:t>be placed at each entrance to the treated area</w:t>
      </w:r>
      <w:r>
        <w:rPr>
          <w:szCs w:val="32"/>
        </w:rPr>
        <w:t>, and be</w:t>
      </w:r>
      <w:r w:rsidRPr="00EF4324">
        <w:rPr>
          <w:szCs w:val="32"/>
        </w:rPr>
        <w:t xml:space="preserve"> left in place for at least two (2) days after the final treatment before being removed by the certified applicator or contracting party.</w:t>
      </w:r>
    </w:p>
    <w:p w14:paraId="27A4B491" w14:textId="77777777" w:rsidR="00D00AF8" w:rsidRPr="00EF4324" w:rsidRDefault="00D00AF8" w:rsidP="00EF4324">
      <w:pPr>
        <w:spacing w:after="0" w:line="240" w:lineRule="auto"/>
        <w:rPr>
          <w:szCs w:val="32"/>
        </w:rPr>
      </w:pPr>
    </w:p>
    <w:p w14:paraId="2EAF8A52" w14:textId="5DDB7E5B" w:rsidR="005655ED" w:rsidRDefault="00EF4324" w:rsidP="00EF4324">
      <w:pPr>
        <w:spacing w:after="0" w:line="240" w:lineRule="auto"/>
        <w:rPr>
          <w:b/>
          <w:sz w:val="24"/>
        </w:rPr>
      </w:pPr>
      <w:r w:rsidRPr="00EF4324">
        <w:rPr>
          <w:szCs w:val="32"/>
        </w:rPr>
        <w:t xml:space="preserve">Signs may be obtained through safety suppliers or the pesticide manufacture. </w:t>
      </w:r>
      <w:r w:rsidR="008227DD" w:rsidRPr="008227DD">
        <w:rPr>
          <w:szCs w:val="32"/>
        </w:rPr>
        <w:t xml:space="preserve">Placards may be removed </w:t>
      </w:r>
      <w:r w:rsidR="00BC584C">
        <w:rPr>
          <w:szCs w:val="32"/>
        </w:rPr>
        <w:t>two (</w:t>
      </w:r>
      <w:r w:rsidR="008227DD" w:rsidRPr="008227DD">
        <w:rPr>
          <w:szCs w:val="32"/>
        </w:rPr>
        <w:t>2</w:t>
      </w:r>
      <w:r w:rsidR="00BC584C">
        <w:rPr>
          <w:szCs w:val="32"/>
        </w:rPr>
        <w:t>)</w:t>
      </w:r>
      <w:r w:rsidR="008227DD" w:rsidRPr="008227DD">
        <w:rPr>
          <w:szCs w:val="32"/>
        </w:rPr>
        <w:t xml:space="preserve"> days after final treatment.</w:t>
      </w:r>
      <w:r>
        <w:rPr>
          <w:szCs w:val="32"/>
        </w:rPr>
        <w:t xml:space="preserve"> </w:t>
      </w:r>
    </w:p>
    <w:p w14:paraId="1F5A2A5B" w14:textId="514D2DF6" w:rsidR="005655ED" w:rsidRDefault="005655ED" w:rsidP="00D00AF8">
      <w:pPr>
        <w:spacing w:after="0" w:line="240" w:lineRule="auto"/>
        <w:ind w:left="900" w:hanging="270"/>
      </w:pPr>
      <w:r w:rsidRPr="00F956ED">
        <w:rPr>
          <w:sz w:val="32"/>
          <w:szCs w:val="32"/>
        </w:rPr>
        <w:t>□</w:t>
      </w:r>
      <w:r>
        <w:t xml:space="preserve"> Confirm that the “Official Notification of Fumigation” (see Appendix 3) has been received by Fire/Police Chiefs twenty-four (24 hours prior to the fumigation, unless otherwise notified by the fire department. Record the signature of the Fire Chief/Authorized Personnel on this form.</w:t>
      </w:r>
    </w:p>
    <w:p w14:paraId="6117B23C" w14:textId="0EB50447" w:rsidR="005655ED" w:rsidRDefault="005655ED" w:rsidP="00D00AF8">
      <w:pPr>
        <w:spacing w:after="0" w:line="240" w:lineRule="auto"/>
        <w:ind w:left="900" w:hanging="270"/>
      </w:pPr>
      <w:r w:rsidRPr="00F956ED">
        <w:rPr>
          <w:sz w:val="32"/>
          <w:szCs w:val="32"/>
        </w:rPr>
        <w:t>□</w:t>
      </w:r>
      <w:r>
        <w:t xml:space="preserve"> Notify local authorities of the fumigation (See Appendix 3) and ensure that safety information packets</w:t>
      </w:r>
      <w:r w:rsidR="00CF2047">
        <w:t xml:space="preserve"> (</w:t>
      </w:r>
      <w:proofErr w:type="gramStart"/>
      <w:r w:rsidR="00CF2047">
        <w:t>i.e.</w:t>
      </w:r>
      <w:proofErr w:type="gramEnd"/>
      <w:r w:rsidR="00CF2047">
        <w:t xml:space="preserve"> SDS, Pesticide </w:t>
      </w:r>
      <w:r w:rsidR="00117609">
        <w:t>label</w:t>
      </w:r>
      <w:r w:rsidR="00CF2047">
        <w:t>)</w:t>
      </w:r>
      <w:r>
        <w:t xml:space="preserve"> are delivered and accessible to appropriate personnel (i.e. on-call physicians, fire chief, police). Phone numbers, pager numbers and the location of the certified applicator in charge during the fumigation must appear on the hospital packets. Notification should occur prior to the fumigation (some local authorities require up to a week in advance) so that questions posed by local authorities can be addressed.</w:t>
      </w:r>
    </w:p>
    <w:p w14:paraId="651D8515" w14:textId="06D830FC" w:rsidR="005655ED" w:rsidRDefault="005655ED" w:rsidP="00D00AF8">
      <w:pPr>
        <w:spacing w:after="0" w:line="240" w:lineRule="auto"/>
        <w:ind w:left="900" w:hanging="270"/>
      </w:pPr>
      <w:r w:rsidRPr="00F956ED">
        <w:rPr>
          <w:sz w:val="32"/>
          <w:szCs w:val="32"/>
        </w:rPr>
        <w:t>□</w:t>
      </w:r>
      <w:r>
        <w:t xml:space="preserve"> Prepare a written Emergency Response Plan (see Appendix 1), which contain explicit instructions, names, and telephone numbers of local authority </w:t>
      </w:r>
      <w:r w:rsidR="00117609">
        <w:t>to</w:t>
      </w:r>
      <w:r>
        <w:t xml:space="preserve"> notify if phosphine levels are exceeded in an area that could be dangerous to bystanders.</w:t>
      </w:r>
    </w:p>
    <w:p w14:paraId="6F006399" w14:textId="77777777" w:rsidR="00464723" w:rsidRDefault="00464723" w:rsidP="00D00AF8">
      <w:pPr>
        <w:spacing w:after="0" w:line="240" w:lineRule="auto"/>
        <w:ind w:left="900" w:hanging="270"/>
      </w:pPr>
    </w:p>
    <w:p w14:paraId="569C4677" w14:textId="77777777" w:rsidR="00464723" w:rsidRPr="00D00AF8" w:rsidRDefault="00464723" w:rsidP="00464723">
      <w:pPr>
        <w:spacing w:after="0" w:line="240" w:lineRule="auto"/>
        <w:rPr>
          <w:rFonts w:asciiTheme="majorHAnsi" w:hAnsiTheme="majorHAnsi"/>
          <w:b/>
          <w:sz w:val="28"/>
        </w:rPr>
      </w:pPr>
      <w:r w:rsidRPr="00D00AF8">
        <w:rPr>
          <w:rFonts w:asciiTheme="majorHAnsi" w:hAnsiTheme="majorHAnsi"/>
          <w:b/>
          <w:sz w:val="28"/>
        </w:rPr>
        <w:t>Application Procedures &amp; Fumigation Period</w:t>
      </w:r>
    </w:p>
    <w:p w14:paraId="4448174D" w14:textId="77777777" w:rsidR="00464723" w:rsidRPr="007B5AF9" w:rsidRDefault="00464723" w:rsidP="00464723">
      <w:pPr>
        <w:spacing w:after="0" w:line="240" w:lineRule="auto"/>
        <w:rPr>
          <w:b/>
          <w:sz w:val="28"/>
        </w:rPr>
      </w:pPr>
    </w:p>
    <w:p w14:paraId="1CB2B72C" w14:textId="77777777" w:rsidR="00464723" w:rsidRDefault="00464723" w:rsidP="00464723">
      <w:pPr>
        <w:pStyle w:val="ListParagraph"/>
        <w:numPr>
          <w:ilvl w:val="0"/>
          <w:numId w:val="6"/>
        </w:numPr>
        <w:spacing w:after="0" w:line="240" w:lineRule="auto"/>
        <w:ind w:left="900" w:hanging="180"/>
      </w:pPr>
      <w:r>
        <w:t>Plan carefully and apply the fumigant in accordance with the label requirements.</w:t>
      </w:r>
    </w:p>
    <w:p w14:paraId="0F29D06E" w14:textId="77777777" w:rsidR="00464723" w:rsidRDefault="00464723" w:rsidP="00464723">
      <w:pPr>
        <w:pStyle w:val="ListParagraph"/>
        <w:numPr>
          <w:ilvl w:val="0"/>
          <w:numId w:val="6"/>
        </w:numPr>
        <w:spacing w:after="0" w:line="240" w:lineRule="auto"/>
        <w:ind w:left="900" w:hanging="180"/>
      </w:pPr>
      <w:r>
        <w:t>Protective clothing: wear dry gloves of cotton or other material when applying aluminum phosphide tablets or pellets. Gloves should remain dry during use.</w:t>
      </w:r>
    </w:p>
    <w:p w14:paraId="522DBD57" w14:textId="77777777" w:rsidR="00464723" w:rsidRDefault="00464723" w:rsidP="00464723">
      <w:pPr>
        <w:pStyle w:val="ListParagraph"/>
        <w:numPr>
          <w:ilvl w:val="0"/>
          <w:numId w:val="6"/>
        </w:numPr>
        <w:spacing w:after="0" w:line="240" w:lineRule="auto"/>
        <w:ind w:left="900" w:hanging="180"/>
      </w:pPr>
      <w:r>
        <w:t>Wash hands thoroughly after handling aluminum phosphide tablets or pellet products.</w:t>
      </w:r>
    </w:p>
    <w:p w14:paraId="3FC580FB" w14:textId="4A4ED65F" w:rsidR="00464723" w:rsidRDefault="00464723" w:rsidP="00464723">
      <w:pPr>
        <w:pStyle w:val="ListParagraph"/>
        <w:numPr>
          <w:ilvl w:val="0"/>
          <w:numId w:val="6"/>
        </w:numPr>
        <w:spacing w:after="0" w:line="240" w:lineRule="auto"/>
        <w:ind w:left="900" w:hanging="180"/>
      </w:pPr>
      <w:r>
        <w:t>Aerate used gloves and other clothing that may be contaminated in a well</w:t>
      </w:r>
      <w:r w:rsidR="00FD1FF2">
        <w:t>-</w:t>
      </w:r>
      <w:r>
        <w:t>ventilated area prior to laundering. DO NOT PLACE GLOVES OR OTHER CONTAMINATED MATERIAL IN VEHICLE CAB. Clothing must air out in a safe place with plenty of ventilation.</w:t>
      </w:r>
    </w:p>
    <w:p w14:paraId="16F1F6E0" w14:textId="77777777" w:rsidR="00464723" w:rsidRDefault="00464723" w:rsidP="00464723">
      <w:pPr>
        <w:pStyle w:val="ListParagraph"/>
        <w:spacing w:after="0" w:line="240" w:lineRule="auto"/>
      </w:pPr>
    </w:p>
    <w:p w14:paraId="5B98B31C" w14:textId="77777777" w:rsidR="00464723" w:rsidRPr="00EC5AD5" w:rsidRDefault="00464723" w:rsidP="00464723">
      <w:pPr>
        <w:spacing w:after="0" w:line="240" w:lineRule="auto"/>
        <w:rPr>
          <w:b/>
          <w:sz w:val="24"/>
          <w:szCs w:val="24"/>
        </w:rPr>
      </w:pPr>
      <w:r w:rsidRPr="00EC5AD5">
        <w:rPr>
          <w:b/>
          <w:sz w:val="24"/>
          <w:szCs w:val="24"/>
        </w:rPr>
        <w:t>Use Restrictions</w:t>
      </w:r>
    </w:p>
    <w:p w14:paraId="0C1C1ACF" w14:textId="77777777" w:rsidR="00464723" w:rsidRPr="009A3E6E" w:rsidRDefault="00464723" w:rsidP="00464723">
      <w:pPr>
        <w:spacing w:after="0" w:line="240" w:lineRule="auto"/>
        <w:rPr>
          <w:b/>
        </w:rPr>
      </w:pPr>
    </w:p>
    <w:p w14:paraId="2D3D1E50" w14:textId="5171D143" w:rsidR="00464723" w:rsidRDefault="00464723" w:rsidP="00464723">
      <w:pPr>
        <w:pStyle w:val="ListParagraph"/>
        <w:numPr>
          <w:ilvl w:val="0"/>
          <w:numId w:val="7"/>
        </w:numPr>
        <w:spacing w:after="0" w:line="240" w:lineRule="auto"/>
        <w:ind w:left="900" w:hanging="180"/>
      </w:pPr>
      <w:r>
        <w:t xml:space="preserve">THIS PRODUCT MUST </w:t>
      </w:r>
      <w:r w:rsidRPr="005E5921">
        <w:rPr>
          <w:b/>
          <w:bCs/>
        </w:rPr>
        <w:t>NOT</w:t>
      </w:r>
      <w:r>
        <w:t xml:space="preserve"> BE APPLIED INTO A BURROW SYSTEM THAT IS WITHIN ONE HUNDRED (100 FEET</w:t>
      </w:r>
      <w:r w:rsidR="005E5921">
        <w:t>)</w:t>
      </w:r>
      <w:r>
        <w:t xml:space="preserve"> OF A BUILDING THAT IS, OR MAY BE, OCCUPIED BY HUMANS, AND/OR DOMESTIC ANIMALS.</w:t>
      </w:r>
    </w:p>
    <w:p w14:paraId="1CC0B5DC" w14:textId="77777777" w:rsidR="00464723" w:rsidRDefault="00464723" w:rsidP="00464723">
      <w:pPr>
        <w:pStyle w:val="ListParagraph"/>
        <w:numPr>
          <w:ilvl w:val="0"/>
          <w:numId w:val="7"/>
        </w:numPr>
        <w:spacing w:after="0" w:line="240" w:lineRule="auto"/>
        <w:ind w:left="900" w:hanging="180"/>
      </w:pPr>
      <w:r>
        <w:t xml:space="preserve">Aluminum phosphide must be applied to underground burrow systems located in </w:t>
      </w:r>
      <w:proofErr w:type="spellStart"/>
      <w:r>
        <w:t>noncrop</w:t>
      </w:r>
      <w:proofErr w:type="spellEnd"/>
      <w:r>
        <w:t xml:space="preserve"> areas, crop areas (such as pasture and rangeland), orchards, golf courses, athletic fields, airports, cemeteries, right of ways, earthen dams, parks and recreational areas and other non-residential institutional or industrial sites occupied </w:t>
      </w:r>
      <w:r>
        <w:lastRenderedPageBreak/>
        <w:t xml:space="preserve">by woodchucks, yellowbelly marmots (rock chucks), prairie dogs (except Utah prairie dogs, </w:t>
      </w:r>
      <w:r w:rsidRPr="007B5AF9">
        <w:rPr>
          <w:i/>
        </w:rPr>
        <w:t xml:space="preserve">Cynomys </w:t>
      </w:r>
      <w:proofErr w:type="spellStart"/>
      <w:r w:rsidRPr="007B5AF9">
        <w:rPr>
          <w:i/>
        </w:rPr>
        <w:t>parvidens</w:t>
      </w:r>
      <w:proofErr w:type="spellEnd"/>
      <w:r>
        <w:t xml:space="preserve">), Norway rats, roof rats, mice, ground squirrels, moles, voles, pocket gophers and chipmunks. </w:t>
      </w:r>
    </w:p>
    <w:p w14:paraId="280D87C0" w14:textId="77777777" w:rsidR="00464723" w:rsidRDefault="00464723" w:rsidP="00464723">
      <w:pPr>
        <w:pStyle w:val="ListParagraph"/>
        <w:numPr>
          <w:ilvl w:val="0"/>
          <w:numId w:val="7"/>
        </w:numPr>
        <w:spacing w:after="0" w:line="240" w:lineRule="auto"/>
        <w:ind w:left="900" w:hanging="180"/>
      </w:pPr>
      <w:r>
        <w:t xml:space="preserve">All treatments for control of these species must be made outdoors. </w:t>
      </w:r>
    </w:p>
    <w:p w14:paraId="2A1D8786" w14:textId="77777777" w:rsidR="00464723" w:rsidRDefault="00464723" w:rsidP="00464723">
      <w:pPr>
        <w:pStyle w:val="ListParagraph"/>
        <w:numPr>
          <w:ilvl w:val="0"/>
          <w:numId w:val="7"/>
        </w:numPr>
        <w:spacing w:after="0" w:line="240" w:lineRule="auto"/>
        <w:ind w:left="900" w:hanging="180"/>
      </w:pPr>
      <w:r>
        <w:t>Tablets or pellets must be applied directly to underground burrow systems.</w:t>
      </w:r>
    </w:p>
    <w:p w14:paraId="49E4F10D" w14:textId="77777777" w:rsidR="00464723" w:rsidRDefault="00464723" w:rsidP="00464723">
      <w:pPr>
        <w:pStyle w:val="ListParagraph"/>
        <w:numPr>
          <w:ilvl w:val="0"/>
          <w:numId w:val="7"/>
        </w:numPr>
        <w:spacing w:after="0" w:line="240" w:lineRule="auto"/>
        <w:ind w:left="900" w:hanging="180"/>
      </w:pPr>
      <w:r>
        <w:t xml:space="preserve">Do not apply directly to water or wetlands (swamps, bogs, </w:t>
      </w:r>
      <w:proofErr w:type="gramStart"/>
      <w:r>
        <w:t>marshes</w:t>
      </w:r>
      <w:proofErr w:type="gramEnd"/>
      <w:r>
        <w:t xml:space="preserve"> and potholes). Do not contaminate water by cleaning equipment or disposing wastes.</w:t>
      </w:r>
    </w:p>
    <w:p w14:paraId="4F7F0135" w14:textId="77777777" w:rsidR="00A4671F" w:rsidRDefault="00A4671F" w:rsidP="00A33F3C">
      <w:pPr>
        <w:spacing w:after="0" w:line="240" w:lineRule="auto"/>
        <w:ind w:left="720" w:hanging="720"/>
      </w:pPr>
    </w:p>
    <w:p w14:paraId="6FC9379A" w14:textId="7C94D2CC" w:rsidR="0020498A" w:rsidRPr="00D00AF8" w:rsidRDefault="00F64619" w:rsidP="00047F77">
      <w:pPr>
        <w:spacing w:after="0" w:line="240" w:lineRule="auto"/>
        <w:rPr>
          <w:rFonts w:asciiTheme="majorHAnsi" w:hAnsiTheme="majorHAnsi"/>
          <w:b/>
          <w:sz w:val="28"/>
        </w:rPr>
      </w:pPr>
      <w:r w:rsidRPr="00D00AF8">
        <w:rPr>
          <w:rFonts w:asciiTheme="majorHAnsi" w:hAnsiTheme="majorHAnsi"/>
          <w:b/>
          <w:sz w:val="28"/>
        </w:rPr>
        <w:t>Sealing</w:t>
      </w:r>
      <w:r w:rsidR="009A3E6E" w:rsidRPr="00D00AF8">
        <w:rPr>
          <w:rFonts w:asciiTheme="majorHAnsi" w:hAnsiTheme="majorHAnsi"/>
          <w:b/>
          <w:sz w:val="28"/>
        </w:rPr>
        <w:t xml:space="preserve"> of Treated Burrow Systems</w:t>
      </w:r>
    </w:p>
    <w:p w14:paraId="519C919F" w14:textId="77777777" w:rsidR="00A4671F" w:rsidRPr="00466386" w:rsidRDefault="00A4671F" w:rsidP="00047F77">
      <w:pPr>
        <w:spacing w:after="0" w:line="240" w:lineRule="auto"/>
        <w:rPr>
          <w:b/>
          <w:sz w:val="28"/>
        </w:rPr>
      </w:pPr>
    </w:p>
    <w:p w14:paraId="39C07673" w14:textId="26220EAC" w:rsidR="00F64619" w:rsidRDefault="00464723" w:rsidP="00047F77">
      <w:pPr>
        <w:spacing w:after="0" w:line="240" w:lineRule="auto"/>
        <w:rPr>
          <w:b/>
          <w:sz w:val="24"/>
        </w:rPr>
      </w:pPr>
      <w:r>
        <w:rPr>
          <w:b/>
          <w:sz w:val="24"/>
        </w:rPr>
        <w:t>Open-burrow Systems</w:t>
      </w:r>
    </w:p>
    <w:p w14:paraId="1078C1D9" w14:textId="77777777" w:rsidR="00A4671F" w:rsidRPr="00466386" w:rsidRDefault="00A4671F" w:rsidP="00047F77">
      <w:pPr>
        <w:spacing w:after="0" w:line="240" w:lineRule="auto"/>
        <w:rPr>
          <w:b/>
          <w:sz w:val="24"/>
        </w:rPr>
      </w:pPr>
    </w:p>
    <w:p w14:paraId="61B630BF" w14:textId="1675DD65" w:rsidR="00F64619" w:rsidRDefault="00F64619" w:rsidP="00047F77">
      <w:pPr>
        <w:spacing w:after="0" w:line="240" w:lineRule="auto"/>
      </w:pPr>
      <w:r>
        <w:t>Locate all entrances to each burrow system. Treatment of more than one</w:t>
      </w:r>
      <w:r w:rsidR="00BC584C">
        <w:t xml:space="preserve"> (1)</w:t>
      </w:r>
      <w:r>
        <w:t xml:space="preserve"> entrance in a system is often desirable as systems often overlap and are not defined. Treat all entrances except for those entrances you are sure connect to already treated entrances. Insert </w:t>
      </w:r>
      <w:r w:rsidR="00BC584C">
        <w:t>two to four (</w:t>
      </w:r>
      <w:r>
        <w:t>2 to 4</w:t>
      </w:r>
      <w:r w:rsidR="00BC584C">
        <w:t>)</w:t>
      </w:r>
      <w:r>
        <w:t xml:space="preserve"> tablets or </w:t>
      </w:r>
      <w:r w:rsidR="00BC584C">
        <w:t>ten to twenty (</w:t>
      </w:r>
      <w:r>
        <w:t>10 to 20</w:t>
      </w:r>
      <w:r w:rsidR="00BC584C">
        <w:t>)</w:t>
      </w:r>
      <w:r>
        <w:t xml:space="preserve"> pellets into each entrance to be treated. Use the lower rates for smaller burrows and/or when soil moisture is high. Use higher rates for larger burrow systems and when soil moisture is relatively low. Pack each treated entrance with crumpled paper and shovel soil to completely cover the paper. Using crumpled paper prevent</w:t>
      </w:r>
      <w:r w:rsidR="00A4671F">
        <w:t>s</w:t>
      </w:r>
      <w:r>
        <w:t xml:space="preserve"> soil from covering the table</w:t>
      </w:r>
      <w:r w:rsidR="00117609">
        <w:t>t</w:t>
      </w:r>
      <w:r>
        <w:t>s or pellets and slowing down their action. Rocks, clods of soil</w:t>
      </w:r>
      <w:r w:rsidR="00A4671F">
        <w:t xml:space="preserve"> and</w:t>
      </w:r>
      <w:r>
        <w:t xml:space="preserve"> cardboard </w:t>
      </w:r>
      <w:r w:rsidR="00464723">
        <w:t xml:space="preserve">also </w:t>
      </w:r>
      <w:r>
        <w:t xml:space="preserve">may be used for this purpose. Be sure to </w:t>
      </w:r>
      <w:r w:rsidR="00A4671F">
        <w:t xml:space="preserve">completely seal the openings of </w:t>
      </w:r>
      <w:r>
        <w:t xml:space="preserve">all untreated entrances by shoveling and packing soil. </w:t>
      </w:r>
    </w:p>
    <w:p w14:paraId="0B20CBD5" w14:textId="77777777" w:rsidR="00A4671F" w:rsidRDefault="00A4671F" w:rsidP="00047F77">
      <w:pPr>
        <w:spacing w:after="0" w:line="240" w:lineRule="auto"/>
      </w:pPr>
    </w:p>
    <w:p w14:paraId="4D496B58" w14:textId="39705149" w:rsidR="00B57E1F" w:rsidRDefault="00464723" w:rsidP="00047F77">
      <w:pPr>
        <w:spacing w:after="0" w:line="240" w:lineRule="auto"/>
        <w:rPr>
          <w:b/>
          <w:sz w:val="24"/>
        </w:rPr>
      </w:pPr>
      <w:r>
        <w:rPr>
          <w:b/>
          <w:sz w:val="24"/>
        </w:rPr>
        <w:t>Closed-burrow Systems</w:t>
      </w:r>
      <w:r w:rsidR="00B57E1F" w:rsidRPr="00B57E1F">
        <w:rPr>
          <w:b/>
          <w:sz w:val="24"/>
        </w:rPr>
        <w:t xml:space="preserve"> </w:t>
      </w:r>
    </w:p>
    <w:p w14:paraId="5195F834" w14:textId="77777777" w:rsidR="00A4671F" w:rsidRPr="00B57E1F" w:rsidRDefault="00A4671F" w:rsidP="00047F77">
      <w:pPr>
        <w:spacing w:after="0" w:line="240" w:lineRule="auto"/>
        <w:rPr>
          <w:b/>
          <w:sz w:val="24"/>
        </w:rPr>
      </w:pPr>
    </w:p>
    <w:p w14:paraId="14A7EC2F" w14:textId="7FE3BA52" w:rsidR="00B57E1F" w:rsidRDefault="00B57E1F" w:rsidP="00047F77">
      <w:pPr>
        <w:spacing w:after="0" w:line="240" w:lineRule="auto"/>
      </w:pPr>
      <w:r>
        <w:t xml:space="preserve">Locate the main underground runway by probing with a smooth-sided rod </w:t>
      </w:r>
      <w:r w:rsidR="00BC584C">
        <w:t>twelve to eighteen (</w:t>
      </w:r>
      <w:r>
        <w:t>12 to 18</w:t>
      </w:r>
      <w:r w:rsidR="00BC584C">
        <w:t>)</w:t>
      </w:r>
      <w:r>
        <w:t xml:space="preserve"> inches from a fresh mound. For pocket gophers, begin probing on the flat side of the mound. A sudden reduction in soil resistance to the probe indicates that the main runway has been located. Once the main runway is located, remove the </w:t>
      </w:r>
      <w:proofErr w:type="gramStart"/>
      <w:r>
        <w:t>probe</w:t>
      </w:r>
      <w:proofErr w:type="gramEnd"/>
      <w:r>
        <w:t xml:space="preserve"> and apply </w:t>
      </w:r>
      <w:r w:rsidR="00BC584C" w:rsidRPr="00BC584C">
        <w:t xml:space="preserve">two to four (2 to 4) tablets or ten to twenty (10 to 20) </w:t>
      </w:r>
      <w:r>
        <w:t>pellets through the probe hole. Adjust treatment rate according to the level of soil moisture, using more pellets or tablets if the soil is relatively dry. Do not treat if</w:t>
      </w:r>
      <w:r w:rsidR="00A4671F">
        <w:t xml:space="preserve"> the</w:t>
      </w:r>
      <w:r>
        <w:t xml:space="preserve"> soil is extremely dry or if there are no signs of recent pocket gopher activity. Make a tight seal to close </w:t>
      </w:r>
      <w:r w:rsidR="00A4671F">
        <w:t xml:space="preserve">the </w:t>
      </w:r>
      <w:r>
        <w:t>hole by using a clod of soil</w:t>
      </w:r>
      <w:r w:rsidR="00A4671F">
        <w:t>,</w:t>
      </w:r>
      <w:r>
        <w:t xml:space="preserve"> a sod </w:t>
      </w:r>
      <w:proofErr w:type="gramStart"/>
      <w:r>
        <w:t>plug</w:t>
      </w:r>
      <w:proofErr w:type="gramEnd"/>
      <w:r>
        <w:t xml:space="preserve"> or the he</w:t>
      </w:r>
      <w:r w:rsidR="00464723">
        <w:t>e</w:t>
      </w:r>
      <w:r>
        <w:t>l of your sho</w:t>
      </w:r>
      <w:r w:rsidR="00117609">
        <w:t>e</w:t>
      </w:r>
      <w:r>
        <w:t xml:space="preserve"> to push sod and/or soil over the surface opening. If the probe hole is more than one </w:t>
      </w:r>
      <w:r w:rsidR="00BC584C">
        <w:t xml:space="preserve">(1) </w:t>
      </w:r>
      <w:r>
        <w:t xml:space="preserve">inch in diameter, place crumpled paper in the hole before closing it with soil and/or sod. Two </w:t>
      </w:r>
      <w:r w:rsidR="00BC584C">
        <w:t xml:space="preserve">(2) </w:t>
      </w:r>
      <w:r>
        <w:t xml:space="preserve">days after treatment, you may check </w:t>
      </w:r>
      <w:r w:rsidR="008F6AF9">
        <w:t xml:space="preserve">the </w:t>
      </w:r>
      <w:r>
        <w:t xml:space="preserve">area for residual pest activity by opening holes in main runways of burrow systems, flagging </w:t>
      </w:r>
      <w:proofErr w:type="gramStart"/>
      <w:r>
        <w:t>holes</w:t>
      </w:r>
      <w:proofErr w:type="gramEnd"/>
      <w:r>
        <w:t xml:space="preserve"> and inspecting them two </w:t>
      </w:r>
      <w:r w:rsidR="00464723">
        <w:t xml:space="preserve">(2) </w:t>
      </w:r>
      <w:r>
        <w:t>days later. You should treat all reclosed systems, on both sides of the plug.</w:t>
      </w:r>
    </w:p>
    <w:p w14:paraId="4F417B6C" w14:textId="77777777" w:rsidR="00CF2047" w:rsidRDefault="00CF2047" w:rsidP="00047F77">
      <w:pPr>
        <w:spacing w:after="0" w:line="240" w:lineRule="auto"/>
      </w:pPr>
    </w:p>
    <w:p w14:paraId="1E28BED2" w14:textId="77777777" w:rsidR="00CF2047" w:rsidRDefault="00CF2047" w:rsidP="00047F77">
      <w:pPr>
        <w:spacing w:after="0" w:line="240" w:lineRule="auto"/>
      </w:pPr>
    </w:p>
    <w:p w14:paraId="76BBCF15" w14:textId="77777777" w:rsidR="008F014B" w:rsidRDefault="008F014B" w:rsidP="00047F77">
      <w:pPr>
        <w:spacing w:after="0" w:line="240" w:lineRule="auto"/>
        <w:rPr>
          <w:rFonts w:asciiTheme="majorHAnsi" w:eastAsiaTheme="majorEastAsia" w:hAnsiTheme="majorHAnsi" w:cstheme="majorBidi"/>
          <w:b/>
          <w:bCs/>
          <w:color w:val="4F81BD" w:themeColor="accent1"/>
          <w:sz w:val="26"/>
          <w:szCs w:val="26"/>
        </w:rPr>
      </w:pPr>
      <w:r>
        <w:br w:type="page"/>
      </w:r>
    </w:p>
    <w:p w14:paraId="1E043D2F" w14:textId="63DD28BE" w:rsidR="00DF0C49" w:rsidRDefault="00E10971" w:rsidP="008F014B">
      <w:pPr>
        <w:pStyle w:val="Heading1"/>
        <w:jc w:val="center"/>
      </w:pPr>
      <w:r>
        <w:lastRenderedPageBreak/>
        <w:t xml:space="preserve">Burrowing Rodent </w:t>
      </w:r>
      <w:r w:rsidR="00DF0C49">
        <w:t xml:space="preserve">Fumigation Management Plan </w:t>
      </w:r>
      <w:r w:rsidR="000975C4">
        <w:t xml:space="preserve">(FMP) </w:t>
      </w:r>
      <w:r w:rsidR="00DF0C49">
        <w:t>Checklist</w:t>
      </w:r>
    </w:p>
    <w:p w14:paraId="23AC04ED" w14:textId="065765AD" w:rsidR="00DF0C49" w:rsidRDefault="00EC5AD5" w:rsidP="00EC5AD5">
      <w:pPr>
        <w:tabs>
          <w:tab w:val="left" w:pos="2880"/>
        </w:tabs>
      </w:pPr>
      <w:r>
        <w:tab/>
      </w:r>
      <w:r w:rsidR="00DF0C49">
        <w:t>Prepared for:</w:t>
      </w:r>
    </w:p>
    <w:p w14:paraId="1945AB34" w14:textId="397BC1D6" w:rsidR="008F014B" w:rsidRPr="00EC5AD5" w:rsidRDefault="008F014B" w:rsidP="00EC5AD5">
      <w:pPr>
        <w:tabs>
          <w:tab w:val="left" w:pos="10710"/>
        </w:tabs>
        <w:rPr>
          <w:u w:val="single"/>
        </w:rPr>
      </w:pPr>
      <w:r>
        <w:t>Name</w:t>
      </w:r>
      <w:r w:rsidR="00EC5AD5">
        <w:t xml:space="preserve">: </w:t>
      </w:r>
      <w:r w:rsidR="00EC5AD5">
        <w:rPr>
          <w:u w:val="single"/>
        </w:rPr>
        <w:tab/>
      </w:r>
    </w:p>
    <w:p w14:paraId="20C598B9" w14:textId="05B258CF" w:rsidR="00DF0C49" w:rsidRPr="00EC5AD5" w:rsidRDefault="00DF0C49" w:rsidP="00EC5AD5">
      <w:pPr>
        <w:tabs>
          <w:tab w:val="left" w:pos="10710"/>
        </w:tabs>
        <w:rPr>
          <w:u w:val="single"/>
        </w:rPr>
      </w:pPr>
      <w:r>
        <w:t>Address:</w:t>
      </w:r>
      <w:r w:rsidR="00EC5AD5">
        <w:t xml:space="preserve"> </w:t>
      </w:r>
      <w:r w:rsidR="00EC5AD5">
        <w:rPr>
          <w:u w:val="single"/>
        </w:rPr>
        <w:tab/>
      </w:r>
    </w:p>
    <w:p w14:paraId="6CDCAD9B" w14:textId="77777777" w:rsidR="00F9030B" w:rsidRDefault="00F9030B" w:rsidP="00F9030B">
      <w:pPr>
        <w:spacing w:after="0" w:line="240" w:lineRule="auto"/>
      </w:pPr>
      <w:r w:rsidRPr="00EC5AD5">
        <w:rPr>
          <w:rFonts w:asciiTheme="majorHAnsi" w:hAnsiTheme="majorHAnsi"/>
          <w:b/>
          <w:sz w:val="24"/>
        </w:rPr>
        <w:t>Type of Fumigation</w:t>
      </w:r>
      <w:r>
        <w:t xml:space="preserve">   Outdoor Area</w:t>
      </w:r>
    </w:p>
    <w:p w14:paraId="68FCFFA7" w14:textId="77777777" w:rsidR="00F9030B" w:rsidRDefault="00F9030B" w:rsidP="00F9030B">
      <w:pPr>
        <w:spacing w:after="0" w:line="240" w:lineRule="auto"/>
        <w:ind w:left="720"/>
        <w:contextualSpacing/>
      </w:pPr>
      <w:r w:rsidRPr="00F956ED">
        <w:rPr>
          <w:sz w:val="32"/>
          <w:szCs w:val="32"/>
        </w:rPr>
        <w:t>□</w:t>
      </w:r>
      <w:r>
        <w:t xml:space="preserve"> Closed-burrow system (pocket gophers, etc.)</w:t>
      </w:r>
    </w:p>
    <w:p w14:paraId="4CE89CAF" w14:textId="77777777" w:rsidR="00F9030B" w:rsidRDefault="00F9030B" w:rsidP="00F9030B">
      <w:pPr>
        <w:spacing w:after="0" w:line="240" w:lineRule="auto"/>
        <w:ind w:left="720"/>
        <w:contextualSpacing/>
      </w:pPr>
      <w:r w:rsidRPr="00F956ED">
        <w:rPr>
          <w:sz w:val="32"/>
          <w:szCs w:val="32"/>
        </w:rPr>
        <w:t>□</w:t>
      </w:r>
      <w:r>
        <w:t xml:space="preserve"> Open-burrow system (ground squirrels, prairie dogs, etc.) </w:t>
      </w:r>
    </w:p>
    <w:p w14:paraId="1EFF8738" w14:textId="77777777" w:rsidR="00DF0C49" w:rsidRPr="00EC5AD5" w:rsidRDefault="00D30054" w:rsidP="008F014B">
      <w:pPr>
        <w:pStyle w:val="Heading2"/>
        <w:rPr>
          <w:sz w:val="24"/>
        </w:rPr>
      </w:pPr>
      <w:r w:rsidRPr="00EC5AD5">
        <w:rPr>
          <w:sz w:val="24"/>
        </w:rPr>
        <w:t xml:space="preserve">Preliminary </w:t>
      </w:r>
      <w:r w:rsidR="00DF0C49" w:rsidRPr="00EC5AD5">
        <w:rPr>
          <w:sz w:val="24"/>
        </w:rPr>
        <w:t>Planning and Preparation</w:t>
      </w:r>
    </w:p>
    <w:p w14:paraId="4BF32405" w14:textId="362BC7B8" w:rsidR="00DF0C49" w:rsidRDefault="000051F9" w:rsidP="00EC5AD5">
      <w:pPr>
        <w:spacing w:after="0" w:line="240" w:lineRule="auto"/>
        <w:ind w:left="900" w:hanging="270"/>
      </w:pPr>
      <w:r w:rsidRPr="00F956ED">
        <w:rPr>
          <w:sz w:val="32"/>
          <w:szCs w:val="32"/>
        </w:rPr>
        <w:t>□</w:t>
      </w:r>
      <w:r w:rsidR="00DF0C49">
        <w:t xml:space="preserve"> Read and review with facility management and appropria</w:t>
      </w:r>
      <w:r w:rsidR="00464723">
        <w:t xml:space="preserve">te employees any existing FMP, </w:t>
      </w:r>
      <w:r w:rsidR="00880045">
        <w:t xml:space="preserve">MSDS, </w:t>
      </w:r>
      <w:r w:rsidR="00DF0C49">
        <w:t>SDS, product label</w:t>
      </w:r>
      <w:r w:rsidR="00444054">
        <w:t>(s)</w:t>
      </w:r>
      <w:r w:rsidR="00DF0C49">
        <w:t>,</w:t>
      </w:r>
      <w:r>
        <w:t xml:space="preserve"> </w:t>
      </w:r>
      <w:r w:rsidR="00DF0C49">
        <w:t>Applicator</w:t>
      </w:r>
      <w:r w:rsidR="00444054">
        <w:t>’</w:t>
      </w:r>
      <w:r w:rsidR="00DF0C49">
        <w:t xml:space="preserve">s </w:t>
      </w:r>
      <w:proofErr w:type="gramStart"/>
      <w:r w:rsidR="00DF0C49">
        <w:t>Manual</w:t>
      </w:r>
      <w:proofErr w:type="gramEnd"/>
      <w:r w:rsidR="00DF0C49">
        <w:t xml:space="preserve"> and other relevant safety procedures. Read and review with facility management the </w:t>
      </w:r>
      <w:r w:rsidR="00DF0C49" w:rsidRPr="000051F9">
        <w:rPr>
          <w:u w:val="single"/>
        </w:rPr>
        <w:t>Notice of</w:t>
      </w:r>
      <w:r w:rsidRPr="000051F9">
        <w:rPr>
          <w:u w:val="single"/>
        </w:rPr>
        <w:t xml:space="preserve"> </w:t>
      </w:r>
      <w:r w:rsidR="00DF0C49" w:rsidRPr="000051F9">
        <w:rPr>
          <w:u w:val="single"/>
        </w:rPr>
        <w:t>Fumigation Emergency Management Plan</w:t>
      </w:r>
      <w:r w:rsidR="00DF0C49">
        <w:t xml:space="preserve"> (Appendix 1).</w:t>
      </w:r>
    </w:p>
    <w:p w14:paraId="49B9A1E4" w14:textId="2C812202" w:rsidR="00A44249" w:rsidRPr="00A44249" w:rsidRDefault="00A44249" w:rsidP="00EC5AD5">
      <w:pPr>
        <w:spacing w:after="0" w:line="240" w:lineRule="auto"/>
        <w:ind w:left="900" w:hanging="270"/>
      </w:pPr>
      <w:r w:rsidRPr="00F956ED">
        <w:rPr>
          <w:sz w:val="32"/>
          <w:szCs w:val="32"/>
        </w:rPr>
        <w:t>□</w:t>
      </w:r>
      <w:r>
        <w:rPr>
          <w:sz w:val="32"/>
          <w:szCs w:val="32"/>
        </w:rPr>
        <w:t xml:space="preserve"> </w:t>
      </w:r>
      <w:r w:rsidR="00464723">
        <w:t xml:space="preserve">Copies of FMP, </w:t>
      </w:r>
      <w:r w:rsidRPr="00A44249">
        <w:t>SDS, product label</w:t>
      </w:r>
      <w:r w:rsidR="00444054">
        <w:t>(s)</w:t>
      </w:r>
      <w:r w:rsidR="00464723">
        <w:t>, Applicator’s Manual,</w:t>
      </w:r>
      <w:r w:rsidRPr="00A44249">
        <w:t xml:space="preserve"> and other pertinent documents given to client</w:t>
      </w:r>
      <w:r w:rsidR="00F3687C">
        <w:t xml:space="preserve"> and </w:t>
      </w:r>
      <w:r w:rsidR="00444054">
        <w:t xml:space="preserve">made </w:t>
      </w:r>
      <w:r w:rsidR="00F3687C">
        <w:t>available to applicators</w:t>
      </w:r>
      <w:r w:rsidRPr="00A44249">
        <w:t>.</w:t>
      </w:r>
    </w:p>
    <w:p w14:paraId="71848C01" w14:textId="79F05F1C" w:rsidR="00160265" w:rsidRDefault="000051F9" w:rsidP="00EC5AD5">
      <w:pPr>
        <w:spacing w:after="0" w:line="240" w:lineRule="auto"/>
        <w:ind w:left="900" w:hanging="270"/>
      </w:pPr>
      <w:r w:rsidRPr="00F956ED">
        <w:rPr>
          <w:sz w:val="32"/>
          <w:szCs w:val="32"/>
        </w:rPr>
        <w:t>□</w:t>
      </w:r>
      <w:r w:rsidR="00DF0C49">
        <w:t xml:space="preserve"> Obtain or develop a drawing of the </w:t>
      </w:r>
      <w:r w:rsidR="000E2321">
        <w:t>area to be treated</w:t>
      </w:r>
      <w:r w:rsidR="00DF0C49">
        <w:t>. This drawing is to be used as part of the FMP to verify measurements</w:t>
      </w:r>
      <w:r w:rsidR="008D6ABC">
        <w:t xml:space="preserve"> </w:t>
      </w:r>
      <w:r w:rsidR="00DF0C49">
        <w:t xml:space="preserve">and to make site-specific notes. </w:t>
      </w:r>
    </w:p>
    <w:p w14:paraId="04FBFCF3" w14:textId="77777777" w:rsidR="00DF0C49" w:rsidRDefault="00DF0C49" w:rsidP="00EC5AD5">
      <w:pPr>
        <w:spacing w:before="120" w:after="0" w:line="240" w:lineRule="auto"/>
        <w:ind w:left="900"/>
      </w:pPr>
      <w:r>
        <w:t>Note the location of:</w:t>
      </w:r>
    </w:p>
    <w:p w14:paraId="5223B00C" w14:textId="7DD71093" w:rsidR="00DF0C49" w:rsidRDefault="000E2321" w:rsidP="00EC5AD5">
      <w:pPr>
        <w:pStyle w:val="ListParagraph"/>
        <w:numPr>
          <w:ilvl w:val="0"/>
          <w:numId w:val="3"/>
        </w:numPr>
        <w:spacing w:after="0" w:line="240" w:lineRule="auto"/>
        <w:ind w:hanging="180"/>
      </w:pPr>
      <w:r>
        <w:t>water</w:t>
      </w:r>
    </w:p>
    <w:p w14:paraId="3E2597EC" w14:textId="240B7A1B" w:rsidR="00DF0C49" w:rsidRDefault="000E2321" w:rsidP="00EC5AD5">
      <w:pPr>
        <w:pStyle w:val="ListParagraph"/>
        <w:numPr>
          <w:ilvl w:val="0"/>
          <w:numId w:val="3"/>
        </w:numPr>
        <w:spacing w:after="0" w:line="240" w:lineRule="auto"/>
        <w:ind w:hanging="180"/>
      </w:pPr>
      <w:r>
        <w:t xml:space="preserve">access points </w:t>
      </w:r>
      <w:r w:rsidR="00444054">
        <w:t>(</w:t>
      </w:r>
      <w:r>
        <w:t>such as roads</w:t>
      </w:r>
      <w:r w:rsidR="00444054">
        <w:t xml:space="preserve"> or </w:t>
      </w:r>
      <w:r>
        <w:t>trails</w:t>
      </w:r>
      <w:r w:rsidR="00444054">
        <w:t>)</w:t>
      </w:r>
    </w:p>
    <w:p w14:paraId="4342113A" w14:textId="0DA740A6" w:rsidR="00DF0C49" w:rsidRDefault="000E2321" w:rsidP="00EC5AD5">
      <w:pPr>
        <w:pStyle w:val="ListParagraph"/>
        <w:numPr>
          <w:ilvl w:val="0"/>
          <w:numId w:val="3"/>
        </w:numPr>
        <w:spacing w:after="0" w:line="240" w:lineRule="auto"/>
        <w:ind w:hanging="180"/>
      </w:pPr>
      <w:r>
        <w:t>structures where people may be present</w:t>
      </w:r>
    </w:p>
    <w:p w14:paraId="0B4F7912" w14:textId="42BB2E4E" w:rsidR="00DF0C49" w:rsidRDefault="00160265" w:rsidP="00EC5AD5">
      <w:pPr>
        <w:spacing w:after="0" w:line="240" w:lineRule="auto"/>
        <w:ind w:left="900" w:hanging="270"/>
      </w:pPr>
      <w:r w:rsidRPr="00F956ED">
        <w:rPr>
          <w:sz w:val="32"/>
          <w:szCs w:val="32"/>
        </w:rPr>
        <w:t>□</w:t>
      </w:r>
      <w:r>
        <w:rPr>
          <w:sz w:val="32"/>
          <w:szCs w:val="32"/>
        </w:rPr>
        <w:t xml:space="preserve"> </w:t>
      </w:r>
      <w:r w:rsidR="00DF0C49">
        <w:t>Attach th</w:t>
      </w:r>
      <w:r w:rsidR="000975C4">
        <w:t>e</w:t>
      </w:r>
      <w:r w:rsidR="00DF0C49">
        <w:t xml:space="preserve"> drawing to the </w:t>
      </w:r>
      <w:r w:rsidR="000975C4">
        <w:t>FMP</w:t>
      </w:r>
      <w:r w:rsidR="00DF0C49">
        <w:t xml:space="preserve"> and update it yearly, or prior to each fumigation.</w:t>
      </w:r>
    </w:p>
    <w:p w14:paraId="233B5746" w14:textId="77777777" w:rsidR="00F3687C" w:rsidRDefault="00700523" w:rsidP="00EC5AD5">
      <w:pPr>
        <w:spacing w:after="0" w:line="240" w:lineRule="auto"/>
        <w:ind w:left="900" w:hanging="270"/>
      </w:pPr>
      <w:r w:rsidRPr="00F956ED">
        <w:rPr>
          <w:sz w:val="32"/>
          <w:szCs w:val="32"/>
        </w:rPr>
        <w:t>□</w:t>
      </w:r>
      <w:r>
        <w:rPr>
          <w:sz w:val="32"/>
          <w:szCs w:val="32"/>
        </w:rPr>
        <w:t xml:space="preserve"> </w:t>
      </w:r>
      <w:r w:rsidR="00F3687C">
        <w:t xml:space="preserve">Inspect the site to determine its suitability for fumigation. Do not apply directly to water or wetlands (swamps, bogs, </w:t>
      </w:r>
      <w:proofErr w:type="gramStart"/>
      <w:r w:rsidR="00F3687C">
        <w:t>marshes</w:t>
      </w:r>
      <w:proofErr w:type="gramEnd"/>
      <w:r w:rsidR="00F3687C">
        <w:t xml:space="preserve"> and potholes).</w:t>
      </w:r>
    </w:p>
    <w:p w14:paraId="170F6312" w14:textId="1124A34C" w:rsidR="00700523" w:rsidRDefault="00F3687C" w:rsidP="00EC5AD5">
      <w:pPr>
        <w:spacing w:after="0" w:line="240" w:lineRule="auto"/>
        <w:ind w:left="900" w:hanging="270"/>
      </w:pPr>
      <w:r w:rsidRPr="00F956ED">
        <w:rPr>
          <w:sz w:val="32"/>
          <w:szCs w:val="32"/>
        </w:rPr>
        <w:t>□</w:t>
      </w:r>
      <w:r>
        <w:t xml:space="preserve"> </w:t>
      </w:r>
      <w:r w:rsidR="00700523" w:rsidRPr="00700523">
        <w:t xml:space="preserve">Obtain a copy of the EPA </w:t>
      </w:r>
      <w:r w:rsidR="00700523">
        <w:t xml:space="preserve">Endangered Species Bulletin for your county. </w:t>
      </w:r>
      <w:r w:rsidR="00700523" w:rsidRPr="00700523">
        <w:t>Attach</w:t>
      </w:r>
      <w:r w:rsidR="00700523">
        <w:t xml:space="preserve"> a copy to the FMP. </w:t>
      </w:r>
    </w:p>
    <w:p w14:paraId="003A912A" w14:textId="19760E4E" w:rsidR="00700523" w:rsidRDefault="00700523" w:rsidP="00EC5AD5">
      <w:pPr>
        <w:tabs>
          <w:tab w:val="left" w:pos="10530"/>
        </w:tabs>
        <w:spacing w:after="0" w:line="240" w:lineRule="auto"/>
        <w:ind w:left="900" w:right="270" w:hanging="270"/>
      </w:pPr>
      <w:r w:rsidRPr="00F956ED">
        <w:rPr>
          <w:sz w:val="32"/>
          <w:szCs w:val="32"/>
        </w:rPr>
        <w:t>□</w:t>
      </w:r>
      <w:r>
        <w:rPr>
          <w:sz w:val="32"/>
          <w:szCs w:val="32"/>
        </w:rPr>
        <w:t xml:space="preserve"> </w:t>
      </w:r>
      <w:r w:rsidR="00F96EF0" w:rsidRPr="00F96EF0">
        <w:rPr>
          <w:sz w:val="24"/>
          <w:szCs w:val="24"/>
        </w:rPr>
        <w:t>If treating a black-</w:t>
      </w:r>
      <w:r w:rsidR="00F96EF0" w:rsidRPr="00F96EF0">
        <w:rPr>
          <w:szCs w:val="24"/>
        </w:rPr>
        <w:t>tailed</w:t>
      </w:r>
      <w:r w:rsidR="00F96EF0">
        <w:rPr>
          <w:szCs w:val="24"/>
        </w:rPr>
        <w:t xml:space="preserve"> prairie dog town, you must perform a survey for the Black-footed ferret. </w:t>
      </w:r>
      <w:r w:rsidR="00911E4B">
        <w:rPr>
          <w:szCs w:val="24"/>
        </w:rPr>
        <w:t xml:space="preserve">An example of guidelines </w:t>
      </w:r>
      <w:r w:rsidR="00F96EF0">
        <w:rPr>
          <w:szCs w:val="24"/>
        </w:rPr>
        <w:t xml:space="preserve">can be obtained at </w:t>
      </w:r>
      <w:hyperlink r:id="rId15" w:history="1">
        <w:r w:rsidR="00911E4B" w:rsidRPr="00AA1C6B">
          <w:rPr>
            <w:rStyle w:val="Hyperlink"/>
          </w:rPr>
          <w:t>https://corpora.tika.apache.org/base/docs/govdocs1/367/367513.pdf</w:t>
        </w:r>
      </w:hyperlink>
      <w:r w:rsidR="00F96EF0">
        <w:rPr>
          <w:szCs w:val="24"/>
        </w:rPr>
        <w:t>. C</w:t>
      </w:r>
      <w:r w:rsidRPr="00F96EF0">
        <w:rPr>
          <w:szCs w:val="24"/>
        </w:rPr>
        <w:t>ontact</w:t>
      </w:r>
      <w:r>
        <w:t xml:space="preserve"> the U.S. Fish and Wildlife Service Endangered Species Specialist (406-449-5225</w:t>
      </w:r>
      <w:r w:rsidR="00444054">
        <w:t xml:space="preserve">), </w:t>
      </w:r>
      <w:hyperlink r:id="rId16" w:history="1">
        <w:r w:rsidRPr="00822E77">
          <w:rPr>
            <w:rStyle w:val="Hyperlink"/>
          </w:rPr>
          <w:t>montanafieldoffice@fws.gov</w:t>
        </w:r>
      </w:hyperlink>
      <w:r w:rsidR="00444054">
        <w:t xml:space="preserve"> or </w:t>
      </w:r>
      <w:hyperlink r:id="rId17" w:history="1">
        <w:r w:rsidR="00911E4B" w:rsidRPr="00AA1C6B">
          <w:rPr>
            <w:rStyle w:val="Hyperlink"/>
          </w:rPr>
          <w:t>https://www.fws.gov/office/montana-ecological-services</w:t>
        </w:r>
      </w:hyperlink>
      <w:r>
        <w:t xml:space="preserve">) to obtain </w:t>
      </w:r>
      <w:r w:rsidR="00F96EF0">
        <w:t xml:space="preserve">additional </w:t>
      </w:r>
      <w:r>
        <w:t xml:space="preserve">survey requirements. </w:t>
      </w:r>
      <w:r w:rsidRPr="00700523">
        <w:t>Attach</w:t>
      </w:r>
      <w:r>
        <w:t xml:space="preserve"> a copy </w:t>
      </w:r>
      <w:r w:rsidR="00EE798A">
        <w:t xml:space="preserve">of the </w:t>
      </w:r>
      <w:r w:rsidR="00F96EF0">
        <w:t xml:space="preserve">survey findings </w:t>
      </w:r>
      <w:r>
        <w:t xml:space="preserve">to the FMP. </w:t>
      </w:r>
    </w:p>
    <w:p w14:paraId="05D76985" w14:textId="77777777" w:rsidR="000975C4" w:rsidRDefault="000975C4" w:rsidP="00EC5AD5">
      <w:pPr>
        <w:spacing w:after="0" w:line="240" w:lineRule="auto"/>
        <w:ind w:left="900" w:hanging="270"/>
        <w:rPr>
          <w:sz w:val="32"/>
          <w:szCs w:val="32"/>
        </w:rPr>
      </w:pPr>
      <w:r w:rsidRPr="00F956ED">
        <w:rPr>
          <w:sz w:val="32"/>
          <w:szCs w:val="32"/>
        </w:rPr>
        <w:t>□</w:t>
      </w:r>
      <w:r>
        <w:t xml:space="preserve"> Consult with facility management in the development of procedures and appropriate safety measures for nearby workers, bystanders and nearby residents who will be in and around the area during application and aeration.</w:t>
      </w:r>
      <w:r w:rsidRPr="000975C4">
        <w:rPr>
          <w:sz w:val="32"/>
          <w:szCs w:val="32"/>
        </w:rPr>
        <w:t xml:space="preserve"> </w:t>
      </w:r>
    </w:p>
    <w:p w14:paraId="33F7C632" w14:textId="289A8556" w:rsidR="00DF0C49" w:rsidRDefault="00160265" w:rsidP="00EC5AD5">
      <w:pPr>
        <w:spacing w:after="0" w:line="240" w:lineRule="auto"/>
        <w:ind w:left="900" w:hanging="270"/>
      </w:pPr>
      <w:r w:rsidRPr="00F956ED">
        <w:rPr>
          <w:sz w:val="32"/>
          <w:szCs w:val="32"/>
        </w:rPr>
        <w:t>□</w:t>
      </w:r>
      <w:r w:rsidR="00DF0C49">
        <w:t xml:space="preserve"> Take appropriate measures to assure that persons in adjacent or connected areas are not exposed to the fumigant. Such</w:t>
      </w:r>
      <w:r w:rsidR="008D6ABC">
        <w:t xml:space="preserve"> </w:t>
      </w:r>
      <w:r w:rsidR="00DF0C49">
        <w:t>measures include placarding</w:t>
      </w:r>
      <w:r w:rsidR="008D6ABC">
        <w:t xml:space="preserve"> </w:t>
      </w:r>
      <w:r w:rsidR="00DF0C49">
        <w:t>doors</w:t>
      </w:r>
      <w:r w:rsidR="000E2321">
        <w:t xml:space="preserve">, </w:t>
      </w:r>
      <w:proofErr w:type="gramStart"/>
      <w:r w:rsidR="000E2321">
        <w:t>gates</w:t>
      </w:r>
      <w:proofErr w:type="gramEnd"/>
      <w:r w:rsidR="00EE798A">
        <w:t xml:space="preserve"> and</w:t>
      </w:r>
      <w:r w:rsidR="000E2321">
        <w:t xml:space="preserve"> </w:t>
      </w:r>
      <w:r w:rsidR="00ED19F5">
        <w:t>entrances</w:t>
      </w:r>
      <w:r w:rsidR="00EE798A">
        <w:t xml:space="preserve"> to </w:t>
      </w:r>
      <w:r w:rsidR="000E2321">
        <w:t>treated areas</w:t>
      </w:r>
      <w:r w:rsidR="00EE798A">
        <w:t>,</w:t>
      </w:r>
      <w:r w:rsidR="00DF0C49">
        <w:t xml:space="preserve"> and taking gas readings in adjacent or attached areas at</w:t>
      </w:r>
      <w:r w:rsidR="008D6ABC">
        <w:t xml:space="preserve"> </w:t>
      </w:r>
      <w:r w:rsidR="00DF0C49">
        <w:t>periodic intervals while fumigation and aeration are taking place. Document measures taken on the</w:t>
      </w:r>
      <w:r w:rsidR="000975C4">
        <w:t xml:space="preserve"> FMP</w:t>
      </w:r>
      <w:r w:rsidR="00DF0C49">
        <w:t>.</w:t>
      </w:r>
    </w:p>
    <w:p w14:paraId="437B2C74" w14:textId="0A9458DB" w:rsidR="000975C4" w:rsidRDefault="000975C4" w:rsidP="00EC5AD5">
      <w:pPr>
        <w:spacing w:after="0" w:line="240" w:lineRule="auto"/>
        <w:ind w:left="900" w:hanging="270"/>
      </w:pPr>
      <w:r w:rsidRPr="00F956ED">
        <w:rPr>
          <w:sz w:val="32"/>
          <w:szCs w:val="32"/>
        </w:rPr>
        <w:t>□</w:t>
      </w:r>
      <w:r>
        <w:t xml:space="preserve"> </w:t>
      </w:r>
      <w:r w:rsidR="008022EE">
        <w:t xml:space="preserve">Obtain </w:t>
      </w:r>
      <w:proofErr w:type="gramStart"/>
      <w:r w:rsidR="00453BE9">
        <w:t xml:space="preserve">a </w:t>
      </w:r>
      <w:r w:rsidR="008022EE">
        <w:t>sufficient num</w:t>
      </w:r>
      <w:r w:rsidR="006D1942">
        <w:t>ber of</w:t>
      </w:r>
      <w:proofErr w:type="gramEnd"/>
      <w:r w:rsidR="006D1942">
        <w:t xml:space="preserve"> </w:t>
      </w:r>
      <w:r w:rsidR="005E5921">
        <w:t xml:space="preserve">properly constructed </w:t>
      </w:r>
      <w:r w:rsidR="006D1942">
        <w:t xml:space="preserve">warning placards to notify individuals not to enter the treated area. </w:t>
      </w:r>
      <w:r w:rsidR="005E5921">
        <w:t>Proper p</w:t>
      </w:r>
      <w:r w:rsidR="00DA071E">
        <w:t xml:space="preserve">lacards </w:t>
      </w:r>
      <w:r w:rsidR="00464723">
        <w:t xml:space="preserve">are </w:t>
      </w:r>
      <w:r w:rsidR="00DA071E">
        <w:t>available from the pesticide manufacturer.</w:t>
      </w:r>
    </w:p>
    <w:p w14:paraId="7CBC7512" w14:textId="77777777" w:rsidR="00EE798A" w:rsidRDefault="00EE798A">
      <w:pPr>
        <w:rPr>
          <w:rFonts w:eastAsiaTheme="majorEastAsia" w:cstheme="majorBidi"/>
          <w:b/>
          <w:bCs/>
          <w:sz w:val="26"/>
          <w:szCs w:val="26"/>
        </w:rPr>
      </w:pPr>
      <w:r>
        <w:br w:type="page"/>
      </w:r>
    </w:p>
    <w:p w14:paraId="304133F2" w14:textId="458E3CBA" w:rsidR="00DF0C49" w:rsidRPr="00EC5AD5" w:rsidRDefault="00DF0C49" w:rsidP="00CC1598">
      <w:pPr>
        <w:pStyle w:val="Heading2"/>
        <w:rPr>
          <w:sz w:val="28"/>
        </w:rPr>
      </w:pPr>
      <w:r w:rsidRPr="00EC5AD5">
        <w:rPr>
          <w:sz w:val="28"/>
        </w:rPr>
        <w:lastRenderedPageBreak/>
        <w:t>Personnel</w:t>
      </w:r>
    </w:p>
    <w:p w14:paraId="50728C7A" w14:textId="109B8174" w:rsidR="004F2F00" w:rsidRDefault="00160265" w:rsidP="00EC5AD5">
      <w:pPr>
        <w:spacing w:after="0" w:line="240" w:lineRule="auto"/>
        <w:ind w:left="900" w:hanging="270"/>
      </w:pPr>
      <w:r w:rsidRPr="00F956ED">
        <w:rPr>
          <w:sz w:val="32"/>
          <w:szCs w:val="32"/>
        </w:rPr>
        <w:t>□</w:t>
      </w:r>
      <w:r w:rsidR="00DF0C49">
        <w:t xml:space="preserve"> Schedule personnel for the fumigation. Product labeling requires at least </w:t>
      </w:r>
      <w:r w:rsidR="00127BEA">
        <w:t>one (</w:t>
      </w:r>
      <w:r w:rsidR="00CC1598">
        <w:t>1</w:t>
      </w:r>
      <w:r w:rsidR="00127BEA">
        <w:t>)</w:t>
      </w:r>
      <w:r w:rsidR="00DF0C49">
        <w:t xml:space="preserve"> state certified/licensed pesticide applicator</w:t>
      </w:r>
      <w:r w:rsidR="008D6ABC">
        <w:t xml:space="preserve"> </w:t>
      </w:r>
      <w:r w:rsidR="00DF0C49">
        <w:t>to be present and on site to oversee all phases of the fumigation procedure.</w:t>
      </w:r>
      <w:r w:rsidR="004F2F00">
        <w:t xml:space="preserve"> </w:t>
      </w:r>
      <w:r w:rsidR="00DF0C49">
        <w:t xml:space="preserve">Only licensed personnel certified in </w:t>
      </w:r>
      <w:r w:rsidR="00EE798A">
        <w:t xml:space="preserve">the </w:t>
      </w:r>
      <w:r w:rsidR="009B2007">
        <w:t>Agricultural Vertebrate</w:t>
      </w:r>
      <w:r w:rsidR="00EE798A">
        <w:t xml:space="preserve"> Pest Control</w:t>
      </w:r>
      <w:r w:rsidR="00DF0C49">
        <w:t xml:space="preserve"> category may apply fumigants. </w:t>
      </w:r>
      <w:r w:rsidR="00EE798A">
        <w:t>P</w:t>
      </w:r>
      <w:r w:rsidR="00DF0C49">
        <w:t>ersonnel must also be trained in</w:t>
      </w:r>
      <w:r w:rsidR="008D6ABC">
        <w:t xml:space="preserve"> </w:t>
      </w:r>
      <w:r w:rsidR="00DF0C49">
        <w:t xml:space="preserve">the use of personal protection devices, including detection equipment. </w:t>
      </w:r>
    </w:p>
    <w:p w14:paraId="435B60D6" w14:textId="38C1EEDF" w:rsidR="00DF0C49" w:rsidRDefault="00160265" w:rsidP="00EC5AD5">
      <w:pPr>
        <w:spacing w:after="0" w:line="240" w:lineRule="auto"/>
        <w:ind w:left="900" w:hanging="270"/>
      </w:pPr>
      <w:r w:rsidRPr="00F956ED">
        <w:rPr>
          <w:sz w:val="32"/>
          <w:szCs w:val="32"/>
        </w:rPr>
        <w:t>□</w:t>
      </w:r>
      <w:r w:rsidR="00DF0C49">
        <w:t xml:space="preserve"> Notify all person</w:t>
      </w:r>
      <w:r w:rsidR="001F78C2">
        <w:t xml:space="preserve">s with potential access to the site </w:t>
      </w:r>
      <w:r w:rsidR="00DF0C49">
        <w:t>and other interested parties of the treatment well in</w:t>
      </w:r>
      <w:r w:rsidR="008D6ABC">
        <w:t xml:space="preserve"> </w:t>
      </w:r>
      <w:r w:rsidR="00DF0C49">
        <w:t xml:space="preserve">advance and </w:t>
      </w:r>
      <w:r w:rsidR="00DF0C49" w:rsidRPr="00127BEA">
        <w:rPr>
          <w:b/>
        </w:rPr>
        <w:t>in writing</w:t>
      </w:r>
      <w:r w:rsidR="00DF0C49">
        <w:t xml:space="preserve">. Use the Notification of Fumigation and Emergency Response Plan </w:t>
      </w:r>
      <w:r w:rsidR="00EE798A">
        <w:t>(</w:t>
      </w:r>
      <w:r w:rsidR="00DF0C49">
        <w:t>Appendix 1</w:t>
      </w:r>
      <w:r w:rsidR="00EE798A">
        <w:t>)</w:t>
      </w:r>
      <w:r w:rsidR="00DF0C49">
        <w:t>. Instructions</w:t>
      </w:r>
      <w:r w:rsidR="008D6ABC">
        <w:t xml:space="preserve"> </w:t>
      </w:r>
      <w:r w:rsidR="00DF0C49">
        <w:t>should include that personnel are not to enter any areas while fumigation signs/placards are posted.</w:t>
      </w:r>
    </w:p>
    <w:p w14:paraId="239EB9AD" w14:textId="77777777" w:rsidR="00DF0C49" w:rsidRDefault="00160265" w:rsidP="00EC5AD5">
      <w:pPr>
        <w:spacing w:after="0" w:line="240" w:lineRule="auto"/>
        <w:ind w:left="900" w:hanging="270"/>
      </w:pPr>
      <w:r w:rsidRPr="00F956ED">
        <w:rPr>
          <w:sz w:val="32"/>
          <w:szCs w:val="32"/>
        </w:rPr>
        <w:t>□</w:t>
      </w:r>
      <w:r w:rsidR="00DF0C49">
        <w:t xml:space="preserve"> Instruct all personnel on the following (see Appendix 1):</w:t>
      </w:r>
    </w:p>
    <w:p w14:paraId="1B45E3B6" w14:textId="657E7E38" w:rsidR="00DF0C49" w:rsidRDefault="00EE798A" w:rsidP="004F3221">
      <w:pPr>
        <w:pStyle w:val="ListParagraph"/>
        <w:numPr>
          <w:ilvl w:val="0"/>
          <w:numId w:val="12"/>
        </w:numPr>
        <w:spacing w:after="0" w:line="240" w:lineRule="auto"/>
        <w:ind w:left="1080" w:hanging="180"/>
      </w:pPr>
      <w:r>
        <w:t xml:space="preserve">To </w:t>
      </w:r>
      <w:r w:rsidR="00DF0C49">
        <w:t>report any accident and/or incidents related to fumigant exposure</w:t>
      </w:r>
      <w:r>
        <w:t xml:space="preserve"> and to </w:t>
      </w:r>
      <w:r w:rsidR="00DF0C49">
        <w:t>provide a telephone number for emergency</w:t>
      </w:r>
      <w:r w:rsidR="008D6ABC">
        <w:t xml:space="preserve"> </w:t>
      </w:r>
      <w:r w:rsidR="00DF0C49">
        <w:t>response reporting</w:t>
      </w:r>
      <w:r>
        <w:t>.</w:t>
      </w:r>
    </w:p>
    <w:p w14:paraId="633D89FE" w14:textId="6CB13656" w:rsidR="00DF0C49" w:rsidRDefault="00EE798A" w:rsidP="004F3221">
      <w:pPr>
        <w:pStyle w:val="ListParagraph"/>
        <w:numPr>
          <w:ilvl w:val="0"/>
          <w:numId w:val="12"/>
        </w:numPr>
        <w:spacing w:after="0" w:line="240" w:lineRule="auto"/>
        <w:ind w:left="1080" w:hanging="180"/>
      </w:pPr>
      <w:r>
        <w:t xml:space="preserve">To </w:t>
      </w:r>
      <w:r w:rsidR="00DF0C49">
        <w:t>report to proper authorities any theft of fumigant and/or equipment related to fumigation</w:t>
      </w:r>
      <w:r>
        <w:t>.</w:t>
      </w:r>
    </w:p>
    <w:p w14:paraId="4AE3BD0C" w14:textId="513589B2" w:rsidR="00DF0C49" w:rsidRDefault="00EE798A" w:rsidP="004F3221">
      <w:pPr>
        <w:pStyle w:val="ListParagraph"/>
        <w:numPr>
          <w:ilvl w:val="0"/>
          <w:numId w:val="12"/>
        </w:numPr>
        <w:spacing w:after="0" w:line="240" w:lineRule="auto"/>
        <w:ind w:left="1080" w:hanging="180"/>
      </w:pPr>
      <w:r>
        <w:t xml:space="preserve">To </w:t>
      </w:r>
      <w:r w:rsidR="00CC1598">
        <w:t>know t</w:t>
      </w:r>
      <w:r w:rsidR="00DF0C49">
        <w:t xml:space="preserve">he established </w:t>
      </w:r>
      <w:r w:rsidR="001C0A12">
        <w:t xml:space="preserve">safety procedures and </w:t>
      </w:r>
      <w:r w:rsidR="00DF0C49">
        <w:t>meeting area for all personnel in case of an emergency</w:t>
      </w:r>
      <w:r w:rsidR="00CC1598">
        <w:t>.</w:t>
      </w:r>
    </w:p>
    <w:p w14:paraId="1DD86528" w14:textId="77777777" w:rsidR="00DF0C49" w:rsidRDefault="00160265" w:rsidP="00EC5AD5">
      <w:pPr>
        <w:spacing w:after="0" w:line="240" w:lineRule="auto"/>
        <w:ind w:left="900" w:hanging="270"/>
      </w:pPr>
      <w:r w:rsidRPr="00F956ED">
        <w:rPr>
          <w:sz w:val="32"/>
          <w:szCs w:val="32"/>
        </w:rPr>
        <w:t>□</w:t>
      </w:r>
      <w:r w:rsidR="00DF0C49">
        <w:t xml:space="preserve"> Determine sign-in and sign-out procedures so all facility employees and any other contractors or visitors are accounted</w:t>
      </w:r>
      <w:r w:rsidR="008D6ABC">
        <w:t xml:space="preserve"> </w:t>
      </w:r>
      <w:r w:rsidR="00DF0C49">
        <w:t>for prior to beginning the treatment (see Appendix 2).</w:t>
      </w:r>
    </w:p>
    <w:p w14:paraId="5B39E0E5" w14:textId="77777777" w:rsidR="004F3221" w:rsidRDefault="004F3221" w:rsidP="00EC5AD5">
      <w:pPr>
        <w:spacing w:after="0" w:line="240" w:lineRule="auto"/>
        <w:ind w:left="900" w:hanging="270"/>
      </w:pPr>
    </w:p>
    <w:p w14:paraId="11AD634F" w14:textId="77777777" w:rsidR="00DF0C49" w:rsidRPr="004F3221" w:rsidRDefault="00DF0C49" w:rsidP="00AA2326">
      <w:pPr>
        <w:pStyle w:val="Heading2"/>
        <w:rPr>
          <w:sz w:val="28"/>
        </w:rPr>
      </w:pPr>
      <w:r w:rsidRPr="004F3221">
        <w:rPr>
          <w:sz w:val="28"/>
        </w:rPr>
        <w:t>Monitoring</w:t>
      </w:r>
    </w:p>
    <w:p w14:paraId="43C794E2" w14:textId="77777777" w:rsidR="00DF0C49" w:rsidRPr="004F3221" w:rsidRDefault="00DF0C49" w:rsidP="00AA2326">
      <w:pPr>
        <w:pStyle w:val="Heading3"/>
        <w:rPr>
          <w:rFonts w:ascii="Calibri" w:hAnsi="Calibri"/>
          <w:sz w:val="24"/>
        </w:rPr>
      </w:pPr>
      <w:r w:rsidRPr="004F3221">
        <w:rPr>
          <w:rFonts w:ascii="Calibri" w:hAnsi="Calibri"/>
          <w:sz w:val="24"/>
        </w:rPr>
        <w:t>Safety Monitoring</w:t>
      </w:r>
    </w:p>
    <w:p w14:paraId="5AA76B01" w14:textId="77777777" w:rsidR="00DF0C49" w:rsidRDefault="00AA2326" w:rsidP="004F3221">
      <w:pPr>
        <w:spacing w:after="0" w:line="240" w:lineRule="auto"/>
        <w:ind w:left="900" w:hanging="270"/>
      </w:pPr>
      <w:r w:rsidRPr="00F956ED">
        <w:rPr>
          <w:sz w:val="32"/>
          <w:szCs w:val="32"/>
        </w:rPr>
        <w:t>□</w:t>
      </w:r>
      <w:r w:rsidR="00DF0C49">
        <w:t xml:space="preserve"> Check safety equipment required for the job. Ensure that the detection equipment necessary for monitoring gas levels</w:t>
      </w:r>
      <w:r w:rsidR="008D6ABC">
        <w:t xml:space="preserve"> </w:t>
      </w:r>
      <w:r w:rsidR="00DF0C49">
        <w:t>and clearing fumigated areas is available and calibrated, if necessary. If detection equipment utilizing detector tubes are</w:t>
      </w:r>
      <w:r w:rsidR="008D6ABC">
        <w:t xml:space="preserve"> </w:t>
      </w:r>
      <w:r w:rsidR="00DF0C49">
        <w:t>to be used, ensure that detector tubes have not expired.</w:t>
      </w:r>
    </w:p>
    <w:p w14:paraId="6D18D84A" w14:textId="176678D0" w:rsidR="00AD7764" w:rsidRPr="00555EE5" w:rsidRDefault="00AA2326" w:rsidP="004F3221">
      <w:pPr>
        <w:spacing w:after="0" w:line="240" w:lineRule="auto"/>
        <w:ind w:left="900" w:hanging="270"/>
      </w:pPr>
      <w:r w:rsidRPr="00F956ED">
        <w:rPr>
          <w:sz w:val="32"/>
          <w:szCs w:val="32"/>
        </w:rPr>
        <w:t>□</w:t>
      </w:r>
      <w:r w:rsidR="00DF0C49">
        <w:t xml:space="preserve"> Conduct phosphine gas monitoring </w:t>
      </w:r>
      <w:r w:rsidR="00AD7764">
        <w:t xml:space="preserve">periodically during the fumigation </w:t>
      </w:r>
      <w:r w:rsidR="00DF0C49">
        <w:t>to prevent excessive exposure and to determine where exposure may occur</w:t>
      </w:r>
      <w:r w:rsidR="00EE798A">
        <w:t>. D</w:t>
      </w:r>
      <w:r w:rsidR="00AD7764">
        <w:t>ocument results (See Appendix 3</w:t>
      </w:r>
      <w:r w:rsidR="00AD7764" w:rsidRPr="00555EE5">
        <w:t>)</w:t>
      </w:r>
      <w:r w:rsidR="00DF0C49" w:rsidRPr="00555EE5">
        <w:t>.</w:t>
      </w:r>
      <w:r w:rsidR="00EE798A" w:rsidRPr="00555EE5">
        <w:t xml:space="preserve"> </w:t>
      </w:r>
      <w:r w:rsidR="00AD7764" w:rsidRPr="00555EE5">
        <w:t>When monitoring log records document there is no phosphine present above the safe levels</w:t>
      </w:r>
      <w:r w:rsidR="001C0A12">
        <w:t>,</w:t>
      </w:r>
      <w:r w:rsidR="00AD7764" w:rsidRPr="00555EE5">
        <w:t xml:space="preserve"> </w:t>
      </w:r>
      <w:r w:rsidR="001C0A12">
        <w:t>s</w:t>
      </w:r>
      <w:r w:rsidR="00AD7764" w:rsidRPr="00555EE5">
        <w:t>ubsequent monitoring is not routinely required</w:t>
      </w:r>
      <w:r w:rsidR="00EE798A" w:rsidRPr="00555EE5">
        <w:t>;</w:t>
      </w:r>
      <w:r w:rsidR="00AD7764" w:rsidRPr="00555EE5">
        <w:t xml:space="preserve"> </w:t>
      </w:r>
      <w:r w:rsidR="00EE798A" w:rsidRPr="00555EE5">
        <w:t>however</w:t>
      </w:r>
      <w:r w:rsidR="00AD7764" w:rsidRPr="00555EE5">
        <w:t>, spot checks must be made occasionally, especially if conditions significantly change. Monitoring must be conducted during aeration and corrective action taken if gas levels exceed the allowed levels in an area where bystanders and/or nearby residents may be exposed.</w:t>
      </w:r>
    </w:p>
    <w:p w14:paraId="7E8B217A" w14:textId="405A7239" w:rsidR="00DF0C49" w:rsidRDefault="00AA2326" w:rsidP="004F3221">
      <w:pPr>
        <w:spacing w:after="0" w:line="240" w:lineRule="auto"/>
        <w:ind w:left="900" w:hanging="270"/>
      </w:pPr>
      <w:r w:rsidRPr="00F956ED">
        <w:rPr>
          <w:sz w:val="32"/>
          <w:szCs w:val="32"/>
        </w:rPr>
        <w:t>□</w:t>
      </w:r>
      <w:r w:rsidR="00175802">
        <w:t xml:space="preserve"> </w:t>
      </w:r>
      <w:r w:rsidR="00DF0C49">
        <w:t xml:space="preserve">Retain monitoring records with the FMP for two (2) years or longer if required by </w:t>
      </w:r>
      <w:r w:rsidR="000975C4">
        <w:t>your</w:t>
      </w:r>
      <w:r w:rsidR="00EE798A">
        <w:t xml:space="preserve"> company’s policy</w:t>
      </w:r>
      <w:r w:rsidR="000975C4">
        <w:t xml:space="preserve"> or your client’s policy. </w:t>
      </w:r>
      <w:r w:rsidR="00DF0C49">
        <w:t>M</w:t>
      </w:r>
      <w:r w:rsidR="00D159A3">
        <w:t>ontana</w:t>
      </w:r>
      <w:r w:rsidR="00DF0C49">
        <w:t xml:space="preserve"> </w:t>
      </w:r>
      <w:r w:rsidR="00117609">
        <w:t xml:space="preserve">Department of Agriculture </w:t>
      </w:r>
      <w:r w:rsidR="00DF0C49">
        <w:t xml:space="preserve">requires records be kept for </w:t>
      </w:r>
      <w:r w:rsidR="00EE798A">
        <w:t xml:space="preserve">two </w:t>
      </w:r>
      <w:r w:rsidR="00351687">
        <w:t xml:space="preserve">(2) </w:t>
      </w:r>
      <w:r w:rsidR="000975C4">
        <w:t>years.</w:t>
      </w:r>
    </w:p>
    <w:p w14:paraId="640675D6" w14:textId="77777777" w:rsidR="00DF0C49" w:rsidRPr="004F3221" w:rsidRDefault="00DF0C49" w:rsidP="00CC1598">
      <w:pPr>
        <w:pStyle w:val="Heading2"/>
        <w:rPr>
          <w:rFonts w:asciiTheme="minorHAnsi" w:hAnsiTheme="minorHAnsi"/>
          <w:sz w:val="24"/>
        </w:rPr>
      </w:pPr>
      <w:r w:rsidRPr="004F3221">
        <w:rPr>
          <w:rFonts w:asciiTheme="minorHAnsi" w:hAnsiTheme="minorHAnsi"/>
          <w:sz w:val="24"/>
        </w:rPr>
        <w:t>Application Procedures/Fumigation Period</w:t>
      </w:r>
    </w:p>
    <w:p w14:paraId="66E38A1A" w14:textId="35862978" w:rsidR="00DF0C49" w:rsidRDefault="00AA2326" w:rsidP="004F3221">
      <w:pPr>
        <w:spacing w:after="0" w:line="240" w:lineRule="auto"/>
        <w:ind w:left="900" w:hanging="270"/>
      </w:pPr>
      <w:r w:rsidRPr="00F956ED">
        <w:rPr>
          <w:sz w:val="32"/>
          <w:szCs w:val="32"/>
        </w:rPr>
        <w:t>□</w:t>
      </w:r>
      <w:r w:rsidR="00DF0C49">
        <w:t xml:space="preserve"> Ensure that all entrances to the area</w:t>
      </w:r>
      <w:r w:rsidR="00E10971">
        <w:t xml:space="preserve"> being treated have been locked/secured</w:t>
      </w:r>
      <w:r w:rsidR="00DF0C49">
        <w:t xml:space="preserve"> </w:t>
      </w:r>
      <w:r w:rsidR="00E10971">
        <w:t xml:space="preserve">(if practicable) </w:t>
      </w:r>
      <w:r w:rsidR="00DF0C49">
        <w:t>and confirm placement of</w:t>
      </w:r>
      <w:r w:rsidR="00F21942">
        <w:t xml:space="preserve"> </w:t>
      </w:r>
      <w:r w:rsidR="00DF0C49">
        <w:t>warning placards</w:t>
      </w:r>
      <w:r w:rsidR="00E10971">
        <w:t xml:space="preserve"> at all entrances (roads, foot trails</w:t>
      </w:r>
      <w:r w:rsidR="00EE798A">
        <w:t>,</w:t>
      </w:r>
      <w:r w:rsidR="00E10971">
        <w:t xml:space="preserve"> etc.) to the treated area</w:t>
      </w:r>
      <w:r w:rsidR="00A81491">
        <w:t>.</w:t>
      </w:r>
      <w:r w:rsidR="00DA071E">
        <w:t xml:space="preserve"> Placards available from the pesticide manufacturer.</w:t>
      </w:r>
    </w:p>
    <w:p w14:paraId="13B53267" w14:textId="5E6FC8F5" w:rsidR="00DF0C49" w:rsidRDefault="00AA2326" w:rsidP="004F3221">
      <w:pPr>
        <w:spacing w:after="0" w:line="240" w:lineRule="auto"/>
        <w:ind w:left="900" w:hanging="270"/>
      </w:pPr>
      <w:r w:rsidRPr="00F956ED">
        <w:rPr>
          <w:sz w:val="32"/>
          <w:szCs w:val="32"/>
        </w:rPr>
        <w:t>□</w:t>
      </w:r>
      <w:r w:rsidR="00DF0C49">
        <w:t xml:space="preserve"> Thoroughly check areas to be fumigated to ensure that all personnel other than the fumigation team have left the area and</w:t>
      </w:r>
      <w:r w:rsidR="00F21942">
        <w:t xml:space="preserve"> </w:t>
      </w:r>
      <w:r w:rsidR="00DF0C49">
        <w:t xml:space="preserve">are so indicated on </w:t>
      </w:r>
      <w:r w:rsidR="00E10971">
        <w:t xml:space="preserve">a </w:t>
      </w:r>
      <w:r w:rsidR="00DF0C49">
        <w:t>sign-out sheet</w:t>
      </w:r>
      <w:r w:rsidR="00464723">
        <w:t>,</w:t>
      </w:r>
      <w:r w:rsidR="00E10971">
        <w:t xml:space="preserve"> if appropriate</w:t>
      </w:r>
      <w:r w:rsidR="00DF0C49">
        <w:t>.</w:t>
      </w:r>
    </w:p>
    <w:p w14:paraId="295B5EBA" w14:textId="68DCD8D9" w:rsidR="00DF0C49" w:rsidRDefault="00AA2326" w:rsidP="004F3221">
      <w:pPr>
        <w:spacing w:after="0" w:line="240" w:lineRule="auto"/>
        <w:ind w:left="900" w:hanging="270"/>
      </w:pPr>
      <w:r w:rsidRPr="00F956ED">
        <w:rPr>
          <w:sz w:val="32"/>
          <w:szCs w:val="32"/>
        </w:rPr>
        <w:t>□</w:t>
      </w:r>
      <w:r w:rsidR="00DF0C49">
        <w:t xml:space="preserve"> Place the fumigant only after all personnel other than the fumigation team have evacuated the premises. Only licensed</w:t>
      </w:r>
      <w:r w:rsidR="00F21942">
        <w:t xml:space="preserve"> </w:t>
      </w:r>
      <w:r w:rsidR="00DF0C49">
        <w:t xml:space="preserve">personnel certified in </w:t>
      </w:r>
      <w:r w:rsidR="00EE798A">
        <w:t xml:space="preserve">fumigation </w:t>
      </w:r>
      <w:r w:rsidR="00DF0C49">
        <w:t>may participate in the placement and distribution of the fumigant.</w:t>
      </w:r>
    </w:p>
    <w:p w14:paraId="314DE016" w14:textId="1E70DD52" w:rsidR="00052E6E" w:rsidRDefault="00052E6E" w:rsidP="004F3221">
      <w:pPr>
        <w:spacing w:after="0" w:line="240" w:lineRule="auto"/>
        <w:ind w:left="900" w:hanging="270"/>
      </w:pPr>
      <w:r w:rsidRPr="00F956ED">
        <w:rPr>
          <w:sz w:val="32"/>
          <w:szCs w:val="32"/>
        </w:rPr>
        <w:t>□</w:t>
      </w:r>
      <w:r>
        <w:t xml:space="preserve"> Apply fumigant in accordance with label requirements</w:t>
      </w:r>
      <w:r w:rsidR="00A72185">
        <w:t xml:space="preserve"> and in </w:t>
      </w:r>
      <w:r>
        <w:t>the least hazardous manner</w:t>
      </w:r>
      <w:r w:rsidR="00A72185">
        <w:t>.</w:t>
      </w:r>
    </w:p>
    <w:p w14:paraId="139A6FA8" w14:textId="1A1A3534" w:rsidR="00052E6E" w:rsidRDefault="00052E6E" w:rsidP="004F3221">
      <w:pPr>
        <w:spacing w:after="0" w:line="240" w:lineRule="auto"/>
        <w:ind w:left="900" w:hanging="270"/>
      </w:pPr>
      <w:r w:rsidRPr="00F956ED">
        <w:rPr>
          <w:sz w:val="32"/>
          <w:szCs w:val="32"/>
        </w:rPr>
        <w:t>□</w:t>
      </w:r>
      <w:r>
        <w:t xml:space="preserve"> Take gas readings from within the fumigated </w:t>
      </w:r>
      <w:r w:rsidR="001F78C2">
        <w:t>area</w:t>
      </w:r>
      <w:r>
        <w:t xml:space="preserve"> to ensure </w:t>
      </w:r>
      <w:r w:rsidR="001F78C2">
        <w:t>levels are below 0.3</w:t>
      </w:r>
      <w:r w:rsidR="00EE798A">
        <w:t xml:space="preserve"> </w:t>
      </w:r>
      <w:r w:rsidR="001F78C2">
        <w:t xml:space="preserve">ppm where the applicator(s) are working. </w:t>
      </w:r>
      <w:r w:rsidR="00F3687C">
        <w:t>Record results in Appendix 2.</w:t>
      </w:r>
    </w:p>
    <w:p w14:paraId="43FE1202" w14:textId="77777777" w:rsidR="00EE798A" w:rsidRDefault="00EE798A">
      <w:pPr>
        <w:rPr>
          <w:rFonts w:eastAsiaTheme="majorEastAsia" w:cstheme="majorBidi"/>
          <w:b/>
          <w:bCs/>
          <w:sz w:val="26"/>
          <w:szCs w:val="26"/>
        </w:rPr>
      </w:pPr>
      <w:r>
        <w:br w:type="page"/>
      </w:r>
    </w:p>
    <w:p w14:paraId="59232CD7" w14:textId="1542F001" w:rsidR="00DF0C49" w:rsidRPr="004F3221" w:rsidRDefault="00DF0C49" w:rsidP="00F05DBC">
      <w:pPr>
        <w:pStyle w:val="Heading2"/>
        <w:spacing w:before="0"/>
        <w:rPr>
          <w:rFonts w:asciiTheme="minorHAnsi" w:hAnsiTheme="minorHAnsi"/>
          <w:sz w:val="24"/>
        </w:rPr>
      </w:pPr>
      <w:r w:rsidRPr="004F3221">
        <w:rPr>
          <w:rFonts w:asciiTheme="minorHAnsi" w:hAnsiTheme="minorHAnsi"/>
          <w:sz w:val="24"/>
        </w:rPr>
        <w:lastRenderedPageBreak/>
        <w:t>Post-Application Operations</w:t>
      </w:r>
    </w:p>
    <w:p w14:paraId="1753A396" w14:textId="3B427280" w:rsidR="00DF0C49" w:rsidRPr="004F3221" w:rsidRDefault="00AA2326" w:rsidP="004F3221">
      <w:pPr>
        <w:spacing w:after="0" w:line="240" w:lineRule="auto"/>
        <w:ind w:left="900" w:hanging="270"/>
      </w:pPr>
      <w:r w:rsidRPr="004F3221">
        <w:rPr>
          <w:sz w:val="32"/>
          <w:szCs w:val="32"/>
        </w:rPr>
        <w:t>□</w:t>
      </w:r>
      <w:r w:rsidR="00DF0C49" w:rsidRPr="004F3221">
        <w:t xml:space="preserve"> </w:t>
      </w:r>
      <w:r w:rsidR="00F3687C" w:rsidRPr="004F3221">
        <w:t xml:space="preserve">Return all unused fumigant product to an approved, locked chemical storage area. </w:t>
      </w:r>
    </w:p>
    <w:p w14:paraId="55A97014" w14:textId="1EE0EB44" w:rsidR="00E10971" w:rsidRPr="004F3221" w:rsidRDefault="00E10971" w:rsidP="004F3221">
      <w:pPr>
        <w:spacing w:after="0" w:line="240" w:lineRule="auto"/>
        <w:ind w:left="900" w:hanging="270"/>
      </w:pPr>
      <w:r w:rsidRPr="004F3221">
        <w:rPr>
          <w:sz w:val="28"/>
          <w:szCs w:val="28"/>
        </w:rPr>
        <w:t>□</w:t>
      </w:r>
      <w:r w:rsidRPr="004F3221">
        <w:t xml:space="preserve"> </w:t>
      </w:r>
      <w:r w:rsidR="00351687" w:rsidRPr="004F3221">
        <w:rPr>
          <w:b/>
        </w:rPr>
        <w:t>Do not</w:t>
      </w:r>
      <w:r w:rsidRPr="004F3221">
        <w:t xml:space="preserve"> place contaminated gloves or clothing inside</w:t>
      </w:r>
      <w:r w:rsidR="00EE798A" w:rsidRPr="004F3221">
        <w:t xml:space="preserve"> a</w:t>
      </w:r>
      <w:r w:rsidRPr="004F3221">
        <w:t xml:space="preserve"> vehicle cab. Place them in an area where they may air out safely. </w:t>
      </w:r>
    </w:p>
    <w:p w14:paraId="631755CA" w14:textId="35AE511E" w:rsidR="00DF0C49" w:rsidRPr="004F3221" w:rsidRDefault="00AA2326" w:rsidP="004F3221">
      <w:pPr>
        <w:spacing w:after="0" w:line="240" w:lineRule="auto"/>
        <w:ind w:left="900" w:hanging="270"/>
      </w:pPr>
      <w:r w:rsidRPr="004F3221">
        <w:rPr>
          <w:sz w:val="32"/>
          <w:szCs w:val="32"/>
        </w:rPr>
        <w:t>□</w:t>
      </w:r>
      <w:r w:rsidR="00DF0C49" w:rsidRPr="004F3221">
        <w:t xml:space="preserve"> </w:t>
      </w:r>
      <w:r w:rsidR="00F3687C" w:rsidRPr="004F3221">
        <w:t>Re-inspection/Re-treatment</w:t>
      </w:r>
    </w:p>
    <w:p w14:paraId="7C3858A3" w14:textId="224342DB" w:rsidR="00F3687C" w:rsidRPr="004F3221" w:rsidRDefault="00F3687C" w:rsidP="004F3221">
      <w:pPr>
        <w:spacing w:after="0" w:line="240" w:lineRule="auto"/>
        <w:ind w:left="900" w:hanging="270"/>
      </w:pPr>
      <w:r w:rsidRPr="004F3221">
        <w:tab/>
        <w:t xml:space="preserve">Open-burrow Systems: Inspect treated areas </w:t>
      </w:r>
      <w:r w:rsidR="00BC584C" w:rsidRPr="004F3221">
        <w:t>one or two (</w:t>
      </w:r>
      <w:r w:rsidRPr="004F3221">
        <w:t>1 or 2</w:t>
      </w:r>
      <w:r w:rsidR="00BC584C" w:rsidRPr="004F3221">
        <w:t>)</w:t>
      </w:r>
      <w:r w:rsidRPr="004F3221">
        <w:t xml:space="preserve"> days following treatment for signs of residual activity of target species. Treat all reopened burrows in the same manner prescribed above.</w:t>
      </w:r>
    </w:p>
    <w:p w14:paraId="30210468" w14:textId="77777777" w:rsidR="00EE798A" w:rsidRPr="004F3221" w:rsidRDefault="00EE798A" w:rsidP="004F3221">
      <w:pPr>
        <w:spacing w:after="0" w:line="240" w:lineRule="auto"/>
        <w:ind w:left="900" w:hanging="270"/>
      </w:pPr>
    </w:p>
    <w:p w14:paraId="7B8F0FC6" w14:textId="68DCF53A" w:rsidR="00F3687C" w:rsidRPr="004F3221" w:rsidRDefault="00F3687C" w:rsidP="004F3221">
      <w:pPr>
        <w:spacing w:after="0" w:line="240" w:lineRule="auto"/>
        <w:ind w:left="900" w:hanging="270"/>
      </w:pPr>
      <w:r w:rsidRPr="004F3221">
        <w:tab/>
        <w:t xml:space="preserve">Closed-burrow Systems: Two </w:t>
      </w:r>
      <w:r w:rsidR="00BC584C" w:rsidRPr="004F3221">
        <w:t xml:space="preserve">(2) </w:t>
      </w:r>
      <w:r w:rsidRPr="004F3221">
        <w:t xml:space="preserve">days after treatment, you may check areas for residual pest activity by opening holes in main runways of burrow systems, flagging </w:t>
      </w:r>
      <w:proofErr w:type="gramStart"/>
      <w:r w:rsidRPr="004F3221">
        <w:t>holes</w:t>
      </w:r>
      <w:proofErr w:type="gramEnd"/>
      <w:r w:rsidRPr="004F3221">
        <w:t xml:space="preserve"> and inspecting them two </w:t>
      </w:r>
      <w:r w:rsidR="009A3E6E" w:rsidRPr="004F3221">
        <w:t xml:space="preserve">(2) </w:t>
      </w:r>
      <w:r w:rsidRPr="004F3221">
        <w:t xml:space="preserve">days later. You should retreat all reclosed systems on both sides of the plug. </w:t>
      </w:r>
    </w:p>
    <w:p w14:paraId="328C9907" w14:textId="7FB8A468" w:rsidR="00AA2326" w:rsidRPr="00ED19F5" w:rsidRDefault="00AA2326" w:rsidP="004F3221">
      <w:pPr>
        <w:spacing w:after="0" w:line="240" w:lineRule="auto"/>
        <w:ind w:left="900" w:hanging="270"/>
      </w:pPr>
      <w:r w:rsidRPr="004F3221">
        <w:rPr>
          <w:sz w:val="32"/>
          <w:szCs w:val="32"/>
        </w:rPr>
        <w:t>□</w:t>
      </w:r>
      <w:r w:rsidR="00DF0C49" w:rsidRPr="004F3221">
        <w:t xml:space="preserve"> Remove warning placards when </w:t>
      </w:r>
      <w:r w:rsidR="00580BFC" w:rsidRPr="004F3221">
        <w:t xml:space="preserve">site is safe for reentry </w:t>
      </w:r>
      <w:r w:rsidR="008227DD" w:rsidRPr="004F3221">
        <w:t>(</w:t>
      </w:r>
      <w:r w:rsidR="00A7110B" w:rsidRPr="004F3221">
        <w:t>two (</w:t>
      </w:r>
      <w:r w:rsidR="008227DD" w:rsidRPr="004F3221">
        <w:t>2</w:t>
      </w:r>
      <w:r w:rsidR="00A7110B" w:rsidRPr="004F3221">
        <w:t>)</w:t>
      </w:r>
      <w:r w:rsidR="008227DD" w:rsidRPr="004F3221">
        <w:t xml:space="preserve"> days after last treatment) </w:t>
      </w:r>
      <w:r w:rsidR="00580BFC" w:rsidRPr="004F3221">
        <w:t>and notify</w:t>
      </w:r>
      <w:r w:rsidR="00DF0C49" w:rsidRPr="004F3221">
        <w:t xml:space="preserve"> personnel, </w:t>
      </w:r>
      <w:proofErr w:type="gramStart"/>
      <w:r w:rsidR="00DF0C49" w:rsidRPr="004F3221">
        <w:t>contractors</w:t>
      </w:r>
      <w:proofErr w:type="gramEnd"/>
      <w:r w:rsidR="00DF0C49" w:rsidRPr="004F3221">
        <w:t xml:space="preserve"> or others </w:t>
      </w:r>
      <w:r w:rsidR="005D27EC" w:rsidRPr="004F3221">
        <w:t xml:space="preserve">that they </w:t>
      </w:r>
      <w:r w:rsidR="00DF0C49" w:rsidRPr="004F3221">
        <w:t>may be allowed to re-enter the aerated area.</w:t>
      </w:r>
      <w:r w:rsidRPr="004F3221">
        <w:br w:type="page"/>
      </w:r>
    </w:p>
    <w:p w14:paraId="56D7796F" w14:textId="77777777" w:rsidR="00DF0C49" w:rsidRPr="004F3221" w:rsidRDefault="00DF0C49" w:rsidP="00AA2326">
      <w:pPr>
        <w:pStyle w:val="Heading1"/>
        <w:jc w:val="center"/>
      </w:pPr>
      <w:r w:rsidRPr="004F3221">
        <w:lastRenderedPageBreak/>
        <w:t>Appendix 1:</w:t>
      </w:r>
    </w:p>
    <w:p w14:paraId="235A73A3" w14:textId="77777777" w:rsidR="00DF0C49" w:rsidRPr="004F3221" w:rsidRDefault="00DF0C49" w:rsidP="00AA2326">
      <w:pPr>
        <w:pStyle w:val="Heading2"/>
        <w:jc w:val="center"/>
        <w:rPr>
          <w:sz w:val="28"/>
        </w:rPr>
      </w:pPr>
      <w:r w:rsidRPr="004F3221">
        <w:rPr>
          <w:sz w:val="28"/>
        </w:rPr>
        <w:t>Notification of Fumigation and Emergency Response Plan</w:t>
      </w:r>
    </w:p>
    <w:p w14:paraId="601305A9" w14:textId="77777777" w:rsidR="00AE44BB" w:rsidRDefault="00AE44BB" w:rsidP="00C817C9">
      <w:pPr>
        <w:spacing w:after="0"/>
      </w:pPr>
    </w:p>
    <w:p w14:paraId="54CD0F3E" w14:textId="5430FE88" w:rsidR="00AE44BB" w:rsidRPr="004F3221" w:rsidRDefault="00C817C9" w:rsidP="004F3221">
      <w:pPr>
        <w:tabs>
          <w:tab w:val="left" w:pos="10710"/>
        </w:tabs>
        <w:rPr>
          <w:u w:val="single"/>
        </w:rPr>
      </w:pPr>
      <w:r>
        <w:t>Applicator</w:t>
      </w:r>
      <w:r w:rsidR="00AE44BB">
        <w:t xml:space="preserve"> Name</w:t>
      </w:r>
      <w:r w:rsidR="004F3221">
        <w:t xml:space="preserve">: </w:t>
      </w:r>
      <w:r w:rsidR="004F3221">
        <w:rPr>
          <w:u w:val="single"/>
        </w:rPr>
        <w:tab/>
      </w:r>
    </w:p>
    <w:p w14:paraId="293396F5" w14:textId="1637FC38" w:rsidR="005D27EC" w:rsidRPr="004F3221" w:rsidRDefault="005D27EC" w:rsidP="00EF1BAD">
      <w:pPr>
        <w:tabs>
          <w:tab w:val="left" w:pos="10710"/>
        </w:tabs>
        <w:rPr>
          <w:u w:val="single"/>
        </w:rPr>
      </w:pPr>
      <w:r>
        <w:t>Company Name:</w:t>
      </w:r>
      <w:r w:rsidR="004F3221">
        <w:rPr>
          <w:u w:val="single"/>
        </w:rPr>
        <w:t xml:space="preserve"> </w:t>
      </w:r>
      <w:r w:rsidR="004F3221">
        <w:rPr>
          <w:u w:val="single"/>
        </w:rPr>
        <w:tab/>
      </w:r>
    </w:p>
    <w:p w14:paraId="59CE981C" w14:textId="5D762EA2" w:rsidR="00AE44BB" w:rsidRPr="004F3221" w:rsidRDefault="00EF1BAD" w:rsidP="004F3221">
      <w:pPr>
        <w:tabs>
          <w:tab w:val="left" w:pos="10710"/>
        </w:tabs>
        <w:rPr>
          <w:u w:val="single"/>
        </w:rPr>
      </w:pPr>
      <w:r>
        <w:t xml:space="preserve">Applicator/Company </w:t>
      </w:r>
      <w:r w:rsidR="00AE44BB">
        <w:t>Address:</w:t>
      </w:r>
      <w:r w:rsidR="004F3221">
        <w:t xml:space="preserve"> </w:t>
      </w:r>
      <w:r w:rsidR="004F3221">
        <w:rPr>
          <w:u w:val="single"/>
        </w:rPr>
        <w:tab/>
      </w:r>
    </w:p>
    <w:p w14:paraId="0D83DA35" w14:textId="70B834A0" w:rsidR="009A0968" w:rsidRPr="004F3221" w:rsidRDefault="009A0968" w:rsidP="004F3221">
      <w:pPr>
        <w:tabs>
          <w:tab w:val="left" w:pos="10710"/>
        </w:tabs>
        <w:rPr>
          <w:u w:val="single"/>
        </w:rPr>
      </w:pPr>
      <w:r>
        <w:t>Target</w:t>
      </w:r>
      <w:r w:rsidR="00EF1BAD">
        <w:t xml:space="preserve"> Species</w:t>
      </w:r>
      <w:r>
        <w:t xml:space="preserve"> of Burrowing Rodent Fumigation:</w:t>
      </w:r>
      <w:r w:rsidR="004F3221">
        <w:t xml:space="preserve"> </w:t>
      </w:r>
      <w:r w:rsidR="004F3221">
        <w:rPr>
          <w:u w:val="single"/>
        </w:rPr>
        <w:tab/>
      </w:r>
    </w:p>
    <w:p w14:paraId="65AE5B29" w14:textId="3021D47B" w:rsidR="00AE44BB" w:rsidRPr="004F3221" w:rsidRDefault="00EF1BAD" w:rsidP="004F3221">
      <w:pPr>
        <w:tabs>
          <w:tab w:val="left" w:pos="10710"/>
        </w:tabs>
        <w:rPr>
          <w:u w:val="single"/>
        </w:rPr>
      </w:pPr>
      <w:r>
        <w:t xml:space="preserve">Treatment </w:t>
      </w:r>
      <w:r w:rsidR="009A0968">
        <w:t>Location</w:t>
      </w:r>
      <w:r w:rsidR="004F3221">
        <w:t xml:space="preserve">: </w:t>
      </w:r>
      <w:r w:rsidR="004F3221">
        <w:rPr>
          <w:u w:val="single"/>
        </w:rPr>
        <w:tab/>
      </w:r>
    </w:p>
    <w:p w14:paraId="6D8F44DC" w14:textId="7C4F6D21" w:rsidR="00C83005" w:rsidRDefault="009A0968" w:rsidP="004F3221">
      <w:pPr>
        <w:tabs>
          <w:tab w:val="left" w:pos="5760"/>
          <w:tab w:val="left" w:pos="8640"/>
          <w:tab w:val="left" w:pos="10350"/>
        </w:tabs>
        <w:spacing w:after="0" w:line="240" w:lineRule="auto"/>
      </w:pPr>
      <w:r>
        <w:t xml:space="preserve">The area </w:t>
      </w:r>
      <w:r w:rsidR="00DF0C49">
        <w:t>will be fumigated with phosphine on</w:t>
      </w:r>
      <w:r w:rsidR="004F3221">
        <w:t xml:space="preserve"> </w:t>
      </w:r>
      <w:r w:rsidR="004F3221">
        <w:rPr>
          <w:u w:val="single"/>
        </w:rPr>
        <w:tab/>
      </w:r>
      <w:r w:rsidR="00651DA2">
        <w:t>, at approximately</w:t>
      </w:r>
      <w:r w:rsidR="004F3221">
        <w:t xml:space="preserve"> </w:t>
      </w:r>
      <w:r w:rsidR="004F3221">
        <w:rPr>
          <w:u w:val="single"/>
        </w:rPr>
        <w:tab/>
      </w:r>
      <w:r w:rsidR="00C3327E">
        <w:t>AM/PM</w:t>
      </w:r>
      <w:r w:rsidR="004F3221">
        <w:t xml:space="preserve"> </w:t>
      </w:r>
      <w:r w:rsidR="004F3221">
        <w:rPr>
          <w:u w:val="single"/>
        </w:rPr>
        <w:tab/>
      </w:r>
      <w:r w:rsidR="005D27EC">
        <w:t>DAY</w:t>
      </w:r>
    </w:p>
    <w:p w14:paraId="0B00BEE9" w14:textId="77551574" w:rsidR="00DF0C49" w:rsidRDefault="004F3221" w:rsidP="004F3221">
      <w:pPr>
        <w:tabs>
          <w:tab w:val="left" w:pos="4590"/>
        </w:tabs>
        <w:spacing w:after="0" w:line="240" w:lineRule="auto"/>
      </w:pPr>
      <w:r>
        <w:tab/>
      </w:r>
      <w:r w:rsidR="00DF0C49">
        <w:t>(DATE)</w:t>
      </w:r>
    </w:p>
    <w:p w14:paraId="27E32C40" w14:textId="77777777" w:rsidR="009A0968" w:rsidRDefault="009A0968" w:rsidP="00651DA2">
      <w:pPr>
        <w:spacing w:after="0"/>
      </w:pPr>
    </w:p>
    <w:p w14:paraId="1BE616A2" w14:textId="1DC046DD" w:rsidR="00DF0C49" w:rsidRDefault="00DF0C49" w:rsidP="00651DA2">
      <w:pPr>
        <w:spacing w:after="0" w:line="240" w:lineRule="auto"/>
      </w:pPr>
      <w:r>
        <w:t xml:space="preserve">No </w:t>
      </w:r>
      <w:r w:rsidR="009A0968">
        <w:t xml:space="preserve">unauthorized </w:t>
      </w:r>
      <w:r>
        <w:t>personnel may be in the treated area during the fumigation. Re-entry will be allowed only after aeration and monitoring</w:t>
      </w:r>
      <w:r w:rsidR="00AA2326">
        <w:t xml:space="preserve"> </w:t>
      </w:r>
      <w:r>
        <w:t>indicates gas concentrations are well below the allowable safe exposure limit. Personnel are not to re-enter until warning</w:t>
      </w:r>
      <w:r w:rsidR="00AA2326">
        <w:t xml:space="preserve"> </w:t>
      </w:r>
      <w:r>
        <w:t>signs/placards are removed from the entrances.</w:t>
      </w:r>
    </w:p>
    <w:p w14:paraId="64FEF7A7" w14:textId="77777777" w:rsidR="00651DA2" w:rsidRDefault="00651DA2" w:rsidP="00651DA2">
      <w:pPr>
        <w:spacing w:after="0" w:line="240" w:lineRule="auto"/>
      </w:pPr>
    </w:p>
    <w:p w14:paraId="68F0535F" w14:textId="77777777" w:rsidR="004F3221" w:rsidRDefault="00DF0C49" w:rsidP="004F3221">
      <w:pPr>
        <w:spacing w:after="0"/>
      </w:pPr>
      <w:r>
        <w:t xml:space="preserve">In case of </w:t>
      </w:r>
      <w:proofErr w:type="gramStart"/>
      <w:r>
        <w:t>an emergency situation</w:t>
      </w:r>
      <w:proofErr w:type="gramEnd"/>
      <w:r>
        <w:t>, contact the fire department or medical emergency by dialing 911. Then contact:</w:t>
      </w:r>
    </w:p>
    <w:p w14:paraId="1FDE1523" w14:textId="77777777" w:rsidR="004F3221" w:rsidRDefault="004F3221" w:rsidP="004F3221">
      <w:pPr>
        <w:tabs>
          <w:tab w:val="left" w:pos="10710"/>
        </w:tabs>
        <w:spacing w:after="0"/>
      </w:pPr>
      <w:r>
        <w:rPr>
          <w:u w:val="single"/>
        </w:rPr>
        <w:tab/>
      </w:r>
      <w:r w:rsidR="00EF1BAD">
        <w:t xml:space="preserve">                             </w:t>
      </w:r>
    </w:p>
    <w:p w14:paraId="1FF0D192" w14:textId="44CE3DA6" w:rsidR="00DF0C49" w:rsidRDefault="004F3221" w:rsidP="004F3221">
      <w:pPr>
        <w:tabs>
          <w:tab w:val="left" w:pos="2160"/>
          <w:tab w:val="left" w:pos="10710"/>
        </w:tabs>
        <w:spacing w:after="0"/>
      </w:pPr>
      <w:r>
        <w:tab/>
      </w:r>
      <w:r w:rsidR="00DF0C49">
        <w:t xml:space="preserve">(CONTACT </w:t>
      </w:r>
      <w:proofErr w:type="gramStart"/>
      <w:r w:rsidR="00DF0C49">
        <w:t xml:space="preserve">NAME) </w:t>
      </w:r>
      <w:r w:rsidR="00AA2326">
        <w:t xml:space="preserve">  </w:t>
      </w:r>
      <w:proofErr w:type="gramEnd"/>
      <w:r w:rsidR="00AA2326">
        <w:t xml:space="preserve">                                                            </w:t>
      </w:r>
      <w:r w:rsidR="00DF0C49">
        <w:t>(PHONE)</w:t>
      </w:r>
    </w:p>
    <w:p w14:paraId="73FCD0B7" w14:textId="77777777" w:rsidR="004F3221" w:rsidRDefault="004F3221" w:rsidP="004F3221">
      <w:pPr>
        <w:tabs>
          <w:tab w:val="left" w:pos="10710"/>
        </w:tabs>
        <w:spacing w:after="0"/>
      </w:pPr>
      <w:r>
        <w:rPr>
          <w:u w:val="single"/>
        </w:rPr>
        <w:tab/>
      </w:r>
      <w:r>
        <w:t xml:space="preserve">                             </w:t>
      </w:r>
    </w:p>
    <w:p w14:paraId="44DFEB99" w14:textId="77777777" w:rsidR="004F3221" w:rsidRDefault="004F3221" w:rsidP="004F3221">
      <w:pPr>
        <w:tabs>
          <w:tab w:val="left" w:pos="2160"/>
          <w:tab w:val="left" w:pos="10710"/>
        </w:tabs>
        <w:spacing w:after="0"/>
      </w:pPr>
      <w:r>
        <w:tab/>
        <w:t xml:space="preserve">(CONTACT </w:t>
      </w:r>
      <w:proofErr w:type="gramStart"/>
      <w:r>
        <w:t xml:space="preserve">NAME)   </w:t>
      </w:r>
      <w:proofErr w:type="gramEnd"/>
      <w:r>
        <w:t xml:space="preserve">                                                            (PHONE)</w:t>
      </w:r>
    </w:p>
    <w:p w14:paraId="5D5E34CE" w14:textId="77777777" w:rsidR="004F3221" w:rsidRDefault="004F3221" w:rsidP="004F3221">
      <w:pPr>
        <w:spacing w:after="0"/>
      </w:pPr>
    </w:p>
    <w:p w14:paraId="45EB2BA0" w14:textId="76AD5D6E" w:rsidR="00964F17" w:rsidRDefault="00DF0C49" w:rsidP="004F3221">
      <w:pPr>
        <w:spacing w:after="0"/>
      </w:pPr>
      <w:r>
        <w:t>In the event the area is evacuated, personnel should report to the area listed below</w:t>
      </w:r>
      <w:r w:rsidR="004F3221">
        <w:t>:</w:t>
      </w:r>
    </w:p>
    <w:p w14:paraId="73E637AC" w14:textId="61F2C548" w:rsidR="004F3221" w:rsidRDefault="004F3221" w:rsidP="004F3221">
      <w:pPr>
        <w:tabs>
          <w:tab w:val="left" w:pos="10710"/>
        </w:tabs>
        <w:spacing w:after="0"/>
        <w:rPr>
          <w:u w:val="single"/>
        </w:rPr>
      </w:pPr>
      <w:r>
        <w:rPr>
          <w:u w:val="single"/>
        </w:rPr>
        <w:tab/>
      </w:r>
    </w:p>
    <w:p w14:paraId="3987487A" w14:textId="15F44AB0" w:rsidR="004F3221" w:rsidRDefault="004F3221" w:rsidP="004F3221">
      <w:pPr>
        <w:tabs>
          <w:tab w:val="left" w:pos="10710"/>
        </w:tabs>
        <w:spacing w:after="0"/>
        <w:rPr>
          <w:u w:val="single"/>
        </w:rPr>
      </w:pPr>
      <w:r>
        <w:rPr>
          <w:u w:val="single"/>
        </w:rPr>
        <w:tab/>
      </w:r>
    </w:p>
    <w:p w14:paraId="57E1F7A9" w14:textId="12E6F14E" w:rsidR="004F3221" w:rsidRPr="004F3221" w:rsidRDefault="004F3221" w:rsidP="004F3221">
      <w:pPr>
        <w:tabs>
          <w:tab w:val="left" w:pos="10710"/>
        </w:tabs>
        <w:spacing w:after="0"/>
        <w:rPr>
          <w:u w:val="single"/>
        </w:rPr>
      </w:pPr>
      <w:r>
        <w:rPr>
          <w:u w:val="single"/>
        </w:rPr>
        <w:tab/>
      </w:r>
    </w:p>
    <w:p w14:paraId="25E82CBA" w14:textId="77777777" w:rsidR="00D60039" w:rsidRDefault="00D60039" w:rsidP="00651DA2">
      <w:pPr>
        <w:spacing w:after="0"/>
      </w:pPr>
    </w:p>
    <w:p w14:paraId="22EF8F0E" w14:textId="330832A4" w:rsidR="00DF0C49" w:rsidRPr="004F3221" w:rsidRDefault="00DF0C49" w:rsidP="004F3221">
      <w:pPr>
        <w:tabs>
          <w:tab w:val="left" w:pos="10710"/>
        </w:tabs>
        <w:spacing w:after="360" w:line="240" w:lineRule="auto"/>
        <w:rPr>
          <w:u w:val="single"/>
        </w:rPr>
      </w:pPr>
      <w:r>
        <w:t>The nearest phone away from the treatment site is located at</w:t>
      </w:r>
      <w:r w:rsidR="004F3221">
        <w:t xml:space="preserve">: </w:t>
      </w:r>
      <w:r w:rsidR="004F3221">
        <w:rPr>
          <w:u w:val="single"/>
        </w:rPr>
        <w:tab/>
      </w:r>
    </w:p>
    <w:p w14:paraId="5B4FCEB2" w14:textId="77777777" w:rsidR="00DF0C49" w:rsidRPr="000975C4" w:rsidRDefault="00DF0C49" w:rsidP="00DF0C49">
      <w:pPr>
        <w:rPr>
          <w:b/>
        </w:rPr>
      </w:pPr>
      <w:r w:rsidRPr="000975C4">
        <w:rPr>
          <w:b/>
        </w:rPr>
        <w:t>In the event of an emergency which requires evacuation of nearby residents, local authorities should contact the following</w:t>
      </w:r>
      <w:r w:rsidR="000A08E5" w:rsidRPr="000975C4">
        <w:rPr>
          <w:b/>
        </w:rPr>
        <w:t xml:space="preserve"> </w:t>
      </w:r>
      <w:r w:rsidRPr="000975C4">
        <w:rPr>
          <w:b/>
        </w:rPr>
        <w:t>residents or businesses:</w:t>
      </w:r>
    </w:p>
    <w:p w14:paraId="52CA87C0" w14:textId="77777777" w:rsidR="004F3221" w:rsidRDefault="004F3221" w:rsidP="004F3221">
      <w:pPr>
        <w:tabs>
          <w:tab w:val="left" w:pos="10710"/>
        </w:tabs>
        <w:spacing w:after="0"/>
      </w:pPr>
      <w:r>
        <w:rPr>
          <w:u w:val="single"/>
        </w:rPr>
        <w:tab/>
      </w:r>
      <w:r>
        <w:t xml:space="preserve">                             </w:t>
      </w:r>
    </w:p>
    <w:p w14:paraId="3EC6ADD0" w14:textId="77777777" w:rsidR="004F3221" w:rsidRDefault="004F3221" w:rsidP="004F3221">
      <w:pPr>
        <w:tabs>
          <w:tab w:val="left" w:pos="2160"/>
          <w:tab w:val="left" w:pos="10710"/>
        </w:tabs>
        <w:spacing w:after="0"/>
      </w:pPr>
      <w:r>
        <w:tab/>
        <w:t xml:space="preserve">(CONTACT </w:t>
      </w:r>
      <w:proofErr w:type="gramStart"/>
      <w:r>
        <w:t xml:space="preserve">NAME)   </w:t>
      </w:r>
      <w:proofErr w:type="gramEnd"/>
      <w:r>
        <w:t xml:space="preserve">                                                            (PHONE)</w:t>
      </w:r>
    </w:p>
    <w:p w14:paraId="6706CEF7" w14:textId="77777777" w:rsidR="004F3221" w:rsidRDefault="004F3221" w:rsidP="004F3221">
      <w:pPr>
        <w:tabs>
          <w:tab w:val="left" w:pos="10710"/>
        </w:tabs>
        <w:spacing w:after="0"/>
      </w:pPr>
      <w:r>
        <w:rPr>
          <w:u w:val="single"/>
        </w:rPr>
        <w:tab/>
      </w:r>
      <w:r>
        <w:t xml:space="preserve">                             </w:t>
      </w:r>
    </w:p>
    <w:p w14:paraId="0B3EC1BC" w14:textId="77777777" w:rsidR="004F3221" w:rsidRDefault="004F3221" w:rsidP="004F3221">
      <w:pPr>
        <w:tabs>
          <w:tab w:val="left" w:pos="2160"/>
          <w:tab w:val="left" w:pos="10710"/>
        </w:tabs>
        <w:spacing w:after="0"/>
      </w:pPr>
      <w:r>
        <w:tab/>
        <w:t xml:space="preserve">(CONTACT </w:t>
      </w:r>
      <w:proofErr w:type="gramStart"/>
      <w:r>
        <w:t xml:space="preserve">NAME)   </w:t>
      </w:r>
      <w:proofErr w:type="gramEnd"/>
      <w:r>
        <w:t xml:space="preserve">                                                            (PHONE)</w:t>
      </w:r>
    </w:p>
    <w:p w14:paraId="019B0146" w14:textId="77777777" w:rsidR="004F3221" w:rsidRDefault="004F3221" w:rsidP="004F3221">
      <w:pPr>
        <w:tabs>
          <w:tab w:val="left" w:pos="10710"/>
        </w:tabs>
        <w:spacing w:after="0"/>
      </w:pPr>
      <w:r>
        <w:rPr>
          <w:u w:val="single"/>
        </w:rPr>
        <w:tab/>
      </w:r>
      <w:r>
        <w:t xml:space="preserve">                             </w:t>
      </w:r>
    </w:p>
    <w:p w14:paraId="328C81D8" w14:textId="77777777" w:rsidR="004F3221" w:rsidRDefault="004F3221" w:rsidP="004F3221">
      <w:pPr>
        <w:tabs>
          <w:tab w:val="left" w:pos="2160"/>
          <w:tab w:val="left" w:pos="10710"/>
        </w:tabs>
        <w:spacing w:after="0"/>
      </w:pPr>
      <w:r>
        <w:tab/>
        <w:t xml:space="preserve">(CONTACT </w:t>
      </w:r>
      <w:proofErr w:type="gramStart"/>
      <w:r>
        <w:t xml:space="preserve">NAME)   </w:t>
      </w:r>
      <w:proofErr w:type="gramEnd"/>
      <w:r>
        <w:t xml:space="preserve">                                                            (PHONE)</w:t>
      </w:r>
    </w:p>
    <w:p w14:paraId="535E03C6" w14:textId="77777777" w:rsidR="004F3221" w:rsidRDefault="004F3221" w:rsidP="004F3221">
      <w:pPr>
        <w:tabs>
          <w:tab w:val="left" w:pos="10710"/>
        </w:tabs>
        <w:spacing w:after="0"/>
      </w:pPr>
      <w:r>
        <w:rPr>
          <w:u w:val="single"/>
        </w:rPr>
        <w:tab/>
      </w:r>
      <w:r>
        <w:t xml:space="preserve">                             </w:t>
      </w:r>
    </w:p>
    <w:p w14:paraId="58C3B322" w14:textId="77777777" w:rsidR="004F3221" w:rsidRDefault="004F3221" w:rsidP="004F3221">
      <w:pPr>
        <w:tabs>
          <w:tab w:val="left" w:pos="2160"/>
          <w:tab w:val="left" w:pos="10710"/>
        </w:tabs>
        <w:spacing w:after="0"/>
      </w:pPr>
      <w:r>
        <w:tab/>
        <w:t xml:space="preserve">(CONTACT </w:t>
      </w:r>
      <w:proofErr w:type="gramStart"/>
      <w:r>
        <w:t xml:space="preserve">NAME)   </w:t>
      </w:r>
      <w:proofErr w:type="gramEnd"/>
      <w:r>
        <w:t xml:space="preserve">                                                            (PHONE)</w:t>
      </w:r>
    </w:p>
    <w:p w14:paraId="5D1E48D6" w14:textId="77777777" w:rsidR="00651DA2" w:rsidRDefault="00651DA2">
      <w:r>
        <w:br w:type="page"/>
      </w:r>
    </w:p>
    <w:p w14:paraId="6DDD282F" w14:textId="77777777" w:rsidR="00DF0C49" w:rsidRPr="004F3221" w:rsidRDefault="00DF0C49" w:rsidP="00651DA2">
      <w:pPr>
        <w:pStyle w:val="Heading1"/>
        <w:jc w:val="center"/>
      </w:pPr>
      <w:r w:rsidRPr="004F3221">
        <w:lastRenderedPageBreak/>
        <w:t>Appendix 2:</w:t>
      </w:r>
    </w:p>
    <w:p w14:paraId="240CC223" w14:textId="77777777" w:rsidR="00DF0C49" w:rsidRDefault="00DF0C49" w:rsidP="00535E9E">
      <w:pPr>
        <w:pStyle w:val="Heading2"/>
        <w:jc w:val="center"/>
        <w:rPr>
          <w:sz w:val="28"/>
          <w:szCs w:val="28"/>
        </w:rPr>
      </w:pPr>
      <w:r w:rsidRPr="004F3221">
        <w:rPr>
          <w:sz w:val="28"/>
          <w:szCs w:val="28"/>
        </w:rPr>
        <w:t>PHOSPHINE FUMIGATION GAS MONITORING REPORT</w:t>
      </w:r>
    </w:p>
    <w:p w14:paraId="3CCAA43B" w14:textId="77777777" w:rsidR="004F3221" w:rsidRPr="004F3221" w:rsidRDefault="004F3221" w:rsidP="004F3221"/>
    <w:p w14:paraId="188084C5" w14:textId="29FA0FB3" w:rsidR="00DF0C49" w:rsidRPr="004F3221" w:rsidRDefault="009A0968" w:rsidP="004F3221">
      <w:pPr>
        <w:tabs>
          <w:tab w:val="left" w:pos="10710"/>
        </w:tabs>
        <w:spacing w:after="120"/>
        <w:rPr>
          <w:u w:val="single"/>
        </w:rPr>
      </w:pPr>
      <w:r w:rsidRPr="004D1771">
        <w:t xml:space="preserve">Applicator </w:t>
      </w:r>
      <w:r w:rsidR="000A234F" w:rsidRPr="004D1771">
        <w:t>Name</w:t>
      </w:r>
      <w:r w:rsidR="00D60039">
        <w:t>:</w:t>
      </w:r>
      <w:r w:rsidR="004F3221">
        <w:t xml:space="preserve"> </w:t>
      </w:r>
      <w:r w:rsidR="004F3221">
        <w:rPr>
          <w:u w:val="single"/>
        </w:rPr>
        <w:tab/>
      </w:r>
    </w:p>
    <w:p w14:paraId="148784AC" w14:textId="2D47E7BA" w:rsidR="00247D90" w:rsidRDefault="009A0968" w:rsidP="004F3221">
      <w:pPr>
        <w:tabs>
          <w:tab w:val="left" w:pos="6480"/>
          <w:tab w:val="left" w:pos="10710"/>
        </w:tabs>
        <w:spacing w:after="0" w:line="240" w:lineRule="auto"/>
        <w:rPr>
          <w:b/>
        </w:rPr>
      </w:pPr>
      <w:r w:rsidRPr="004D1771">
        <w:t>Treatment Location</w:t>
      </w:r>
      <w:r w:rsidR="004A4C4B" w:rsidRPr="004D1771">
        <w:t>:</w:t>
      </w:r>
      <w:r w:rsidR="004F3221">
        <w:t xml:space="preserve"> </w:t>
      </w:r>
      <w:r w:rsidR="004F3221">
        <w:rPr>
          <w:u w:val="single"/>
        </w:rPr>
        <w:tab/>
      </w:r>
      <w:r w:rsidR="004F3221">
        <w:t xml:space="preserve">  </w:t>
      </w:r>
      <w:r w:rsidR="004A4C4B" w:rsidRPr="004D1771">
        <w:t xml:space="preserve"> </w:t>
      </w:r>
      <w:r w:rsidR="00964F17">
        <w:t xml:space="preserve">Application </w:t>
      </w:r>
      <w:r w:rsidR="004A4C4B" w:rsidRPr="004D1771">
        <w:t>Date:</w:t>
      </w:r>
      <w:r w:rsidR="004F3221">
        <w:t xml:space="preserve"> </w:t>
      </w:r>
      <w:r w:rsidR="004F3221">
        <w:rPr>
          <w:u w:val="single"/>
        </w:rPr>
        <w:tab/>
      </w:r>
      <w:r w:rsidR="00247D90" w:rsidRPr="004D1771">
        <w:rPr>
          <w:b/>
        </w:rPr>
        <w:t xml:space="preserve"> </w:t>
      </w:r>
    </w:p>
    <w:p w14:paraId="3E75BD1D" w14:textId="77777777" w:rsidR="00D60039" w:rsidRPr="004D1771" w:rsidRDefault="00D60039" w:rsidP="008F3629">
      <w:pPr>
        <w:spacing w:after="0" w:line="240" w:lineRule="auto"/>
        <w:rPr>
          <w:b/>
        </w:rPr>
      </w:pPr>
    </w:p>
    <w:p w14:paraId="549A8C6F" w14:textId="77777777" w:rsidR="00247D90" w:rsidRPr="004D1771" w:rsidRDefault="00247D90" w:rsidP="00247D90">
      <w:pPr>
        <w:spacing w:after="0" w:line="240" w:lineRule="auto"/>
        <w:jc w:val="center"/>
        <w:rPr>
          <w:b/>
        </w:rPr>
      </w:pPr>
    </w:p>
    <w:p w14:paraId="1DB21FD6" w14:textId="2DF96B6A" w:rsidR="00247D90" w:rsidRDefault="00247D90" w:rsidP="00247D90">
      <w:pPr>
        <w:spacing w:after="0" w:line="240" w:lineRule="auto"/>
        <w:jc w:val="center"/>
        <w:rPr>
          <w:rFonts w:asciiTheme="majorHAnsi" w:hAnsiTheme="majorHAnsi"/>
          <w:b/>
          <w:sz w:val="28"/>
          <w:szCs w:val="32"/>
        </w:rPr>
      </w:pPr>
      <w:r w:rsidRPr="004F3221">
        <w:rPr>
          <w:rFonts w:asciiTheme="majorHAnsi" w:hAnsiTheme="majorHAnsi"/>
          <w:b/>
          <w:sz w:val="28"/>
          <w:szCs w:val="32"/>
        </w:rPr>
        <w:t>Safety/Air Quality Monitoring</w:t>
      </w:r>
    </w:p>
    <w:p w14:paraId="7CE87F23" w14:textId="2CEC2D45" w:rsidR="005F601C" w:rsidRDefault="005F601C" w:rsidP="005F601C">
      <w:pPr>
        <w:spacing w:after="0" w:line="240" w:lineRule="auto"/>
        <w:rPr>
          <w:rFonts w:asciiTheme="majorHAnsi" w:hAnsiTheme="majorHAnsi"/>
          <w:b/>
          <w:sz w:val="28"/>
          <w:szCs w:val="32"/>
        </w:rPr>
      </w:pPr>
      <w:bookmarkStart w:id="0" w:name="_Hlk145055746"/>
      <w:r>
        <w:rPr>
          <w:rFonts w:asciiTheme="majorHAnsi" w:hAnsiTheme="majorHAnsi"/>
          <w:b/>
          <w:sz w:val="28"/>
          <w:szCs w:val="32"/>
        </w:rPr>
        <w:t>Test 1.</w:t>
      </w:r>
    </w:p>
    <w:p w14:paraId="156AC8BD" w14:textId="497676AA"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Location: ___________________________________</w:t>
      </w:r>
      <w:proofErr w:type="gramStart"/>
      <w:r>
        <w:rPr>
          <w:rFonts w:asciiTheme="majorHAnsi" w:hAnsiTheme="majorHAnsi"/>
          <w:b/>
          <w:sz w:val="28"/>
          <w:szCs w:val="32"/>
        </w:rPr>
        <w:t>_  Time</w:t>
      </w:r>
      <w:proofErr w:type="gramEnd"/>
      <w:r>
        <w:rPr>
          <w:rFonts w:asciiTheme="majorHAnsi" w:hAnsiTheme="majorHAnsi"/>
          <w:b/>
          <w:sz w:val="28"/>
          <w:szCs w:val="32"/>
        </w:rPr>
        <w:t>: __________________  Initials: ____________</w:t>
      </w:r>
    </w:p>
    <w:p w14:paraId="5887C977" w14:textId="77777777" w:rsidR="005F601C" w:rsidRDefault="005F601C" w:rsidP="005F601C">
      <w:pPr>
        <w:spacing w:after="0" w:line="240" w:lineRule="auto"/>
        <w:rPr>
          <w:rFonts w:asciiTheme="majorHAnsi" w:hAnsiTheme="majorHAnsi"/>
          <w:b/>
          <w:sz w:val="28"/>
          <w:szCs w:val="32"/>
        </w:rPr>
      </w:pPr>
    </w:p>
    <w:p w14:paraId="3CB80222" w14:textId="3CEC5619"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Reading_______________________</w:t>
      </w:r>
      <w:proofErr w:type="gramStart"/>
      <w:r>
        <w:rPr>
          <w:rFonts w:asciiTheme="majorHAnsi" w:hAnsiTheme="majorHAnsi"/>
          <w:b/>
          <w:sz w:val="28"/>
          <w:szCs w:val="32"/>
        </w:rPr>
        <w:t>_  Comments</w:t>
      </w:r>
      <w:proofErr w:type="gramEnd"/>
      <w:r>
        <w:rPr>
          <w:rFonts w:asciiTheme="majorHAnsi" w:hAnsiTheme="majorHAnsi"/>
          <w:b/>
          <w:sz w:val="28"/>
          <w:szCs w:val="32"/>
        </w:rPr>
        <w:t>:________________________________</w:t>
      </w:r>
    </w:p>
    <w:bookmarkEnd w:id="0"/>
    <w:p w14:paraId="40D3F739" w14:textId="77777777" w:rsidR="005F601C" w:rsidRDefault="005F601C" w:rsidP="005F601C">
      <w:pPr>
        <w:spacing w:after="0" w:line="240" w:lineRule="auto"/>
        <w:rPr>
          <w:rFonts w:asciiTheme="majorHAnsi" w:hAnsiTheme="majorHAnsi"/>
          <w:b/>
          <w:sz w:val="28"/>
          <w:szCs w:val="32"/>
        </w:rPr>
      </w:pPr>
    </w:p>
    <w:p w14:paraId="5D57C6DB" w14:textId="35F2370F"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 xml:space="preserve">Test </w:t>
      </w:r>
      <w:r>
        <w:rPr>
          <w:rFonts w:asciiTheme="majorHAnsi" w:hAnsiTheme="majorHAnsi"/>
          <w:b/>
          <w:sz w:val="28"/>
          <w:szCs w:val="32"/>
        </w:rPr>
        <w:t>2</w:t>
      </w:r>
      <w:r>
        <w:rPr>
          <w:rFonts w:asciiTheme="majorHAnsi" w:hAnsiTheme="majorHAnsi"/>
          <w:b/>
          <w:sz w:val="28"/>
          <w:szCs w:val="32"/>
        </w:rPr>
        <w:t>.</w:t>
      </w:r>
    </w:p>
    <w:p w14:paraId="0B7497E7"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Location: ___________________________________</w:t>
      </w:r>
      <w:proofErr w:type="gramStart"/>
      <w:r>
        <w:rPr>
          <w:rFonts w:asciiTheme="majorHAnsi" w:hAnsiTheme="majorHAnsi"/>
          <w:b/>
          <w:sz w:val="28"/>
          <w:szCs w:val="32"/>
        </w:rPr>
        <w:t>_  Time</w:t>
      </w:r>
      <w:proofErr w:type="gramEnd"/>
      <w:r>
        <w:rPr>
          <w:rFonts w:asciiTheme="majorHAnsi" w:hAnsiTheme="majorHAnsi"/>
          <w:b/>
          <w:sz w:val="28"/>
          <w:szCs w:val="32"/>
        </w:rPr>
        <w:t>: __________________  Initials: ____________</w:t>
      </w:r>
    </w:p>
    <w:p w14:paraId="12F43251" w14:textId="77777777" w:rsidR="005F601C" w:rsidRDefault="005F601C" w:rsidP="005F601C">
      <w:pPr>
        <w:spacing w:after="0" w:line="240" w:lineRule="auto"/>
        <w:rPr>
          <w:rFonts w:asciiTheme="majorHAnsi" w:hAnsiTheme="majorHAnsi"/>
          <w:b/>
          <w:sz w:val="28"/>
          <w:szCs w:val="32"/>
        </w:rPr>
      </w:pPr>
    </w:p>
    <w:p w14:paraId="3D3B0626"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Reading_______________________</w:t>
      </w:r>
      <w:proofErr w:type="gramStart"/>
      <w:r>
        <w:rPr>
          <w:rFonts w:asciiTheme="majorHAnsi" w:hAnsiTheme="majorHAnsi"/>
          <w:b/>
          <w:sz w:val="28"/>
          <w:szCs w:val="32"/>
        </w:rPr>
        <w:t>_  Comments</w:t>
      </w:r>
      <w:proofErr w:type="gramEnd"/>
      <w:r>
        <w:rPr>
          <w:rFonts w:asciiTheme="majorHAnsi" w:hAnsiTheme="majorHAnsi"/>
          <w:b/>
          <w:sz w:val="28"/>
          <w:szCs w:val="32"/>
        </w:rPr>
        <w:t>:________________________________</w:t>
      </w:r>
    </w:p>
    <w:p w14:paraId="4C7884AB" w14:textId="77777777" w:rsidR="005F601C" w:rsidRDefault="005F601C" w:rsidP="005F601C">
      <w:pPr>
        <w:spacing w:after="0" w:line="240" w:lineRule="auto"/>
        <w:rPr>
          <w:rFonts w:asciiTheme="majorHAnsi" w:hAnsiTheme="majorHAnsi"/>
          <w:b/>
          <w:sz w:val="28"/>
          <w:szCs w:val="32"/>
        </w:rPr>
      </w:pPr>
    </w:p>
    <w:p w14:paraId="35C7F0EF" w14:textId="63A4F178"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 xml:space="preserve">Test </w:t>
      </w:r>
      <w:r>
        <w:rPr>
          <w:rFonts w:asciiTheme="majorHAnsi" w:hAnsiTheme="majorHAnsi"/>
          <w:b/>
          <w:sz w:val="28"/>
          <w:szCs w:val="32"/>
        </w:rPr>
        <w:t>3</w:t>
      </w:r>
      <w:r>
        <w:rPr>
          <w:rFonts w:asciiTheme="majorHAnsi" w:hAnsiTheme="majorHAnsi"/>
          <w:b/>
          <w:sz w:val="28"/>
          <w:szCs w:val="32"/>
        </w:rPr>
        <w:t>.</w:t>
      </w:r>
    </w:p>
    <w:p w14:paraId="5272C575"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Location: ___________________________________</w:t>
      </w:r>
      <w:proofErr w:type="gramStart"/>
      <w:r>
        <w:rPr>
          <w:rFonts w:asciiTheme="majorHAnsi" w:hAnsiTheme="majorHAnsi"/>
          <w:b/>
          <w:sz w:val="28"/>
          <w:szCs w:val="32"/>
        </w:rPr>
        <w:t>_  Time</w:t>
      </w:r>
      <w:proofErr w:type="gramEnd"/>
      <w:r>
        <w:rPr>
          <w:rFonts w:asciiTheme="majorHAnsi" w:hAnsiTheme="majorHAnsi"/>
          <w:b/>
          <w:sz w:val="28"/>
          <w:szCs w:val="32"/>
        </w:rPr>
        <w:t>: __________________  Initials: ____________</w:t>
      </w:r>
    </w:p>
    <w:p w14:paraId="180E0208" w14:textId="77777777" w:rsidR="005F601C" w:rsidRDefault="005F601C" w:rsidP="005F601C">
      <w:pPr>
        <w:spacing w:after="0" w:line="240" w:lineRule="auto"/>
        <w:rPr>
          <w:rFonts w:asciiTheme="majorHAnsi" w:hAnsiTheme="majorHAnsi"/>
          <w:b/>
          <w:sz w:val="28"/>
          <w:szCs w:val="32"/>
        </w:rPr>
      </w:pPr>
    </w:p>
    <w:p w14:paraId="6C70AF4A"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Reading_______________________</w:t>
      </w:r>
      <w:proofErr w:type="gramStart"/>
      <w:r>
        <w:rPr>
          <w:rFonts w:asciiTheme="majorHAnsi" w:hAnsiTheme="majorHAnsi"/>
          <w:b/>
          <w:sz w:val="28"/>
          <w:szCs w:val="32"/>
        </w:rPr>
        <w:t>_  Comments</w:t>
      </w:r>
      <w:proofErr w:type="gramEnd"/>
      <w:r>
        <w:rPr>
          <w:rFonts w:asciiTheme="majorHAnsi" w:hAnsiTheme="majorHAnsi"/>
          <w:b/>
          <w:sz w:val="28"/>
          <w:szCs w:val="32"/>
        </w:rPr>
        <w:t>:________________________________</w:t>
      </w:r>
    </w:p>
    <w:p w14:paraId="2E018A5E" w14:textId="77777777" w:rsidR="005F601C" w:rsidRPr="004F3221" w:rsidRDefault="005F601C" w:rsidP="005F601C">
      <w:pPr>
        <w:spacing w:after="0" w:line="240" w:lineRule="auto"/>
        <w:rPr>
          <w:rFonts w:asciiTheme="majorHAnsi" w:hAnsiTheme="majorHAnsi"/>
          <w:b/>
          <w:sz w:val="28"/>
          <w:szCs w:val="32"/>
        </w:rPr>
      </w:pPr>
    </w:p>
    <w:p w14:paraId="3A01A78A" w14:textId="5AC4895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 xml:space="preserve">Test </w:t>
      </w:r>
      <w:r>
        <w:rPr>
          <w:rFonts w:asciiTheme="majorHAnsi" w:hAnsiTheme="majorHAnsi"/>
          <w:b/>
          <w:sz w:val="28"/>
          <w:szCs w:val="32"/>
        </w:rPr>
        <w:t>4</w:t>
      </w:r>
      <w:r>
        <w:rPr>
          <w:rFonts w:asciiTheme="majorHAnsi" w:hAnsiTheme="majorHAnsi"/>
          <w:b/>
          <w:sz w:val="28"/>
          <w:szCs w:val="32"/>
        </w:rPr>
        <w:t>.</w:t>
      </w:r>
    </w:p>
    <w:p w14:paraId="6C852422"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Location: ___________________________________</w:t>
      </w:r>
      <w:proofErr w:type="gramStart"/>
      <w:r>
        <w:rPr>
          <w:rFonts w:asciiTheme="majorHAnsi" w:hAnsiTheme="majorHAnsi"/>
          <w:b/>
          <w:sz w:val="28"/>
          <w:szCs w:val="32"/>
        </w:rPr>
        <w:t>_  Time</w:t>
      </w:r>
      <w:proofErr w:type="gramEnd"/>
      <w:r>
        <w:rPr>
          <w:rFonts w:asciiTheme="majorHAnsi" w:hAnsiTheme="majorHAnsi"/>
          <w:b/>
          <w:sz w:val="28"/>
          <w:szCs w:val="32"/>
        </w:rPr>
        <w:t>: __________________  Initials: ____________</w:t>
      </w:r>
    </w:p>
    <w:p w14:paraId="4AC825BC" w14:textId="77777777" w:rsidR="005F601C" w:rsidRDefault="005F601C" w:rsidP="005F601C">
      <w:pPr>
        <w:spacing w:after="0" w:line="240" w:lineRule="auto"/>
        <w:rPr>
          <w:rFonts w:asciiTheme="majorHAnsi" w:hAnsiTheme="majorHAnsi"/>
          <w:b/>
          <w:sz w:val="28"/>
          <w:szCs w:val="32"/>
        </w:rPr>
      </w:pPr>
    </w:p>
    <w:p w14:paraId="7B5C8106"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Reading_______________________</w:t>
      </w:r>
      <w:proofErr w:type="gramStart"/>
      <w:r>
        <w:rPr>
          <w:rFonts w:asciiTheme="majorHAnsi" w:hAnsiTheme="majorHAnsi"/>
          <w:b/>
          <w:sz w:val="28"/>
          <w:szCs w:val="32"/>
        </w:rPr>
        <w:t>_  Comments</w:t>
      </w:r>
      <w:proofErr w:type="gramEnd"/>
      <w:r>
        <w:rPr>
          <w:rFonts w:asciiTheme="majorHAnsi" w:hAnsiTheme="majorHAnsi"/>
          <w:b/>
          <w:sz w:val="28"/>
          <w:szCs w:val="32"/>
        </w:rPr>
        <w:t>:________________________________</w:t>
      </w:r>
    </w:p>
    <w:p w14:paraId="3B9CE1ED" w14:textId="77777777" w:rsidR="00D60039" w:rsidRDefault="00D60039" w:rsidP="005F601C">
      <w:pPr>
        <w:spacing w:after="0" w:line="240" w:lineRule="auto"/>
        <w:rPr>
          <w:rFonts w:asciiTheme="majorHAnsi" w:hAnsiTheme="majorHAnsi"/>
          <w:b/>
          <w:sz w:val="28"/>
          <w:szCs w:val="32"/>
        </w:rPr>
      </w:pPr>
    </w:p>
    <w:p w14:paraId="054701CB" w14:textId="0064026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 xml:space="preserve">Test </w:t>
      </w:r>
      <w:r>
        <w:rPr>
          <w:rFonts w:asciiTheme="majorHAnsi" w:hAnsiTheme="majorHAnsi"/>
          <w:b/>
          <w:sz w:val="28"/>
          <w:szCs w:val="32"/>
        </w:rPr>
        <w:t>5</w:t>
      </w:r>
      <w:r>
        <w:rPr>
          <w:rFonts w:asciiTheme="majorHAnsi" w:hAnsiTheme="majorHAnsi"/>
          <w:b/>
          <w:sz w:val="28"/>
          <w:szCs w:val="32"/>
        </w:rPr>
        <w:t>.</w:t>
      </w:r>
    </w:p>
    <w:p w14:paraId="101C87C4"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Location: ___________________________________</w:t>
      </w:r>
      <w:proofErr w:type="gramStart"/>
      <w:r>
        <w:rPr>
          <w:rFonts w:asciiTheme="majorHAnsi" w:hAnsiTheme="majorHAnsi"/>
          <w:b/>
          <w:sz w:val="28"/>
          <w:szCs w:val="32"/>
        </w:rPr>
        <w:t>_  Time</w:t>
      </w:r>
      <w:proofErr w:type="gramEnd"/>
      <w:r>
        <w:rPr>
          <w:rFonts w:asciiTheme="majorHAnsi" w:hAnsiTheme="majorHAnsi"/>
          <w:b/>
          <w:sz w:val="28"/>
          <w:szCs w:val="32"/>
        </w:rPr>
        <w:t>: __________________  Initials: ____________</w:t>
      </w:r>
    </w:p>
    <w:p w14:paraId="31911477" w14:textId="77777777" w:rsidR="005F601C" w:rsidRDefault="005F601C" w:rsidP="005F601C">
      <w:pPr>
        <w:spacing w:after="0" w:line="240" w:lineRule="auto"/>
        <w:rPr>
          <w:rFonts w:asciiTheme="majorHAnsi" w:hAnsiTheme="majorHAnsi"/>
          <w:b/>
          <w:sz w:val="28"/>
          <w:szCs w:val="32"/>
        </w:rPr>
      </w:pPr>
    </w:p>
    <w:p w14:paraId="25CADDCB" w14:textId="77777777" w:rsidR="005F601C" w:rsidRDefault="005F601C" w:rsidP="005F601C">
      <w:pPr>
        <w:spacing w:after="0" w:line="240" w:lineRule="auto"/>
        <w:rPr>
          <w:rFonts w:asciiTheme="majorHAnsi" w:hAnsiTheme="majorHAnsi"/>
          <w:b/>
          <w:sz w:val="28"/>
          <w:szCs w:val="32"/>
        </w:rPr>
      </w:pPr>
      <w:r>
        <w:rPr>
          <w:rFonts w:asciiTheme="majorHAnsi" w:hAnsiTheme="majorHAnsi"/>
          <w:b/>
          <w:sz w:val="28"/>
          <w:szCs w:val="32"/>
        </w:rPr>
        <w:t>Reading_______________________</w:t>
      </w:r>
      <w:proofErr w:type="gramStart"/>
      <w:r>
        <w:rPr>
          <w:rFonts w:asciiTheme="majorHAnsi" w:hAnsiTheme="majorHAnsi"/>
          <w:b/>
          <w:sz w:val="28"/>
          <w:szCs w:val="32"/>
        </w:rPr>
        <w:t>_  Comments</w:t>
      </w:r>
      <w:proofErr w:type="gramEnd"/>
      <w:r>
        <w:rPr>
          <w:rFonts w:asciiTheme="majorHAnsi" w:hAnsiTheme="majorHAnsi"/>
          <w:b/>
          <w:sz w:val="28"/>
          <w:szCs w:val="32"/>
        </w:rPr>
        <w:t>:________________________________</w:t>
      </w:r>
    </w:p>
    <w:p w14:paraId="63CE8812" w14:textId="77777777" w:rsidR="005F601C" w:rsidRPr="004F3221" w:rsidRDefault="005F601C" w:rsidP="005F601C">
      <w:pPr>
        <w:spacing w:after="0" w:line="240" w:lineRule="auto"/>
        <w:rPr>
          <w:rFonts w:asciiTheme="majorHAnsi" w:hAnsiTheme="majorHAnsi"/>
          <w:b/>
          <w:sz w:val="28"/>
          <w:szCs w:val="32"/>
        </w:rPr>
      </w:pPr>
    </w:p>
    <w:p w14:paraId="643A389F" w14:textId="77777777" w:rsidR="004F3221" w:rsidRDefault="004F3221" w:rsidP="00A551C5">
      <w:pPr>
        <w:pStyle w:val="Heading1"/>
      </w:pPr>
    </w:p>
    <w:p w14:paraId="56750398" w14:textId="77777777" w:rsidR="00A551C5" w:rsidRPr="004F3221" w:rsidRDefault="00A551C5" w:rsidP="00A551C5">
      <w:pPr>
        <w:pStyle w:val="Heading1"/>
      </w:pPr>
      <w:r w:rsidRPr="004F3221">
        <w:t>Site Cleared for Re-entry</w:t>
      </w:r>
    </w:p>
    <w:p w14:paraId="702017D8" w14:textId="0FDA1D8E" w:rsidR="00A551C5" w:rsidRPr="004F3221" w:rsidRDefault="00A551C5" w:rsidP="004F3221">
      <w:pPr>
        <w:pStyle w:val="Heading1"/>
        <w:tabs>
          <w:tab w:val="left" w:pos="2520"/>
          <w:tab w:val="left" w:pos="5580"/>
        </w:tabs>
        <w:rPr>
          <w:rFonts w:asciiTheme="minorHAnsi" w:hAnsiTheme="minorHAnsi"/>
          <w:b w:val="0"/>
          <w:sz w:val="22"/>
          <w:u w:val="single"/>
        </w:rPr>
      </w:pPr>
      <w:r w:rsidRPr="004D1771">
        <w:rPr>
          <w:rFonts w:asciiTheme="minorHAnsi" w:hAnsiTheme="minorHAnsi"/>
          <w:b w:val="0"/>
          <w:sz w:val="22"/>
        </w:rPr>
        <w:t>Date</w:t>
      </w:r>
      <w:r w:rsidR="00D60039">
        <w:rPr>
          <w:rFonts w:asciiTheme="minorHAnsi" w:hAnsiTheme="minorHAnsi"/>
          <w:b w:val="0"/>
          <w:sz w:val="22"/>
        </w:rPr>
        <w:t>:</w:t>
      </w:r>
      <w:r w:rsidR="004F3221">
        <w:rPr>
          <w:rFonts w:asciiTheme="minorHAnsi" w:hAnsiTheme="minorHAnsi"/>
          <w:b w:val="0"/>
          <w:sz w:val="22"/>
        </w:rPr>
        <w:t xml:space="preserve"> </w:t>
      </w:r>
      <w:r w:rsidR="004F3221">
        <w:rPr>
          <w:rFonts w:asciiTheme="minorHAnsi" w:hAnsiTheme="minorHAnsi"/>
          <w:b w:val="0"/>
          <w:sz w:val="22"/>
          <w:u w:val="single"/>
        </w:rPr>
        <w:tab/>
      </w:r>
      <w:r w:rsidRPr="004D1771">
        <w:rPr>
          <w:rFonts w:asciiTheme="minorHAnsi" w:hAnsiTheme="minorHAnsi"/>
          <w:b w:val="0"/>
          <w:sz w:val="22"/>
        </w:rPr>
        <w:t xml:space="preserve"> Time</w:t>
      </w:r>
      <w:r w:rsidR="00D60039">
        <w:rPr>
          <w:rFonts w:asciiTheme="minorHAnsi" w:hAnsiTheme="minorHAnsi"/>
          <w:b w:val="0"/>
          <w:sz w:val="22"/>
        </w:rPr>
        <w:t>:</w:t>
      </w:r>
      <w:r w:rsidR="004F3221">
        <w:rPr>
          <w:rFonts w:asciiTheme="minorHAnsi" w:hAnsiTheme="minorHAnsi"/>
          <w:b w:val="0"/>
          <w:sz w:val="22"/>
        </w:rPr>
        <w:t xml:space="preserve"> </w:t>
      </w:r>
      <w:r w:rsidR="004F3221">
        <w:rPr>
          <w:rFonts w:asciiTheme="minorHAnsi" w:hAnsiTheme="minorHAnsi"/>
          <w:b w:val="0"/>
          <w:sz w:val="22"/>
          <w:u w:val="single"/>
        </w:rPr>
        <w:tab/>
      </w:r>
    </w:p>
    <w:p w14:paraId="19F96ADA" w14:textId="77777777" w:rsidR="00A551C5" w:rsidRPr="004D1771" w:rsidRDefault="00A551C5">
      <w:pPr>
        <w:rPr>
          <w:rFonts w:eastAsiaTheme="majorEastAsia" w:cstheme="majorBidi"/>
          <w:b/>
          <w:bCs/>
          <w:sz w:val="28"/>
          <w:szCs w:val="28"/>
        </w:rPr>
      </w:pPr>
      <w:r w:rsidRPr="004D1771">
        <w:br w:type="page"/>
      </w:r>
    </w:p>
    <w:p w14:paraId="601FDCCD" w14:textId="1A3FBB19" w:rsidR="00DF0C49" w:rsidRPr="004F3221" w:rsidRDefault="00DF0C49" w:rsidP="00CC1598">
      <w:pPr>
        <w:pStyle w:val="Heading1"/>
        <w:jc w:val="center"/>
      </w:pPr>
      <w:r w:rsidRPr="004F3221">
        <w:lastRenderedPageBreak/>
        <w:t xml:space="preserve">Appendix </w:t>
      </w:r>
      <w:r w:rsidR="005655ED" w:rsidRPr="004F3221">
        <w:t>3</w:t>
      </w:r>
      <w:r w:rsidRPr="004F3221">
        <w:t>:</w:t>
      </w:r>
    </w:p>
    <w:p w14:paraId="41668B33" w14:textId="77777777" w:rsidR="00DF0C49" w:rsidRPr="004F3221" w:rsidRDefault="00DF0C49" w:rsidP="00CC1598">
      <w:pPr>
        <w:pStyle w:val="Heading2"/>
        <w:jc w:val="center"/>
        <w:rPr>
          <w:sz w:val="28"/>
          <w:szCs w:val="28"/>
        </w:rPr>
      </w:pPr>
      <w:r w:rsidRPr="004F3221">
        <w:rPr>
          <w:sz w:val="28"/>
          <w:szCs w:val="28"/>
        </w:rPr>
        <w:t>OFFICIAL NOTICE OF FUMIGATION</w:t>
      </w:r>
    </w:p>
    <w:p w14:paraId="15F6FE7E" w14:textId="77777777" w:rsidR="0044307F" w:rsidRPr="004D1771" w:rsidRDefault="0044307F" w:rsidP="00DF0C49"/>
    <w:p w14:paraId="6941AD04" w14:textId="77E1B244" w:rsidR="00145537" w:rsidRPr="004D1771" w:rsidRDefault="00464149" w:rsidP="00464149">
      <w:pPr>
        <w:tabs>
          <w:tab w:val="left" w:pos="5040"/>
          <w:tab w:val="left" w:pos="10710"/>
        </w:tabs>
        <w:spacing w:after="0" w:line="240" w:lineRule="auto"/>
      </w:pPr>
      <w:r>
        <w:rPr>
          <w:u w:val="single"/>
        </w:rPr>
        <w:tab/>
      </w:r>
      <w:r w:rsidR="0044307F" w:rsidRPr="004D1771">
        <w:t xml:space="preserve">at </w:t>
      </w:r>
      <w:r>
        <w:rPr>
          <w:u w:val="single"/>
        </w:rPr>
        <w:tab/>
      </w:r>
    </w:p>
    <w:p w14:paraId="3F8DEEE1" w14:textId="1D142118" w:rsidR="0044307F" w:rsidRPr="00964F17" w:rsidRDefault="00464149" w:rsidP="00464149">
      <w:pPr>
        <w:tabs>
          <w:tab w:val="left" w:pos="1080"/>
          <w:tab w:val="left" w:pos="7560"/>
        </w:tabs>
        <w:spacing w:after="120" w:line="240" w:lineRule="auto"/>
        <w:rPr>
          <w:i/>
        </w:rPr>
      </w:pPr>
      <w:r>
        <w:tab/>
      </w:r>
      <w:r w:rsidR="00DF0C49" w:rsidRPr="004D1771">
        <w:t>(</w:t>
      </w:r>
      <w:r w:rsidR="009A0968" w:rsidRPr="004D1771">
        <w:t>Applicator/</w:t>
      </w:r>
      <w:r w:rsidR="00DF0C49" w:rsidRPr="00964F17">
        <w:t xml:space="preserve">Company </w:t>
      </w:r>
      <w:r w:rsidR="00D60039" w:rsidRPr="00964F17">
        <w:t>Name</w:t>
      </w:r>
      <w:r w:rsidR="0044307F" w:rsidRPr="004D1771">
        <w:t>)</w:t>
      </w:r>
      <w:r>
        <w:tab/>
      </w:r>
      <w:r w:rsidR="00DF0C49" w:rsidRPr="00964F17">
        <w:t>(</w:t>
      </w:r>
      <w:r>
        <w:t>A</w:t>
      </w:r>
      <w:r w:rsidR="00DF0C49" w:rsidRPr="00964F17">
        <w:t>ddress)</w:t>
      </w:r>
      <w:r w:rsidR="0044307F" w:rsidRPr="00964F17">
        <w:rPr>
          <w:i/>
        </w:rPr>
        <w:t xml:space="preserve"> </w:t>
      </w:r>
    </w:p>
    <w:p w14:paraId="4312160A" w14:textId="666542A8" w:rsidR="00DF0C49" w:rsidRPr="00464149" w:rsidRDefault="00464149" w:rsidP="00464149">
      <w:pPr>
        <w:tabs>
          <w:tab w:val="left" w:pos="10710"/>
        </w:tabs>
        <w:spacing w:before="240" w:after="0" w:line="240" w:lineRule="auto"/>
        <w:rPr>
          <w:u w:val="single"/>
        </w:rPr>
      </w:pPr>
      <w:r w:rsidRPr="004D1771">
        <w:t xml:space="preserve">has planned a </w:t>
      </w:r>
      <w:r w:rsidR="0044307F" w:rsidRPr="004D1771">
        <w:t>fumigation at the following location:</w:t>
      </w:r>
      <w:r>
        <w:t xml:space="preserve"> </w:t>
      </w:r>
      <w:r>
        <w:rPr>
          <w:u w:val="single"/>
        </w:rPr>
        <w:tab/>
      </w:r>
    </w:p>
    <w:p w14:paraId="3EDB68D1" w14:textId="20AA0C4D" w:rsidR="00AD2C9B" w:rsidRPr="00464149" w:rsidRDefault="00AD2C9B" w:rsidP="00464149">
      <w:pPr>
        <w:tabs>
          <w:tab w:val="left" w:pos="10710"/>
        </w:tabs>
        <w:spacing w:before="240"/>
        <w:rPr>
          <w:u w:val="single"/>
        </w:rPr>
      </w:pPr>
      <w:r w:rsidRPr="004D1771">
        <w:t>Pesticide Being Used:</w:t>
      </w:r>
      <w:r w:rsidR="00464149">
        <w:t xml:space="preserve"> </w:t>
      </w:r>
      <w:r w:rsidR="00464149">
        <w:rPr>
          <w:u w:val="single"/>
        </w:rPr>
        <w:tab/>
      </w:r>
    </w:p>
    <w:p w14:paraId="0250F9D7" w14:textId="3A30ECC6" w:rsidR="00AD2C9B" w:rsidRPr="00464149" w:rsidRDefault="00AD2C9B" w:rsidP="00464149">
      <w:pPr>
        <w:tabs>
          <w:tab w:val="left" w:pos="10710"/>
        </w:tabs>
        <w:spacing w:before="240"/>
        <w:rPr>
          <w:u w:val="single"/>
        </w:rPr>
      </w:pPr>
      <w:r w:rsidRPr="004D1771">
        <w:t>Date of Application:</w:t>
      </w:r>
      <w:r w:rsidR="00464149">
        <w:rPr>
          <w:u w:val="single"/>
        </w:rPr>
        <w:t xml:space="preserve"> </w:t>
      </w:r>
      <w:r w:rsidR="00464149">
        <w:rPr>
          <w:u w:val="single"/>
        </w:rPr>
        <w:tab/>
      </w:r>
    </w:p>
    <w:p w14:paraId="02DF26EA" w14:textId="0C85D5C6" w:rsidR="00AD2C9B" w:rsidRDefault="00AD2C9B" w:rsidP="00464149">
      <w:pPr>
        <w:spacing w:before="240"/>
      </w:pPr>
      <w:r w:rsidRPr="001C0A12">
        <w:rPr>
          <w:b/>
        </w:rPr>
        <w:t>Permit Required?</w:t>
      </w:r>
      <w:r w:rsidRPr="004D1771">
        <w:t xml:space="preserve">   </w:t>
      </w:r>
      <w:r w:rsidR="00464149">
        <w:t xml:space="preserve">  </w:t>
      </w:r>
      <w:proofErr w:type="gramStart"/>
      <w:r w:rsidRPr="004D1771">
        <w:t>YES</w:t>
      </w:r>
      <w:proofErr w:type="gramEnd"/>
      <w:r w:rsidRPr="004D1771">
        <w:t xml:space="preserve">   NO</w:t>
      </w:r>
      <w:r w:rsidR="00CF2047">
        <w:t xml:space="preserve">                        </w:t>
      </w:r>
      <w:r w:rsidR="00464723">
        <w:rPr>
          <w:b/>
        </w:rPr>
        <w:t xml:space="preserve">Label/Use Info </w:t>
      </w:r>
      <w:r w:rsidR="001C0A12" w:rsidRPr="001C0A12">
        <w:rPr>
          <w:b/>
        </w:rPr>
        <w:t>Attached?</w:t>
      </w:r>
      <w:r w:rsidR="001C0A12">
        <w:t xml:space="preserve">  </w:t>
      </w:r>
      <w:proofErr w:type="gramStart"/>
      <w:r w:rsidR="001C0A12">
        <w:t>YES</w:t>
      </w:r>
      <w:proofErr w:type="gramEnd"/>
      <w:r w:rsidR="001C0A12">
        <w:t xml:space="preserve">   NO     </w:t>
      </w:r>
      <w:r w:rsidR="00464723">
        <w:t xml:space="preserve">         </w:t>
      </w:r>
      <w:r w:rsidR="00880045">
        <w:t xml:space="preserve">   </w:t>
      </w:r>
      <w:r w:rsidR="001C0A12" w:rsidRPr="001C0A12">
        <w:rPr>
          <w:b/>
        </w:rPr>
        <w:t>SDS</w:t>
      </w:r>
      <w:r w:rsidR="00CF2047" w:rsidRPr="001C0A12">
        <w:rPr>
          <w:b/>
        </w:rPr>
        <w:t xml:space="preserve"> Attached?</w:t>
      </w:r>
      <w:r w:rsidR="00CF2047">
        <w:t xml:space="preserve">  </w:t>
      </w:r>
      <w:r w:rsidR="00464149">
        <w:t xml:space="preserve">   </w:t>
      </w:r>
      <w:r w:rsidR="00CF2047">
        <w:t xml:space="preserve">YES   NO </w:t>
      </w:r>
    </w:p>
    <w:p w14:paraId="7481F0E3" w14:textId="0A7C6536" w:rsidR="00464149" w:rsidRPr="00CD4564" w:rsidRDefault="00CD4564" w:rsidP="00464149">
      <w:pPr>
        <w:spacing w:before="240"/>
        <w:rPr>
          <w:b/>
          <w:bCs/>
          <w:sz w:val="28"/>
          <w:szCs w:val="28"/>
        </w:rPr>
      </w:pPr>
      <w:r w:rsidRPr="00CD4564">
        <w:rPr>
          <w:b/>
          <w:bCs/>
          <w:sz w:val="28"/>
          <w:szCs w:val="28"/>
        </w:rPr>
        <w:t>Certified Applicator in Charge</w:t>
      </w:r>
    </w:p>
    <w:p w14:paraId="7689248A" w14:textId="6EFD5DE3" w:rsidR="00CD4564" w:rsidRDefault="00CD4564" w:rsidP="00464149">
      <w:pPr>
        <w:spacing w:before="240"/>
      </w:pPr>
      <w:r>
        <w:t>Name: _________________________________________ Cell ________________</w:t>
      </w:r>
      <w:r w:rsidR="00467A90">
        <w:t>_______</w:t>
      </w:r>
      <w:r>
        <w:t>Date: _________</w:t>
      </w:r>
    </w:p>
    <w:p w14:paraId="09E5DC41" w14:textId="406368F8" w:rsidR="00467A90" w:rsidRDefault="00467A90" w:rsidP="00464149">
      <w:pPr>
        <w:spacing w:before="240"/>
      </w:pPr>
      <w:r>
        <w:t xml:space="preserve">                                                                                 Office: ________________________ Pager: ________________________</w:t>
      </w:r>
    </w:p>
    <w:p w14:paraId="73ECF29F" w14:textId="44002E96" w:rsidR="00467A90" w:rsidRPr="001D33D0" w:rsidRDefault="00467A90" w:rsidP="00464149">
      <w:pPr>
        <w:spacing w:before="240"/>
        <w:rPr>
          <w:b/>
          <w:bCs/>
          <w:sz w:val="28"/>
          <w:szCs w:val="28"/>
        </w:rPr>
      </w:pPr>
      <w:r w:rsidRPr="001D33D0">
        <w:rPr>
          <w:b/>
          <w:bCs/>
          <w:sz w:val="28"/>
          <w:szCs w:val="28"/>
        </w:rPr>
        <w:t xml:space="preserve">Fire Chief/Police/Authorized Official </w:t>
      </w:r>
    </w:p>
    <w:p w14:paraId="4116AD49" w14:textId="2E4E8E7A" w:rsidR="00467A90" w:rsidRDefault="00467A90" w:rsidP="00464149">
      <w:pPr>
        <w:spacing w:before="240"/>
      </w:pPr>
      <w:r>
        <w:t>Name: ______________________________________</w:t>
      </w:r>
      <w:proofErr w:type="gramStart"/>
      <w:r>
        <w:t>_  Signature</w:t>
      </w:r>
      <w:proofErr w:type="gramEnd"/>
      <w:r>
        <w:t>______________________________ Date: _________</w:t>
      </w:r>
    </w:p>
    <w:p w14:paraId="0EF9BF9D" w14:textId="66A94A21" w:rsidR="001D33D0" w:rsidRPr="004D1771" w:rsidRDefault="001D33D0" w:rsidP="00464149">
      <w:pPr>
        <w:spacing w:before="240"/>
      </w:pPr>
      <w:r>
        <w:t xml:space="preserve">              Office: _______________________ Cell: ____________________________ </w:t>
      </w:r>
      <w:proofErr w:type="gramStart"/>
      <w:r>
        <w:t>Pager:_</w:t>
      </w:r>
      <w:proofErr w:type="gramEnd"/>
      <w:r>
        <w:t>________________________</w:t>
      </w:r>
    </w:p>
    <w:p w14:paraId="170A0157" w14:textId="77777777" w:rsidR="00D60039" w:rsidRDefault="00D60039" w:rsidP="00DF0C49">
      <w:pPr>
        <w:rPr>
          <w:b/>
          <w:i/>
        </w:rPr>
      </w:pPr>
    </w:p>
    <w:p w14:paraId="6B605BAC" w14:textId="614FBDC9" w:rsidR="00BA41C7" w:rsidRPr="004D1771" w:rsidRDefault="0044307F" w:rsidP="00964F17">
      <w:pPr>
        <w:spacing w:after="0" w:line="240" w:lineRule="auto"/>
        <w:rPr>
          <w:b/>
          <w:i/>
        </w:rPr>
      </w:pPr>
      <w:r w:rsidRPr="004D1771">
        <w:rPr>
          <w:b/>
          <w:i/>
        </w:rPr>
        <w:t>*</w:t>
      </w:r>
      <w:r w:rsidR="00102295" w:rsidRPr="004D1771">
        <w:rPr>
          <w:b/>
          <w:i/>
        </w:rPr>
        <w:t>Notice to the Fire Chief, Police Chief</w:t>
      </w:r>
      <w:r w:rsidR="00464723">
        <w:rPr>
          <w:b/>
          <w:i/>
        </w:rPr>
        <w:t>,</w:t>
      </w:r>
      <w:r w:rsidR="00102295" w:rsidRPr="004D1771">
        <w:rPr>
          <w:b/>
          <w:i/>
        </w:rPr>
        <w:t xml:space="preserve"> and </w:t>
      </w:r>
      <w:r w:rsidR="00DF0C49" w:rsidRPr="004D1771">
        <w:rPr>
          <w:b/>
          <w:i/>
        </w:rPr>
        <w:t>Authorized Official</w:t>
      </w:r>
      <w:r w:rsidR="00102295" w:rsidRPr="004D1771">
        <w:rPr>
          <w:b/>
          <w:i/>
        </w:rPr>
        <w:t>s</w:t>
      </w:r>
    </w:p>
    <w:p w14:paraId="4892747B" w14:textId="2D5604C2" w:rsidR="00580602" w:rsidRDefault="00DF0C49" w:rsidP="00964F17">
      <w:pPr>
        <w:spacing w:after="0" w:line="240" w:lineRule="auto"/>
      </w:pPr>
      <w:r w:rsidRPr="004D1771">
        <w:t>Please return this notification via facsimile</w:t>
      </w:r>
      <w:r w:rsidR="00964F17">
        <w:t xml:space="preserve">/email </w:t>
      </w:r>
      <w:r w:rsidRPr="004D1771">
        <w:t>to (</w:t>
      </w:r>
      <w:r w:rsidRPr="004D1771">
        <w:rPr>
          <w:i/>
        </w:rPr>
        <w:t xml:space="preserve">insert </w:t>
      </w:r>
      <w:r w:rsidR="001C0A12">
        <w:rPr>
          <w:i/>
        </w:rPr>
        <w:t>your name/</w:t>
      </w:r>
      <w:r w:rsidRPr="004D1771">
        <w:rPr>
          <w:i/>
        </w:rPr>
        <w:t>company name here</w:t>
      </w:r>
      <w:r w:rsidRPr="004D1771">
        <w:t xml:space="preserve">) </w:t>
      </w:r>
      <w:r w:rsidR="00464723">
        <w:t>to acknowledge receipt of notice of fumigation. My/our contact information is below:</w:t>
      </w:r>
    </w:p>
    <w:p w14:paraId="350BC580" w14:textId="77777777" w:rsidR="006B16F0" w:rsidRPr="004D1771" w:rsidRDefault="006B16F0" w:rsidP="00964F17">
      <w:pPr>
        <w:spacing w:after="0" w:line="240" w:lineRule="auto"/>
      </w:pPr>
    </w:p>
    <w:p w14:paraId="35DFC156" w14:textId="1F84B1EE" w:rsidR="000732EF" w:rsidRPr="00964F17" w:rsidRDefault="001C0A12" w:rsidP="001C0A12">
      <w:pPr>
        <w:tabs>
          <w:tab w:val="left" w:pos="3600"/>
        </w:tabs>
        <w:spacing w:after="0" w:line="360" w:lineRule="auto"/>
        <w:rPr>
          <w:u w:val="single"/>
        </w:rPr>
      </w:pPr>
      <w:r>
        <w:rPr>
          <w:u w:val="single"/>
        </w:rPr>
        <w:t xml:space="preserve">e-mail </w:t>
      </w:r>
      <w:r w:rsidR="00D60039">
        <w:rPr>
          <w:u w:val="single"/>
        </w:rPr>
        <w:tab/>
      </w:r>
      <w:r>
        <w:rPr>
          <w:u w:val="single"/>
        </w:rPr>
        <w:t>____________</w:t>
      </w:r>
    </w:p>
    <w:p w14:paraId="6408CE8A" w14:textId="40AAA7DD" w:rsidR="000732EF" w:rsidRPr="00964F17" w:rsidRDefault="001C0A12" w:rsidP="001C0A12">
      <w:pPr>
        <w:tabs>
          <w:tab w:val="left" w:pos="3600"/>
        </w:tabs>
        <w:spacing w:after="0" w:line="360" w:lineRule="auto"/>
        <w:rPr>
          <w:u w:val="single"/>
        </w:rPr>
      </w:pPr>
      <w:r>
        <w:rPr>
          <w:u w:val="single"/>
        </w:rPr>
        <w:t>Fax:</w:t>
      </w:r>
      <w:r w:rsidR="00D60039">
        <w:rPr>
          <w:u w:val="single"/>
        </w:rPr>
        <w:tab/>
      </w:r>
      <w:r>
        <w:rPr>
          <w:u w:val="single"/>
        </w:rPr>
        <w:t>____________</w:t>
      </w:r>
    </w:p>
    <w:p w14:paraId="40E87D38" w14:textId="6DF6B029" w:rsidR="000732EF" w:rsidRPr="00964F17" w:rsidRDefault="001C0A12" w:rsidP="001C0A12">
      <w:pPr>
        <w:tabs>
          <w:tab w:val="left" w:pos="3600"/>
        </w:tabs>
        <w:spacing w:after="0" w:line="360" w:lineRule="auto"/>
        <w:rPr>
          <w:u w:val="single"/>
        </w:rPr>
      </w:pPr>
      <w:r>
        <w:rPr>
          <w:u w:val="single"/>
        </w:rPr>
        <w:t>Street</w:t>
      </w:r>
      <w:r w:rsidR="00D60039">
        <w:rPr>
          <w:u w:val="single"/>
        </w:rPr>
        <w:tab/>
      </w:r>
      <w:r>
        <w:rPr>
          <w:u w:val="single"/>
        </w:rPr>
        <w:t>____________</w:t>
      </w:r>
    </w:p>
    <w:p w14:paraId="32189533" w14:textId="60712E77" w:rsidR="000732EF" w:rsidRPr="00964F17" w:rsidRDefault="001C0A12" w:rsidP="001C0A12">
      <w:pPr>
        <w:tabs>
          <w:tab w:val="left" w:pos="3600"/>
        </w:tabs>
        <w:spacing w:after="0" w:line="360" w:lineRule="auto"/>
        <w:rPr>
          <w:u w:val="single"/>
        </w:rPr>
      </w:pPr>
      <w:r>
        <w:rPr>
          <w:u w:val="single"/>
        </w:rPr>
        <w:t>City                        State                 Zip Code_______</w:t>
      </w:r>
      <w:r w:rsidR="00D60039">
        <w:rPr>
          <w:u w:val="single"/>
        </w:rPr>
        <w:tab/>
      </w:r>
    </w:p>
    <w:p w14:paraId="35DF2814" w14:textId="757F8D64" w:rsidR="00EF4324" w:rsidRPr="00EF4324" w:rsidRDefault="00EF4324" w:rsidP="00EF4324"/>
    <w:sectPr w:rsidR="00EF4324" w:rsidRPr="00EF4324" w:rsidSect="005D289B">
      <w:type w:val="continuous"/>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3810D" w14:textId="77777777" w:rsidR="00937BAE" w:rsidRDefault="00937BAE" w:rsidP="00FE50A5">
      <w:pPr>
        <w:spacing w:after="0" w:line="240" w:lineRule="auto"/>
      </w:pPr>
      <w:r>
        <w:separator/>
      </w:r>
    </w:p>
  </w:endnote>
  <w:endnote w:type="continuationSeparator" w:id="0">
    <w:p w14:paraId="16462A57" w14:textId="77777777" w:rsidR="00937BAE" w:rsidRDefault="00937BAE" w:rsidP="00FE5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1F6D1" w14:textId="5B9C7FFE" w:rsidR="00C33639" w:rsidRDefault="00C33639">
    <w:pPr>
      <w:pStyle w:val="Footer"/>
    </w:pPr>
    <w:r>
      <w:t>Rev. 9/</w:t>
    </w:r>
    <w:r w:rsidR="003E0369">
      <w:t>8/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011238"/>
      <w:docPartObj>
        <w:docPartGallery w:val="Page Numbers (Bottom of Page)"/>
        <w:docPartUnique/>
      </w:docPartObj>
    </w:sdtPr>
    <w:sdtEndPr/>
    <w:sdtContent>
      <w:sdt>
        <w:sdtPr>
          <w:id w:val="-1669238322"/>
          <w:docPartObj>
            <w:docPartGallery w:val="Page Numbers (Top of Page)"/>
            <w:docPartUnique/>
          </w:docPartObj>
        </w:sdtPr>
        <w:sdtEndPr/>
        <w:sdtContent>
          <w:p w14:paraId="52BD28DF" w14:textId="4DB5D4A7" w:rsidR="002D3BF3" w:rsidRDefault="002D3BF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80045">
              <w:rPr>
                <w:b/>
                <w:bCs/>
                <w:noProof/>
              </w:rPr>
              <w:t>2</w:t>
            </w:r>
            <w:r>
              <w:rPr>
                <w:b/>
                <w:bCs/>
                <w:sz w:val="24"/>
                <w:szCs w:val="24"/>
              </w:rPr>
              <w:fldChar w:fldCharType="end"/>
            </w:r>
            <w:r>
              <w:t xml:space="preserve"> of </w:t>
            </w:r>
            <w:r>
              <w:rPr>
                <w:b/>
                <w:bCs/>
                <w:sz w:val="24"/>
                <w:szCs w:val="24"/>
              </w:rPr>
              <w:fldChar w:fldCharType="begin"/>
            </w:r>
            <w:r>
              <w:rPr>
                <w:b/>
                <w:bCs/>
                <w:sz w:val="24"/>
                <w:szCs w:val="24"/>
              </w:rPr>
              <w:instrText xml:space="preserve"> NUMPAGES  \# "11" </w:instrText>
            </w:r>
            <w:r>
              <w:rPr>
                <w:b/>
                <w:bCs/>
                <w:sz w:val="24"/>
                <w:szCs w:val="24"/>
              </w:rPr>
              <w:fldChar w:fldCharType="separate"/>
            </w:r>
            <w:r w:rsidR="00880045">
              <w:rPr>
                <w:b/>
                <w:bCs/>
                <w:noProof/>
                <w:sz w:val="24"/>
                <w:szCs w:val="24"/>
              </w:rPr>
              <w:t>11</w:t>
            </w:r>
            <w:r>
              <w:rPr>
                <w:b/>
                <w:bCs/>
                <w:sz w:val="24"/>
                <w:szCs w:val="24"/>
              </w:rPr>
              <w:fldChar w:fldCharType="end"/>
            </w:r>
          </w:p>
        </w:sdtContent>
      </w:sdt>
    </w:sdtContent>
  </w:sdt>
  <w:p w14:paraId="3D892E2C" w14:textId="77777777" w:rsidR="002D3BF3" w:rsidRDefault="002D3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7377A" w14:textId="77777777" w:rsidR="00937BAE" w:rsidRDefault="00937BAE" w:rsidP="00FE50A5">
      <w:pPr>
        <w:spacing w:after="0" w:line="240" w:lineRule="auto"/>
      </w:pPr>
      <w:r>
        <w:separator/>
      </w:r>
    </w:p>
  </w:footnote>
  <w:footnote w:type="continuationSeparator" w:id="0">
    <w:p w14:paraId="7D5B5E3B" w14:textId="77777777" w:rsidR="00937BAE" w:rsidRDefault="00937BAE" w:rsidP="00FE50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6629B"/>
    <w:multiLevelType w:val="hybridMultilevel"/>
    <w:tmpl w:val="4EDCD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167C30"/>
    <w:multiLevelType w:val="hybridMultilevel"/>
    <w:tmpl w:val="3964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700A"/>
    <w:multiLevelType w:val="hybridMultilevel"/>
    <w:tmpl w:val="E80E0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939C9"/>
    <w:multiLevelType w:val="hybridMultilevel"/>
    <w:tmpl w:val="26D63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90C19"/>
    <w:multiLevelType w:val="hybridMultilevel"/>
    <w:tmpl w:val="4A4E135E"/>
    <w:lvl w:ilvl="0" w:tplc="B5C86746">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66E0126"/>
    <w:multiLevelType w:val="hybridMultilevel"/>
    <w:tmpl w:val="9726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01AF8"/>
    <w:multiLevelType w:val="hybridMultilevel"/>
    <w:tmpl w:val="A72A64F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7" w15:restartNumberingAfterBreak="0">
    <w:nsid w:val="4D8A73B6"/>
    <w:multiLevelType w:val="hybridMultilevel"/>
    <w:tmpl w:val="ED92B4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2406FD"/>
    <w:multiLevelType w:val="hybridMultilevel"/>
    <w:tmpl w:val="9AC28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B2302A"/>
    <w:multiLevelType w:val="hybridMultilevel"/>
    <w:tmpl w:val="D21641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86B1FE9"/>
    <w:multiLevelType w:val="hybridMultilevel"/>
    <w:tmpl w:val="CFA20B42"/>
    <w:lvl w:ilvl="0" w:tplc="B4080C4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D94753"/>
    <w:multiLevelType w:val="hybridMultilevel"/>
    <w:tmpl w:val="FF4CB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968349">
    <w:abstractNumId w:val="9"/>
  </w:num>
  <w:num w:numId="2" w16cid:durableId="1740706692">
    <w:abstractNumId w:val="0"/>
  </w:num>
  <w:num w:numId="3" w16cid:durableId="1616523453">
    <w:abstractNumId w:val="4"/>
  </w:num>
  <w:num w:numId="4" w16cid:durableId="383018386">
    <w:abstractNumId w:val="8"/>
  </w:num>
  <w:num w:numId="5" w16cid:durableId="773785427">
    <w:abstractNumId w:val="11"/>
  </w:num>
  <w:num w:numId="6" w16cid:durableId="1932160404">
    <w:abstractNumId w:val="2"/>
  </w:num>
  <w:num w:numId="7" w16cid:durableId="523174358">
    <w:abstractNumId w:val="3"/>
  </w:num>
  <w:num w:numId="8" w16cid:durableId="1465079695">
    <w:abstractNumId w:val="7"/>
  </w:num>
  <w:num w:numId="9" w16cid:durableId="1805276086">
    <w:abstractNumId w:val="1"/>
  </w:num>
  <w:num w:numId="10" w16cid:durableId="1686711703">
    <w:abstractNumId w:val="5"/>
  </w:num>
  <w:num w:numId="11" w16cid:durableId="57167342">
    <w:abstractNumId w:val="10"/>
  </w:num>
  <w:num w:numId="12" w16cid:durableId="5458726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MrYwMjcyMDQ1NTdT0lEKTi0uzszPAykwqgUABTyXgCwAAAA="/>
  </w:docVars>
  <w:rsids>
    <w:rsidRoot w:val="00DF0C49"/>
    <w:rsid w:val="000051F9"/>
    <w:rsid w:val="00010137"/>
    <w:rsid w:val="00024BAF"/>
    <w:rsid w:val="00024C99"/>
    <w:rsid w:val="000351DE"/>
    <w:rsid w:val="00045851"/>
    <w:rsid w:val="00047F77"/>
    <w:rsid w:val="000514BC"/>
    <w:rsid w:val="00052E6E"/>
    <w:rsid w:val="00065005"/>
    <w:rsid w:val="000711C6"/>
    <w:rsid w:val="000732EF"/>
    <w:rsid w:val="0007564D"/>
    <w:rsid w:val="000975C4"/>
    <w:rsid w:val="000A08E5"/>
    <w:rsid w:val="000A234F"/>
    <w:rsid w:val="000D3B98"/>
    <w:rsid w:val="000E2321"/>
    <w:rsid w:val="00102295"/>
    <w:rsid w:val="00117609"/>
    <w:rsid w:val="00127BEA"/>
    <w:rsid w:val="00144C35"/>
    <w:rsid w:val="00145537"/>
    <w:rsid w:val="00146002"/>
    <w:rsid w:val="00147D18"/>
    <w:rsid w:val="00160265"/>
    <w:rsid w:val="00162B71"/>
    <w:rsid w:val="00175802"/>
    <w:rsid w:val="00181376"/>
    <w:rsid w:val="001855C8"/>
    <w:rsid w:val="001903F7"/>
    <w:rsid w:val="001C0A12"/>
    <w:rsid w:val="001C3E13"/>
    <w:rsid w:val="001D1C64"/>
    <w:rsid w:val="001D3149"/>
    <w:rsid w:val="001D33D0"/>
    <w:rsid w:val="001E4046"/>
    <w:rsid w:val="001F3F4C"/>
    <w:rsid w:val="001F78C2"/>
    <w:rsid w:val="0020498A"/>
    <w:rsid w:val="002056E2"/>
    <w:rsid w:val="00206CA1"/>
    <w:rsid w:val="00216918"/>
    <w:rsid w:val="00246B36"/>
    <w:rsid w:val="00247D90"/>
    <w:rsid w:val="00257BCE"/>
    <w:rsid w:val="00284D04"/>
    <w:rsid w:val="002A04B5"/>
    <w:rsid w:val="002A05FF"/>
    <w:rsid w:val="002C7B59"/>
    <w:rsid w:val="002D362B"/>
    <w:rsid w:val="002D3BF3"/>
    <w:rsid w:val="002E7BEC"/>
    <w:rsid w:val="00351687"/>
    <w:rsid w:val="003712B5"/>
    <w:rsid w:val="003A10F5"/>
    <w:rsid w:val="003B0E8C"/>
    <w:rsid w:val="003E0369"/>
    <w:rsid w:val="0040280F"/>
    <w:rsid w:val="00404799"/>
    <w:rsid w:val="0041469C"/>
    <w:rsid w:val="00416A9D"/>
    <w:rsid w:val="00425C1D"/>
    <w:rsid w:val="0044307F"/>
    <w:rsid w:val="00444054"/>
    <w:rsid w:val="00444171"/>
    <w:rsid w:val="00453BE9"/>
    <w:rsid w:val="00461AE4"/>
    <w:rsid w:val="004629D0"/>
    <w:rsid w:val="00464149"/>
    <w:rsid w:val="00464723"/>
    <w:rsid w:val="00466386"/>
    <w:rsid w:val="00467A90"/>
    <w:rsid w:val="00484AD4"/>
    <w:rsid w:val="0049355D"/>
    <w:rsid w:val="00497C9D"/>
    <w:rsid w:val="004A1FE1"/>
    <w:rsid w:val="004A4C4B"/>
    <w:rsid w:val="004C2B84"/>
    <w:rsid w:val="004D1771"/>
    <w:rsid w:val="004F2F00"/>
    <w:rsid w:val="004F3221"/>
    <w:rsid w:val="004F769A"/>
    <w:rsid w:val="00500858"/>
    <w:rsid w:val="005165D2"/>
    <w:rsid w:val="005306AC"/>
    <w:rsid w:val="00535E9E"/>
    <w:rsid w:val="00555EE5"/>
    <w:rsid w:val="005655ED"/>
    <w:rsid w:val="00580602"/>
    <w:rsid w:val="00580BFC"/>
    <w:rsid w:val="0059756B"/>
    <w:rsid w:val="005B54A5"/>
    <w:rsid w:val="005C64EA"/>
    <w:rsid w:val="005D27EC"/>
    <w:rsid w:val="005D289B"/>
    <w:rsid w:val="005E3609"/>
    <w:rsid w:val="005E5921"/>
    <w:rsid w:val="005F0F6C"/>
    <w:rsid w:val="005F601C"/>
    <w:rsid w:val="00602327"/>
    <w:rsid w:val="0061468A"/>
    <w:rsid w:val="0063387B"/>
    <w:rsid w:val="00637E3B"/>
    <w:rsid w:val="00646163"/>
    <w:rsid w:val="00651DA2"/>
    <w:rsid w:val="006615DC"/>
    <w:rsid w:val="00696B4B"/>
    <w:rsid w:val="006B16F0"/>
    <w:rsid w:val="006B290D"/>
    <w:rsid w:val="006D1942"/>
    <w:rsid w:val="006E2DCE"/>
    <w:rsid w:val="00700523"/>
    <w:rsid w:val="007007D4"/>
    <w:rsid w:val="0071148A"/>
    <w:rsid w:val="007127CB"/>
    <w:rsid w:val="0071362B"/>
    <w:rsid w:val="0072507A"/>
    <w:rsid w:val="00754207"/>
    <w:rsid w:val="00761F3C"/>
    <w:rsid w:val="007B5AF9"/>
    <w:rsid w:val="007C7F7D"/>
    <w:rsid w:val="007D7EE9"/>
    <w:rsid w:val="007E33D5"/>
    <w:rsid w:val="007F4F30"/>
    <w:rsid w:val="007F7155"/>
    <w:rsid w:val="008022EE"/>
    <w:rsid w:val="00814B96"/>
    <w:rsid w:val="00816C07"/>
    <w:rsid w:val="008227DD"/>
    <w:rsid w:val="00827143"/>
    <w:rsid w:val="0085338E"/>
    <w:rsid w:val="00863C3A"/>
    <w:rsid w:val="00880045"/>
    <w:rsid w:val="008A1009"/>
    <w:rsid w:val="008A2431"/>
    <w:rsid w:val="008B3074"/>
    <w:rsid w:val="008B3812"/>
    <w:rsid w:val="008C68CD"/>
    <w:rsid w:val="008C6C3B"/>
    <w:rsid w:val="008D160E"/>
    <w:rsid w:val="008D6ABC"/>
    <w:rsid w:val="008E4880"/>
    <w:rsid w:val="008F014B"/>
    <w:rsid w:val="008F3629"/>
    <w:rsid w:val="008F41EF"/>
    <w:rsid w:val="008F4A8B"/>
    <w:rsid w:val="008F6AF9"/>
    <w:rsid w:val="00911E4B"/>
    <w:rsid w:val="009328C7"/>
    <w:rsid w:val="009337DD"/>
    <w:rsid w:val="00937BAE"/>
    <w:rsid w:val="00964502"/>
    <w:rsid w:val="00964F17"/>
    <w:rsid w:val="009736E7"/>
    <w:rsid w:val="00977431"/>
    <w:rsid w:val="0097797D"/>
    <w:rsid w:val="0099743A"/>
    <w:rsid w:val="009A0968"/>
    <w:rsid w:val="009A3E6E"/>
    <w:rsid w:val="009B2007"/>
    <w:rsid w:val="009B6FB2"/>
    <w:rsid w:val="009D7577"/>
    <w:rsid w:val="009E48F2"/>
    <w:rsid w:val="009F629E"/>
    <w:rsid w:val="00A07549"/>
    <w:rsid w:val="00A33F3C"/>
    <w:rsid w:val="00A40197"/>
    <w:rsid w:val="00A44249"/>
    <w:rsid w:val="00A45D4E"/>
    <w:rsid w:val="00A4671F"/>
    <w:rsid w:val="00A54B04"/>
    <w:rsid w:val="00A551C5"/>
    <w:rsid w:val="00A66523"/>
    <w:rsid w:val="00A7110B"/>
    <w:rsid w:val="00A72185"/>
    <w:rsid w:val="00A81491"/>
    <w:rsid w:val="00A93C11"/>
    <w:rsid w:val="00AA2326"/>
    <w:rsid w:val="00AD014E"/>
    <w:rsid w:val="00AD2C9B"/>
    <w:rsid w:val="00AD7764"/>
    <w:rsid w:val="00AE1754"/>
    <w:rsid w:val="00AE44BB"/>
    <w:rsid w:val="00AF1C34"/>
    <w:rsid w:val="00B01973"/>
    <w:rsid w:val="00B035A6"/>
    <w:rsid w:val="00B0387F"/>
    <w:rsid w:val="00B57E1F"/>
    <w:rsid w:val="00B60A25"/>
    <w:rsid w:val="00B750BC"/>
    <w:rsid w:val="00B758D9"/>
    <w:rsid w:val="00B840CF"/>
    <w:rsid w:val="00BA41C7"/>
    <w:rsid w:val="00BC2124"/>
    <w:rsid w:val="00BC2511"/>
    <w:rsid w:val="00BC584C"/>
    <w:rsid w:val="00BD30A3"/>
    <w:rsid w:val="00BD3FF6"/>
    <w:rsid w:val="00BD6A23"/>
    <w:rsid w:val="00C3327E"/>
    <w:rsid w:val="00C33639"/>
    <w:rsid w:val="00C4490A"/>
    <w:rsid w:val="00C51E0C"/>
    <w:rsid w:val="00C77749"/>
    <w:rsid w:val="00C817C9"/>
    <w:rsid w:val="00C83005"/>
    <w:rsid w:val="00CA2168"/>
    <w:rsid w:val="00CB1D57"/>
    <w:rsid w:val="00CC1598"/>
    <w:rsid w:val="00CC6A5E"/>
    <w:rsid w:val="00CD4564"/>
    <w:rsid w:val="00CF2047"/>
    <w:rsid w:val="00CF615D"/>
    <w:rsid w:val="00D00AF8"/>
    <w:rsid w:val="00D01547"/>
    <w:rsid w:val="00D07D5B"/>
    <w:rsid w:val="00D10705"/>
    <w:rsid w:val="00D159A3"/>
    <w:rsid w:val="00D30054"/>
    <w:rsid w:val="00D44B08"/>
    <w:rsid w:val="00D50017"/>
    <w:rsid w:val="00D60039"/>
    <w:rsid w:val="00D8168B"/>
    <w:rsid w:val="00D931DD"/>
    <w:rsid w:val="00DA071E"/>
    <w:rsid w:val="00DA5705"/>
    <w:rsid w:val="00DF0C49"/>
    <w:rsid w:val="00E02AE0"/>
    <w:rsid w:val="00E10971"/>
    <w:rsid w:val="00E1212B"/>
    <w:rsid w:val="00E232C4"/>
    <w:rsid w:val="00E62596"/>
    <w:rsid w:val="00E86581"/>
    <w:rsid w:val="00EB3131"/>
    <w:rsid w:val="00EC48A6"/>
    <w:rsid w:val="00EC5AD5"/>
    <w:rsid w:val="00ED0CAA"/>
    <w:rsid w:val="00ED19F5"/>
    <w:rsid w:val="00EE049B"/>
    <w:rsid w:val="00EE6856"/>
    <w:rsid w:val="00EE798A"/>
    <w:rsid w:val="00EF1BAD"/>
    <w:rsid w:val="00EF4324"/>
    <w:rsid w:val="00F0561C"/>
    <w:rsid w:val="00F05DBC"/>
    <w:rsid w:val="00F155AE"/>
    <w:rsid w:val="00F21942"/>
    <w:rsid w:val="00F3687C"/>
    <w:rsid w:val="00F50259"/>
    <w:rsid w:val="00F60310"/>
    <w:rsid w:val="00F64619"/>
    <w:rsid w:val="00F9030B"/>
    <w:rsid w:val="00F956ED"/>
    <w:rsid w:val="00F96EF0"/>
    <w:rsid w:val="00F97C22"/>
    <w:rsid w:val="00FA2A8D"/>
    <w:rsid w:val="00FA4E40"/>
    <w:rsid w:val="00FC76BC"/>
    <w:rsid w:val="00FD1FF2"/>
    <w:rsid w:val="00FD49CC"/>
    <w:rsid w:val="00FE50A5"/>
    <w:rsid w:val="00FF13CC"/>
    <w:rsid w:val="00FF206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699F95"/>
  <w15:docId w15:val="{98A93D5F-7889-47F4-B617-C8ACFA335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C34"/>
  </w:style>
  <w:style w:type="paragraph" w:styleId="Heading1">
    <w:name w:val="heading 1"/>
    <w:basedOn w:val="Normal"/>
    <w:next w:val="Normal"/>
    <w:link w:val="Heading1Char"/>
    <w:uiPriority w:val="9"/>
    <w:qFormat/>
    <w:rsid w:val="008F014B"/>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F014B"/>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F014B"/>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8F014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F014B"/>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F014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F014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F014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F014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14B"/>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F014B"/>
    <w:rPr>
      <w:rFonts w:asciiTheme="majorHAnsi" w:eastAsiaTheme="majorEastAsia" w:hAnsiTheme="majorHAnsi" w:cstheme="majorBidi"/>
      <w:b/>
      <w:bCs/>
      <w:sz w:val="26"/>
      <w:szCs w:val="26"/>
    </w:rPr>
  </w:style>
  <w:style w:type="paragraph" w:styleId="Header">
    <w:name w:val="header"/>
    <w:basedOn w:val="Normal"/>
    <w:link w:val="HeaderChar"/>
    <w:uiPriority w:val="99"/>
    <w:unhideWhenUsed/>
    <w:rsid w:val="00FE50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0A5"/>
  </w:style>
  <w:style w:type="paragraph" w:styleId="Footer">
    <w:name w:val="footer"/>
    <w:basedOn w:val="Normal"/>
    <w:link w:val="FooterChar"/>
    <w:uiPriority w:val="99"/>
    <w:unhideWhenUsed/>
    <w:rsid w:val="00FE50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0A5"/>
  </w:style>
  <w:style w:type="character" w:styleId="CommentReference">
    <w:name w:val="annotation reference"/>
    <w:basedOn w:val="DefaultParagraphFont"/>
    <w:uiPriority w:val="99"/>
    <w:semiHidden/>
    <w:unhideWhenUsed/>
    <w:rsid w:val="00F21942"/>
    <w:rPr>
      <w:sz w:val="16"/>
      <w:szCs w:val="16"/>
    </w:rPr>
  </w:style>
  <w:style w:type="paragraph" w:styleId="CommentText">
    <w:name w:val="annotation text"/>
    <w:basedOn w:val="Normal"/>
    <w:link w:val="CommentTextChar"/>
    <w:uiPriority w:val="99"/>
    <w:semiHidden/>
    <w:unhideWhenUsed/>
    <w:rsid w:val="00F21942"/>
    <w:pPr>
      <w:spacing w:line="240" w:lineRule="auto"/>
    </w:pPr>
    <w:rPr>
      <w:sz w:val="20"/>
      <w:szCs w:val="20"/>
    </w:rPr>
  </w:style>
  <w:style w:type="character" w:customStyle="1" w:styleId="CommentTextChar">
    <w:name w:val="Comment Text Char"/>
    <w:basedOn w:val="DefaultParagraphFont"/>
    <w:link w:val="CommentText"/>
    <w:uiPriority w:val="99"/>
    <w:semiHidden/>
    <w:rsid w:val="00F21942"/>
    <w:rPr>
      <w:sz w:val="20"/>
      <w:szCs w:val="20"/>
    </w:rPr>
  </w:style>
  <w:style w:type="paragraph" w:styleId="CommentSubject">
    <w:name w:val="annotation subject"/>
    <w:basedOn w:val="CommentText"/>
    <w:next w:val="CommentText"/>
    <w:link w:val="CommentSubjectChar"/>
    <w:uiPriority w:val="99"/>
    <w:semiHidden/>
    <w:unhideWhenUsed/>
    <w:rsid w:val="00F21942"/>
    <w:rPr>
      <w:b/>
      <w:bCs/>
    </w:rPr>
  </w:style>
  <w:style w:type="character" w:customStyle="1" w:styleId="CommentSubjectChar">
    <w:name w:val="Comment Subject Char"/>
    <w:basedOn w:val="CommentTextChar"/>
    <w:link w:val="CommentSubject"/>
    <w:uiPriority w:val="99"/>
    <w:semiHidden/>
    <w:rsid w:val="00F21942"/>
    <w:rPr>
      <w:b/>
      <w:bCs/>
      <w:sz w:val="20"/>
      <w:szCs w:val="20"/>
    </w:rPr>
  </w:style>
  <w:style w:type="paragraph" w:styleId="BalloonText">
    <w:name w:val="Balloon Text"/>
    <w:basedOn w:val="Normal"/>
    <w:link w:val="BalloonTextChar"/>
    <w:uiPriority w:val="99"/>
    <w:semiHidden/>
    <w:unhideWhenUsed/>
    <w:rsid w:val="00F219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1942"/>
    <w:rPr>
      <w:rFonts w:ascii="Tahoma" w:hAnsi="Tahoma" w:cs="Tahoma"/>
      <w:sz w:val="16"/>
      <w:szCs w:val="16"/>
    </w:rPr>
  </w:style>
  <w:style w:type="table" w:styleId="TableGrid">
    <w:name w:val="Table Grid"/>
    <w:basedOn w:val="TableNormal"/>
    <w:uiPriority w:val="59"/>
    <w:rsid w:val="000A2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F014B"/>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8F014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F014B"/>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F014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F014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F014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F014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8F014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F014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F014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F014B"/>
    <w:rPr>
      <w:rFonts w:asciiTheme="majorHAnsi" w:eastAsiaTheme="majorEastAsia" w:hAnsiTheme="majorHAnsi" w:cstheme="majorBidi"/>
      <w:i/>
      <w:iCs/>
      <w:spacing w:val="13"/>
      <w:sz w:val="24"/>
      <w:szCs w:val="24"/>
    </w:rPr>
  </w:style>
  <w:style w:type="character" w:styleId="Strong">
    <w:name w:val="Strong"/>
    <w:uiPriority w:val="22"/>
    <w:qFormat/>
    <w:rsid w:val="008F014B"/>
    <w:rPr>
      <w:b/>
      <w:bCs/>
    </w:rPr>
  </w:style>
  <w:style w:type="character" w:styleId="Emphasis">
    <w:name w:val="Emphasis"/>
    <w:uiPriority w:val="20"/>
    <w:qFormat/>
    <w:rsid w:val="008F014B"/>
    <w:rPr>
      <w:b/>
      <w:bCs/>
      <w:i/>
      <w:iCs/>
      <w:spacing w:val="10"/>
      <w:bdr w:val="none" w:sz="0" w:space="0" w:color="auto"/>
      <w:shd w:val="clear" w:color="auto" w:fill="auto"/>
    </w:rPr>
  </w:style>
  <w:style w:type="paragraph" w:styleId="NoSpacing">
    <w:name w:val="No Spacing"/>
    <w:basedOn w:val="Normal"/>
    <w:uiPriority w:val="1"/>
    <w:qFormat/>
    <w:rsid w:val="008F014B"/>
    <w:pPr>
      <w:spacing w:after="0" w:line="240" w:lineRule="auto"/>
    </w:pPr>
  </w:style>
  <w:style w:type="paragraph" w:styleId="ListParagraph">
    <w:name w:val="List Paragraph"/>
    <w:basedOn w:val="Normal"/>
    <w:uiPriority w:val="34"/>
    <w:qFormat/>
    <w:rsid w:val="008F014B"/>
    <w:pPr>
      <w:ind w:left="720"/>
      <w:contextualSpacing/>
    </w:pPr>
  </w:style>
  <w:style w:type="paragraph" w:styleId="Quote">
    <w:name w:val="Quote"/>
    <w:basedOn w:val="Normal"/>
    <w:next w:val="Normal"/>
    <w:link w:val="QuoteChar"/>
    <w:uiPriority w:val="29"/>
    <w:qFormat/>
    <w:rsid w:val="008F014B"/>
    <w:pPr>
      <w:spacing w:before="200" w:after="0"/>
      <w:ind w:left="360" w:right="360"/>
    </w:pPr>
    <w:rPr>
      <w:i/>
      <w:iCs/>
    </w:rPr>
  </w:style>
  <w:style w:type="character" w:customStyle="1" w:styleId="QuoteChar">
    <w:name w:val="Quote Char"/>
    <w:basedOn w:val="DefaultParagraphFont"/>
    <w:link w:val="Quote"/>
    <w:uiPriority w:val="29"/>
    <w:rsid w:val="008F014B"/>
    <w:rPr>
      <w:i/>
      <w:iCs/>
    </w:rPr>
  </w:style>
  <w:style w:type="paragraph" w:styleId="IntenseQuote">
    <w:name w:val="Intense Quote"/>
    <w:basedOn w:val="Normal"/>
    <w:next w:val="Normal"/>
    <w:link w:val="IntenseQuoteChar"/>
    <w:uiPriority w:val="30"/>
    <w:qFormat/>
    <w:rsid w:val="008F014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F014B"/>
    <w:rPr>
      <w:b/>
      <w:bCs/>
      <w:i/>
      <w:iCs/>
    </w:rPr>
  </w:style>
  <w:style w:type="character" w:styleId="SubtleEmphasis">
    <w:name w:val="Subtle Emphasis"/>
    <w:uiPriority w:val="19"/>
    <w:qFormat/>
    <w:rsid w:val="008F014B"/>
    <w:rPr>
      <w:i/>
      <w:iCs/>
    </w:rPr>
  </w:style>
  <w:style w:type="character" w:styleId="IntenseEmphasis">
    <w:name w:val="Intense Emphasis"/>
    <w:uiPriority w:val="21"/>
    <w:qFormat/>
    <w:rsid w:val="008F014B"/>
    <w:rPr>
      <w:b/>
      <w:bCs/>
    </w:rPr>
  </w:style>
  <w:style w:type="character" w:styleId="SubtleReference">
    <w:name w:val="Subtle Reference"/>
    <w:uiPriority w:val="31"/>
    <w:qFormat/>
    <w:rsid w:val="008F014B"/>
    <w:rPr>
      <w:smallCaps/>
    </w:rPr>
  </w:style>
  <w:style w:type="character" w:styleId="IntenseReference">
    <w:name w:val="Intense Reference"/>
    <w:uiPriority w:val="32"/>
    <w:qFormat/>
    <w:rsid w:val="008F014B"/>
    <w:rPr>
      <w:smallCaps/>
      <w:spacing w:val="5"/>
      <w:u w:val="single"/>
    </w:rPr>
  </w:style>
  <w:style w:type="character" w:styleId="BookTitle">
    <w:name w:val="Book Title"/>
    <w:uiPriority w:val="33"/>
    <w:qFormat/>
    <w:rsid w:val="008F014B"/>
    <w:rPr>
      <w:i/>
      <w:iCs/>
      <w:smallCaps/>
      <w:spacing w:val="5"/>
    </w:rPr>
  </w:style>
  <w:style w:type="paragraph" w:styleId="TOCHeading">
    <w:name w:val="TOC Heading"/>
    <w:basedOn w:val="Heading1"/>
    <w:next w:val="Normal"/>
    <w:uiPriority w:val="39"/>
    <w:semiHidden/>
    <w:unhideWhenUsed/>
    <w:qFormat/>
    <w:rsid w:val="008F014B"/>
    <w:pPr>
      <w:outlineLvl w:val="9"/>
    </w:pPr>
    <w:rPr>
      <w:lang w:bidi="en-US"/>
    </w:rPr>
  </w:style>
  <w:style w:type="character" w:styleId="Hyperlink">
    <w:name w:val="Hyperlink"/>
    <w:basedOn w:val="DefaultParagraphFont"/>
    <w:uiPriority w:val="99"/>
    <w:unhideWhenUsed/>
    <w:rsid w:val="00A72185"/>
    <w:rPr>
      <w:color w:val="0000FF" w:themeColor="hyperlink"/>
      <w:u w:val="single"/>
    </w:rPr>
  </w:style>
  <w:style w:type="paragraph" w:styleId="Revision">
    <w:name w:val="Revision"/>
    <w:hidden/>
    <w:uiPriority w:val="99"/>
    <w:semiHidden/>
    <w:rsid w:val="00754207"/>
    <w:pPr>
      <w:spacing w:after="0" w:line="240" w:lineRule="auto"/>
    </w:pPr>
  </w:style>
  <w:style w:type="character" w:styleId="UnresolvedMention">
    <w:name w:val="Unresolved Mention"/>
    <w:basedOn w:val="DefaultParagraphFont"/>
    <w:uiPriority w:val="99"/>
    <w:semiHidden/>
    <w:unhideWhenUsed/>
    <w:rsid w:val="005E5921"/>
    <w:rPr>
      <w:color w:val="605E5C"/>
      <w:shd w:val="clear" w:color="auto" w:fill="E1DFDD"/>
    </w:rPr>
  </w:style>
  <w:style w:type="character" w:styleId="FollowedHyperlink">
    <w:name w:val="FollowedHyperlink"/>
    <w:basedOn w:val="DefaultParagraphFont"/>
    <w:uiPriority w:val="99"/>
    <w:semiHidden/>
    <w:unhideWhenUsed/>
    <w:rsid w:val="00C336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vantassel@mt.gov" TargetMode="Externa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rpora.tika.apache.org/base/docs/govdocs1/367/367513.pdf" TargetMode="External"/><Relationship Id="rId17" Type="http://schemas.openxmlformats.org/officeDocument/2006/relationships/hyperlink" Target="https://www.fws.gov/office/montana-ecological-services" TargetMode="External"/><Relationship Id="rId2" Type="http://schemas.openxmlformats.org/officeDocument/2006/relationships/numbering" Target="numbering.xml"/><Relationship Id="rId16" Type="http://schemas.openxmlformats.org/officeDocument/2006/relationships/hyperlink" Target="mailto:montanafieldoffice@fw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pa.gov/endangered-species/bulletins-live-two-view-bulletins" TargetMode="External"/><Relationship Id="rId5" Type="http://schemas.openxmlformats.org/officeDocument/2006/relationships/webSettings" Target="webSettings.xml"/><Relationship Id="rId15" Type="http://schemas.openxmlformats.org/officeDocument/2006/relationships/hyperlink" Target="https://corpora.tika.apache.org/base/docs/govdocs1/367/367513.pdf"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gr.mt.gov/Vertebrate-Pests" TargetMode="Externa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E59AA-6EBA-4258-8EE4-7EDD5DA44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2</Pages>
  <Words>3679</Words>
  <Characters>2097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Burrowing Rodent (Not including Prairie Dogs) Fumigation Management Plan Template for Montana Pesticide Applicators</vt:lpstr>
    </vt:vector>
  </TitlesOfParts>
  <Company>State of Montana; Department of Agriculture</Company>
  <LinksUpToDate>false</LinksUpToDate>
  <CharactersWithSpaces>2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rowing Rodent (Not including Prairie Dogs) Fumigation Management Plan Template for Montana Pesticide Applicators</dc:title>
  <dc:subject>Vertebrate Pest</dc:subject>
  <dc:creator>Stephen M. Vantassel</dc:creator>
  <cp:keywords>fumigation, management plans, prairie dogs, ground squirrels, aluminum phosphide</cp:keywords>
  <cp:lastModifiedBy>Stephen M. Vantassel</cp:lastModifiedBy>
  <cp:revision>10</cp:revision>
  <cp:lastPrinted>2022-09-29T20:24:00Z</cp:lastPrinted>
  <dcterms:created xsi:type="dcterms:W3CDTF">2023-09-08T14:21:00Z</dcterms:created>
  <dcterms:modified xsi:type="dcterms:W3CDTF">2023-09-08T15:24:00Z</dcterms:modified>
  <cp:category>Bulletins</cp:category>
</cp:coreProperties>
</file>